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FA3AB9" w14:textId="77777777" w:rsidR="00885F99" w:rsidRPr="000B414B" w:rsidRDefault="00885F99" w:rsidP="00885F99">
      <w:pPr>
        <w:widowControl/>
      </w:pPr>
      <w:bookmarkStart w:id="0" w:name="_GoBack"/>
      <w:bookmarkEnd w:id="0"/>
    </w:p>
    <w:p w14:paraId="15D4FB1C" w14:textId="77777777" w:rsidR="00885F99" w:rsidRDefault="00885F99" w:rsidP="00885F99">
      <w:pPr>
        <w:widowControl/>
        <w:jc w:val="center"/>
        <w:rPr>
          <w:caps/>
          <w:sz w:val="24"/>
        </w:rPr>
      </w:pPr>
    </w:p>
    <w:p w14:paraId="07ABB5AF" w14:textId="77777777" w:rsidR="00885F99" w:rsidRPr="000B414B" w:rsidRDefault="00885F99" w:rsidP="00885F99">
      <w:pPr>
        <w:widowControl/>
        <w:jc w:val="center"/>
        <w:rPr>
          <w:caps/>
          <w:sz w:val="24"/>
        </w:rPr>
      </w:pPr>
      <w:r w:rsidRPr="000B414B">
        <w:rPr>
          <w:caps/>
          <w:sz w:val="24"/>
        </w:rPr>
        <w:t>State Of Alaska</w:t>
      </w:r>
    </w:p>
    <w:p w14:paraId="6165B252" w14:textId="77777777" w:rsidR="00885F99" w:rsidRPr="000B414B" w:rsidRDefault="00885F99" w:rsidP="00885F99">
      <w:pPr>
        <w:widowControl/>
        <w:jc w:val="center"/>
        <w:rPr>
          <w:sz w:val="24"/>
        </w:rPr>
      </w:pPr>
      <w:r w:rsidRPr="000B414B">
        <w:rPr>
          <w:sz w:val="24"/>
        </w:rPr>
        <w:t>Department of Transportation &amp; Public Facilities</w:t>
      </w:r>
    </w:p>
    <w:p w14:paraId="1576D307" w14:textId="77777777" w:rsidR="00885F99" w:rsidRPr="000B414B" w:rsidRDefault="00885F99" w:rsidP="00885F99">
      <w:pPr>
        <w:widowControl/>
        <w:jc w:val="center"/>
        <w:rPr>
          <w:sz w:val="24"/>
        </w:rPr>
      </w:pPr>
      <w:r w:rsidRPr="000B414B">
        <w:rPr>
          <w:sz w:val="24"/>
        </w:rPr>
        <w:t>State Equipment Fleet</w:t>
      </w:r>
    </w:p>
    <w:p w14:paraId="0A8A61DA" w14:textId="77777777" w:rsidR="00885F99" w:rsidRPr="000B414B" w:rsidRDefault="00885F99" w:rsidP="00885F99">
      <w:pPr>
        <w:widowControl/>
        <w:jc w:val="center"/>
        <w:rPr>
          <w:sz w:val="24"/>
        </w:rPr>
      </w:pPr>
      <w:r>
        <w:rPr>
          <w:sz w:val="24"/>
        </w:rPr>
        <w:t>5420 Dr. Martin Luther King Jr. Ave</w:t>
      </w:r>
    </w:p>
    <w:p w14:paraId="79D8A569" w14:textId="77777777" w:rsidR="00885F99" w:rsidRPr="000B414B" w:rsidRDefault="00885F99" w:rsidP="00885F99">
      <w:pPr>
        <w:widowControl/>
        <w:jc w:val="center"/>
        <w:rPr>
          <w:i/>
          <w:sz w:val="24"/>
        </w:rPr>
      </w:pPr>
      <w:r>
        <w:rPr>
          <w:sz w:val="24"/>
        </w:rPr>
        <w:t>Anchorage, AK 99507</w:t>
      </w:r>
    </w:p>
    <w:p w14:paraId="074E9659" w14:textId="77777777" w:rsidR="00885F99" w:rsidRPr="000B414B" w:rsidRDefault="00885F99" w:rsidP="00885F99">
      <w:pPr>
        <w:widowControl/>
      </w:pPr>
    </w:p>
    <w:p w14:paraId="6CEA88B4" w14:textId="77777777" w:rsidR="00885F99" w:rsidRDefault="00885F99" w:rsidP="00885F99">
      <w:pPr>
        <w:widowControl/>
      </w:pPr>
    </w:p>
    <w:p w14:paraId="7C121CE4" w14:textId="17F456C6" w:rsidR="00885F99" w:rsidRDefault="002F7936" w:rsidP="00885F99">
      <w:pPr>
        <w:jc w:val="center"/>
        <w:rPr>
          <w:sz w:val="24"/>
        </w:rPr>
      </w:pPr>
      <w:r>
        <w:rPr>
          <w:sz w:val="24"/>
        </w:rPr>
        <w:t>Contract for Chevrolet Pursuit Tahoe</w:t>
      </w:r>
    </w:p>
    <w:p w14:paraId="13B19A30" w14:textId="77777777" w:rsidR="009845A3" w:rsidRPr="00F06FB7" w:rsidRDefault="009845A3" w:rsidP="00885F99">
      <w:pPr>
        <w:jc w:val="center"/>
        <w:rPr>
          <w:sz w:val="24"/>
        </w:rPr>
      </w:pPr>
    </w:p>
    <w:p w14:paraId="5DEB43C6" w14:textId="3B9BD320" w:rsidR="00885F99" w:rsidRDefault="009845A3" w:rsidP="00885F99">
      <w:pPr>
        <w:jc w:val="center"/>
        <w:rPr>
          <w:sz w:val="24"/>
        </w:rPr>
      </w:pPr>
      <w:r>
        <w:rPr>
          <w:sz w:val="24"/>
        </w:rPr>
        <w:t>Alaska Sales and Service</w:t>
      </w:r>
    </w:p>
    <w:p w14:paraId="63FF49EA" w14:textId="39FC362D" w:rsidR="009845A3" w:rsidRDefault="009845A3" w:rsidP="00885F99">
      <w:pPr>
        <w:jc w:val="center"/>
        <w:rPr>
          <w:sz w:val="24"/>
        </w:rPr>
      </w:pPr>
      <w:r>
        <w:rPr>
          <w:sz w:val="24"/>
        </w:rPr>
        <w:t>1300 E. 5</w:t>
      </w:r>
      <w:r w:rsidRPr="009845A3">
        <w:rPr>
          <w:sz w:val="24"/>
          <w:vertAlign w:val="superscript"/>
        </w:rPr>
        <w:t>th</w:t>
      </w:r>
      <w:r>
        <w:rPr>
          <w:sz w:val="24"/>
        </w:rPr>
        <w:t xml:space="preserve"> Avenue</w:t>
      </w:r>
    </w:p>
    <w:p w14:paraId="1BB73C2F" w14:textId="77EAC286" w:rsidR="009845A3" w:rsidRDefault="009845A3" w:rsidP="00885F99">
      <w:pPr>
        <w:jc w:val="center"/>
        <w:rPr>
          <w:sz w:val="24"/>
        </w:rPr>
      </w:pPr>
      <w:r>
        <w:rPr>
          <w:sz w:val="24"/>
        </w:rPr>
        <w:t>Anchorage, AK 99501</w:t>
      </w:r>
    </w:p>
    <w:p w14:paraId="04359362" w14:textId="7866EAEB" w:rsidR="009845A3" w:rsidRDefault="009845A3" w:rsidP="00885F99">
      <w:pPr>
        <w:jc w:val="center"/>
        <w:rPr>
          <w:sz w:val="24"/>
        </w:rPr>
      </w:pPr>
      <w:r>
        <w:rPr>
          <w:sz w:val="24"/>
        </w:rPr>
        <w:t>Daniel Bacon</w:t>
      </w:r>
    </w:p>
    <w:p w14:paraId="1F4F420B" w14:textId="6D7632E6" w:rsidR="009845A3" w:rsidRDefault="009845A3" w:rsidP="00885F99">
      <w:pPr>
        <w:jc w:val="center"/>
        <w:rPr>
          <w:sz w:val="24"/>
        </w:rPr>
      </w:pPr>
      <w:r>
        <w:rPr>
          <w:sz w:val="24"/>
        </w:rPr>
        <w:t>(907) 265-7535</w:t>
      </w:r>
    </w:p>
    <w:p w14:paraId="51968721" w14:textId="77777777" w:rsidR="00885F99" w:rsidRPr="00F06FB7" w:rsidRDefault="00885F99" w:rsidP="00885F99">
      <w:pPr>
        <w:jc w:val="center"/>
        <w:rPr>
          <w:sz w:val="24"/>
        </w:rPr>
      </w:pPr>
    </w:p>
    <w:p w14:paraId="08201371" w14:textId="77777777" w:rsidR="00885F99" w:rsidRPr="00F06FB7" w:rsidRDefault="00885F99" w:rsidP="00885F99">
      <w:pPr>
        <w:widowControl/>
        <w:jc w:val="center"/>
        <w:rPr>
          <w:sz w:val="24"/>
        </w:rPr>
      </w:pPr>
    </w:p>
    <w:p w14:paraId="26A4A626" w14:textId="774AE813" w:rsidR="00885F99" w:rsidRPr="00F06FB7" w:rsidRDefault="002F7936" w:rsidP="00885F99">
      <w:pPr>
        <w:widowControl/>
        <w:jc w:val="center"/>
        <w:rPr>
          <w:sz w:val="24"/>
        </w:rPr>
      </w:pPr>
      <w:r>
        <w:rPr>
          <w:sz w:val="24"/>
        </w:rPr>
        <w:t>Contracting Officer: Kristi Futrel</w:t>
      </w:r>
    </w:p>
    <w:p w14:paraId="1586BBA3" w14:textId="40909176" w:rsidR="00885F99" w:rsidRPr="00F06FB7" w:rsidRDefault="00885F99" w:rsidP="00885F99">
      <w:pPr>
        <w:widowControl/>
        <w:jc w:val="center"/>
        <w:rPr>
          <w:sz w:val="24"/>
        </w:rPr>
      </w:pPr>
      <w:r w:rsidRPr="00F06FB7">
        <w:rPr>
          <w:sz w:val="24"/>
        </w:rPr>
        <w:t xml:space="preserve">Phone: (907) </w:t>
      </w:r>
      <w:r>
        <w:rPr>
          <w:sz w:val="24"/>
        </w:rPr>
        <w:t>269-</w:t>
      </w:r>
      <w:r w:rsidR="002F7936">
        <w:rPr>
          <w:sz w:val="24"/>
        </w:rPr>
        <w:t>0793</w:t>
      </w:r>
    </w:p>
    <w:p w14:paraId="6CD92468" w14:textId="59796E38" w:rsidR="00885F99" w:rsidRDefault="00885F99" w:rsidP="00885F99">
      <w:pPr>
        <w:widowControl/>
        <w:jc w:val="center"/>
        <w:rPr>
          <w:sz w:val="24"/>
        </w:rPr>
      </w:pPr>
      <w:r w:rsidRPr="00F06FB7">
        <w:rPr>
          <w:sz w:val="24"/>
        </w:rPr>
        <w:t xml:space="preserve">E-Mail: </w:t>
      </w:r>
      <w:hyperlink r:id="rId8" w:history="1">
        <w:r w:rsidR="009845A3" w:rsidRPr="007423FB">
          <w:rPr>
            <w:rStyle w:val="Hyperlink"/>
            <w:sz w:val="24"/>
          </w:rPr>
          <w:t>Kristi.futrel@alaska.gov</w:t>
        </w:r>
      </w:hyperlink>
    </w:p>
    <w:p w14:paraId="618DF75E" w14:textId="22863276" w:rsidR="009845A3" w:rsidRDefault="009845A3" w:rsidP="00885F99">
      <w:pPr>
        <w:widowControl/>
        <w:jc w:val="center"/>
        <w:rPr>
          <w:sz w:val="24"/>
        </w:rPr>
      </w:pPr>
    </w:p>
    <w:p w14:paraId="114AA3B9" w14:textId="3DE5EFC3" w:rsidR="009845A3" w:rsidRDefault="009845A3" w:rsidP="009845A3">
      <w:pPr>
        <w:widowControl/>
        <w:jc w:val="center"/>
        <w:rPr>
          <w:sz w:val="24"/>
        </w:rPr>
      </w:pPr>
      <w:r>
        <w:rPr>
          <w:sz w:val="24"/>
        </w:rPr>
        <w:t>Contract Expiration Date: August 3, 2021</w:t>
      </w:r>
    </w:p>
    <w:p w14:paraId="392BEBE6" w14:textId="1D24A3CF" w:rsidR="0026750C" w:rsidRDefault="0026750C" w:rsidP="009845A3">
      <w:pPr>
        <w:widowControl/>
        <w:jc w:val="center"/>
        <w:rPr>
          <w:sz w:val="24"/>
        </w:rPr>
      </w:pPr>
      <w:r>
        <w:rPr>
          <w:sz w:val="24"/>
        </w:rPr>
        <w:t>Renewals:</w:t>
      </w:r>
    </w:p>
    <w:p w14:paraId="5F096FC9" w14:textId="167CA6A3" w:rsidR="009845A3" w:rsidRDefault="009845A3" w:rsidP="009845A3">
      <w:pPr>
        <w:widowControl/>
        <w:jc w:val="center"/>
        <w:rPr>
          <w:sz w:val="24"/>
        </w:rPr>
      </w:pPr>
      <w:r>
        <w:rPr>
          <w:sz w:val="24"/>
        </w:rPr>
        <w:t xml:space="preserve">Renewal </w:t>
      </w:r>
      <w:r w:rsidR="0026750C">
        <w:rPr>
          <w:sz w:val="24"/>
        </w:rPr>
        <w:t>1</w:t>
      </w:r>
      <w:r>
        <w:rPr>
          <w:sz w:val="24"/>
        </w:rPr>
        <w:t xml:space="preserve"> Expires: August 3, 2022</w:t>
      </w:r>
    </w:p>
    <w:p w14:paraId="0DDC92F2" w14:textId="7AFD8290" w:rsidR="009845A3" w:rsidRDefault="009845A3" w:rsidP="009845A3">
      <w:pPr>
        <w:widowControl/>
        <w:jc w:val="center"/>
        <w:rPr>
          <w:sz w:val="24"/>
        </w:rPr>
      </w:pPr>
      <w:r>
        <w:rPr>
          <w:sz w:val="24"/>
        </w:rPr>
        <w:t xml:space="preserve">Renewal </w:t>
      </w:r>
      <w:r w:rsidR="0026750C">
        <w:rPr>
          <w:sz w:val="24"/>
        </w:rPr>
        <w:t>2</w:t>
      </w:r>
      <w:r>
        <w:rPr>
          <w:sz w:val="24"/>
        </w:rPr>
        <w:t xml:space="preserve"> Expires: August 3, 2023</w:t>
      </w:r>
    </w:p>
    <w:p w14:paraId="14BE39F8" w14:textId="014D2942" w:rsidR="009845A3" w:rsidRDefault="009845A3" w:rsidP="009845A3">
      <w:pPr>
        <w:widowControl/>
        <w:jc w:val="center"/>
        <w:rPr>
          <w:sz w:val="24"/>
        </w:rPr>
      </w:pPr>
      <w:r>
        <w:rPr>
          <w:sz w:val="24"/>
        </w:rPr>
        <w:t xml:space="preserve">Renewal </w:t>
      </w:r>
      <w:r w:rsidR="0026750C">
        <w:rPr>
          <w:sz w:val="24"/>
        </w:rPr>
        <w:t>3</w:t>
      </w:r>
      <w:r>
        <w:rPr>
          <w:sz w:val="24"/>
        </w:rPr>
        <w:t xml:space="preserve"> Expires: August 3, 2024</w:t>
      </w:r>
    </w:p>
    <w:p w14:paraId="2BECFCDB" w14:textId="6CC1160A" w:rsidR="009845A3" w:rsidRDefault="009845A3" w:rsidP="009845A3">
      <w:pPr>
        <w:widowControl/>
        <w:jc w:val="center"/>
        <w:rPr>
          <w:sz w:val="24"/>
        </w:rPr>
      </w:pPr>
      <w:r>
        <w:rPr>
          <w:sz w:val="24"/>
        </w:rPr>
        <w:t xml:space="preserve">Renewal </w:t>
      </w:r>
      <w:r w:rsidR="0026750C">
        <w:rPr>
          <w:sz w:val="24"/>
        </w:rPr>
        <w:t>4</w:t>
      </w:r>
      <w:r>
        <w:rPr>
          <w:sz w:val="24"/>
        </w:rPr>
        <w:t xml:space="preserve"> Expires: August 3, 2025</w:t>
      </w:r>
    </w:p>
    <w:p w14:paraId="301462C9" w14:textId="4712D497" w:rsidR="009845A3" w:rsidRDefault="009845A3" w:rsidP="00885F99">
      <w:pPr>
        <w:widowControl/>
        <w:jc w:val="center"/>
        <w:rPr>
          <w:sz w:val="24"/>
        </w:rPr>
      </w:pPr>
    </w:p>
    <w:p w14:paraId="387283DE" w14:textId="77777777" w:rsidR="0026750C" w:rsidRPr="00F06FB7" w:rsidRDefault="0026750C" w:rsidP="00885F99">
      <w:pPr>
        <w:widowControl/>
        <w:jc w:val="center"/>
        <w:rPr>
          <w:sz w:val="24"/>
        </w:rPr>
      </w:pPr>
    </w:p>
    <w:p w14:paraId="4A35AC4E" w14:textId="77777777" w:rsidR="00885F99" w:rsidRPr="000B414B" w:rsidRDefault="00885F99" w:rsidP="00885F99">
      <w:pPr>
        <w:widowControl/>
        <w:rPr>
          <w:sz w:val="24"/>
        </w:rPr>
      </w:pPr>
    </w:p>
    <w:p w14:paraId="51F3EABA" w14:textId="77777777" w:rsidR="00885F99" w:rsidRPr="000B414B" w:rsidRDefault="00885F99" w:rsidP="00885F99">
      <w:pPr>
        <w:widowControl/>
        <w:jc w:val="center"/>
        <w:rPr>
          <w:sz w:val="24"/>
        </w:rPr>
      </w:pPr>
    </w:p>
    <w:p w14:paraId="645216C1" w14:textId="77777777" w:rsidR="005C703C" w:rsidRPr="005C2F14" w:rsidRDefault="005C703C" w:rsidP="005C703C">
      <w:pPr>
        <w:widowControl/>
        <w:tabs>
          <w:tab w:val="right" w:pos="9980"/>
        </w:tabs>
        <w:rPr>
          <w:rFonts w:cs="Arial"/>
          <w:b/>
        </w:rPr>
      </w:pPr>
    </w:p>
    <w:p w14:paraId="3C3FDDCE" w14:textId="77777777" w:rsidR="005C703C" w:rsidRPr="005C2F14" w:rsidRDefault="005C703C" w:rsidP="005C703C">
      <w:pPr>
        <w:widowControl/>
        <w:tabs>
          <w:tab w:val="right" w:pos="9980"/>
        </w:tabs>
        <w:rPr>
          <w:rFonts w:cs="Arial"/>
          <w:b/>
        </w:rPr>
      </w:pPr>
    </w:p>
    <w:p w14:paraId="792CECB1" w14:textId="77777777" w:rsidR="005C703C" w:rsidRPr="005C2F14" w:rsidRDefault="005C703C" w:rsidP="005C703C">
      <w:pPr>
        <w:widowControl/>
        <w:tabs>
          <w:tab w:val="right" w:pos="9980"/>
        </w:tabs>
        <w:rPr>
          <w:rFonts w:cs="Arial"/>
          <w:b/>
        </w:rPr>
      </w:pPr>
    </w:p>
    <w:p w14:paraId="4B813FBB" w14:textId="77777777" w:rsidR="005C703C" w:rsidRPr="005C2F14" w:rsidRDefault="005C703C" w:rsidP="005C703C">
      <w:pPr>
        <w:widowControl/>
        <w:tabs>
          <w:tab w:val="right" w:pos="9980"/>
        </w:tabs>
        <w:rPr>
          <w:rFonts w:cs="Arial"/>
          <w:b/>
        </w:rPr>
      </w:pPr>
    </w:p>
    <w:p w14:paraId="3876C579" w14:textId="23C3325C" w:rsidR="00031FE6" w:rsidRPr="005C2F14" w:rsidRDefault="00031FE6" w:rsidP="003F1894">
      <w:pPr>
        <w:pStyle w:val="Title"/>
        <w:rPr>
          <w:rFonts w:cs="Arial"/>
          <w:noProof/>
          <w:sz w:val="28"/>
          <w:szCs w:val="28"/>
        </w:rPr>
        <w:sectPr w:rsidR="00031FE6" w:rsidRPr="005C2F14" w:rsidSect="0005770E">
          <w:headerReference w:type="even" r:id="rId9"/>
          <w:headerReference w:type="default" r:id="rId10"/>
          <w:footerReference w:type="even" r:id="rId11"/>
          <w:footerReference w:type="default" r:id="rId12"/>
          <w:headerReference w:type="first" r:id="rId13"/>
          <w:footerReference w:type="first" r:id="rId14"/>
          <w:pgSz w:w="12240" w:h="15840" w:code="1"/>
          <w:pgMar w:top="720" w:right="720" w:bottom="720" w:left="720" w:header="432" w:footer="432" w:gutter="0"/>
          <w:pgNumType w:start="1"/>
          <w:cols w:space="720"/>
          <w:noEndnote/>
          <w:titlePg/>
          <w:docGrid w:linePitch="272"/>
        </w:sectPr>
      </w:pPr>
    </w:p>
    <w:p w14:paraId="3F8272F2" w14:textId="77777777" w:rsidR="00852919" w:rsidRPr="005C2F14" w:rsidRDefault="00DF4853" w:rsidP="001A5F27">
      <w:pPr>
        <w:pStyle w:val="Heading1"/>
        <w:spacing w:after="0"/>
        <w:rPr>
          <w:rFonts w:cs="Arial"/>
        </w:rPr>
      </w:pPr>
      <w:r w:rsidRPr="005C2F14">
        <w:rPr>
          <w:rFonts w:cs="Arial"/>
        </w:rPr>
        <w:lastRenderedPageBreak/>
        <w:t>TERMS AND CONDITION</w:t>
      </w:r>
    </w:p>
    <w:p w14:paraId="009700C5" w14:textId="2B3A33C0" w:rsidR="00DF4853" w:rsidRPr="005C2F14" w:rsidRDefault="009845A3" w:rsidP="00DD76EB">
      <w:pPr>
        <w:pStyle w:val="Heading2"/>
        <w:numPr>
          <w:ilvl w:val="0"/>
          <w:numId w:val="13"/>
        </w:numPr>
        <w:rPr>
          <w:rFonts w:cs="Arial"/>
        </w:rPr>
      </w:pPr>
      <w:r>
        <w:rPr>
          <w:rFonts w:cs="Arial"/>
          <w:lang w:val="en-US"/>
        </w:rPr>
        <w:t>CONTRACT</w:t>
      </w:r>
      <w:r w:rsidR="00AB5E75" w:rsidRPr="005C2F14">
        <w:rPr>
          <w:rFonts w:cs="Arial"/>
        </w:rPr>
        <w:t xml:space="preserve">: </w:t>
      </w:r>
      <w:r w:rsidR="00181375">
        <w:rPr>
          <w:rFonts w:cs="Arial"/>
          <w:lang w:val="en-US"/>
        </w:rPr>
        <w:t>P</w:t>
      </w:r>
      <w:proofErr w:type="spellStart"/>
      <w:r w:rsidR="002D2FBF" w:rsidRPr="005C2F14">
        <w:rPr>
          <w:rFonts w:cs="Arial"/>
        </w:rPr>
        <w:t>urchase</w:t>
      </w:r>
      <w:proofErr w:type="spellEnd"/>
      <w:r w:rsidR="002D2FBF" w:rsidRPr="005C2F14">
        <w:rPr>
          <w:rFonts w:cs="Arial"/>
        </w:rPr>
        <w:t xml:space="preserve"> </w:t>
      </w:r>
      <w:r w:rsidR="002F7936">
        <w:rPr>
          <w:rFonts w:cs="Arial"/>
          <w:lang w:val="en-US"/>
        </w:rPr>
        <w:t>Chevrolet Police Tahoe’s</w:t>
      </w:r>
      <w:r w:rsidR="008D076C" w:rsidRPr="005C2F14">
        <w:rPr>
          <w:rFonts w:cs="Arial"/>
        </w:rPr>
        <w:t xml:space="preserve">: </w:t>
      </w:r>
    </w:p>
    <w:p w14:paraId="3C0545A1" w14:textId="77777777" w:rsidR="001A5F27" w:rsidRPr="002F7936" w:rsidRDefault="001A5F27" w:rsidP="001A5F27">
      <w:pPr>
        <w:rPr>
          <w:rFonts w:cs="Arial"/>
          <w:lang w:val="x-none" w:eastAsia="x-none"/>
        </w:rPr>
      </w:pPr>
    </w:p>
    <w:p w14:paraId="314D16F2" w14:textId="5D984AA4" w:rsidR="00FA576A" w:rsidRPr="002F7936" w:rsidRDefault="00FA7E75" w:rsidP="00DD76EB">
      <w:pPr>
        <w:pStyle w:val="BlockText"/>
        <w:widowControl/>
        <w:numPr>
          <w:ilvl w:val="1"/>
          <w:numId w:val="13"/>
        </w:numPr>
        <w:autoSpaceDE/>
        <w:autoSpaceDN/>
        <w:adjustRightInd/>
        <w:spacing w:after="0"/>
        <w:ind w:right="0"/>
        <w:jc w:val="both"/>
        <w:rPr>
          <w:rFonts w:cs="Arial"/>
          <w:bCs/>
          <w:szCs w:val="20"/>
        </w:rPr>
      </w:pPr>
      <w:r w:rsidRPr="002F7936">
        <w:rPr>
          <w:rFonts w:cs="Arial"/>
          <w:szCs w:val="20"/>
        </w:rPr>
        <w:t>Contract Period:</w:t>
      </w:r>
      <w:r w:rsidR="002F7936" w:rsidRPr="002F7936">
        <w:rPr>
          <w:rFonts w:cs="Arial"/>
          <w:szCs w:val="20"/>
        </w:rPr>
        <w:t xml:space="preserve"> One Year with 4 one year renewal options</w:t>
      </w:r>
    </w:p>
    <w:p w14:paraId="7575FE9A" w14:textId="19535C44" w:rsidR="008D076C" w:rsidRPr="005C2F14" w:rsidRDefault="00AB5E75" w:rsidP="00DD76EB">
      <w:pPr>
        <w:pStyle w:val="BlockText"/>
        <w:widowControl/>
        <w:numPr>
          <w:ilvl w:val="1"/>
          <w:numId w:val="13"/>
        </w:numPr>
        <w:autoSpaceDE/>
        <w:autoSpaceDN/>
        <w:adjustRightInd/>
        <w:spacing w:after="0"/>
        <w:ind w:right="0"/>
        <w:jc w:val="both"/>
        <w:rPr>
          <w:rFonts w:cs="Arial"/>
          <w:bCs/>
          <w:szCs w:val="20"/>
        </w:rPr>
      </w:pPr>
      <w:r w:rsidRPr="005C2F14">
        <w:rPr>
          <w:rFonts w:cs="Arial"/>
          <w:szCs w:val="20"/>
        </w:rPr>
        <w:t xml:space="preserve">Quantities:  </w:t>
      </w:r>
      <w:r w:rsidR="0079613D">
        <w:rPr>
          <w:rFonts w:cs="Arial"/>
          <w:szCs w:val="20"/>
        </w:rPr>
        <w:t xml:space="preserve">Approximately </w:t>
      </w:r>
      <w:r w:rsidR="0030004E">
        <w:rPr>
          <w:rFonts w:cs="Arial"/>
          <w:szCs w:val="20"/>
        </w:rPr>
        <w:t>75</w:t>
      </w:r>
      <w:r w:rsidR="0079613D">
        <w:rPr>
          <w:rFonts w:cs="Arial"/>
          <w:szCs w:val="20"/>
        </w:rPr>
        <w:t xml:space="preserve"> units in the first year, renewal quantities will depend on funding.</w:t>
      </w:r>
    </w:p>
    <w:p w14:paraId="4AB55F18" w14:textId="231DFF80" w:rsidR="00AB5E75" w:rsidRPr="005C2F14" w:rsidRDefault="00AB5E75" w:rsidP="00DD76EB">
      <w:pPr>
        <w:pStyle w:val="BlockText"/>
        <w:numPr>
          <w:ilvl w:val="1"/>
          <w:numId w:val="13"/>
        </w:numPr>
        <w:spacing w:after="0"/>
        <w:ind w:right="0"/>
        <w:jc w:val="both"/>
        <w:rPr>
          <w:rFonts w:cs="Arial"/>
          <w:bCs/>
          <w:szCs w:val="20"/>
        </w:rPr>
      </w:pPr>
      <w:r w:rsidRPr="005C2F14">
        <w:rPr>
          <w:rFonts w:cs="Arial"/>
          <w:szCs w:val="20"/>
        </w:rPr>
        <w:t xml:space="preserve">Location of Use:  </w:t>
      </w:r>
      <w:r w:rsidR="0079613D">
        <w:rPr>
          <w:rFonts w:cs="Arial"/>
          <w:szCs w:val="20"/>
        </w:rPr>
        <w:t>Statewide</w:t>
      </w:r>
    </w:p>
    <w:p w14:paraId="2B0DED04" w14:textId="52AAD7D4" w:rsidR="00FA576A" w:rsidRPr="005C2F14" w:rsidRDefault="00FA7E75" w:rsidP="00DD76EB">
      <w:pPr>
        <w:pStyle w:val="BlockText"/>
        <w:numPr>
          <w:ilvl w:val="1"/>
          <w:numId w:val="13"/>
        </w:numPr>
        <w:spacing w:after="0"/>
        <w:ind w:right="0"/>
        <w:jc w:val="both"/>
        <w:rPr>
          <w:rFonts w:cs="Arial"/>
          <w:bCs/>
          <w:szCs w:val="20"/>
        </w:rPr>
      </w:pPr>
      <w:r w:rsidRPr="005C2F14">
        <w:rPr>
          <w:rFonts w:cs="Arial"/>
          <w:szCs w:val="20"/>
        </w:rPr>
        <w:t>Warranty locations:</w:t>
      </w:r>
      <w:r w:rsidR="00162BB8" w:rsidRPr="005C2F14">
        <w:rPr>
          <w:rFonts w:cs="Arial"/>
          <w:szCs w:val="20"/>
        </w:rPr>
        <w:t xml:space="preserve"> </w:t>
      </w:r>
    </w:p>
    <w:p w14:paraId="504A8F5D" w14:textId="77777777" w:rsidR="002D2FBF" w:rsidRPr="005C2F14" w:rsidRDefault="002D2FBF" w:rsidP="00DD76EB">
      <w:pPr>
        <w:pStyle w:val="BlockText"/>
        <w:numPr>
          <w:ilvl w:val="1"/>
          <w:numId w:val="13"/>
        </w:numPr>
        <w:spacing w:after="0"/>
        <w:ind w:right="0"/>
        <w:jc w:val="both"/>
        <w:rPr>
          <w:rFonts w:cs="Arial"/>
          <w:bCs/>
          <w:szCs w:val="20"/>
        </w:rPr>
      </w:pPr>
      <w:r w:rsidRPr="005C2F14">
        <w:rPr>
          <w:rFonts w:cs="Arial"/>
          <w:szCs w:val="20"/>
        </w:rPr>
        <w:t>In addition to the State of Alaska requirements, the Municipality of Anchorage and other Alaska political subdivisions may cooperatively purchase from the resulting contract</w:t>
      </w:r>
      <w:r w:rsidRPr="005C2F14">
        <w:rPr>
          <w:rFonts w:cs="Arial"/>
          <w:bCs/>
          <w:szCs w:val="20"/>
        </w:rPr>
        <w:t>.</w:t>
      </w:r>
    </w:p>
    <w:p w14:paraId="576AC59D" w14:textId="77777777" w:rsidR="002D2FBF" w:rsidRPr="005C2F14" w:rsidRDefault="002D2FBF" w:rsidP="00DD76EB">
      <w:pPr>
        <w:pStyle w:val="BlockText"/>
        <w:numPr>
          <w:ilvl w:val="2"/>
          <w:numId w:val="13"/>
        </w:numPr>
        <w:spacing w:after="0"/>
        <w:ind w:right="0"/>
        <w:jc w:val="both"/>
        <w:rPr>
          <w:rFonts w:cs="Arial"/>
          <w:bCs/>
          <w:szCs w:val="20"/>
        </w:rPr>
      </w:pPr>
      <w:r w:rsidRPr="005C2F14">
        <w:rPr>
          <w:rFonts w:cs="Arial"/>
          <w:szCs w:val="20"/>
        </w:rPr>
        <w:t>At no time may the contractor change the terms and conditions, alter the price to another entity, which differs from the contractual price, nor charge undisclosed administrative fees to allow cooperative purchasing.</w:t>
      </w:r>
    </w:p>
    <w:p w14:paraId="362C0847" w14:textId="77777777" w:rsidR="00852919" w:rsidRPr="005C2F14" w:rsidRDefault="00852919" w:rsidP="00DD76EB">
      <w:pPr>
        <w:pStyle w:val="Heading2"/>
        <w:numPr>
          <w:ilvl w:val="0"/>
          <w:numId w:val="13"/>
        </w:numPr>
        <w:rPr>
          <w:rFonts w:cs="Arial"/>
        </w:rPr>
      </w:pPr>
      <w:r w:rsidRPr="005C2F14">
        <w:rPr>
          <w:rFonts w:cs="Arial"/>
        </w:rPr>
        <w:t>DELIVERY:</w:t>
      </w:r>
    </w:p>
    <w:p w14:paraId="52466961" w14:textId="77777777" w:rsidR="00852919" w:rsidRPr="005C2F14" w:rsidRDefault="00852919"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 xml:space="preserve">Pre-delivery service:  Prior to delivery, each vehicle, piece of equipment or attachment shall be serviced and inspected by the dealer or his agent.  </w:t>
      </w:r>
      <w:r w:rsidR="00CF2860" w:rsidRPr="005C2F14">
        <w:rPr>
          <w:rFonts w:cs="Arial"/>
          <w:szCs w:val="20"/>
        </w:rPr>
        <w:t>I</w:t>
      </w:r>
      <w:r w:rsidRPr="005C2F14">
        <w:rPr>
          <w:rFonts w:cs="Arial"/>
          <w:szCs w:val="20"/>
        </w:rPr>
        <w:t>nspection must include the following (as applicable to the type of equipment):</w:t>
      </w:r>
    </w:p>
    <w:p w14:paraId="7245830E" w14:textId="77777777" w:rsidR="00852919" w:rsidRPr="005C2F14" w:rsidRDefault="0085291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Dealer and vehicle identification.</w:t>
      </w:r>
    </w:p>
    <w:p w14:paraId="6FC1A19A" w14:textId="77777777" w:rsidR="00852919" w:rsidRPr="005C2F14" w:rsidRDefault="0085291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Check-off of service and inspection performed including a list of all fluids including type weight and specification that are in the equipment as delivered for all fluid compartments.</w:t>
      </w:r>
    </w:p>
    <w:p w14:paraId="726171FA" w14:textId="77777777" w:rsidR="00852919" w:rsidRPr="005C2F14" w:rsidRDefault="0085291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The vehicle's crankcase, differential and transmission, and other fluid compartments shall be filled to the manufacturer's recommended capacity.</w:t>
      </w:r>
    </w:p>
    <w:p w14:paraId="1F5E665A" w14:textId="77777777" w:rsidR="00852919" w:rsidRPr="005C2F14" w:rsidRDefault="0085291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Fuel tank shall be filled to at least register a minimum ¼ full on the fuel gauge, unless restricted by the commercial carrier, when the vehicle arrives at the delivery location.</w:t>
      </w:r>
    </w:p>
    <w:p w14:paraId="03895F25" w14:textId="77777777" w:rsidR="00852919" w:rsidRPr="005C2F14" w:rsidRDefault="0085291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 xml:space="preserve">The vehicle shall be clean and free from defects when delivered and should be ready for immediate and continued use upon delivery. </w:t>
      </w:r>
    </w:p>
    <w:p w14:paraId="4813B6C1" w14:textId="77777777" w:rsidR="00852919" w:rsidRPr="005C2F14" w:rsidRDefault="0085291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 xml:space="preserve">Units delivered in an incomplete state, or which have deficiencies per the specification, are subject to the damage charges as noted in paragraph </w:t>
      </w:r>
      <w:r w:rsidR="00C525DB" w:rsidRPr="005C2F14">
        <w:rPr>
          <w:rFonts w:cs="Arial"/>
          <w:szCs w:val="20"/>
        </w:rPr>
        <w:t>4</w:t>
      </w:r>
      <w:r w:rsidRPr="005C2F14">
        <w:rPr>
          <w:rFonts w:cs="Arial"/>
          <w:szCs w:val="20"/>
        </w:rPr>
        <w:t>.0 below.</w:t>
      </w:r>
    </w:p>
    <w:p w14:paraId="3756D950" w14:textId="77777777" w:rsidR="008A09C5" w:rsidRPr="005C2F14" w:rsidRDefault="008A09C5"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Inspections:</w:t>
      </w:r>
    </w:p>
    <w:p w14:paraId="19DBABAE" w14:textId="77777777" w:rsidR="008A09C5" w:rsidRPr="005C2F14" w:rsidRDefault="008A09C5"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The State's inspection of all materials and equipment upon delivery is for the sole purpose of identification.  Such inspection shall not be construed as final or as acceptance of the materials or equipment if materials or equipment do not conform to Contract requirements.  If there are any apparent defects in the materials or equipment at the time of delivery, the State will promptly notify the Contractor thereof.  Without limiting any other rights of the State, The State at its option, may require the Contractor to:</w:t>
      </w:r>
    </w:p>
    <w:p w14:paraId="1B55EEFB" w14:textId="77777777" w:rsidR="008A09C5" w:rsidRPr="005C2F14" w:rsidRDefault="008A09C5" w:rsidP="00DD76EB">
      <w:pPr>
        <w:pStyle w:val="BlockText"/>
        <w:widowControl/>
        <w:numPr>
          <w:ilvl w:val="3"/>
          <w:numId w:val="13"/>
        </w:numPr>
        <w:autoSpaceDE/>
        <w:autoSpaceDN/>
        <w:adjustRightInd/>
        <w:spacing w:after="0"/>
        <w:ind w:right="0"/>
        <w:jc w:val="both"/>
        <w:rPr>
          <w:rFonts w:cs="Arial"/>
          <w:szCs w:val="20"/>
        </w:rPr>
      </w:pPr>
      <w:r w:rsidRPr="005C2F14">
        <w:rPr>
          <w:rFonts w:cs="Arial"/>
          <w:szCs w:val="20"/>
        </w:rPr>
        <w:t>repair or replace at contractor's expense, any or all of the damaged goods,</w:t>
      </w:r>
    </w:p>
    <w:p w14:paraId="4ABDD293" w14:textId="77777777" w:rsidR="008A09C5" w:rsidRPr="005C2F14" w:rsidRDefault="008A09C5" w:rsidP="00DD76EB">
      <w:pPr>
        <w:pStyle w:val="BlockText"/>
        <w:widowControl/>
        <w:numPr>
          <w:ilvl w:val="3"/>
          <w:numId w:val="13"/>
        </w:numPr>
        <w:autoSpaceDE/>
        <w:autoSpaceDN/>
        <w:adjustRightInd/>
        <w:spacing w:after="0"/>
        <w:ind w:right="0"/>
        <w:jc w:val="both"/>
        <w:rPr>
          <w:rFonts w:cs="Arial"/>
          <w:szCs w:val="20"/>
        </w:rPr>
      </w:pPr>
      <w:r w:rsidRPr="005C2F14">
        <w:rPr>
          <w:rFonts w:cs="Arial"/>
          <w:szCs w:val="20"/>
        </w:rPr>
        <w:t>refund the price of any or all of the damaged goods, or</w:t>
      </w:r>
    </w:p>
    <w:p w14:paraId="6F441E80" w14:textId="77777777" w:rsidR="008A09C5" w:rsidRPr="005C2F14" w:rsidRDefault="009E0628" w:rsidP="00DD76EB">
      <w:pPr>
        <w:pStyle w:val="BlockText"/>
        <w:widowControl/>
        <w:numPr>
          <w:ilvl w:val="3"/>
          <w:numId w:val="13"/>
        </w:numPr>
        <w:autoSpaceDE/>
        <w:autoSpaceDN/>
        <w:adjustRightInd/>
        <w:spacing w:after="0"/>
        <w:ind w:right="0"/>
        <w:jc w:val="both"/>
        <w:rPr>
          <w:rFonts w:cs="Arial"/>
          <w:szCs w:val="20"/>
        </w:rPr>
      </w:pPr>
      <w:r w:rsidRPr="005C2F14">
        <w:rPr>
          <w:rFonts w:cs="Arial"/>
          <w:szCs w:val="20"/>
        </w:rPr>
        <w:t>Accept</w:t>
      </w:r>
      <w:r w:rsidR="008A09C5" w:rsidRPr="005C2F14">
        <w:rPr>
          <w:rFonts w:cs="Arial"/>
          <w:szCs w:val="20"/>
        </w:rPr>
        <w:t xml:space="preserve"> the return of any or all of the damaged goods.</w:t>
      </w:r>
    </w:p>
    <w:p w14:paraId="2353112F" w14:textId="77777777" w:rsidR="008A09C5" w:rsidRPr="005C2F14" w:rsidRDefault="008A09C5"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Costs of remedying all defects, indirect and consequential costs of correcting same, and/or removing or replacing any or all of the defective materials or equipment will be charged against the bidder.</w:t>
      </w:r>
    </w:p>
    <w:p w14:paraId="44C6F524" w14:textId="77777777" w:rsidR="005F1A1C" w:rsidRPr="005C2F14" w:rsidRDefault="005F1A1C"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Acceptance:</w:t>
      </w:r>
    </w:p>
    <w:p w14:paraId="1FB74158" w14:textId="5A9699BB" w:rsidR="005F1A1C" w:rsidRPr="005C2F14" w:rsidRDefault="005F1A1C"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 xml:space="preserve">Units will not be considered “Accepted” until all deficiencies have been corrected.  This includes item </w:t>
      </w:r>
      <w:r w:rsidR="00285665">
        <w:rPr>
          <w:rFonts w:cs="Arial"/>
          <w:szCs w:val="20"/>
        </w:rPr>
        <w:t>3.1</w:t>
      </w:r>
      <w:r w:rsidRPr="005C2F14">
        <w:rPr>
          <w:rFonts w:cs="Arial"/>
          <w:szCs w:val="20"/>
        </w:rPr>
        <w:t xml:space="preserve"> Line Sheets/Bill of Materials</w:t>
      </w:r>
      <w:r w:rsidR="00285665">
        <w:rPr>
          <w:rFonts w:cs="Arial"/>
          <w:szCs w:val="20"/>
        </w:rPr>
        <w:t>, 3.2</w:t>
      </w:r>
      <w:r w:rsidR="00134E3D" w:rsidRPr="005C2F14">
        <w:rPr>
          <w:rFonts w:cs="Arial"/>
          <w:szCs w:val="20"/>
        </w:rPr>
        <w:t xml:space="preserve"> Parts &amp; Service Information,</w:t>
      </w:r>
      <w:r w:rsidR="00285665">
        <w:rPr>
          <w:rFonts w:cs="Arial"/>
          <w:szCs w:val="20"/>
        </w:rPr>
        <w:t xml:space="preserve"> and 9.0</w:t>
      </w:r>
      <w:r w:rsidRPr="005C2F14">
        <w:rPr>
          <w:rFonts w:cs="Arial"/>
          <w:szCs w:val="20"/>
        </w:rPr>
        <w:t xml:space="preserve"> Publications.  </w:t>
      </w:r>
    </w:p>
    <w:p w14:paraId="54528996" w14:textId="77777777" w:rsidR="00852919" w:rsidRPr="005C2F14" w:rsidRDefault="00852919"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Delivery Receipt:</w:t>
      </w:r>
    </w:p>
    <w:p w14:paraId="7D75174E" w14:textId="77777777" w:rsidR="00852919" w:rsidRPr="005C2F14" w:rsidRDefault="0085291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A delivery receipt will be required.  The receipt must be filled out by the vendor, and acknowledged by state receiving personnel by signature and date of actual receipt of equipment.  One copy of this delivery receipt is to be given to the state-receiving agency</w:t>
      </w:r>
      <w:r w:rsidR="00CF2860" w:rsidRPr="005C2F14">
        <w:rPr>
          <w:rFonts w:cs="Arial"/>
          <w:szCs w:val="20"/>
        </w:rPr>
        <w:t>.</w:t>
      </w:r>
    </w:p>
    <w:p w14:paraId="100C070C" w14:textId="77777777" w:rsidR="00852919" w:rsidRPr="005C2F14" w:rsidRDefault="0085291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Vendors are cautioned and advised that such delivery forms or other receiving type documents will not in any way be construed to mean the state has formally and fully accepted unit(s) referenced thereon as complete and meeting every specification set forth.  Only the Contracting Officer or designee may sign warranty documentation.</w:t>
      </w:r>
    </w:p>
    <w:p w14:paraId="18ED11C0" w14:textId="77777777" w:rsidR="00852919" w:rsidRPr="005C2F14" w:rsidRDefault="00852919" w:rsidP="00DD76EB">
      <w:pPr>
        <w:pStyle w:val="Heading2"/>
        <w:numPr>
          <w:ilvl w:val="0"/>
          <w:numId w:val="13"/>
        </w:numPr>
        <w:rPr>
          <w:rFonts w:cs="Arial"/>
        </w:rPr>
      </w:pPr>
      <w:r w:rsidRPr="005C2F14">
        <w:rPr>
          <w:rFonts w:cs="Arial"/>
        </w:rPr>
        <w:t>F.O.B. POINT:</w:t>
      </w:r>
    </w:p>
    <w:p w14:paraId="59CEB56F" w14:textId="6331C7BC" w:rsidR="00852919" w:rsidRPr="005C2F14" w:rsidRDefault="00852919"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The F.O.B</w:t>
      </w:r>
      <w:r w:rsidR="00285665">
        <w:rPr>
          <w:rFonts w:cs="Arial"/>
          <w:szCs w:val="20"/>
        </w:rPr>
        <w:t xml:space="preserve">. point is as listed in </w:t>
      </w:r>
      <w:r w:rsidRPr="005C2F14">
        <w:rPr>
          <w:rFonts w:cs="Arial"/>
          <w:szCs w:val="20"/>
        </w:rPr>
        <w:t>Bid</w:t>
      </w:r>
      <w:r w:rsidR="00285665">
        <w:rPr>
          <w:rFonts w:cs="Arial"/>
          <w:szCs w:val="20"/>
        </w:rPr>
        <w:t xml:space="preserve"> Price</w:t>
      </w:r>
      <w:r w:rsidRPr="005C2F14">
        <w:rPr>
          <w:rFonts w:cs="Arial"/>
          <w:szCs w:val="20"/>
        </w:rPr>
        <w:t xml:space="preserve"> Schedule.  Ownership of and title </w:t>
      </w:r>
      <w:r w:rsidR="004E40DD" w:rsidRPr="005C2F14">
        <w:rPr>
          <w:rFonts w:cs="Arial"/>
          <w:szCs w:val="20"/>
        </w:rPr>
        <w:t xml:space="preserve">will </w:t>
      </w:r>
      <w:r w:rsidRPr="005C2F14">
        <w:rPr>
          <w:rFonts w:cs="Arial"/>
          <w:szCs w:val="20"/>
        </w:rPr>
        <w:t>remain with the contractor until delivery is complete to final destination and accepted by the State.</w:t>
      </w:r>
      <w:r w:rsidR="00ED591F" w:rsidRPr="005C2F14">
        <w:rPr>
          <w:rFonts w:cs="Arial"/>
          <w:szCs w:val="20"/>
        </w:rPr>
        <w:t xml:space="preserve">  Equipment is not to be driven on the Alcan Highway without prior written approval from the contracting officer.</w:t>
      </w:r>
    </w:p>
    <w:p w14:paraId="07043391" w14:textId="77777777" w:rsidR="00F63BE1" w:rsidRPr="005C2F14" w:rsidRDefault="00F63BE1" w:rsidP="00F63BE1">
      <w:pPr>
        <w:pStyle w:val="Heading2"/>
        <w:numPr>
          <w:ilvl w:val="0"/>
          <w:numId w:val="13"/>
        </w:numPr>
        <w:rPr>
          <w:rFonts w:cs="Arial"/>
        </w:rPr>
      </w:pPr>
      <w:r w:rsidRPr="005C2F14">
        <w:rPr>
          <w:rFonts w:cs="Arial"/>
        </w:rPr>
        <w:lastRenderedPageBreak/>
        <w:t>DAMAGES FOR LATE DELIVERY AND NON-CONFORMING GOODS:</w:t>
      </w:r>
    </w:p>
    <w:p w14:paraId="473AFDB1" w14:textId="77777777" w:rsidR="00F63BE1" w:rsidRPr="005C2F14" w:rsidRDefault="00F63BE1" w:rsidP="00F63BE1">
      <w:pPr>
        <w:pStyle w:val="BlockText"/>
        <w:widowControl/>
        <w:numPr>
          <w:ilvl w:val="1"/>
          <w:numId w:val="13"/>
        </w:numPr>
        <w:autoSpaceDE/>
        <w:autoSpaceDN/>
        <w:adjustRightInd/>
        <w:spacing w:after="0"/>
        <w:ind w:right="0"/>
        <w:jc w:val="both"/>
        <w:rPr>
          <w:rFonts w:cs="Arial"/>
          <w:szCs w:val="20"/>
        </w:rPr>
      </w:pPr>
      <w:r w:rsidRPr="005C2F14">
        <w:rPr>
          <w:rFonts w:cs="Arial"/>
          <w:szCs w:val="20"/>
        </w:rPr>
        <w:t>Time is of the essence in this contract.  The Bidder is expected to deliver goods that conform in all material respects to the contract specifications on or before the date provided therein, as may be amended by written agreement of the parties.</w:t>
      </w:r>
    </w:p>
    <w:p w14:paraId="3D235C19" w14:textId="558BCD77" w:rsidR="00F63BE1" w:rsidRPr="005C2F14" w:rsidRDefault="00F63BE1" w:rsidP="00F63BE1">
      <w:pPr>
        <w:pStyle w:val="BlockText"/>
        <w:widowControl/>
        <w:numPr>
          <w:ilvl w:val="1"/>
          <w:numId w:val="13"/>
        </w:numPr>
        <w:autoSpaceDE/>
        <w:autoSpaceDN/>
        <w:adjustRightInd/>
        <w:spacing w:after="0"/>
        <w:ind w:right="0"/>
        <w:jc w:val="both"/>
        <w:rPr>
          <w:rFonts w:cs="Arial"/>
          <w:szCs w:val="20"/>
        </w:rPr>
      </w:pPr>
      <w:r w:rsidRPr="005C2F14">
        <w:rPr>
          <w:rFonts w:cs="Arial"/>
          <w:szCs w:val="20"/>
        </w:rPr>
        <w:t xml:space="preserve">In the event that the equipment is delivered late or does not conform to the contract specifications, the State shall be entitled to offset against the Contract Price, as liquidated damages and not as a penalty, an amount equal to the cost of renting like equipment, multiplied by the number of calendar days elapsing between the delivery date provided in the bid schedule and the delivery date to the State.  In the case of equipment in this this class, that daily rental fee is determined to be </w:t>
      </w:r>
      <w:r w:rsidRPr="005C2F14">
        <w:rPr>
          <w:rFonts w:cs="Arial"/>
          <w:szCs w:val="20"/>
          <w:highlight w:val="yellow"/>
        </w:rPr>
        <w:t>$</w:t>
      </w:r>
      <w:r w:rsidR="0079613D">
        <w:rPr>
          <w:rFonts w:cs="Arial"/>
          <w:szCs w:val="20"/>
          <w:highlight w:val="yellow"/>
        </w:rPr>
        <w:t>50.00</w:t>
      </w:r>
      <w:r w:rsidR="0079613D">
        <w:rPr>
          <w:rFonts w:cs="Arial"/>
          <w:szCs w:val="20"/>
        </w:rPr>
        <w:t>.</w:t>
      </w:r>
      <w:r w:rsidRPr="005C2F14">
        <w:rPr>
          <w:rFonts w:cs="Arial"/>
          <w:szCs w:val="20"/>
        </w:rPr>
        <w:t xml:space="preserve">  The number of days for which liquidated damages shall apply shall include, in the case of non-conforming goods, the time reasonably necessary for the State to perform inspection.  </w:t>
      </w:r>
    </w:p>
    <w:p w14:paraId="1090FB09" w14:textId="77777777" w:rsidR="00F63BE1" w:rsidRPr="005C2F14" w:rsidRDefault="00F63BE1" w:rsidP="00F63BE1">
      <w:pPr>
        <w:pStyle w:val="BlockText"/>
        <w:widowControl/>
        <w:numPr>
          <w:ilvl w:val="1"/>
          <w:numId w:val="13"/>
        </w:numPr>
        <w:autoSpaceDE/>
        <w:autoSpaceDN/>
        <w:adjustRightInd/>
        <w:spacing w:after="0"/>
        <w:ind w:right="0"/>
        <w:jc w:val="both"/>
        <w:rPr>
          <w:rFonts w:cs="Arial"/>
          <w:szCs w:val="20"/>
        </w:rPr>
      </w:pPr>
      <w:r w:rsidRPr="005C2F14">
        <w:rPr>
          <w:rFonts w:cs="Arial"/>
          <w:szCs w:val="20"/>
        </w:rPr>
        <w:t>These liquidated damages represent a reasonable estimate of amounts necessary to compensate the State for loss of use of the goods during the period in which the goods would have been available to the State if conforming goods had been timely delivered.</w:t>
      </w:r>
    </w:p>
    <w:p w14:paraId="0D7E3C21" w14:textId="016F5CEB" w:rsidR="00852919" w:rsidRPr="005C2F14" w:rsidRDefault="00852919" w:rsidP="00DD76EB">
      <w:pPr>
        <w:pStyle w:val="Heading2"/>
        <w:numPr>
          <w:ilvl w:val="0"/>
          <w:numId w:val="13"/>
        </w:numPr>
        <w:rPr>
          <w:rFonts w:cs="Arial"/>
        </w:rPr>
      </w:pPr>
      <w:r w:rsidRPr="005C2F14">
        <w:rPr>
          <w:rFonts w:cs="Arial"/>
        </w:rPr>
        <w:t>WARRANTY:</w:t>
      </w:r>
    </w:p>
    <w:p w14:paraId="3ED57F8D" w14:textId="165039C6" w:rsidR="00852919" w:rsidRPr="005C2F14" w:rsidRDefault="00852919" w:rsidP="00DD76EB">
      <w:pPr>
        <w:pStyle w:val="BlockText"/>
        <w:widowControl/>
        <w:numPr>
          <w:ilvl w:val="1"/>
          <w:numId w:val="13"/>
        </w:numPr>
        <w:autoSpaceDE/>
        <w:autoSpaceDN/>
        <w:adjustRightInd/>
        <w:spacing w:after="0"/>
        <w:ind w:right="0"/>
        <w:jc w:val="both"/>
        <w:rPr>
          <w:rFonts w:cs="Arial"/>
          <w:bCs/>
          <w:szCs w:val="20"/>
        </w:rPr>
      </w:pPr>
      <w:r w:rsidRPr="005C2F14">
        <w:rPr>
          <w:rFonts w:cs="Arial"/>
          <w:szCs w:val="20"/>
        </w:rPr>
        <w:t xml:space="preserve">Standard Warranty Package:  </w:t>
      </w:r>
      <w:r w:rsidR="0079613D">
        <w:rPr>
          <w:rFonts w:cs="Arial"/>
          <w:szCs w:val="20"/>
        </w:rPr>
        <w:t>Manufacturer’s Standard Warranty</w:t>
      </w:r>
      <w:r w:rsidRPr="005C2F14">
        <w:rPr>
          <w:rFonts w:cs="Arial"/>
          <w:szCs w:val="20"/>
        </w:rPr>
        <w:t>.</w:t>
      </w:r>
    </w:p>
    <w:p w14:paraId="497932B6" w14:textId="77777777" w:rsidR="00177F49" w:rsidRPr="005C2F14" w:rsidRDefault="00177F49"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Warranty Claims:</w:t>
      </w:r>
    </w:p>
    <w:p w14:paraId="499B4A41" w14:textId="77777777" w:rsidR="00177F49" w:rsidRPr="005C2F14" w:rsidRDefault="00177F4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Warranty will be provided at the unit’s assigned (in-service) location.  Because of the remote location of some equipment it is not always practical to deliver equipment to authorized warranty repair facilities.  In these cases, the vendor may perform warranty work at the state's location or, the State of Alaska, at its discretion, reserves the right to perform the warranty work and be reimbursed by the vendor.</w:t>
      </w:r>
      <w:r w:rsidR="00CF17A4" w:rsidRPr="005C2F14">
        <w:rPr>
          <w:rFonts w:cs="Arial"/>
          <w:szCs w:val="20"/>
        </w:rPr>
        <w:t xml:space="preserve"> If travel is required by State personnel to perform the work, actual costs will be used for reimbursement.</w:t>
      </w:r>
    </w:p>
    <w:p w14:paraId="657C8D28" w14:textId="77777777" w:rsidR="00177F49" w:rsidRPr="005C2F14" w:rsidRDefault="00177F4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 xml:space="preserve">The State of Alaska has established a warranty procedure whereby the vendor is to be notified via letter, email, or fax, that warranty work needs to be performed.  If time is of the essence, a telephone call confirmed by one of the above written procedures may be utilized.  </w:t>
      </w:r>
    </w:p>
    <w:p w14:paraId="764026CC" w14:textId="77777777" w:rsidR="00177F49" w:rsidRPr="005C2F14" w:rsidRDefault="00177F4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 xml:space="preserve">The vendor must notify the state within </w:t>
      </w:r>
      <w:r w:rsidR="002421A5" w:rsidRPr="005C2F14">
        <w:rPr>
          <w:rFonts w:cs="Arial"/>
          <w:szCs w:val="20"/>
        </w:rPr>
        <w:t>24</w:t>
      </w:r>
      <w:r w:rsidRPr="005C2F14">
        <w:rPr>
          <w:rFonts w:cs="Arial"/>
          <w:szCs w:val="20"/>
        </w:rPr>
        <w:t xml:space="preserve"> hours </w:t>
      </w:r>
      <w:r w:rsidR="002A73AB" w:rsidRPr="005C2F14">
        <w:rPr>
          <w:rFonts w:cs="Arial"/>
          <w:szCs w:val="20"/>
        </w:rPr>
        <w:t xml:space="preserve">of verbal or written notification </w:t>
      </w:r>
      <w:r w:rsidRPr="005C2F14">
        <w:rPr>
          <w:rFonts w:cs="Arial"/>
          <w:szCs w:val="20"/>
        </w:rPr>
        <w:t xml:space="preserve">that it will </w:t>
      </w:r>
      <w:r w:rsidRPr="005C2F14">
        <w:rPr>
          <w:rFonts w:cs="Arial"/>
          <w:szCs w:val="20"/>
          <w:u w:val="single"/>
        </w:rPr>
        <w:t>begin to perform</w:t>
      </w:r>
      <w:r w:rsidRPr="005C2F14">
        <w:rPr>
          <w:rFonts w:cs="Arial"/>
          <w:szCs w:val="20"/>
        </w:rPr>
        <w:t xml:space="preserve"> the warranty work at the equipment location</w:t>
      </w:r>
      <w:r w:rsidR="002A73AB" w:rsidRPr="005C2F14">
        <w:rPr>
          <w:rFonts w:cs="Arial"/>
          <w:szCs w:val="20"/>
        </w:rPr>
        <w:t>.</w:t>
      </w:r>
    </w:p>
    <w:p w14:paraId="161D5633" w14:textId="77777777" w:rsidR="00177F49" w:rsidRPr="005C2F14" w:rsidRDefault="00177F4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 xml:space="preserve">The State may, at its discretion, proceed to make warranty repairs with its own work force in the case of emergency situation or to preclude excessive downtime (greater than </w:t>
      </w:r>
      <w:r w:rsidR="002421A5" w:rsidRPr="005C2F14">
        <w:rPr>
          <w:rFonts w:cs="Arial"/>
          <w:szCs w:val="20"/>
        </w:rPr>
        <w:t>24</w:t>
      </w:r>
      <w:r w:rsidRPr="005C2F14">
        <w:rPr>
          <w:rFonts w:cs="Arial"/>
          <w:szCs w:val="20"/>
        </w:rPr>
        <w:t xml:space="preserve"> hours).</w:t>
      </w:r>
      <w:r w:rsidR="002421A5" w:rsidRPr="005C2F14">
        <w:rPr>
          <w:rFonts w:cs="Arial"/>
          <w:szCs w:val="20"/>
        </w:rPr>
        <w:t xml:space="preserve">  The State will require a PO to perform the warranty work.</w:t>
      </w:r>
      <w:r w:rsidR="00605FF6" w:rsidRPr="005C2F14">
        <w:rPr>
          <w:rFonts w:cs="Arial"/>
          <w:szCs w:val="20"/>
        </w:rPr>
        <w:t xml:space="preserve">  </w:t>
      </w:r>
    </w:p>
    <w:p w14:paraId="7E80A031" w14:textId="77777777" w:rsidR="00177F49" w:rsidRPr="005C2F14" w:rsidRDefault="00177F4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 xml:space="preserve">Failure to notify the State that the vendor intends to begin to perform </w:t>
      </w:r>
      <w:r w:rsidR="008B52E4" w:rsidRPr="005C2F14">
        <w:rPr>
          <w:rFonts w:cs="Arial"/>
          <w:szCs w:val="20"/>
        </w:rPr>
        <w:t>warranty</w:t>
      </w:r>
      <w:r w:rsidR="002A73AB" w:rsidRPr="005C2F14">
        <w:rPr>
          <w:rFonts w:cs="Arial"/>
          <w:szCs w:val="20"/>
        </w:rPr>
        <w:t xml:space="preserve"> </w:t>
      </w:r>
      <w:r w:rsidRPr="005C2F14">
        <w:rPr>
          <w:rFonts w:cs="Arial"/>
          <w:szCs w:val="20"/>
        </w:rPr>
        <w:t>is considered a contractual breach.</w:t>
      </w:r>
    </w:p>
    <w:p w14:paraId="278E6473" w14:textId="77777777" w:rsidR="00536159" w:rsidRPr="005C2F14" w:rsidRDefault="00536159" w:rsidP="00DD76EB">
      <w:pPr>
        <w:pStyle w:val="BlockText"/>
        <w:numPr>
          <w:ilvl w:val="2"/>
          <w:numId w:val="13"/>
        </w:numPr>
        <w:tabs>
          <w:tab w:val="left" w:pos="720"/>
        </w:tabs>
        <w:autoSpaceDE/>
        <w:spacing w:after="0"/>
        <w:ind w:right="0"/>
        <w:jc w:val="both"/>
        <w:rPr>
          <w:rFonts w:cs="Arial"/>
        </w:rPr>
      </w:pPr>
      <w:r w:rsidRPr="005C2F14">
        <w:rPr>
          <w:rFonts w:cs="Arial"/>
        </w:rPr>
        <w:t>The vendor will be invoiced for required warranty work performed by the state.  Warranty work performed by the state will be charged at the current SEF shop labor rate at the time of the repair.  Actual repair time will be used.</w:t>
      </w:r>
    </w:p>
    <w:p w14:paraId="1CB051F1" w14:textId="77777777" w:rsidR="00345C04" w:rsidRPr="005C2F14" w:rsidRDefault="00345C04" w:rsidP="00DD76EB">
      <w:pPr>
        <w:pStyle w:val="BlockText"/>
        <w:widowControl/>
        <w:numPr>
          <w:ilvl w:val="1"/>
          <w:numId w:val="13"/>
        </w:numPr>
        <w:autoSpaceDE/>
        <w:autoSpaceDN/>
        <w:adjustRightInd/>
        <w:spacing w:after="0"/>
        <w:ind w:right="0"/>
        <w:jc w:val="both"/>
        <w:rPr>
          <w:rFonts w:cs="Arial"/>
          <w:bCs/>
          <w:szCs w:val="20"/>
        </w:rPr>
      </w:pPr>
      <w:r w:rsidRPr="005C2F14">
        <w:rPr>
          <w:rFonts w:cs="Arial"/>
          <w:bCs/>
          <w:szCs w:val="20"/>
        </w:rPr>
        <w:t>Warranty Performed by Vendor:</w:t>
      </w:r>
    </w:p>
    <w:p w14:paraId="33444CF0" w14:textId="77777777" w:rsidR="00D2164E" w:rsidRPr="005C2F14" w:rsidRDefault="00D2164E" w:rsidP="00DD76EB">
      <w:pPr>
        <w:pStyle w:val="BlockText"/>
        <w:widowControl/>
        <w:numPr>
          <w:ilvl w:val="2"/>
          <w:numId w:val="13"/>
        </w:numPr>
        <w:autoSpaceDE/>
        <w:autoSpaceDN/>
        <w:adjustRightInd/>
        <w:spacing w:after="0"/>
        <w:ind w:right="0"/>
        <w:jc w:val="both"/>
        <w:rPr>
          <w:rFonts w:cs="Arial"/>
          <w:bCs/>
          <w:szCs w:val="20"/>
        </w:rPr>
      </w:pPr>
      <w:r w:rsidRPr="005C2F14">
        <w:rPr>
          <w:rFonts w:cs="Arial"/>
        </w:rPr>
        <w:t>The State will reimburse travel costs not reimbursed by the manufacturer for travel to and from the bidder’s closest warranty service center within the State of Alaska to the location of the equipment under warranty.  Travel costs will be billed as follows</w:t>
      </w:r>
      <w:r w:rsidR="00DD4F43" w:rsidRPr="005C2F14">
        <w:rPr>
          <w:rFonts w:cs="Arial"/>
        </w:rPr>
        <w:t>:</w:t>
      </w:r>
    </w:p>
    <w:p w14:paraId="5E486A7A" w14:textId="5D6924D7" w:rsidR="00852919" w:rsidRPr="005C2F14" w:rsidRDefault="00852919" w:rsidP="00DD76EB">
      <w:pPr>
        <w:pStyle w:val="BlockText"/>
        <w:widowControl/>
        <w:numPr>
          <w:ilvl w:val="3"/>
          <w:numId w:val="13"/>
        </w:numPr>
        <w:autoSpaceDE/>
        <w:autoSpaceDN/>
        <w:adjustRightInd/>
        <w:spacing w:after="0"/>
        <w:ind w:right="0"/>
        <w:jc w:val="both"/>
        <w:rPr>
          <w:rFonts w:cs="Arial"/>
          <w:bCs/>
          <w:szCs w:val="20"/>
        </w:rPr>
      </w:pPr>
      <w:r w:rsidRPr="005C2F14">
        <w:rPr>
          <w:rFonts w:cs="Arial"/>
          <w:bCs/>
          <w:szCs w:val="20"/>
        </w:rPr>
        <w:t>Mileage will only be reimbursed for travel within Ala</w:t>
      </w:r>
      <w:r w:rsidR="00F56A99" w:rsidRPr="005C2F14">
        <w:rPr>
          <w:rFonts w:cs="Arial"/>
          <w:bCs/>
          <w:szCs w:val="20"/>
        </w:rPr>
        <w:t>ska at the rate allowable by the IRS.</w:t>
      </w:r>
    </w:p>
    <w:p w14:paraId="1B29BB9D" w14:textId="77777777" w:rsidR="00852919" w:rsidRPr="005C2F14" w:rsidRDefault="00852919" w:rsidP="00DD76EB">
      <w:pPr>
        <w:pStyle w:val="BlockText"/>
        <w:widowControl/>
        <w:numPr>
          <w:ilvl w:val="3"/>
          <w:numId w:val="13"/>
        </w:numPr>
        <w:autoSpaceDE/>
        <w:autoSpaceDN/>
        <w:adjustRightInd/>
        <w:spacing w:after="0"/>
        <w:ind w:right="0"/>
        <w:jc w:val="both"/>
        <w:rPr>
          <w:rFonts w:cs="Arial"/>
          <w:bCs/>
          <w:szCs w:val="20"/>
        </w:rPr>
      </w:pPr>
      <w:r w:rsidRPr="005C2F14">
        <w:rPr>
          <w:rFonts w:cs="Arial"/>
          <w:bCs/>
          <w:szCs w:val="20"/>
        </w:rPr>
        <w:t>Meals are paid at actual and charges must be accompanied by receipts and are not to exceed the State authorized $60.00 per day</w:t>
      </w:r>
      <w:r w:rsidR="009D5C32" w:rsidRPr="005C2F14">
        <w:rPr>
          <w:rFonts w:cs="Arial"/>
          <w:bCs/>
          <w:szCs w:val="20"/>
        </w:rPr>
        <w:t>.</w:t>
      </w:r>
    </w:p>
    <w:p w14:paraId="2B0F4217" w14:textId="77777777" w:rsidR="00852919" w:rsidRPr="005C2F14" w:rsidRDefault="00852919" w:rsidP="00DD76EB">
      <w:pPr>
        <w:pStyle w:val="BlockText"/>
        <w:widowControl/>
        <w:numPr>
          <w:ilvl w:val="3"/>
          <w:numId w:val="13"/>
        </w:numPr>
        <w:autoSpaceDE/>
        <w:autoSpaceDN/>
        <w:adjustRightInd/>
        <w:spacing w:after="0"/>
        <w:ind w:right="0"/>
        <w:jc w:val="both"/>
        <w:rPr>
          <w:rFonts w:cs="Arial"/>
          <w:bCs/>
          <w:szCs w:val="20"/>
        </w:rPr>
      </w:pPr>
      <w:r w:rsidRPr="005C2F14">
        <w:rPr>
          <w:rFonts w:cs="Arial"/>
          <w:bCs/>
          <w:szCs w:val="20"/>
        </w:rPr>
        <w:t xml:space="preserve">Transportation, such as airfare, shall be reimbursed at actual and all charges are to be accompanied by a receipt/copy of the coach ticket.  </w:t>
      </w:r>
    </w:p>
    <w:p w14:paraId="03672DD9" w14:textId="77777777" w:rsidR="00852919" w:rsidRPr="005C2F14" w:rsidRDefault="00852919" w:rsidP="00DD76EB">
      <w:pPr>
        <w:pStyle w:val="BlockText"/>
        <w:widowControl/>
        <w:numPr>
          <w:ilvl w:val="3"/>
          <w:numId w:val="13"/>
        </w:numPr>
        <w:autoSpaceDE/>
        <w:autoSpaceDN/>
        <w:adjustRightInd/>
        <w:spacing w:after="0"/>
        <w:ind w:right="0"/>
        <w:jc w:val="both"/>
        <w:rPr>
          <w:rFonts w:cs="Arial"/>
          <w:bCs/>
          <w:szCs w:val="20"/>
        </w:rPr>
      </w:pPr>
      <w:r w:rsidRPr="005C2F14">
        <w:rPr>
          <w:rFonts w:cs="Arial"/>
          <w:bCs/>
          <w:szCs w:val="20"/>
        </w:rPr>
        <w:t xml:space="preserve">Lodging shall be reimbursed at actual and shall not exceed $150.00 per night unless no other lodging is available.  Requests for reimbursement must be accompanied by a receipt.  </w:t>
      </w:r>
    </w:p>
    <w:p w14:paraId="285687DE" w14:textId="77777777" w:rsidR="009D5C32" w:rsidRPr="005C2F14" w:rsidRDefault="009D5C32" w:rsidP="00DD76EB">
      <w:pPr>
        <w:pStyle w:val="BlockText"/>
        <w:widowControl/>
        <w:numPr>
          <w:ilvl w:val="2"/>
          <w:numId w:val="13"/>
        </w:numPr>
        <w:autoSpaceDE/>
        <w:autoSpaceDN/>
        <w:adjustRightInd/>
        <w:spacing w:after="0"/>
        <w:ind w:right="0"/>
        <w:jc w:val="both"/>
        <w:rPr>
          <w:rFonts w:cs="Arial"/>
          <w:bCs/>
          <w:szCs w:val="20"/>
        </w:rPr>
      </w:pPr>
      <w:r w:rsidRPr="005C2F14">
        <w:rPr>
          <w:rFonts w:cs="Arial"/>
          <w:bCs/>
          <w:szCs w:val="20"/>
        </w:rPr>
        <w:t>Travel will only be reimbursed for time in Alaska.</w:t>
      </w:r>
    </w:p>
    <w:p w14:paraId="1AA725AB" w14:textId="77777777" w:rsidR="00301361" w:rsidRPr="005C2F14" w:rsidRDefault="00DD0601" w:rsidP="00DD76EB">
      <w:pPr>
        <w:pStyle w:val="BlockText"/>
        <w:widowControl/>
        <w:numPr>
          <w:ilvl w:val="2"/>
          <w:numId w:val="13"/>
        </w:numPr>
        <w:autoSpaceDE/>
        <w:autoSpaceDN/>
        <w:adjustRightInd/>
        <w:spacing w:after="0"/>
        <w:ind w:right="0"/>
        <w:jc w:val="both"/>
        <w:rPr>
          <w:rFonts w:cs="Arial"/>
          <w:bCs/>
          <w:szCs w:val="20"/>
        </w:rPr>
      </w:pPr>
      <w:r w:rsidRPr="005C2F14">
        <w:rPr>
          <w:rFonts w:cs="Arial"/>
          <w:szCs w:val="20"/>
        </w:rPr>
        <w:t>After hours, weekend and holiday travel must be approved by the contracting officer to be considered for reimbursement.</w:t>
      </w:r>
      <w:r w:rsidR="002421A5" w:rsidRPr="005C2F14">
        <w:rPr>
          <w:rFonts w:cs="Arial"/>
          <w:szCs w:val="20"/>
        </w:rPr>
        <w:t xml:space="preserve">  The State will not pay for weather delays.</w:t>
      </w:r>
    </w:p>
    <w:p w14:paraId="195CD8AE" w14:textId="77777777" w:rsidR="002133D7" w:rsidRPr="005C2F14" w:rsidRDefault="002133D7"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Authorized Warranty (Contractor</w:t>
      </w:r>
      <w:r w:rsidR="00237A5F" w:rsidRPr="005C2F14">
        <w:rPr>
          <w:rFonts w:cs="Arial"/>
          <w:szCs w:val="20"/>
        </w:rPr>
        <w:t>/Bidder</w:t>
      </w:r>
      <w:r w:rsidR="00C53BF1" w:rsidRPr="005C2F14">
        <w:rPr>
          <w:rFonts w:cs="Arial"/>
          <w:szCs w:val="20"/>
        </w:rPr>
        <w:t>)</w:t>
      </w:r>
      <w:r w:rsidRPr="005C2F14">
        <w:rPr>
          <w:rFonts w:cs="Arial"/>
          <w:szCs w:val="20"/>
        </w:rPr>
        <w:t>:</w:t>
      </w:r>
    </w:p>
    <w:p w14:paraId="19F15099" w14:textId="77777777" w:rsidR="00763A5C" w:rsidRPr="005C2F14" w:rsidRDefault="00763A5C" w:rsidP="00DD76EB">
      <w:pPr>
        <w:pStyle w:val="BlockText"/>
        <w:numPr>
          <w:ilvl w:val="2"/>
          <w:numId w:val="13"/>
        </w:numPr>
        <w:tabs>
          <w:tab w:val="left" w:pos="720"/>
        </w:tabs>
        <w:autoSpaceDE/>
        <w:spacing w:after="0"/>
        <w:ind w:right="0"/>
        <w:jc w:val="both"/>
        <w:rPr>
          <w:rFonts w:cs="Arial"/>
        </w:rPr>
      </w:pPr>
      <w:r w:rsidRPr="005C2F14">
        <w:rPr>
          <w:rFonts w:cs="Arial"/>
        </w:rPr>
        <w:t>Contractor (bidder) must have Authorized Warranty Dealer that has all required licenses, facilities and factory certified and trained personnel necessary to perform the warranty servicing and repair work.</w:t>
      </w:r>
    </w:p>
    <w:p w14:paraId="0C0162BF" w14:textId="77777777" w:rsidR="00445F69" w:rsidRPr="005C2F14" w:rsidRDefault="002133D7"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The ultimate responsibility for warranty lies with the contractor (bidder).</w:t>
      </w:r>
      <w:r w:rsidR="00445F69" w:rsidRPr="005C2F14">
        <w:rPr>
          <w:rFonts w:cs="Arial"/>
          <w:szCs w:val="20"/>
        </w:rPr>
        <w:t xml:space="preserve">  </w:t>
      </w:r>
    </w:p>
    <w:p w14:paraId="2C35F209" w14:textId="77777777" w:rsidR="002133D7" w:rsidRPr="005C2F14" w:rsidRDefault="002133D7"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lastRenderedPageBreak/>
        <w:t>The State reserves the right to inspect the warranty facility</w:t>
      </w:r>
      <w:r w:rsidR="00A058FF" w:rsidRPr="005C2F14">
        <w:rPr>
          <w:rFonts w:cs="Arial"/>
          <w:szCs w:val="20"/>
        </w:rPr>
        <w:t xml:space="preserve"> and diagnostic equipment </w:t>
      </w:r>
      <w:r w:rsidRPr="005C2F14">
        <w:rPr>
          <w:rFonts w:cs="Arial"/>
          <w:szCs w:val="20"/>
        </w:rPr>
        <w:t>prior to issuing the Notice of Intent to Award a contract.</w:t>
      </w:r>
    </w:p>
    <w:p w14:paraId="2C930309" w14:textId="77777777" w:rsidR="00467E3C" w:rsidRPr="005C2F14" w:rsidRDefault="00467E3C"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Factory Recall:</w:t>
      </w:r>
    </w:p>
    <w:p w14:paraId="1EE839DA" w14:textId="77777777" w:rsidR="00467E3C" w:rsidRPr="005C2F14" w:rsidRDefault="00467E3C"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 xml:space="preserve">Nationwide factory recall or product update programs are the responsibility of the vendor and/or manufacturer.  The State will attempt to bring affected equipment to an authorized repair facility.  However, because of the remoteness of some equipment this is not always practicable or economical.  In such cases, factory recall and modification work will be handled the same as warranty work.  Factory recall notices sent to the state should, in addition to serial number, </w:t>
      </w:r>
      <w:r w:rsidRPr="005C2F14">
        <w:rPr>
          <w:rFonts w:cs="Arial"/>
          <w:szCs w:val="20"/>
          <w:u w:val="single"/>
        </w:rPr>
        <w:t>include model, year, and dealer.</w:t>
      </w:r>
      <w:r w:rsidRPr="005C2F14">
        <w:rPr>
          <w:rFonts w:cs="Arial"/>
          <w:szCs w:val="20"/>
        </w:rPr>
        <w:t xml:space="preserve"> </w:t>
      </w:r>
    </w:p>
    <w:p w14:paraId="4E0021E8" w14:textId="77777777" w:rsidR="00852919" w:rsidRPr="005C2F14" w:rsidRDefault="00852919" w:rsidP="00DD76EB">
      <w:pPr>
        <w:pStyle w:val="Heading2"/>
        <w:numPr>
          <w:ilvl w:val="0"/>
          <w:numId w:val="13"/>
        </w:numPr>
        <w:rPr>
          <w:rFonts w:cs="Arial"/>
        </w:rPr>
      </w:pPr>
      <w:r w:rsidRPr="005C2F14">
        <w:rPr>
          <w:rFonts w:cs="Arial"/>
        </w:rPr>
        <w:t>REPAIR ORDERS AND DOCUMENTATION:</w:t>
      </w:r>
    </w:p>
    <w:p w14:paraId="7621A695" w14:textId="77777777" w:rsidR="00852919" w:rsidRPr="005C2F14" w:rsidRDefault="00852919"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Any work performed by the contractor or approved subcontractor, whether warranty or any other work on a piece of equipment purchased under this ITB, will require a copy of the repair order, any invoices showing parts and commodities including oils and types used.</w:t>
      </w:r>
    </w:p>
    <w:p w14:paraId="04009227" w14:textId="77777777" w:rsidR="00852919" w:rsidRPr="005C2F14" w:rsidRDefault="00852919" w:rsidP="00DD76EB">
      <w:pPr>
        <w:pStyle w:val="Heading2"/>
        <w:numPr>
          <w:ilvl w:val="0"/>
          <w:numId w:val="13"/>
        </w:numPr>
        <w:rPr>
          <w:rFonts w:cs="Arial"/>
        </w:rPr>
      </w:pPr>
      <w:r w:rsidRPr="005C2F14">
        <w:rPr>
          <w:rFonts w:cs="Arial"/>
        </w:rPr>
        <w:t>PUBLICATIONS:</w:t>
      </w:r>
    </w:p>
    <w:p w14:paraId="24F38490" w14:textId="0F905C14" w:rsidR="00852919" w:rsidRPr="005C2F14" w:rsidRDefault="0079613D" w:rsidP="00DD76EB">
      <w:pPr>
        <w:pStyle w:val="BlockText"/>
        <w:widowControl/>
        <w:numPr>
          <w:ilvl w:val="1"/>
          <w:numId w:val="13"/>
        </w:numPr>
        <w:autoSpaceDE/>
        <w:autoSpaceDN/>
        <w:adjustRightInd/>
        <w:spacing w:after="0"/>
        <w:ind w:right="0"/>
        <w:jc w:val="both"/>
        <w:rPr>
          <w:rFonts w:cs="Arial"/>
          <w:szCs w:val="20"/>
        </w:rPr>
      </w:pPr>
      <w:r>
        <w:rPr>
          <w:rFonts w:cs="Arial"/>
          <w:szCs w:val="20"/>
        </w:rPr>
        <w:t xml:space="preserve">Owner’s Manual is </w:t>
      </w:r>
      <w:r w:rsidR="00852919" w:rsidRPr="005C2F14">
        <w:rPr>
          <w:rFonts w:cs="Arial"/>
          <w:szCs w:val="20"/>
        </w:rPr>
        <w:t>to be received by the State</w:t>
      </w:r>
      <w:r w:rsidR="00896D0E" w:rsidRPr="005C2F14">
        <w:rPr>
          <w:rFonts w:cs="Arial"/>
          <w:szCs w:val="20"/>
        </w:rPr>
        <w:t xml:space="preserve"> at the time of delivery.</w:t>
      </w:r>
      <w:r w:rsidR="00852919" w:rsidRPr="005C2F14">
        <w:rPr>
          <w:rFonts w:cs="Arial"/>
          <w:szCs w:val="20"/>
        </w:rPr>
        <w:t xml:space="preserve">  Delivery will not be considered complete until the publications for each unit have been received by the State of Alaska.  </w:t>
      </w:r>
    </w:p>
    <w:p w14:paraId="3FC4DBB8" w14:textId="77777777" w:rsidR="00852919" w:rsidRDefault="00852919"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Service Bulletins, Etc.:  The successful bidder must provide appropriate service bulletins, technical support bulletins, service letters, product support bulletins, and/or any other information type notifications that are sent out to the vendor or used by the manufacturer in the maintenance and report of the vehicle, equipment or attachments being provided.  The intent of this clause is that the State of Alaska be provided notification of any and all changes or improvement</w:t>
      </w:r>
      <w:r w:rsidR="003C4ACE" w:rsidRPr="005C2F14">
        <w:rPr>
          <w:rFonts w:cs="Arial"/>
          <w:szCs w:val="20"/>
        </w:rPr>
        <w:t>’</w:t>
      </w:r>
      <w:r w:rsidRPr="005C2F14">
        <w:rPr>
          <w:rFonts w:cs="Arial"/>
          <w:szCs w:val="20"/>
        </w:rPr>
        <w:t xml:space="preserve">s that may affect the maintenance, reliability, longevity, and safety of our equipment.  </w:t>
      </w:r>
    </w:p>
    <w:p w14:paraId="7E2DFD1A" w14:textId="77777777" w:rsidR="00852919" w:rsidRPr="005C2F14" w:rsidRDefault="00852919" w:rsidP="00DD76EB">
      <w:pPr>
        <w:pStyle w:val="Heading2"/>
        <w:numPr>
          <w:ilvl w:val="0"/>
          <w:numId w:val="13"/>
        </w:numPr>
        <w:rPr>
          <w:rFonts w:cs="Arial"/>
        </w:rPr>
      </w:pPr>
      <w:r w:rsidRPr="005C2F14">
        <w:rPr>
          <w:rFonts w:cs="Arial"/>
        </w:rPr>
        <w:t xml:space="preserve">STATEMENT OF ORIGIN:  The bidder will be required to furnish a Manufacturer's Statement of Origin for Automotive or Non-Automotive rolling stock for each unit.  All such documents shall be </w:t>
      </w:r>
      <w:r w:rsidR="00684B1C" w:rsidRPr="005C2F14">
        <w:rPr>
          <w:rFonts w:cs="Arial"/>
        </w:rPr>
        <w:t>delivered with the invoice</w:t>
      </w:r>
      <w:r w:rsidRPr="005C2F14">
        <w:rPr>
          <w:rFonts w:cs="Arial"/>
        </w:rPr>
        <w:t xml:space="preserve"> to:</w:t>
      </w:r>
    </w:p>
    <w:p w14:paraId="4553D7CA" w14:textId="77777777" w:rsidR="00852919" w:rsidRPr="005C2F14" w:rsidRDefault="00852919" w:rsidP="00DD76EB">
      <w:pPr>
        <w:ind w:left="576"/>
      </w:pPr>
      <w:r w:rsidRPr="005C2F14">
        <w:t>DOT&amp;PF, HQ State Equipment Fleet</w:t>
      </w:r>
    </w:p>
    <w:p w14:paraId="3C8A3846" w14:textId="4D7CED2A" w:rsidR="00852919" w:rsidRPr="005C2F14" w:rsidRDefault="00272E01" w:rsidP="00DD76EB">
      <w:pPr>
        <w:ind w:left="576"/>
      </w:pPr>
      <w:r>
        <w:t>5420 Dr. Martin Luther King Jr. Avenue</w:t>
      </w:r>
    </w:p>
    <w:p w14:paraId="1D9DB1BE" w14:textId="2ED9C803" w:rsidR="00D06A93" w:rsidRPr="005C2F14" w:rsidRDefault="00272E01" w:rsidP="00DD76EB">
      <w:pPr>
        <w:ind w:left="576"/>
      </w:pPr>
      <w:r>
        <w:t>Anchorage, Alaska  99507</w:t>
      </w:r>
    </w:p>
    <w:p w14:paraId="5597C171" w14:textId="77777777" w:rsidR="00852919" w:rsidRPr="005C2F14" w:rsidRDefault="00852919" w:rsidP="00DD76EB">
      <w:pPr>
        <w:pStyle w:val="Heading2"/>
        <w:numPr>
          <w:ilvl w:val="0"/>
          <w:numId w:val="13"/>
        </w:numPr>
        <w:rPr>
          <w:rFonts w:cs="Arial"/>
        </w:rPr>
      </w:pPr>
      <w:r w:rsidRPr="005C2F14">
        <w:rPr>
          <w:rFonts w:cs="Arial"/>
        </w:rPr>
        <w:t>PRICE:</w:t>
      </w:r>
    </w:p>
    <w:p w14:paraId="39E4E6A4" w14:textId="6B580CC4" w:rsidR="00852919" w:rsidRPr="005C2F14" w:rsidRDefault="00852919"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 xml:space="preserve">Price Guarantee: The Contractor is responsible to maintain prices under the contract firm for </w:t>
      </w:r>
      <w:r w:rsidR="0079613D">
        <w:rPr>
          <w:rFonts w:cs="Arial"/>
          <w:szCs w:val="20"/>
        </w:rPr>
        <w:t xml:space="preserve">a complete model year.  </w:t>
      </w:r>
      <w:r w:rsidRPr="005C2F14">
        <w:rPr>
          <w:rFonts w:cs="Arial"/>
          <w:szCs w:val="20"/>
        </w:rPr>
        <w:t>All price increases or decreases mus</w:t>
      </w:r>
      <w:r w:rsidR="0079613D">
        <w:rPr>
          <w:rFonts w:cs="Arial"/>
          <w:szCs w:val="20"/>
        </w:rPr>
        <w:t>t remain firm for the following model year.  Pricing will be updated at the time of contract renewal for the next model year.</w:t>
      </w:r>
    </w:p>
    <w:p w14:paraId="1D70EC36" w14:textId="77777777" w:rsidR="00852919" w:rsidRPr="005C2F14" w:rsidRDefault="00852919"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NO RETROACTIVE PRICE INCREASES WILL BE ACCEPTED.</w:t>
      </w:r>
    </w:p>
    <w:p w14:paraId="102283CD" w14:textId="77777777" w:rsidR="00F66249" w:rsidRPr="005C2F14" w:rsidRDefault="00F66249" w:rsidP="00DD76EB">
      <w:pPr>
        <w:pStyle w:val="BlockText"/>
        <w:widowControl/>
        <w:numPr>
          <w:ilvl w:val="1"/>
          <w:numId w:val="13"/>
        </w:numPr>
        <w:autoSpaceDE/>
        <w:autoSpaceDN/>
        <w:adjustRightInd/>
        <w:spacing w:after="0"/>
        <w:ind w:right="0"/>
        <w:jc w:val="both"/>
        <w:rPr>
          <w:rFonts w:cs="Arial"/>
        </w:rPr>
      </w:pPr>
      <w:r w:rsidRPr="005C2F14">
        <w:rPr>
          <w:rFonts w:cs="Arial"/>
        </w:rPr>
        <w:t>Price adjustments, increases or decreases, for subsequent orders, may be made by providing the Contracting Officer satisfactory evidence that all of the following conditions exist:</w:t>
      </w:r>
    </w:p>
    <w:p w14:paraId="1726FB15" w14:textId="3077B135" w:rsidR="00F66249" w:rsidRPr="005C2F14" w:rsidRDefault="00F66249" w:rsidP="00DD76EB">
      <w:pPr>
        <w:pStyle w:val="BlockText"/>
        <w:widowControl/>
        <w:numPr>
          <w:ilvl w:val="2"/>
          <w:numId w:val="13"/>
        </w:numPr>
        <w:autoSpaceDE/>
        <w:autoSpaceDN/>
        <w:adjustRightInd/>
        <w:spacing w:after="0"/>
        <w:ind w:right="0"/>
        <w:jc w:val="both"/>
        <w:rPr>
          <w:rFonts w:cs="Arial"/>
        </w:rPr>
      </w:pPr>
      <w:r w:rsidRPr="005C2F14">
        <w:rPr>
          <w:rFonts w:cs="Arial"/>
        </w:rPr>
        <w:t>The increase is a result of the increased cost at the manufacturer’s level and not costs under the</w:t>
      </w:r>
      <w:r w:rsidR="00272E01">
        <w:rPr>
          <w:rFonts w:cs="Arial"/>
        </w:rPr>
        <w:t xml:space="preserve"> contractor’s control:</w:t>
      </w:r>
    </w:p>
    <w:p w14:paraId="4D7B2387" w14:textId="7DA45939" w:rsidR="00F66249" w:rsidRPr="005C2F14" w:rsidRDefault="00F66249" w:rsidP="00DD76EB">
      <w:pPr>
        <w:pStyle w:val="BlockText"/>
        <w:widowControl/>
        <w:numPr>
          <w:ilvl w:val="2"/>
          <w:numId w:val="13"/>
        </w:numPr>
        <w:autoSpaceDE/>
        <w:autoSpaceDN/>
        <w:adjustRightInd/>
        <w:spacing w:after="0"/>
        <w:ind w:right="0"/>
        <w:jc w:val="both"/>
        <w:rPr>
          <w:rFonts w:cs="Arial"/>
        </w:rPr>
      </w:pPr>
      <w:r w:rsidRPr="005C2F14">
        <w:rPr>
          <w:rFonts w:cs="Arial"/>
        </w:rPr>
        <w:t xml:space="preserve">The increase will not produce a higher profit margin for the contractor than that on </w:t>
      </w:r>
      <w:r w:rsidR="00272E01">
        <w:rPr>
          <w:rFonts w:cs="Arial"/>
        </w:rPr>
        <w:t>the original contract.</w:t>
      </w:r>
    </w:p>
    <w:p w14:paraId="080ED627" w14:textId="77777777" w:rsidR="00F66249" w:rsidRPr="005C2F14" w:rsidRDefault="00F66249" w:rsidP="00DD76EB">
      <w:pPr>
        <w:pStyle w:val="BlockText"/>
        <w:widowControl/>
        <w:numPr>
          <w:ilvl w:val="2"/>
          <w:numId w:val="13"/>
        </w:numPr>
        <w:autoSpaceDE/>
        <w:autoSpaceDN/>
        <w:adjustRightInd/>
        <w:spacing w:after="0"/>
        <w:ind w:right="0"/>
        <w:jc w:val="both"/>
        <w:rPr>
          <w:rFonts w:cs="Arial"/>
        </w:rPr>
      </w:pPr>
      <w:r w:rsidRPr="005C2F14">
        <w:rPr>
          <w:rFonts w:cs="Arial"/>
        </w:rPr>
        <w:t>The increase affects only the item(s) that are clearly identified by the contractor.</w:t>
      </w:r>
    </w:p>
    <w:p w14:paraId="3C3A3D0E" w14:textId="77777777" w:rsidR="00F66249" w:rsidRPr="005C2F14" w:rsidRDefault="00F66249" w:rsidP="00DD76EB">
      <w:pPr>
        <w:pStyle w:val="BlockText"/>
        <w:widowControl/>
        <w:numPr>
          <w:ilvl w:val="2"/>
          <w:numId w:val="13"/>
        </w:numPr>
        <w:autoSpaceDE/>
        <w:autoSpaceDN/>
        <w:adjustRightInd/>
        <w:spacing w:after="0"/>
        <w:ind w:right="0"/>
        <w:jc w:val="both"/>
        <w:rPr>
          <w:rFonts w:cs="Arial"/>
        </w:rPr>
      </w:pPr>
      <w:r w:rsidRPr="005C2F14">
        <w:rPr>
          <w:rFonts w:cs="Arial"/>
        </w:rPr>
        <w:t>Satisfactory forms of the evidence of the above facts may include a certified invoice from the manufacturer, or an affidavit from an independent professional price-tracking firm that is recognized by the industry as reputable and knowledgeable.  The contractor must be able to show the difference between the prior year’s price and the current difference in the price being requested.</w:t>
      </w:r>
    </w:p>
    <w:p w14:paraId="21452658" w14:textId="77777777" w:rsidR="00F66249" w:rsidRPr="005C2F14" w:rsidRDefault="00F66249" w:rsidP="00DD76EB">
      <w:pPr>
        <w:pStyle w:val="BlockText"/>
        <w:widowControl/>
        <w:numPr>
          <w:ilvl w:val="1"/>
          <w:numId w:val="13"/>
        </w:numPr>
        <w:autoSpaceDE/>
        <w:autoSpaceDN/>
        <w:adjustRightInd/>
        <w:spacing w:after="0"/>
        <w:ind w:right="0"/>
        <w:rPr>
          <w:rFonts w:cs="Arial"/>
        </w:rPr>
      </w:pPr>
      <w:r w:rsidRPr="005C2F14">
        <w:rPr>
          <w:rFonts w:cs="Arial"/>
        </w:rPr>
        <w:t>Price Decreases: During the period of the contract, the Contractor must pass on to the state all price decreases, such as fleet rebates.  A Contractor’s failure to adhere strictly and faithfully to this clause will be considered a material breach of contract.  The state reserves the right to cancel the contract if the contractor fails to properly perform the duties set out herein.</w:t>
      </w:r>
    </w:p>
    <w:p w14:paraId="74DCB2CA" w14:textId="77777777" w:rsidR="00684B1C" w:rsidRPr="005C2F14" w:rsidRDefault="00852919"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M</w:t>
      </w:r>
      <w:r w:rsidR="00684B1C" w:rsidRPr="005C2F14">
        <w:rPr>
          <w:rFonts w:cs="Arial"/>
          <w:szCs w:val="20"/>
        </w:rPr>
        <w:t>anufacturer’s Rebate (Incentives):</w:t>
      </w:r>
    </w:p>
    <w:p w14:paraId="51C3F1C2" w14:textId="77777777" w:rsidR="00852919" w:rsidRPr="005C2F14" w:rsidRDefault="0085291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 xml:space="preserve">In any circumstance during or prior to completion of the contract, whereupon the State of Alaska becomes eligible to receive a rebate for any vehicle purchased under this contract, it shall be the </w:t>
      </w:r>
      <w:r w:rsidRPr="005C2F14">
        <w:rPr>
          <w:rFonts w:cs="Arial"/>
          <w:szCs w:val="20"/>
          <w:u w:val="single"/>
        </w:rPr>
        <w:t>BIDDER'S</w:t>
      </w:r>
      <w:r w:rsidRPr="005C2F14">
        <w:rPr>
          <w:rFonts w:cs="Arial"/>
          <w:szCs w:val="20"/>
        </w:rPr>
        <w:t xml:space="preserve"> responsibility to inform the Contracting officer in writing and to advise the procedures for obtaining such rebates.</w:t>
      </w:r>
    </w:p>
    <w:p w14:paraId="651E7B69" w14:textId="77777777" w:rsidR="00852919" w:rsidRPr="005C2F14" w:rsidRDefault="00852919" w:rsidP="00DD76EB">
      <w:pPr>
        <w:pStyle w:val="Heading2"/>
        <w:numPr>
          <w:ilvl w:val="0"/>
          <w:numId w:val="13"/>
        </w:numPr>
        <w:rPr>
          <w:rFonts w:cs="Arial"/>
        </w:rPr>
      </w:pPr>
      <w:r w:rsidRPr="005C2F14">
        <w:rPr>
          <w:rFonts w:cs="Arial"/>
        </w:rPr>
        <w:t>REPLACEMENT PARTS</w:t>
      </w:r>
      <w:r w:rsidR="00684B1C" w:rsidRPr="005C2F14">
        <w:rPr>
          <w:rFonts w:cs="Arial"/>
        </w:rPr>
        <w:t xml:space="preserve"> AND REPAIRS</w:t>
      </w:r>
      <w:r w:rsidRPr="005C2F14">
        <w:rPr>
          <w:rFonts w:cs="Arial"/>
        </w:rPr>
        <w:t>:</w:t>
      </w:r>
    </w:p>
    <w:p w14:paraId="5D71667A" w14:textId="77777777" w:rsidR="00684B1C" w:rsidRPr="005C2F14" w:rsidRDefault="00684B1C"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This contract encompasses a full parts and labor contract for manufacturer parts and repairs for the entire warranty period.</w:t>
      </w:r>
    </w:p>
    <w:p w14:paraId="62752F69" w14:textId="77777777" w:rsidR="00852919" w:rsidRPr="005C2F14" w:rsidRDefault="00852919"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lastRenderedPageBreak/>
        <w:t xml:space="preserve">The State of Alaska shall expect the dealer or manufacturer to provide replacement wear parts at their authorized warranty facilities </w:t>
      </w:r>
      <w:r w:rsidR="00302F0E" w:rsidRPr="005C2F14">
        <w:rPr>
          <w:rFonts w:cs="Arial"/>
          <w:szCs w:val="20"/>
        </w:rPr>
        <w:t xml:space="preserve">for the entire warranty period </w:t>
      </w:r>
      <w:r w:rsidRPr="005C2F14">
        <w:rPr>
          <w:rFonts w:cs="Arial"/>
          <w:szCs w:val="20"/>
        </w:rPr>
        <w:t>within seven (7) days of order.  All other parts must be available within ten (10) working days.</w:t>
      </w:r>
    </w:p>
    <w:p w14:paraId="44A8A7DC" w14:textId="77777777" w:rsidR="00852919" w:rsidRPr="005C2F14" w:rsidRDefault="00852919"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Back order procedures:  Back orders are acceptable; however, the ordering shop shall be appraised at time of original orders as to the expected delay in delivery.</w:t>
      </w:r>
    </w:p>
    <w:p w14:paraId="153C7F29" w14:textId="77777777" w:rsidR="00852919" w:rsidRPr="005C2F14" w:rsidRDefault="00852919" w:rsidP="00DD76EB">
      <w:pPr>
        <w:widowControl/>
        <w:numPr>
          <w:ilvl w:val="1"/>
          <w:numId w:val="13"/>
        </w:numPr>
        <w:autoSpaceDE/>
        <w:autoSpaceDN/>
        <w:adjustRightInd/>
        <w:jc w:val="both"/>
        <w:rPr>
          <w:rFonts w:cs="Arial"/>
          <w:szCs w:val="20"/>
        </w:rPr>
      </w:pPr>
      <w:r w:rsidRPr="005C2F14">
        <w:rPr>
          <w:rFonts w:cs="Arial"/>
          <w:szCs w:val="20"/>
        </w:rPr>
        <w:t>Warranty:  All products supplied by the contractor shall be warranted against defects in materials and workmanship for a minimum of 90 days, commencing at the time of installation as long as the installation is within 12 months of purchase.  The cost of any defective product and the labor required to replace the defective product shall be the obligation of the contractor.</w:t>
      </w:r>
    </w:p>
    <w:p w14:paraId="4CE7125F" w14:textId="77777777" w:rsidR="00852919" w:rsidRPr="005C2F14" w:rsidRDefault="00852919" w:rsidP="00DD76EB">
      <w:pPr>
        <w:widowControl/>
        <w:numPr>
          <w:ilvl w:val="2"/>
          <w:numId w:val="13"/>
        </w:numPr>
        <w:autoSpaceDE/>
        <w:autoSpaceDN/>
        <w:adjustRightInd/>
        <w:jc w:val="both"/>
        <w:rPr>
          <w:rFonts w:cs="Arial"/>
          <w:szCs w:val="20"/>
        </w:rPr>
      </w:pPr>
      <w:r w:rsidRPr="005C2F14">
        <w:rPr>
          <w:rFonts w:cs="Arial"/>
          <w:szCs w:val="20"/>
        </w:rPr>
        <w:t>If the manufacturer’s warranty exceeds the stated warranty then manufacturer’s warranty supersedes.</w:t>
      </w:r>
    </w:p>
    <w:p w14:paraId="57B8B57B" w14:textId="77777777" w:rsidR="00852919" w:rsidRPr="005C2F14" w:rsidRDefault="00852919" w:rsidP="00DD76EB">
      <w:pPr>
        <w:widowControl/>
        <w:numPr>
          <w:ilvl w:val="2"/>
          <w:numId w:val="13"/>
        </w:numPr>
        <w:autoSpaceDE/>
        <w:autoSpaceDN/>
        <w:adjustRightInd/>
        <w:jc w:val="both"/>
        <w:rPr>
          <w:rFonts w:cs="Arial"/>
          <w:szCs w:val="20"/>
        </w:rPr>
      </w:pPr>
      <w:r w:rsidRPr="005C2F14">
        <w:rPr>
          <w:rFonts w:cs="Arial"/>
          <w:szCs w:val="20"/>
        </w:rPr>
        <w:t xml:space="preserve">Parts Return:  </w:t>
      </w:r>
      <w:r w:rsidR="008F1FA7" w:rsidRPr="005C2F14">
        <w:rPr>
          <w:rFonts w:cs="Arial"/>
          <w:szCs w:val="20"/>
        </w:rPr>
        <w:t xml:space="preserve">Within 12 months of the invoice date, the State is to be allowed to return new parts with full refund, less actual shipping charges. </w:t>
      </w:r>
      <w:r w:rsidR="008F1FA7" w:rsidRPr="005C2F14">
        <w:rPr>
          <w:rFonts w:cs="Arial"/>
          <w:bCs/>
          <w:szCs w:val="20"/>
          <w:u w:val="single"/>
        </w:rPr>
        <w:t>Cores returned within 12 months of original invoice date will receive full core credit</w:t>
      </w:r>
      <w:r w:rsidR="008F1FA7" w:rsidRPr="005C2F14">
        <w:rPr>
          <w:rFonts w:cs="Arial"/>
          <w:szCs w:val="20"/>
        </w:rPr>
        <w:t xml:space="preserve">. Returned parts will be in new, </w:t>
      </w:r>
      <w:r w:rsidR="00F54B28" w:rsidRPr="005C2F14">
        <w:rPr>
          <w:rFonts w:cs="Arial"/>
          <w:szCs w:val="20"/>
        </w:rPr>
        <w:t>resalable</w:t>
      </w:r>
      <w:r w:rsidR="008F1FA7" w:rsidRPr="005C2F14">
        <w:rPr>
          <w:rFonts w:cs="Arial"/>
          <w:szCs w:val="20"/>
        </w:rPr>
        <w:t xml:space="preserve"> condition. Refund will be in the form of a credit/invoice credited to the SOA account with the vendor.</w:t>
      </w:r>
    </w:p>
    <w:p w14:paraId="641709E5" w14:textId="77777777" w:rsidR="00852919" w:rsidRPr="005C2F14" w:rsidRDefault="00852919" w:rsidP="00DD76EB">
      <w:pPr>
        <w:widowControl/>
        <w:numPr>
          <w:ilvl w:val="2"/>
          <w:numId w:val="13"/>
        </w:numPr>
        <w:autoSpaceDE/>
        <w:autoSpaceDN/>
        <w:adjustRightInd/>
        <w:jc w:val="both"/>
        <w:rPr>
          <w:rFonts w:cs="Arial"/>
          <w:szCs w:val="20"/>
        </w:rPr>
      </w:pPr>
      <w:r w:rsidRPr="005C2F14">
        <w:rPr>
          <w:rFonts w:cs="Arial"/>
          <w:szCs w:val="20"/>
        </w:rPr>
        <w:t>Invoicing:  Full description of item is required on all invoices, packing lists and billings.</w:t>
      </w:r>
    </w:p>
    <w:p w14:paraId="64A59631" w14:textId="77777777" w:rsidR="008B1C82" w:rsidRPr="005C2F14" w:rsidRDefault="008B1C82" w:rsidP="00DD76EB">
      <w:pPr>
        <w:pStyle w:val="Heading1"/>
      </w:pPr>
      <w:r w:rsidRPr="005C2F14">
        <w:t>CONDITIONS:</w:t>
      </w:r>
    </w:p>
    <w:p w14:paraId="3F7FB290" w14:textId="77777777" w:rsidR="00315E1C" w:rsidRPr="005C2F14" w:rsidRDefault="008B1C82" w:rsidP="00DD76EB">
      <w:pPr>
        <w:pStyle w:val="Heading2"/>
        <w:numPr>
          <w:ilvl w:val="0"/>
          <w:numId w:val="13"/>
        </w:numPr>
        <w:rPr>
          <w:rFonts w:cs="Arial"/>
        </w:rPr>
      </w:pPr>
      <w:r w:rsidRPr="005C2F14">
        <w:rPr>
          <w:rFonts w:cs="Arial"/>
        </w:rPr>
        <w:t xml:space="preserve">AUTHORITY: </w:t>
      </w:r>
    </w:p>
    <w:p w14:paraId="20F21335" w14:textId="77777777" w:rsidR="008B1C82" w:rsidRPr="00DD76EB" w:rsidRDefault="008B1C82" w:rsidP="00DD76EB">
      <w:pPr>
        <w:ind w:left="576"/>
        <w:jc w:val="both"/>
      </w:pPr>
      <w:r w:rsidRPr="00DD76EB">
        <w:t>This ITB is written in accordance with AS 36.30 and 2 AAC 12.</w:t>
      </w:r>
    </w:p>
    <w:p w14:paraId="01D7AA61" w14:textId="77777777" w:rsidR="00315E1C" w:rsidRPr="005C2F14" w:rsidRDefault="008B1C82" w:rsidP="00DD76EB">
      <w:pPr>
        <w:pStyle w:val="Heading2"/>
        <w:numPr>
          <w:ilvl w:val="0"/>
          <w:numId w:val="13"/>
        </w:numPr>
        <w:rPr>
          <w:rFonts w:cs="Arial"/>
        </w:rPr>
      </w:pPr>
      <w:r w:rsidRPr="005C2F14">
        <w:rPr>
          <w:rFonts w:cs="Arial"/>
        </w:rPr>
        <w:t>COMPLIANCE:</w:t>
      </w:r>
    </w:p>
    <w:p w14:paraId="49B001B6" w14:textId="77777777" w:rsidR="008B1C82" w:rsidRPr="00DD76EB" w:rsidRDefault="008B1C82" w:rsidP="00DD76EB">
      <w:pPr>
        <w:ind w:left="576"/>
        <w:jc w:val="both"/>
      </w:pPr>
      <w:r w:rsidRPr="00DD76EB">
        <w:t>In the performance of a contract that results from this ITB, the contractor must comply with all applicable federal, state, and borough regulations, codes, and laws; be liable for all required insurance, licenses, permits and bonds; and pay all applicable federal, state, and borough taxes.</w:t>
      </w:r>
    </w:p>
    <w:p w14:paraId="003E7EFC" w14:textId="77777777" w:rsidR="00315E1C" w:rsidRPr="005C2F14" w:rsidRDefault="008B1C82" w:rsidP="00DD76EB">
      <w:pPr>
        <w:pStyle w:val="Heading2"/>
        <w:numPr>
          <w:ilvl w:val="0"/>
          <w:numId w:val="13"/>
        </w:numPr>
        <w:rPr>
          <w:rFonts w:cs="Arial"/>
        </w:rPr>
      </w:pPr>
      <w:r w:rsidRPr="005C2F14">
        <w:rPr>
          <w:rFonts w:cs="Arial"/>
        </w:rPr>
        <w:t>SUITABLE MATERIALS, ETC.:</w:t>
      </w:r>
    </w:p>
    <w:p w14:paraId="789A482F" w14:textId="77777777" w:rsidR="008B1C82" w:rsidRPr="00DD76EB" w:rsidRDefault="008B1C82" w:rsidP="00DD76EB">
      <w:pPr>
        <w:ind w:left="576"/>
        <w:jc w:val="both"/>
      </w:pPr>
      <w:r w:rsidRPr="00DD76EB">
        <w:t>Unless otherwise specified, all materials, supplies or equipment offered by a bidder shall be new, unused, and of the latest edition, version, model or crop and of recent manufacture.</w:t>
      </w:r>
    </w:p>
    <w:p w14:paraId="51D02D95" w14:textId="77777777" w:rsidR="00315E1C" w:rsidRPr="005C2F14" w:rsidRDefault="008B1C82" w:rsidP="00DD76EB">
      <w:pPr>
        <w:pStyle w:val="Heading2"/>
        <w:numPr>
          <w:ilvl w:val="0"/>
          <w:numId w:val="13"/>
        </w:numPr>
        <w:rPr>
          <w:rFonts w:cs="Arial"/>
        </w:rPr>
      </w:pPr>
      <w:r w:rsidRPr="005C2F14">
        <w:rPr>
          <w:rFonts w:cs="Arial"/>
        </w:rPr>
        <w:t>SPECIFICATIONS:</w:t>
      </w:r>
    </w:p>
    <w:p w14:paraId="3A7194C1" w14:textId="77777777" w:rsidR="008B1C82" w:rsidRPr="00DD76EB" w:rsidRDefault="008B1C82" w:rsidP="00DD76EB">
      <w:pPr>
        <w:ind w:left="576"/>
        <w:jc w:val="both"/>
      </w:pPr>
      <w:r w:rsidRPr="00DD76EB">
        <w:t>Unless otherwise specified in the ITB, product brand names or model numbers specified in this ITB are examples of the type and quality of product required, and are not statements of preference. If the specifications describing an item conflict with a brand name or model number describing the item, the specifications govern. Reference to brand name or number does not preclude an offer of a comparable or better product, if full specifications and descriptive literature are provided for the product. Failure to provide such specifications and descriptive literature may be cause for rejection of the offer.</w:t>
      </w:r>
    </w:p>
    <w:p w14:paraId="326491F9" w14:textId="77777777" w:rsidR="00315E1C" w:rsidRPr="005C2F14" w:rsidRDefault="008B1C82" w:rsidP="00DD76EB">
      <w:pPr>
        <w:pStyle w:val="Heading2"/>
        <w:numPr>
          <w:ilvl w:val="0"/>
          <w:numId w:val="13"/>
        </w:numPr>
        <w:rPr>
          <w:rFonts w:cs="Arial"/>
        </w:rPr>
      </w:pPr>
      <w:r w:rsidRPr="005C2F14">
        <w:rPr>
          <w:rFonts w:cs="Arial"/>
        </w:rPr>
        <w:t xml:space="preserve">FIRM OFFER: </w:t>
      </w:r>
    </w:p>
    <w:p w14:paraId="5740B979" w14:textId="77777777" w:rsidR="008B1C82" w:rsidRPr="00DD76EB" w:rsidRDefault="008B1C82" w:rsidP="00DD76EB">
      <w:pPr>
        <w:ind w:left="576"/>
        <w:jc w:val="both"/>
      </w:pPr>
      <w:r w:rsidRPr="00DD76EB">
        <w:t>For the purpose of award, offers made in accordance with this ITB must be good and firm for a period of ninety (90) days from the date of bid opening.</w:t>
      </w:r>
    </w:p>
    <w:p w14:paraId="691843C0" w14:textId="77777777" w:rsidR="00315E1C" w:rsidRPr="005C2F14" w:rsidRDefault="008B1C82" w:rsidP="00DD76EB">
      <w:pPr>
        <w:pStyle w:val="Heading2"/>
        <w:numPr>
          <w:ilvl w:val="0"/>
          <w:numId w:val="13"/>
        </w:numPr>
        <w:rPr>
          <w:rFonts w:cs="Arial"/>
        </w:rPr>
      </w:pPr>
      <w:r w:rsidRPr="005C2F14">
        <w:rPr>
          <w:rFonts w:cs="Arial"/>
        </w:rPr>
        <w:t xml:space="preserve">EXTENSION OF PRICES: </w:t>
      </w:r>
    </w:p>
    <w:p w14:paraId="62EC130F" w14:textId="77777777" w:rsidR="008B1C82" w:rsidRPr="00DD76EB" w:rsidRDefault="008B1C82" w:rsidP="00DD76EB">
      <w:pPr>
        <w:ind w:left="576"/>
        <w:jc w:val="both"/>
      </w:pPr>
      <w:r w:rsidRPr="00DD76EB">
        <w:t>In case of error in the extension of prices in the bid, the unit prices will govern; in a lot bid, the lot prices will govern.</w:t>
      </w:r>
    </w:p>
    <w:p w14:paraId="15A41F63" w14:textId="77777777" w:rsidR="00315E1C" w:rsidRPr="005C2F14" w:rsidRDefault="008B1C82" w:rsidP="00DD76EB">
      <w:pPr>
        <w:pStyle w:val="Heading2"/>
        <w:numPr>
          <w:ilvl w:val="0"/>
          <w:numId w:val="13"/>
        </w:numPr>
        <w:rPr>
          <w:rFonts w:cs="Arial"/>
        </w:rPr>
      </w:pPr>
      <w:r w:rsidRPr="005C2F14">
        <w:rPr>
          <w:rFonts w:cs="Arial"/>
        </w:rPr>
        <w:t xml:space="preserve">BID PREPARATION COSTS: </w:t>
      </w:r>
    </w:p>
    <w:p w14:paraId="5454D2E2" w14:textId="77777777" w:rsidR="008B1C82" w:rsidRPr="00DD76EB" w:rsidRDefault="008B1C82" w:rsidP="00DD76EB">
      <w:pPr>
        <w:ind w:left="576"/>
        <w:jc w:val="both"/>
      </w:pPr>
      <w:r w:rsidRPr="00DD76EB">
        <w:t>The State is not liable for any costs incurred by the bidder in bid preparation.</w:t>
      </w:r>
    </w:p>
    <w:p w14:paraId="552B119A" w14:textId="77777777" w:rsidR="00315E1C" w:rsidRPr="005C2F14" w:rsidRDefault="008B1C82" w:rsidP="00DD76EB">
      <w:pPr>
        <w:pStyle w:val="Heading2"/>
        <w:numPr>
          <w:ilvl w:val="0"/>
          <w:numId w:val="13"/>
        </w:numPr>
        <w:rPr>
          <w:rFonts w:cs="Arial"/>
        </w:rPr>
      </w:pPr>
      <w:r w:rsidRPr="005C2F14">
        <w:rPr>
          <w:rFonts w:cs="Arial"/>
        </w:rPr>
        <w:t xml:space="preserve">CONSOLIDATION OF AWARDS: </w:t>
      </w:r>
    </w:p>
    <w:p w14:paraId="704F1131" w14:textId="77777777" w:rsidR="008B1C82" w:rsidRPr="00DD76EB" w:rsidRDefault="008B1C82" w:rsidP="00DD76EB">
      <w:pPr>
        <w:ind w:left="576"/>
        <w:jc w:val="both"/>
      </w:pPr>
      <w:r w:rsidRPr="00DD76EB">
        <w:t>Due to high administrative costs associated with processing of purchase orders, a single low bid of $50 or less may, at the discretion of the State, be awarded to the next low bidder receiving other awards for consolidation purposes. This paragraph is not subject to the protest terms enumerated in “INSTRUCTION TO BIDDERS”, “FILING A PROTEST” above.</w:t>
      </w:r>
    </w:p>
    <w:p w14:paraId="2453733F" w14:textId="77777777" w:rsidR="00315E1C" w:rsidRPr="005C2F14" w:rsidRDefault="008B1C82" w:rsidP="00DD76EB">
      <w:pPr>
        <w:pStyle w:val="Heading2"/>
        <w:numPr>
          <w:ilvl w:val="0"/>
          <w:numId w:val="13"/>
        </w:numPr>
        <w:rPr>
          <w:rFonts w:cs="Arial"/>
        </w:rPr>
      </w:pPr>
      <w:r w:rsidRPr="005C2F14">
        <w:rPr>
          <w:rFonts w:cs="Arial"/>
        </w:rPr>
        <w:t xml:space="preserve">CONTRACT FUNDING: </w:t>
      </w:r>
    </w:p>
    <w:p w14:paraId="307907D6" w14:textId="77777777" w:rsidR="008B1C82" w:rsidRPr="00BE4B0F" w:rsidRDefault="008B1C82" w:rsidP="00BE4B0F">
      <w:pPr>
        <w:ind w:left="576"/>
        <w:jc w:val="both"/>
      </w:pPr>
      <w:r w:rsidRPr="00BE4B0F">
        <w:t>Bidders are advised that funds are available for the initial purchase and/or the first term of the contract. Payment and performance obligations for succeeding purchases and/or additional terms of the contract are subject to the availability and appropriation of funds.</w:t>
      </w:r>
    </w:p>
    <w:p w14:paraId="2E2E6F51" w14:textId="77777777" w:rsidR="00315E1C" w:rsidRPr="005C2F14" w:rsidRDefault="008B1C82" w:rsidP="00DD76EB">
      <w:pPr>
        <w:pStyle w:val="Heading2"/>
        <w:numPr>
          <w:ilvl w:val="0"/>
          <w:numId w:val="13"/>
        </w:numPr>
        <w:rPr>
          <w:rFonts w:cs="Arial"/>
        </w:rPr>
      </w:pPr>
      <w:r w:rsidRPr="005C2F14">
        <w:rPr>
          <w:rFonts w:cs="Arial"/>
        </w:rPr>
        <w:t xml:space="preserve">CONFLICT OF INTEREST: </w:t>
      </w:r>
    </w:p>
    <w:p w14:paraId="46713058" w14:textId="77777777" w:rsidR="008B1C82" w:rsidRPr="00BE4B0F" w:rsidRDefault="008B1C82" w:rsidP="00BE4B0F">
      <w:pPr>
        <w:ind w:left="576"/>
        <w:jc w:val="both"/>
      </w:pPr>
      <w:r w:rsidRPr="00BE4B0F">
        <w:t xml:space="preserve">An officer or employee of the State of Alaska may not seek to acquire, be a party to, or possess a financial interest in, this contract if (1) the officer or employee is an employee of the administrative unit that supervises the award of this contract; or (2) the officer or employee has the power to take or withhold official action so as to affect the award </w:t>
      </w:r>
      <w:r w:rsidRPr="00BE4B0F">
        <w:lastRenderedPageBreak/>
        <w:t>or execution of the contract.</w:t>
      </w:r>
    </w:p>
    <w:p w14:paraId="7F588977" w14:textId="77777777" w:rsidR="00315E1C" w:rsidRPr="005C2F14" w:rsidRDefault="008B1C82" w:rsidP="00DD76EB">
      <w:pPr>
        <w:pStyle w:val="Heading2"/>
        <w:numPr>
          <w:ilvl w:val="0"/>
          <w:numId w:val="13"/>
        </w:numPr>
        <w:rPr>
          <w:rFonts w:cs="Arial"/>
        </w:rPr>
      </w:pPr>
      <w:r w:rsidRPr="005C2F14">
        <w:rPr>
          <w:rFonts w:cs="Arial"/>
        </w:rPr>
        <w:t xml:space="preserve">ASSIGNMENT(S): </w:t>
      </w:r>
    </w:p>
    <w:p w14:paraId="029E90D9" w14:textId="77777777" w:rsidR="008B1C82" w:rsidRPr="00BE4B0F" w:rsidRDefault="008B1C82" w:rsidP="00BE4B0F">
      <w:pPr>
        <w:ind w:left="576"/>
        <w:jc w:val="both"/>
      </w:pPr>
      <w:r w:rsidRPr="00BE4B0F">
        <w:t>Assignment of rights, duties, or payments under a contract resulting from this ITB is not permitted unless authorized in writing by the procurement officer of the contracting agency. Bids that are conditioned upon the State’s approval of an assignment will be rejected as nonresponsive.</w:t>
      </w:r>
    </w:p>
    <w:p w14:paraId="182776A1" w14:textId="77777777" w:rsidR="00315E1C" w:rsidRPr="005C2F14" w:rsidRDefault="008B1C82" w:rsidP="00DD76EB">
      <w:pPr>
        <w:pStyle w:val="Heading2"/>
        <w:numPr>
          <w:ilvl w:val="0"/>
          <w:numId w:val="13"/>
        </w:numPr>
        <w:rPr>
          <w:rFonts w:cs="Arial"/>
        </w:rPr>
      </w:pPr>
      <w:r w:rsidRPr="005C2F14">
        <w:rPr>
          <w:rFonts w:cs="Arial"/>
        </w:rPr>
        <w:t xml:space="preserve">SUBCONTRACTOR(S): </w:t>
      </w:r>
    </w:p>
    <w:p w14:paraId="3CFEAEE5" w14:textId="77777777" w:rsidR="008B1C82" w:rsidRPr="00BE4B0F" w:rsidRDefault="008B1C82" w:rsidP="00BE4B0F">
      <w:pPr>
        <w:ind w:left="576"/>
        <w:jc w:val="both"/>
      </w:pPr>
      <w:r w:rsidRPr="00BE4B0F">
        <w:t>Within five (5) working days of notice from the state, the apparent low bidder must submit a list of the subcontractors that will be used in the performance of the contract. The list must include the name of each subcontractor and the location of the place of business for each subcontractor and evidence of each subcontractor's valid Alaska business license.</w:t>
      </w:r>
    </w:p>
    <w:p w14:paraId="11885EB6" w14:textId="77777777" w:rsidR="00315E1C" w:rsidRPr="005C2F14" w:rsidRDefault="008B1C82" w:rsidP="00DD76EB">
      <w:pPr>
        <w:pStyle w:val="Heading2"/>
        <w:numPr>
          <w:ilvl w:val="0"/>
          <w:numId w:val="13"/>
        </w:numPr>
        <w:rPr>
          <w:rFonts w:cs="Arial"/>
        </w:rPr>
      </w:pPr>
      <w:r w:rsidRPr="005C2F14">
        <w:rPr>
          <w:rFonts w:cs="Arial"/>
        </w:rPr>
        <w:t>FORCE MAJEURE</w:t>
      </w:r>
      <w:r w:rsidR="00315E1C" w:rsidRPr="005C2F14">
        <w:rPr>
          <w:rFonts w:cs="Arial"/>
        </w:rPr>
        <w:t xml:space="preserve">: </w:t>
      </w:r>
    </w:p>
    <w:p w14:paraId="37A62597" w14:textId="77777777" w:rsidR="008B1C82" w:rsidRPr="00BE4B0F" w:rsidRDefault="008B1C82" w:rsidP="00BE4B0F">
      <w:pPr>
        <w:ind w:left="576"/>
        <w:jc w:val="both"/>
      </w:pPr>
      <w:r w:rsidRPr="00BE4B0F">
        <w:t>(Impossibility to perform): The parties to a contract resulting from this ITB are not liable for the consequences of any failure to perform, or default in performing, any of its obligations under the contract, if that failure or default is caused by any unforeseeable Force Majeure, beyond the control of, and without the fault or negligence of, the respective party. For the purposes of this ITB, Force Majeure will mean war (whether declared or not); revolution; invasion; insurrection; riot; civil commotion; sabotage; military or usurped power; lightning; explosion; fire; storm; drought; flood; earthquake; epidemic; quarantine; strikes; acts or restraints of governmental authorities affecting the project or directly or indirectly prohibiting or restricting the furnishing or use of materials or labor required; inability to secure materials, machinery, equipment or labor because of priority, allocation or other regulations of any governmental authorities.</w:t>
      </w:r>
    </w:p>
    <w:p w14:paraId="7BFCD18B" w14:textId="77777777" w:rsidR="00315E1C" w:rsidRPr="005C2F14" w:rsidRDefault="008B1C82" w:rsidP="00DD76EB">
      <w:pPr>
        <w:pStyle w:val="Heading2"/>
        <w:numPr>
          <w:ilvl w:val="0"/>
          <w:numId w:val="13"/>
        </w:numPr>
        <w:rPr>
          <w:rFonts w:cs="Arial"/>
        </w:rPr>
      </w:pPr>
      <w:r w:rsidRPr="005C2F14">
        <w:rPr>
          <w:rFonts w:cs="Arial"/>
        </w:rPr>
        <w:t xml:space="preserve">LATE BIDS: </w:t>
      </w:r>
    </w:p>
    <w:p w14:paraId="2CFFAA79" w14:textId="77777777" w:rsidR="008B1C82" w:rsidRPr="00DD76EB" w:rsidRDefault="008B1C82" w:rsidP="00BE4B0F">
      <w:pPr>
        <w:ind w:left="576"/>
        <w:jc w:val="both"/>
        <w:rPr>
          <w:rFonts w:cs="Arial"/>
          <w:szCs w:val="20"/>
        </w:rPr>
      </w:pPr>
      <w:r w:rsidRPr="00BE4B0F">
        <w:t>Late bids are bids received after the time and date set for receipt of the bids. Late bids will not be accepted.</w:t>
      </w:r>
    </w:p>
    <w:p w14:paraId="673BA9DD" w14:textId="77777777" w:rsidR="00315E1C" w:rsidRPr="005C2F14" w:rsidRDefault="008B1C82" w:rsidP="00DD76EB">
      <w:pPr>
        <w:pStyle w:val="Heading2"/>
        <w:numPr>
          <w:ilvl w:val="0"/>
          <w:numId w:val="13"/>
        </w:numPr>
        <w:rPr>
          <w:rFonts w:cs="Arial"/>
        </w:rPr>
      </w:pPr>
      <w:r w:rsidRPr="005C2F14">
        <w:rPr>
          <w:rFonts w:cs="Arial"/>
        </w:rPr>
        <w:t xml:space="preserve">CONTRACT EXTENSION: </w:t>
      </w:r>
    </w:p>
    <w:p w14:paraId="76F06F2E" w14:textId="77777777" w:rsidR="008B1C82" w:rsidRPr="00BE4B0F" w:rsidRDefault="008B1C82" w:rsidP="00BE4B0F">
      <w:pPr>
        <w:ind w:left="576"/>
        <w:jc w:val="both"/>
      </w:pPr>
      <w:r w:rsidRPr="00BE4B0F">
        <w:t>Unless otherwise provided in this ITB, the State and the successful bidder/contractor agree:  (1) that any holding over of the contract excluding any exercised renewal options, will be considered as a month-to-month extension, and all other terms and conditions shall remain in full force and effect and (2) to provide written notice to the other party of the intent to cancel such month-to-month extension at least thirty (30) days before the desired date of cancellation.</w:t>
      </w:r>
    </w:p>
    <w:p w14:paraId="00E62722" w14:textId="77777777" w:rsidR="00315E1C" w:rsidRPr="005C2F14" w:rsidRDefault="008B1C82" w:rsidP="00DD76EB">
      <w:pPr>
        <w:pStyle w:val="Heading2"/>
        <w:numPr>
          <w:ilvl w:val="0"/>
          <w:numId w:val="13"/>
        </w:numPr>
        <w:rPr>
          <w:rFonts w:cs="Arial"/>
        </w:rPr>
      </w:pPr>
      <w:r w:rsidRPr="005C2F14">
        <w:rPr>
          <w:rFonts w:cs="Arial"/>
        </w:rPr>
        <w:t xml:space="preserve">DEFAULT: </w:t>
      </w:r>
    </w:p>
    <w:p w14:paraId="1877FABA" w14:textId="77777777" w:rsidR="008B1C82" w:rsidRPr="00BE4B0F" w:rsidRDefault="008B1C82" w:rsidP="00BE4B0F">
      <w:pPr>
        <w:ind w:left="576"/>
        <w:jc w:val="both"/>
      </w:pPr>
      <w:r w:rsidRPr="00BE4B0F">
        <w:t>In case of default by the contractor, for any reason whatsoever, the State of Alaska may procure the goods or services from another source and hold the contractor responsible for any resulting excess cost and may seek other remedies under law or equity.</w:t>
      </w:r>
    </w:p>
    <w:p w14:paraId="4DDA6DF7" w14:textId="77777777" w:rsidR="00315E1C" w:rsidRPr="005C2F14" w:rsidRDefault="008B1C82" w:rsidP="00DD76EB">
      <w:pPr>
        <w:pStyle w:val="Heading2"/>
        <w:numPr>
          <w:ilvl w:val="0"/>
          <w:numId w:val="13"/>
        </w:numPr>
        <w:rPr>
          <w:rFonts w:cs="Arial"/>
        </w:rPr>
      </w:pPr>
      <w:r w:rsidRPr="005C2F14">
        <w:rPr>
          <w:rFonts w:cs="Arial"/>
        </w:rPr>
        <w:t xml:space="preserve">DISPUTES: </w:t>
      </w:r>
    </w:p>
    <w:p w14:paraId="4FB96B24" w14:textId="77777777" w:rsidR="008B1C82" w:rsidRPr="00BE4B0F" w:rsidRDefault="008B1C82" w:rsidP="00BE4B0F">
      <w:pPr>
        <w:ind w:left="576"/>
        <w:jc w:val="both"/>
      </w:pPr>
      <w:r w:rsidRPr="00BE4B0F">
        <w:t xml:space="preserve">If a contractor has a claim arising in connection with a contract resulting from this ITB that it cannot resolve with the State by mutual agreement, it shall pursue a claim, if at all, in accordance with the provisions of AS 36.30.620 – 632. </w:t>
      </w:r>
    </w:p>
    <w:p w14:paraId="17503479" w14:textId="77777777" w:rsidR="00315E1C" w:rsidRPr="005C2F14" w:rsidRDefault="008B1C82" w:rsidP="00DD76EB">
      <w:pPr>
        <w:pStyle w:val="Heading2"/>
        <w:numPr>
          <w:ilvl w:val="0"/>
          <w:numId w:val="13"/>
        </w:numPr>
        <w:rPr>
          <w:rFonts w:cs="Arial"/>
        </w:rPr>
      </w:pPr>
      <w:r w:rsidRPr="005C2F14">
        <w:rPr>
          <w:rFonts w:cs="Arial"/>
        </w:rPr>
        <w:t xml:space="preserve">CONSUMER ELECTRICAL PRODUCT: </w:t>
      </w:r>
    </w:p>
    <w:p w14:paraId="7AF9CB1D" w14:textId="77777777" w:rsidR="008B1C82" w:rsidRPr="00BE4B0F" w:rsidRDefault="008B1C82" w:rsidP="00BE4B0F">
      <w:pPr>
        <w:ind w:left="576"/>
        <w:jc w:val="both"/>
      </w:pPr>
      <w:r w:rsidRPr="00BE4B0F">
        <w:t>AS 45.45.910 requires that "...a person may not sell, offer to sell, or otherwise transfer in the course of the person's business a consumer electrical product that is manufactured after August 14, 1990, unless the product is clearly marked as being listed by an approved third party certification program." Electrical consumer products manufactured before August 14, 1990, must either be clearly marked as being third party certified or be marked with a warning label that complies with AS 45.45.910(e). Even exempted electrical products must be marked with the warning label. By signature on this bid the bidder certifies that the product offered is in compliance with the law. A list of approved third party certifiers, warning labels and additional information is available from: Department of Labor and Workforce Development, Labor Standards &amp; Safety Division, Mechanical Inspection Section, P.O. Box 107020, Anchorage, Alaska  99510-7020, (907)269-4925.</w:t>
      </w:r>
    </w:p>
    <w:p w14:paraId="5BF20A79" w14:textId="77777777" w:rsidR="00315E1C" w:rsidRPr="005C2F14" w:rsidRDefault="008B1C82" w:rsidP="00DD76EB">
      <w:pPr>
        <w:pStyle w:val="Heading2"/>
        <w:numPr>
          <w:ilvl w:val="0"/>
          <w:numId w:val="13"/>
        </w:numPr>
        <w:rPr>
          <w:rFonts w:cs="Arial"/>
          <w:i/>
          <w:u w:val="single"/>
        </w:rPr>
      </w:pPr>
      <w:r w:rsidRPr="005C2F14">
        <w:rPr>
          <w:rFonts w:cs="Arial"/>
        </w:rPr>
        <w:t xml:space="preserve">SEVERABILITY: </w:t>
      </w:r>
    </w:p>
    <w:p w14:paraId="6F88B65F" w14:textId="77777777" w:rsidR="008B1C82" w:rsidRPr="00BE4B0F" w:rsidRDefault="008B1C82" w:rsidP="00BE4B0F">
      <w:pPr>
        <w:ind w:left="576"/>
        <w:jc w:val="both"/>
      </w:pPr>
      <w:r w:rsidRPr="00BE4B0F">
        <w:t>If any provision of the contract is declared by a court to be illegal or in conflict with any law, the validity of the remaining terms and provisions will not be affected; and, the rights and obligations of the parties will be construed and enforced as if the contract did not contain the particular provision held to be invalid.</w:t>
      </w:r>
    </w:p>
    <w:p w14:paraId="4A164F29" w14:textId="77777777" w:rsidR="00782796" w:rsidRPr="005C2F14" w:rsidRDefault="00782796" w:rsidP="00782796">
      <w:pPr>
        <w:pStyle w:val="Heading2"/>
        <w:numPr>
          <w:ilvl w:val="0"/>
          <w:numId w:val="13"/>
        </w:numPr>
        <w:rPr>
          <w:rFonts w:cs="Arial"/>
          <w:i/>
          <w:u w:val="single"/>
        </w:rPr>
      </w:pPr>
      <w:r w:rsidRPr="005C2F14">
        <w:rPr>
          <w:rFonts w:cs="Arial"/>
        </w:rPr>
        <w:t xml:space="preserve">GOVERNING LAW; FORUM SELECTION: </w:t>
      </w:r>
    </w:p>
    <w:p w14:paraId="5555C680" w14:textId="24683497" w:rsidR="00782796" w:rsidRPr="00782796" w:rsidRDefault="00782796" w:rsidP="00782796">
      <w:pPr>
        <w:ind w:left="576"/>
        <w:jc w:val="both"/>
      </w:pPr>
      <w:r w:rsidRPr="00BE4B0F">
        <w:t>A contract resulting from this ITB is governed by the laws of the State of Alaska. To the extent not otherwise governed by section 17 of these Standard Terms and Conditions, any claim concerning the contract shall be brought only in the Superior Court of the State of Alaska and not elsewhere.</w:t>
      </w:r>
    </w:p>
    <w:p w14:paraId="181032E9" w14:textId="2AB3F89F" w:rsidR="00315E1C" w:rsidRPr="005C2F14" w:rsidRDefault="000213D7" w:rsidP="00DD76EB">
      <w:pPr>
        <w:pStyle w:val="Heading2"/>
        <w:numPr>
          <w:ilvl w:val="0"/>
          <w:numId w:val="13"/>
        </w:numPr>
        <w:rPr>
          <w:rFonts w:cs="Arial"/>
        </w:rPr>
      </w:pPr>
      <w:r w:rsidRPr="005C2F14">
        <w:rPr>
          <w:rFonts w:cs="Arial"/>
        </w:rPr>
        <w:lastRenderedPageBreak/>
        <w:t xml:space="preserve">NEW EQUIPMENT: </w:t>
      </w:r>
    </w:p>
    <w:p w14:paraId="407DDAED" w14:textId="6F4F37A4" w:rsidR="000213D7" w:rsidRPr="00BE4B0F" w:rsidRDefault="000213D7" w:rsidP="00BE4B0F">
      <w:pPr>
        <w:ind w:left="576"/>
        <w:jc w:val="both"/>
      </w:pPr>
      <w:r w:rsidRPr="00BE4B0F">
        <w:t>Equipment</w:t>
      </w:r>
      <w:r w:rsidR="00EF0D79" w:rsidRPr="00BE4B0F">
        <w:t xml:space="preserve"> and components</w:t>
      </w:r>
      <w:r w:rsidRPr="00BE4B0F">
        <w:t xml:space="preserve"> offered in response to this ITB must be new equipment. New equipment means equipment that is currently in production by the manufacturer and is still the latest model, edition or version generally offered. The equipment must be warranted as new by the manufacturer and may not have been used for any purpose, other than display (not demonstration), prior to its sale to the state. The state will not accept remanufactured, used, or reconditioned equipment. It is the contractor's responsibility to ensure that each piece of equipment</w:t>
      </w:r>
      <w:r w:rsidR="00EF0D79" w:rsidRPr="00BE4B0F">
        <w:t xml:space="preserve"> and components</w:t>
      </w:r>
      <w:r w:rsidRPr="00BE4B0F">
        <w:t xml:space="preserve"> delivered to the state complies with this requirement. A contractor's failure to comply with this requirement will cause the state to seek remedies under breach of contract.</w:t>
      </w:r>
    </w:p>
    <w:p w14:paraId="37449E79" w14:textId="77777777" w:rsidR="00315E1C" w:rsidRPr="005C2F14" w:rsidRDefault="000213D7" w:rsidP="00DD76EB">
      <w:pPr>
        <w:pStyle w:val="Heading2"/>
        <w:numPr>
          <w:ilvl w:val="0"/>
          <w:numId w:val="13"/>
        </w:numPr>
        <w:rPr>
          <w:rFonts w:cs="Arial"/>
        </w:rPr>
      </w:pPr>
      <w:r w:rsidRPr="005C2F14">
        <w:rPr>
          <w:rFonts w:cs="Arial"/>
        </w:rPr>
        <w:t xml:space="preserve">ACCESSORIES: </w:t>
      </w:r>
    </w:p>
    <w:p w14:paraId="5E8062C5" w14:textId="77777777" w:rsidR="000213D7" w:rsidRPr="00BE4B0F" w:rsidRDefault="000213D7" w:rsidP="00BE4B0F">
      <w:pPr>
        <w:ind w:left="576"/>
        <w:jc w:val="both"/>
      </w:pPr>
      <w:r w:rsidRPr="00BE4B0F">
        <w:t>When accessories are supplied, they must be certified to be compatible with the rest of the equipment. Certification will be written evidence satisfactory to the state that the accessories are compatible. The bidder's failure to supply this evidence within the time required by the state will cause the state to consider the bid non-responsive and reject the bid.</w:t>
      </w:r>
    </w:p>
    <w:p w14:paraId="7E59FF19" w14:textId="77777777" w:rsidR="00315E1C" w:rsidRPr="005C2F14" w:rsidRDefault="000213D7" w:rsidP="00DD76EB">
      <w:pPr>
        <w:pStyle w:val="Heading2"/>
        <w:numPr>
          <w:ilvl w:val="0"/>
          <w:numId w:val="13"/>
        </w:numPr>
        <w:rPr>
          <w:rFonts w:cs="Arial"/>
        </w:rPr>
      </w:pPr>
      <w:r w:rsidRPr="005C2F14">
        <w:rPr>
          <w:rFonts w:cs="Arial"/>
        </w:rPr>
        <w:t xml:space="preserve">BRAND SPECIFIC: </w:t>
      </w:r>
    </w:p>
    <w:p w14:paraId="5D9C529F" w14:textId="77777777" w:rsidR="000213D7" w:rsidRPr="00BE4B0F" w:rsidRDefault="000213D7" w:rsidP="00BE4B0F">
      <w:pPr>
        <w:ind w:left="576"/>
        <w:jc w:val="both"/>
      </w:pPr>
      <w:r w:rsidRPr="00BE4B0F">
        <w:t>Certain items may be designated brand specific. When an item is so designated no substitutions for the brand and model specified will be allowed.</w:t>
      </w:r>
    </w:p>
    <w:p w14:paraId="511A975F" w14:textId="77777777" w:rsidR="00315E1C" w:rsidRPr="005C2F14" w:rsidRDefault="000213D7" w:rsidP="00DD76EB">
      <w:pPr>
        <w:pStyle w:val="Heading2"/>
        <w:numPr>
          <w:ilvl w:val="0"/>
          <w:numId w:val="13"/>
        </w:numPr>
        <w:rPr>
          <w:rFonts w:cs="Arial"/>
        </w:rPr>
      </w:pPr>
      <w:r w:rsidRPr="005C2F14">
        <w:rPr>
          <w:rFonts w:cs="Arial"/>
        </w:rPr>
        <w:t xml:space="preserve">INSPECTION: </w:t>
      </w:r>
    </w:p>
    <w:p w14:paraId="042DE9C9" w14:textId="77777777" w:rsidR="000213D7" w:rsidRPr="00BE4B0F" w:rsidRDefault="000213D7" w:rsidP="00BE4B0F">
      <w:pPr>
        <w:ind w:left="576"/>
        <w:jc w:val="both"/>
      </w:pPr>
      <w:r w:rsidRPr="00BE4B0F">
        <w:t>Equipment offered for lease may be subject to inspection and approval by the state prior to the award of the ITB. The equipment and attachments must be in good repair and capable of performing the work for which they were designed.</w:t>
      </w:r>
    </w:p>
    <w:p w14:paraId="706E886D" w14:textId="77777777" w:rsidR="00315E1C" w:rsidRPr="005C2F14" w:rsidRDefault="000213D7" w:rsidP="00DD76EB">
      <w:pPr>
        <w:pStyle w:val="Heading2"/>
        <w:numPr>
          <w:ilvl w:val="0"/>
          <w:numId w:val="13"/>
        </w:numPr>
        <w:rPr>
          <w:rFonts w:cs="Arial"/>
        </w:rPr>
      </w:pPr>
      <w:r w:rsidRPr="005C2F14">
        <w:rPr>
          <w:rFonts w:cs="Arial"/>
        </w:rPr>
        <w:t xml:space="preserve">ALTERATIONS: </w:t>
      </w:r>
    </w:p>
    <w:p w14:paraId="5B74B794" w14:textId="77777777" w:rsidR="000213D7" w:rsidRPr="00BE4B0F" w:rsidRDefault="000213D7" w:rsidP="00BE4B0F">
      <w:pPr>
        <w:ind w:left="576"/>
        <w:jc w:val="both"/>
      </w:pPr>
      <w:r w:rsidRPr="00BE4B0F">
        <w:t>The contractor must obtain the written approval from the contracting officer prior to making any alterations to the specifications contained in this ITB. The state will not pay for alterations that are not approved in advance and in writing by the contracting officer.</w:t>
      </w:r>
    </w:p>
    <w:p w14:paraId="27B39DE1" w14:textId="77777777" w:rsidR="00315E1C" w:rsidRPr="005C2F14" w:rsidRDefault="000213D7" w:rsidP="00DD76EB">
      <w:pPr>
        <w:pStyle w:val="Heading2"/>
        <w:numPr>
          <w:ilvl w:val="0"/>
          <w:numId w:val="13"/>
        </w:numPr>
        <w:rPr>
          <w:rFonts w:cs="Arial"/>
        </w:rPr>
      </w:pPr>
      <w:r w:rsidRPr="005C2F14">
        <w:rPr>
          <w:rFonts w:cs="Arial"/>
        </w:rPr>
        <w:t xml:space="preserve">DISCONTINUED ITEMS: </w:t>
      </w:r>
    </w:p>
    <w:p w14:paraId="30BC96E8" w14:textId="77777777" w:rsidR="000213D7" w:rsidRPr="00BE4B0F" w:rsidRDefault="000213D7" w:rsidP="00BE4B0F">
      <w:pPr>
        <w:ind w:left="576"/>
        <w:jc w:val="both"/>
      </w:pPr>
      <w:r w:rsidRPr="00BE4B0F">
        <w:t>In the event an item is discontinued by the manufacturer during the life of the contract, another item may be substituted, provided that the contracting officer makes a written determination that it is equal to or better than the discontinued item and provided that it is sold at the same price or less than the discontinued item.</w:t>
      </w:r>
    </w:p>
    <w:p w14:paraId="4DF617C6" w14:textId="77777777" w:rsidR="00315E1C" w:rsidRPr="005C2F14" w:rsidRDefault="000213D7" w:rsidP="00DD76EB">
      <w:pPr>
        <w:pStyle w:val="Heading2"/>
        <w:numPr>
          <w:ilvl w:val="0"/>
          <w:numId w:val="13"/>
        </w:numPr>
        <w:rPr>
          <w:rFonts w:cs="Arial"/>
        </w:rPr>
      </w:pPr>
      <w:r w:rsidRPr="005C2F14">
        <w:rPr>
          <w:rFonts w:cs="Arial"/>
        </w:rPr>
        <w:t xml:space="preserve">ITEM UPGRADES: </w:t>
      </w:r>
    </w:p>
    <w:p w14:paraId="74FAEA6E" w14:textId="77777777" w:rsidR="000213D7" w:rsidRPr="00BE4B0F" w:rsidRDefault="000213D7" w:rsidP="00BE4B0F">
      <w:pPr>
        <w:ind w:left="576"/>
        <w:jc w:val="both"/>
      </w:pPr>
      <w:r w:rsidRPr="00BE4B0F">
        <w:t>The state reserves the right to accept upgrades to models on the basic contract when the upgrades improve the way the equipment operates or improve the accuracy of the equipment. Such upgraded items must be at the same price as the items in the basic contract.</w:t>
      </w:r>
    </w:p>
    <w:p w14:paraId="5900868E" w14:textId="77777777" w:rsidR="00315E1C" w:rsidRPr="005C2F14" w:rsidRDefault="000213D7" w:rsidP="00DD76EB">
      <w:pPr>
        <w:pStyle w:val="Heading2"/>
        <w:numPr>
          <w:ilvl w:val="0"/>
          <w:numId w:val="13"/>
        </w:numPr>
        <w:rPr>
          <w:rFonts w:cs="Arial"/>
        </w:rPr>
      </w:pPr>
      <w:r w:rsidRPr="005C2F14">
        <w:rPr>
          <w:rFonts w:cs="Arial"/>
        </w:rPr>
        <w:t xml:space="preserve">DELIVERY TIME: </w:t>
      </w:r>
    </w:p>
    <w:p w14:paraId="0436D486" w14:textId="77777777" w:rsidR="000213D7" w:rsidRPr="00BE4B0F" w:rsidRDefault="000213D7" w:rsidP="00BE4B0F">
      <w:pPr>
        <w:ind w:left="576"/>
        <w:jc w:val="both"/>
      </w:pPr>
      <w:r w:rsidRPr="00BE4B0F">
        <w:t>The elapsed time between the time the state places an order and the time that order is actually shipped from the contractor's place of business must be entered in space provided under "Bid Schedule". This processing time is to remain constant throughout the life of the contract(s).</w:t>
      </w:r>
    </w:p>
    <w:p w14:paraId="4683D17A" w14:textId="77777777" w:rsidR="00315E1C" w:rsidRPr="005C2F14" w:rsidRDefault="000213D7" w:rsidP="00DD76EB">
      <w:pPr>
        <w:pStyle w:val="Heading2"/>
        <w:numPr>
          <w:ilvl w:val="0"/>
          <w:numId w:val="13"/>
        </w:numPr>
        <w:rPr>
          <w:rFonts w:cs="Arial"/>
        </w:rPr>
      </w:pPr>
      <w:r w:rsidRPr="005C2F14">
        <w:rPr>
          <w:rFonts w:cs="Arial"/>
        </w:rPr>
        <w:t xml:space="preserve">DELIVERY CONFIRMATION: </w:t>
      </w:r>
    </w:p>
    <w:p w14:paraId="4A080305" w14:textId="77777777" w:rsidR="000213D7" w:rsidRPr="00BE4B0F" w:rsidRDefault="000213D7" w:rsidP="00BE4B0F">
      <w:pPr>
        <w:ind w:left="576"/>
        <w:jc w:val="both"/>
      </w:pPr>
      <w:r w:rsidRPr="00BE4B0F">
        <w:t>Bidders must obtain a confirmation from the manufacturer that the items offered are scheduled for production in sufficient time to meet the scheduled delivery dates. A copy of the manufacturer’s confirmation may be included with the bid or submitted within 10 days of the state's request. The bidder's failure to provide the manufacturers confirmation as required will cause the state to consider the bid non-responsive and reject the bid.</w:t>
      </w:r>
    </w:p>
    <w:p w14:paraId="0CE4ADFA" w14:textId="77777777" w:rsidR="00782796" w:rsidRPr="005C2F14" w:rsidRDefault="00782796" w:rsidP="00782796">
      <w:pPr>
        <w:pStyle w:val="Heading2"/>
        <w:numPr>
          <w:ilvl w:val="0"/>
          <w:numId w:val="13"/>
        </w:numPr>
        <w:rPr>
          <w:rFonts w:cs="Arial"/>
        </w:rPr>
      </w:pPr>
      <w:r w:rsidRPr="005C2F14">
        <w:rPr>
          <w:rFonts w:cs="Arial"/>
        </w:rPr>
        <w:t xml:space="preserve">ADVANCE NOTICE OF DELIVERY: </w:t>
      </w:r>
    </w:p>
    <w:p w14:paraId="4ADC3763" w14:textId="79B11AFA" w:rsidR="00782796" w:rsidRPr="00782796" w:rsidRDefault="00782796" w:rsidP="00782796">
      <w:pPr>
        <w:ind w:left="576"/>
        <w:jc w:val="both"/>
      </w:pPr>
      <w:r w:rsidRPr="00BE4B0F">
        <w:t>The contractor must notify the freight company that delivers the order that the state facility receiving the order requires 24 hours advance notice of delivery.</w:t>
      </w:r>
    </w:p>
    <w:p w14:paraId="68ADCE8D" w14:textId="7EA2E947" w:rsidR="001D1F29" w:rsidRPr="005C2F14" w:rsidRDefault="000213D7" w:rsidP="00DD76EB">
      <w:pPr>
        <w:pStyle w:val="Heading2"/>
        <w:numPr>
          <w:ilvl w:val="0"/>
          <w:numId w:val="13"/>
        </w:numPr>
        <w:rPr>
          <w:rFonts w:cs="Arial"/>
        </w:rPr>
      </w:pPr>
      <w:r w:rsidRPr="005C2F14">
        <w:rPr>
          <w:rFonts w:cs="Arial"/>
        </w:rPr>
        <w:t xml:space="preserve">THIRD-PARTY FINANCING AGREEMENTS NOT ALLOWED: </w:t>
      </w:r>
    </w:p>
    <w:p w14:paraId="6ED9E464" w14:textId="77777777" w:rsidR="000213D7" w:rsidRPr="00BE4B0F" w:rsidRDefault="000213D7" w:rsidP="00BE4B0F">
      <w:pPr>
        <w:ind w:left="576"/>
        <w:jc w:val="both"/>
      </w:pPr>
      <w:r w:rsidRPr="00BE4B0F">
        <w:t>Because of the additional administrative and accounting time required of state agencies when third party financing agreements are permitted, they will not be allowed under this contract.</w:t>
      </w:r>
    </w:p>
    <w:p w14:paraId="381BC31E" w14:textId="77777777" w:rsidR="001D1F29" w:rsidRPr="005C2F14" w:rsidRDefault="000213D7" w:rsidP="00DD76EB">
      <w:pPr>
        <w:pStyle w:val="Heading2"/>
        <w:numPr>
          <w:ilvl w:val="0"/>
          <w:numId w:val="13"/>
        </w:numPr>
        <w:rPr>
          <w:rFonts w:cs="Arial"/>
        </w:rPr>
      </w:pPr>
      <w:r w:rsidRPr="005C2F14">
        <w:rPr>
          <w:rFonts w:cs="Arial"/>
        </w:rPr>
        <w:t xml:space="preserve">CONTINUING OBLIGATION OF CONTRACTOR: </w:t>
      </w:r>
    </w:p>
    <w:p w14:paraId="1C193A3B" w14:textId="77777777" w:rsidR="000213D7" w:rsidRPr="00BE4B0F" w:rsidRDefault="000213D7" w:rsidP="00BE4B0F">
      <w:pPr>
        <w:ind w:left="576"/>
        <w:jc w:val="both"/>
      </w:pPr>
      <w:r w:rsidRPr="00BE4B0F">
        <w:t>Regardless of the terms and conditions of any third-party financing agreement, the contractor agrees that none of its responsibilities under this contract are transferable and that the contractor alone will continue to be solely responsible until the expiration date of the contract.  Such responsibilities include, but are not limited to, the provision of equipment, training, warranty service, maintenance, parts and the provision of consumable supplies.  By signature on the face page of this ITB the bidder acknowledges this requirement and indicates unconditional acceptance of this continuing obligation clause.</w:t>
      </w:r>
    </w:p>
    <w:p w14:paraId="0EDBA53B" w14:textId="77777777" w:rsidR="001D1F29" w:rsidRPr="005C2F14" w:rsidRDefault="000213D7" w:rsidP="00DD76EB">
      <w:pPr>
        <w:pStyle w:val="Heading2"/>
        <w:numPr>
          <w:ilvl w:val="0"/>
          <w:numId w:val="13"/>
        </w:numPr>
        <w:rPr>
          <w:rFonts w:cs="Arial"/>
        </w:rPr>
      </w:pPr>
      <w:r w:rsidRPr="005C2F14">
        <w:rPr>
          <w:rFonts w:cs="Arial"/>
        </w:rPr>
        <w:lastRenderedPageBreak/>
        <w:t xml:space="preserve">ESTIMATED QUANTITIES: </w:t>
      </w:r>
    </w:p>
    <w:p w14:paraId="1B5E79F7" w14:textId="77777777" w:rsidR="000213D7" w:rsidRPr="00BE4B0F" w:rsidRDefault="000213D7" w:rsidP="00BE4B0F">
      <w:pPr>
        <w:ind w:left="576"/>
        <w:jc w:val="both"/>
      </w:pPr>
      <w:r w:rsidRPr="00BE4B0F">
        <w:t>The quantities referenced in this ITB are the state's estimated requirements and may vary more or less from the quantities actually purchased.  The state does not guarantee any minimum purchase.  Orders will be issued throughout the contract period on an as-needed basis.</w:t>
      </w:r>
    </w:p>
    <w:p w14:paraId="1279AEAF" w14:textId="77777777" w:rsidR="001D1F29" w:rsidRPr="005C2F14" w:rsidRDefault="000213D7" w:rsidP="00DD76EB">
      <w:pPr>
        <w:pStyle w:val="Heading2"/>
        <w:numPr>
          <w:ilvl w:val="0"/>
          <w:numId w:val="13"/>
        </w:numPr>
        <w:rPr>
          <w:rFonts w:cs="Arial"/>
        </w:rPr>
      </w:pPr>
      <w:r w:rsidRPr="005C2F14">
        <w:rPr>
          <w:rFonts w:cs="Arial"/>
        </w:rPr>
        <w:t xml:space="preserve">SERVICE CHARGES: </w:t>
      </w:r>
    </w:p>
    <w:p w14:paraId="612F1AA8" w14:textId="77777777" w:rsidR="000213D7" w:rsidRPr="00BE4B0F" w:rsidRDefault="000213D7" w:rsidP="00BE4B0F">
      <w:pPr>
        <w:ind w:left="576"/>
        <w:jc w:val="both"/>
      </w:pPr>
      <w:r w:rsidRPr="00BE4B0F">
        <w:t>Regardless whether the contractor repairs equipment on-site or off-site, the state will not be liable for any charges associated with the repair of broken equipment, including, but not limited to, unhooking, disassembly, packaging, crating, repair, transportation, replacement, reassembly, or rewiring.</w:t>
      </w:r>
    </w:p>
    <w:p w14:paraId="671E89E0" w14:textId="77777777" w:rsidR="001D1F29" w:rsidRPr="005C2F14" w:rsidRDefault="000213D7" w:rsidP="00DD76EB">
      <w:pPr>
        <w:pStyle w:val="Heading2"/>
        <w:numPr>
          <w:ilvl w:val="0"/>
          <w:numId w:val="13"/>
        </w:numPr>
        <w:rPr>
          <w:rFonts w:cs="Arial"/>
        </w:rPr>
      </w:pPr>
      <w:r w:rsidRPr="005C2F14">
        <w:rPr>
          <w:rFonts w:cs="Arial"/>
        </w:rPr>
        <w:t xml:space="preserve">PARTS: </w:t>
      </w:r>
    </w:p>
    <w:p w14:paraId="199C5754" w14:textId="77777777" w:rsidR="000213D7" w:rsidRPr="00BE4B0F" w:rsidRDefault="000213D7" w:rsidP="00BE4B0F">
      <w:pPr>
        <w:ind w:left="576"/>
        <w:jc w:val="both"/>
      </w:pPr>
      <w:r w:rsidRPr="00BE4B0F">
        <w:t>Only parts designed for the purpose they are being used, and warranted as new, may be used in the repair of state equipment.</w:t>
      </w:r>
    </w:p>
    <w:p w14:paraId="1DCEFC26" w14:textId="77777777" w:rsidR="001D1F29" w:rsidRPr="005C2F14" w:rsidRDefault="000213D7" w:rsidP="00DD76EB">
      <w:pPr>
        <w:pStyle w:val="Heading2"/>
        <w:numPr>
          <w:ilvl w:val="0"/>
          <w:numId w:val="13"/>
        </w:numPr>
        <w:rPr>
          <w:rFonts w:cs="Arial"/>
        </w:rPr>
      </w:pPr>
      <w:r w:rsidRPr="005C2F14">
        <w:rPr>
          <w:rFonts w:cs="Arial"/>
        </w:rPr>
        <w:t xml:space="preserve">COMPLETION OF SERVICE: </w:t>
      </w:r>
    </w:p>
    <w:p w14:paraId="28ABEDFC" w14:textId="77777777" w:rsidR="000213D7" w:rsidRPr="00BE4B0F" w:rsidRDefault="000213D7" w:rsidP="00BE4B0F">
      <w:pPr>
        <w:ind w:left="576"/>
        <w:jc w:val="both"/>
      </w:pPr>
      <w:r w:rsidRPr="00BE4B0F">
        <w:t>The service will not be complete and the equipment will not be considered serviced, repaired, or acceptable until it performs in compliance with the manufacturer's published performance specifications.</w:t>
      </w:r>
    </w:p>
    <w:p w14:paraId="66D5AE84" w14:textId="77777777" w:rsidR="001D1F29" w:rsidRPr="005C2F14" w:rsidRDefault="000213D7" w:rsidP="00DD76EB">
      <w:pPr>
        <w:pStyle w:val="Heading2"/>
        <w:numPr>
          <w:ilvl w:val="0"/>
          <w:numId w:val="13"/>
        </w:numPr>
        <w:rPr>
          <w:rFonts w:cs="Arial"/>
        </w:rPr>
      </w:pPr>
      <w:r w:rsidRPr="005C2F14">
        <w:rPr>
          <w:rFonts w:cs="Arial"/>
        </w:rPr>
        <w:t xml:space="preserve">SERVICE TECHNICIAN QUALIFICATIONS: </w:t>
      </w:r>
    </w:p>
    <w:p w14:paraId="2E94F338" w14:textId="77777777" w:rsidR="000213D7" w:rsidRPr="00BE4B0F" w:rsidRDefault="000213D7" w:rsidP="00BE4B0F">
      <w:pPr>
        <w:ind w:left="576"/>
        <w:jc w:val="both"/>
      </w:pPr>
      <w:r w:rsidRPr="00BE4B0F">
        <w:t>Bidders must provide evidence that the person performing the service work is a manufacturer's authorized service technician; or, the bidder may provide evidence that they have contracted with a manufacturer's authorized service technician to perform the service work.</w:t>
      </w:r>
    </w:p>
    <w:p w14:paraId="23436916" w14:textId="77777777" w:rsidR="000213D7" w:rsidRPr="005C2F14" w:rsidRDefault="000213D7" w:rsidP="001A5F27">
      <w:pPr>
        <w:ind w:left="576" w:hanging="576"/>
        <w:jc w:val="both"/>
        <w:rPr>
          <w:rFonts w:cs="Arial"/>
          <w:szCs w:val="20"/>
        </w:rPr>
      </w:pPr>
    </w:p>
    <w:p w14:paraId="6C233E3E" w14:textId="77777777" w:rsidR="000213D7" w:rsidRPr="00BE4B0F" w:rsidRDefault="000213D7" w:rsidP="00BE4B0F">
      <w:pPr>
        <w:ind w:left="576"/>
        <w:jc w:val="both"/>
      </w:pPr>
      <w:r w:rsidRPr="00BE4B0F">
        <w:t>Acceptable evidence of the service technician's competence may take the form of a letter or certificate, signed by an authorized officer of the manufacturer, that the service technician has been trained and authorized by the manufacturer to provide manufacturer's authorized warranty service.</w:t>
      </w:r>
    </w:p>
    <w:p w14:paraId="1F17B4C8" w14:textId="77777777" w:rsidR="000213D7" w:rsidRPr="005C2F14" w:rsidRDefault="000213D7" w:rsidP="001A5F27">
      <w:pPr>
        <w:tabs>
          <w:tab w:val="left" w:pos="540"/>
        </w:tabs>
        <w:ind w:left="576" w:hanging="576"/>
        <w:jc w:val="both"/>
        <w:rPr>
          <w:rFonts w:cs="Arial"/>
          <w:szCs w:val="20"/>
        </w:rPr>
      </w:pPr>
    </w:p>
    <w:p w14:paraId="6B7F11A1" w14:textId="3257C080" w:rsidR="000213D7" w:rsidRPr="00BE4B0F" w:rsidRDefault="000213D7" w:rsidP="00BE4B0F">
      <w:pPr>
        <w:ind w:left="576"/>
        <w:jc w:val="both"/>
      </w:pPr>
      <w:r w:rsidRPr="00BE4B0F">
        <w:t>The bidder’s failure to provide the evidence mentioned above, within the time required by the state, may cause the state to consider the bid non-responsive and reject the bid.</w:t>
      </w:r>
    </w:p>
    <w:p w14:paraId="04D43771" w14:textId="77777777" w:rsidR="001D1F29" w:rsidRPr="005C2F14" w:rsidRDefault="000213D7" w:rsidP="00DD76EB">
      <w:pPr>
        <w:pStyle w:val="Heading2"/>
        <w:numPr>
          <w:ilvl w:val="0"/>
          <w:numId w:val="13"/>
        </w:numPr>
        <w:rPr>
          <w:rFonts w:cs="Arial"/>
        </w:rPr>
      </w:pPr>
      <w:r w:rsidRPr="005C2F14">
        <w:rPr>
          <w:rFonts w:cs="Arial"/>
        </w:rPr>
        <w:t xml:space="preserve">WORKMANSHIP &amp; MATERIALS: </w:t>
      </w:r>
    </w:p>
    <w:p w14:paraId="5C5F9788" w14:textId="6B80C6C3" w:rsidR="000213D7" w:rsidRPr="00BE4B0F" w:rsidRDefault="000213D7" w:rsidP="00BE4B0F">
      <w:pPr>
        <w:ind w:left="576"/>
        <w:jc w:val="both"/>
      </w:pPr>
      <w:r w:rsidRPr="00BE4B0F">
        <w:t>All work must be performed in a thorough and workmanlike manner and in accordance with current industry practices.  The contractor will be held responsible for the quality of the finished item.  The state will reject any item that does not meet the specifications of the ITB.  Rejected items will be returned to the contractor at the contractor's risk and expense.</w:t>
      </w:r>
    </w:p>
    <w:p w14:paraId="5A45200F" w14:textId="77777777" w:rsidR="001D1F29" w:rsidRPr="005C2F14" w:rsidRDefault="000213D7" w:rsidP="00DD76EB">
      <w:pPr>
        <w:pStyle w:val="Heading2"/>
        <w:numPr>
          <w:ilvl w:val="0"/>
          <w:numId w:val="13"/>
        </w:numPr>
        <w:rPr>
          <w:rFonts w:cs="Arial"/>
        </w:rPr>
      </w:pPr>
      <w:r w:rsidRPr="005C2F14">
        <w:rPr>
          <w:rFonts w:cs="Arial"/>
        </w:rPr>
        <w:t xml:space="preserve">CONTRACT CANCELLATION: </w:t>
      </w:r>
    </w:p>
    <w:p w14:paraId="28EBCF9E" w14:textId="465625FE" w:rsidR="000213D7" w:rsidRPr="00BE4B0F" w:rsidRDefault="000213D7" w:rsidP="00BE4B0F">
      <w:pPr>
        <w:ind w:left="576"/>
        <w:jc w:val="both"/>
      </w:pPr>
      <w:r w:rsidRPr="00BE4B0F">
        <w:t xml:space="preserve">The state reserves the right to cancel the contract at its convenience upon 30 calendar </w:t>
      </w:r>
      <w:r w:rsidR="00CC3A2D" w:rsidRPr="00BE4B0F">
        <w:t>day’s</w:t>
      </w:r>
      <w:r w:rsidRPr="00BE4B0F">
        <w:t xml:space="preserve"> written notice to the contractor.  The state is liable only for payment in accordance with the payment provisions of this contract for services or supplies provided before the effective date of termination.</w:t>
      </w:r>
    </w:p>
    <w:p w14:paraId="7988B703" w14:textId="77777777" w:rsidR="001D1F29" w:rsidRPr="005C2F14" w:rsidRDefault="000213D7" w:rsidP="00DD76EB">
      <w:pPr>
        <w:pStyle w:val="Heading2"/>
        <w:numPr>
          <w:ilvl w:val="0"/>
          <w:numId w:val="13"/>
        </w:numPr>
        <w:rPr>
          <w:rFonts w:cs="Arial"/>
        </w:rPr>
      </w:pPr>
      <w:r w:rsidRPr="005C2F14">
        <w:rPr>
          <w:rFonts w:cs="Arial"/>
        </w:rPr>
        <w:t xml:space="preserve">METHOD OF AWARD: </w:t>
      </w:r>
    </w:p>
    <w:p w14:paraId="0CE1ED65" w14:textId="71FC648D" w:rsidR="000213D7" w:rsidRPr="00BE4B0F" w:rsidRDefault="000213D7" w:rsidP="00BE4B0F">
      <w:pPr>
        <w:ind w:left="576"/>
        <w:jc w:val="both"/>
      </w:pPr>
      <w:r w:rsidRPr="00BE4B0F">
        <w:t>DOT/PF is required by law to award “to the lowest responsible and responsive bidder whose bid conforms in all MATERIAL respects to the requirements and criteria set out in the invitation to bid.” AS 36.30.170.</w:t>
      </w:r>
    </w:p>
    <w:p w14:paraId="525D068B" w14:textId="77777777" w:rsidR="000213D7" w:rsidRPr="005162F5" w:rsidRDefault="000213D7" w:rsidP="005162F5">
      <w:pPr>
        <w:ind w:left="576"/>
        <w:jc w:val="both"/>
      </w:pPr>
    </w:p>
    <w:p w14:paraId="55D0EDF1" w14:textId="7AAA68E9" w:rsidR="000213D7" w:rsidRPr="005162F5" w:rsidRDefault="000213D7" w:rsidP="005162F5">
      <w:pPr>
        <w:ind w:left="576"/>
        <w:jc w:val="both"/>
      </w:pPr>
      <w:r w:rsidRPr="005162F5">
        <w:t>All specifications in this ITB are important and bidders should carefully address each item.  Deviation from a</w:t>
      </w:r>
      <w:r w:rsidR="00F81C8A" w:rsidRPr="005162F5">
        <w:t xml:space="preserve"> </w:t>
      </w:r>
      <w:r w:rsidRPr="005162F5">
        <w:t>specification MAY result in rejection of a bid at the discretion of the Contracting Officer if the deviation is material.  A material deviation is one that is significantly different from an essential aspect of a specification.</w:t>
      </w:r>
    </w:p>
    <w:p w14:paraId="4B452286" w14:textId="77777777" w:rsidR="000213D7" w:rsidRPr="005162F5" w:rsidRDefault="000213D7" w:rsidP="005162F5">
      <w:pPr>
        <w:ind w:left="576"/>
        <w:jc w:val="both"/>
      </w:pPr>
    </w:p>
    <w:p w14:paraId="364A3EB4" w14:textId="76879DDD" w:rsidR="000213D7" w:rsidRPr="005162F5" w:rsidRDefault="000213D7" w:rsidP="005162F5">
      <w:pPr>
        <w:ind w:left="576"/>
        <w:jc w:val="both"/>
      </w:pPr>
      <w:r w:rsidRPr="005162F5">
        <w:t>The Contracting Officer may be justified in accepting a non-material deviation - it will be determined upon the facts, circumstances, and the proposal in the bid.  If a bid deviation has a negligible effect on price, quality, performance, delivery or contract conditions, it is not material and may be waived or corrected by the Contracting Officer.  The State reserves the right to waive minor informalities or technical defects, which are not material, when such waiver is in the best interest of the State.</w:t>
      </w:r>
    </w:p>
    <w:p w14:paraId="595458EE" w14:textId="77777777" w:rsidR="000213D7" w:rsidRPr="005162F5" w:rsidRDefault="000213D7" w:rsidP="005162F5">
      <w:pPr>
        <w:ind w:left="576"/>
        <w:jc w:val="both"/>
      </w:pPr>
    </w:p>
    <w:p w14:paraId="13E47EA0" w14:textId="4BC024CA" w:rsidR="000213D7" w:rsidRPr="005162F5" w:rsidRDefault="000213D7" w:rsidP="005162F5">
      <w:pPr>
        <w:ind w:left="576"/>
        <w:jc w:val="both"/>
      </w:pPr>
      <w:r w:rsidRPr="005162F5">
        <w:t>Nothing in this section shall be construed as depriving the State of its discretion in the matter of determining the lowest responsible bidder.</w:t>
      </w:r>
    </w:p>
    <w:p w14:paraId="3FDA83A3" w14:textId="77777777" w:rsidR="000213D7" w:rsidRPr="005162F5" w:rsidRDefault="000213D7" w:rsidP="005162F5">
      <w:pPr>
        <w:ind w:left="576"/>
        <w:jc w:val="both"/>
      </w:pPr>
    </w:p>
    <w:p w14:paraId="3CF8D0F1" w14:textId="25503CD1" w:rsidR="000213D7" w:rsidRPr="005162F5" w:rsidRDefault="000213D7" w:rsidP="005162F5">
      <w:pPr>
        <w:ind w:left="576"/>
        <w:jc w:val="both"/>
      </w:pPr>
      <w:r w:rsidRPr="005162F5">
        <w:t>A Notice of Intent to Award (ITA) will be issued for all solicitations in accordance with regulations.  The notice of intent to award does not constitute a formal award of a contract.  Formal award is achieved through execution of the "Offer and Contract Award" section of the Invitation to Bid.</w:t>
      </w:r>
    </w:p>
    <w:p w14:paraId="30748764" w14:textId="77777777" w:rsidR="001D1F29" w:rsidRPr="005C2F14" w:rsidRDefault="000213D7" w:rsidP="00DD76EB">
      <w:pPr>
        <w:pStyle w:val="Heading2"/>
        <w:numPr>
          <w:ilvl w:val="0"/>
          <w:numId w:val="13"/>
        </w:numPr>
        <w:rPr>
          <w:rFonts w:cs="Arial"/>
        </w:rPr>
      </w:pPr>
      <w:r w:rsidRPr="005C2F14">
        <w:rPr>
          <w:rFonts w:cs="Arial"/>
        </w:rPr>
        <w:lastRenderedPageBreak/>
        <w:t xml:space="preserve">CONTRACTOR SELECTION PROCESS: </w:t>
      </w:r>
    </w:p>
    <w:p w14:paraId="017AD901" w14:textId="1239D2D4" w:rsidR="000213D7" w:rsidRPr="005162F5" w:rsidRDefault="000213D7" w:rsidP="005162F5">
      <w:pPr>
        <w:ind w:left="576"/>
        <w:jc w:val="both"/>
      </w:pPr>
      <w:r w:rsidRPr="005162F5">
        <w:t>If multiple contracts are awarded and established this selection process will be used.  When an agency needs security services the lowest contractor for that location will be contacted first.  If, for any reason, the lowest contractor is not available to perform the needed service, the state will contact the next lowest contractor for that location.  This process will continue until a contractor who can perform the service is located.  The location of the contractor initially contacted will be determined by the starting location of the call-out.  For instance, if a there was a need to transport a person from Anchorage to Fairbanks and then guard the person for two days in Fairbanks, the agency would contact Anchorage contractors, even though a substantial portion of the actual service would be performed in Fairbanks.</w:t>
      </w:r>
    </w:p>
    <w:p w14:paraId="60E3AE63" w14:textId="77777777" w:rsidR="008B1C82" w:rsidRPr="005C2F14" w:rsidRDefault="005773B2" w:rsidP="005162F5">
      <w:pPr>
        <w:pStyle w:val="Heading1"/>
      </w:pPr>
      <w:r w:rsidRPr="005C2F14">
        <w:t>S</w:t>
      </w:r>
      <w:r w:rsidR="008B1C82" w:rsidRPr="005C2F14">
        <w:t>PECIAL CONDITIONS:</w:t>
      </w:r>
    </w:p>
    <w:p w14:paraId="19A6008F" w14:textId="77777777" w:rsidR="001D1F29" w:rsidRPr="005C2F14" w:rsidRDefault="008B1C82" w:rsidP="00DD76EB">
      <w:pPr>
        <w:pStyle w:val="Heading2"/>
        <w:numPr>
          <w:ilvl w:val="0"/>
          <w:numId w:val="13"/>
        </w:numPr>
        <w:rPr>
          <w:rFonts w:cs="Arial"/>
        </w:rPr>
      </w:pPr>
      <w:r w:rsidRPr="005C2F14">
        <w:rPr>
          <w:rFonts w:cs="Arial"/>
        </w:rPr>
        <w:t xml:space="preserve">ORDER DOCUMENTS: </w:t>
      </w:r>
    </w:p>
    <w:p w14:paraId="10701ECE" w14:textId="77777777" w:rsidR="008B1C82" w:rsidRPr="005162F5" w:rsidRDefault="008B1C82" w:rsidP="005162F5">
      <w:pPr>
        <w:ind w:left="576"/>
        <w:jc w:val="both"/>
      </w:pPr>
      <w:r w:rsidRPr="005162F5">
        <w:t>Except as specifically allowed under this ITB, an ordering agency will not sign any vendor contract. The State is not bound by a vendor contract signed by a person who is not specifically authorized to sign for the State under this ITB. The State of Alaska Purchase Order, Contract Award and Delivery Order are the only order documents that may be used to place orders against the contract(s) resulting from this ITB.</w:t>
      </w:r>
    </w:p>
    <w:p w14:paraId="385A88CC" w14:textId="77777777" w:rsidR="001D1F29" w:rsidRPr="005C2F14" w:rsidRDefault="008B1C82" w:rsidP="00DD76EB">
      <w:pPr>
        <w:pStyle w:val="Heading2"/>
        <w:numPr>
          <w:ilvl w:val="0"/>
          <w:numId w:val="13"/>
        </w:numPr>
        <w:rPr>
          <w:rFonts w:cs="Arial"/>
        </w:rPr>
      </w:pPr>
      <w:r w:rsidRPr="005C2F14">
        <w:rPr>
          <w:rFonts w:cs="Arial"/>
        </w:rPr>
        <w:t xml:space="preserve">BILLING INSTRUCTIONS: </w:t>
      </w:r>
    </w:p>
    <w:p w14:paraId="043ECA49" w14:textId="77777777" w:rsidR="008B1C82" w:rsidRPr="005162F5" w:rsidRDefault="008B1C82" w:rsidP="005162F5">
      <w:pPr>
        <w:ind w:left="576"/>
        <w:jc w:val="both"/>
      </w:pPr>
      <w:r w:rsidRPr="005162F5">
        <w:t>Invoices must be billed to the ordering agency's address shown on the individual Purchase Order, Contract Award or Delivery Order, not to the Division of General Services. The ordering agency will make payment after it receives the merchandise or service and the invoice. Questions concerning payment must be addressed to the ordering agency.</w:t>
      </w:r>
    </w:p>
    <w:p w14:paraId="77E313A1" w14:textId="77777777" w:rsidR="001D1F29" w:rsidRPr="005C2F14" w:rsidRDefault="008B1C82" w:rsidP="00DD76EB">
      <w:pPr>
        <w:pStyle w:val="Heading2"/>
        <w:numPr>
          <w:ilvl w:val="0"/>
          <w:numId w:val="13"/>
        </w:numPr>
        <w:rPr>
          <w:rFonts w:cs="Arial"/>
        </w:rPr>
      </w:pPr>
      <w:r w:rsidRPr="005C2F14">
        <w:rPr>
          <w:rFonts w:cs="Arial"/>
        </w:rPr>
        <w:t xml:space="preserve">CONTINUING OBLIGATION OF CONTRACTOR: </w:t>
      </w:r>
    </w:p>
    <w:p w14:paraId="5D7501C5" w14:textId="77777777" w:rsidR="008B1C82" w:rsidRPr="005162F5" w:rsidRDefault="008B1C82" w:rsidP="005162F5">
      <w:pPr>
        <w:ind w:left="576"/>
        <w:jc w:val="both"/>
      </w:pPr>
      <w:r w:rsidRPr="005162F5">
        <w:t>Notwithstanding the expiration date of a contract resulting from this ITB, the contractor is obligated to fulfill its responsibilities until warranty, guarantee, maintenance and parts availability requirements have completely expired.</w:t>
      </w:r>
    </w:p>
    <w:p w14:paraId="3E820723" w14:textId="77777777" w:rsidR="006A7498" w:rsidRPr="005C2F14" w:rsidRDefault="008A64B8" w:rsidP="005162F5">
      <w:pPr>
        <w:pStyle w:val="Heading1"/>
      </w:pPr>
      <w:r w:rsidRPr="005C2F14">
        <w:t>MANDATORY CONTRACT TERMS:</w:t>
      </w:r>
      <w:r w:rsidR="006A7498" w:rsidRPr="005C2F14">
        <w:tab/>
      </w:r>
    </w:p>
    <w:p w14:paraId="55DC2F07" w14:textId="77777777" w:rsidR="00782796" w:rsidRPr="005C2F14" w:rsidRDefault="00782796" w:rsidP="00782796">
      <w:pPr>
        <w:pStyle w:val="Heading2"/>
        <w:numPr>
          <w:ilvl w:val="0"/>
          <w:numId w:val="13"/>
        </w:numPr>
        <w:rPr>
          <w:rFonts w:cs="Arial"/>
        </w:rPr>
      </w:pPr>
      <w:r w:rsidRPr="005C2F14">
        <w:rPr>
          <w:rFonts w:cs="Arial"/>
        </w:rPr>
        <w:t xml:space="preserve">ALASKA BIDDER PREFERENCE: </w:t>
      </w:r>
    </w:p>
    <w:p w14:paraId="7B050F08" w14:textId="77777777" w:rsidR="00782796" w:rsidRPr="005162F5" w:rsidRDefault="00782796" w:rsidP="00782796">
      <w:pPr>
        <w:ind w:left="576"/>
        <w:jc w:val="both"/>
      </w:pPr>
      <w:r w:rsidRPr="005162F5">
        <w:t xml:space="preserve">Award will be made to the lowest responsive and responsible bidder after an Alaska bidder preference of five percent (5%) has been applied. The preference will be given to a person who: (1) holds a current Alaska business license at the time designated in the invitation to bid for bid opening; (2) submits a bid for goods or services under the name on the Alaska business license; (3) has maintained a place of business within the state staffed by the bidder, or an employee of the bidder, for a period of six months immediately preceding the date of the bid; (4) is incorporated or qualified to do business under the laws of the state, is a sole proprietorship and the proprietor is a resident of the state, is a limited liability company organized under AS 10.50 and all members are residents of the state, or is a partnership under AS 32.06 or AS 32.11 and all partners are residents of the state; and, (5) if a joint venture, is composed entirely of ventures that qualify under (1) - (4) of this subsection. AS 36.30.170, AS 36.30.321(a) and AS 36.30.990(2) </w:t>
      </w:r>
    </w:p>
    <w:p w14:paraId="0C1EB0E7" w14:textId="77777777" w:rsidR="00782796" w:rsidRPr="005C2F14" w:rsidRDefault="00782796" w:rsidP="00782796">
      <w:pPr>
        <w:pStyle w:val="Heading2"/>
        <w:numPr>
          <w:ilvl w:val="0"/>
          <w:numId w:val="13"/>
        </w:numPr>
        <w:rPr>
          <w:rFonts w:cs="Arial"/>
        </w:rPr>
      </w:pPr>
      <w:r w:rsidRPr="005C2F14">
        <w:rPr>
          <w:rFonts w:cs="Arial"/>
        </w:rPr>
        <w:t xml:space="preserve">ALASKA VETERAN PREFERENCE: </w:t>
      </w:r>
    </w:p>
    <w:p w14:paraId="10753F4D" w14:textId="77777777" w:rsidR="00782796" w:rsidRPr="005162F5" w:rsidRDefault="00782796" w:rsidP="00782796">
      <w:pPr>
        <w:ind w:left="576"/>
        <w:jc w:val="both"/>
      </w:pPr>
      <w:r w:rsidRPr="005162F5">
        <w:t>If a bidder qualifies for the Alaska bidder preference under AS 36.30.321(a) and AS 36.30.990(2) and is a qualifying entity as defined in AS 36.30.321(f), they will be awarded an Alaska veteran preference of five percent (5%). The preference will be given to a (1) sole proprietorship owned by an Alaska veteran; (2) partnership under AS 32.06 or AS 32.11 if a majority of the partners are Alaska veterans; (3) limited liability company organized under AS 10.50 if a majority of the members are Alaska veterans; or (4) corporation that is wholly owned by individuals and a majority of the individuals are Alaska veterans, and may not exceed $5,000. The bidder must also add value by actually performing, controlling, managing, and supervising the services provided, or for supplies, the bidder must have sold supplies of the general nature solicited to other state agencies, other governments, or the general public - AS 36.30.321(i).</w:t>
      </w:r>
    </w:p>
    <w:p w14:paraId="7D0A14FB" w14:textId="77777777" w:rsidR="00782796" w:rsidRPr="005C2F14" w:rsidRDefault="00782796" w:rsidP="00782796">
      <w:pPr>
        <w:pStyle w:val="Heading2"/>
        <w:numPr>
          <w:ilvl w:val="0"/>
          <w:numId w:val="13"/>
        </w:numPr>
        <w:rPr>
          <w:rFonts w:cs="Arial"/>
        </w:rPr>
      </w:pPr>
      <w:r w:rsidRPr="005C2F14">
        <w:rPr>
          <w:rFonts w:cs="Arial"/>
        </w:rPr>
        <w:t xml:space="preserve">USE OF LOCAL FOREST PRODUCTS: </w:t>
      </w:r>
    </w:p>
    <w:p w14:paraId="06D3E13D" w14:textId="77777777" w:rsidR="00782796" w:rsidRPr="005162F5" w:rsidRDefault="00782796" w:rsidP="00782796">
      <w:pPr>
        <w:ind w:left="576"/>
        <w:jc w:val="both"/>
      </w:pPr>
      <w:r w:rsidRPr="005162F5">
        <w:t xml:space="preserve">In a project financed by state money in which the use of timber, lumber and manufactured lumber is required, only timber, lumber and manufactured lumber products originating in this state from Alaska forests shall be used unless the use of those products has been determined to be impractical, in accordance with AS 36.15.010 and AS 36.30.322. </w:t>
      </w:r>
    </w:p>
    <w:p w14:paraId="0974A4F9" w14:textId="77777777" w:rsidR="00782796" w:rsidRPr="005C2F14" w:rsidRDefault="00782796" w:rsidP="00782796">
      <w:pPr>
        <w:pStyle w:val="Heading2"/>
        <w:numPr>
          <w:ilvl w:val="0"/>
          <w:numId w:val="13"/>
        </w:numPr>
        <w:rPr>
          <w:rFonts w:cs="Arial"/>
        </w:rPr>
      </w:pPr>
      <w:r w:rsidRPr="005C2F14">
        <w:rPr>
          <w:rFonts w:cs="Arial"/>
        </w:rPr>
        <w:t xml:space="preserve">LOCAL AGRICULTURAL AND FISHERIES PRODUCTS PREFERENCE: </w:t>
      </w:r>
    </w:p>
    <w:p w14:paraId="5AE9A6B1" w14:textId="77777777" w:rsidR="00782796" w:rsidRPr="005162F5" w:rsidRDefault="00782796" w:rsidP="00782796">
      <w:pPr>
        <w:ind w:left="576"/>
        <w:jc w:val="both"/>
      </w:pPr>
      <w:r w:rsidRPr="005162F5">
        <w:t xml:space="preserve">When agricultural, dairy, timber, lumber, or fisheries products are purchased using state money, a seven percent (7%) preference shall be applied to the price of the products harvested in Alaska, or in the case of fisheries products, the products harvested or processed within the jurisdiction of Alaska, in accordance with AS 36.15.050. </w:t>
      </w:r>
    </w:p>
    <w:p w14:paraId="50ACC405" w14:textId="77777777" w:rsidR="00782796" w:rsidRPr="005C2F14" w:rsidRDefault="00782796" w:rsidP="00782796">
      <w:pPr>
        <w:pStyle w:val="Heading2"/>
        <w:numPr>
          <w:ilvl w:val="0"/>
          <w:numId w:val="13"/>
        </w:numPr>
        <w:rPr>
          <w:rFonts w:cs="Arial"/>
        </w:rPr>
      </w:pPr>
      <w:r w:rsidRPr="005C2F14">
        <w:rPr>
          <w:rFonts w:cs="Arial"/>
        </w:rPr>
        <w:t xml:space="preserve">ALASKA PRODUCT PREFERENCE: </w:t>
      </w:r>
    </w:p>
    <w:p w14:paraId="0EE8C6FD" w14:textId="77777777" w:rsidR="00782796" w:rsidRPr="005162F5" w:rsidRDefault="00782796" w:rsidP="00782796">
      <w:pPr>
        <w:ind w:left="576"/>
        <w:jc w:val="both"/>
      </w:pPr>
      <w:r w:rsidRPr="005162F5">
        <w:t xml:space="preserve">A bidder that designates the use of an Alaska Product which meets the requirements of the ITB specification and is </w:t>
      </w:r>
      <w:r w:rsidRPr="005162F5">
        <w:lastRenderedPageBreak/>
        <w:t>designated as a Class I, Class II or Class III Alaska Product by the Department of Community &amp; Economic Development shall receive a preference in the bid evaluation in accordance with AS 36.30.332 and 3 AAC 92.010.</w:t>
      </w:r>
    </w:p>
    <w:p w14:paraId="1326A337" w14:textId="77777777" w:rsidR="00782796" w:rsidRPr="005C2F14" w:rsidRDefault="00782796" w:rsidP="00782796">
      <w:pPr>
        <w:pStyle w:val="Heading2"/>
        <w:numPr>
          <w:ilvl w:val="0"/>
          <w:numId w:val="13"/>
        </w:numPr>
        <w:rPr>
          <w:rFonts w:cs="Arial"/>
        </w:rPr>
      </w:pPr>
      <w:r w:rsidRPr="005C2F14">
        <w:rPr>
          <w:rFonts w:cs="Arial"/>
        </w:rPr>
        <w:t xml:space="preserve">EMPLOYMENT PROGRAM PREFERENCE: </w:t>
      </w:r>
    </w:p>
    <w:p w14:paraId="4C503D83" w14:textId="77777777" w:rsidR="00782796" w:rsidRPr="005162F5" w:rsidRDefault="00782796" w:rsidP="00782796">
      <w:pPr>
        <w:ind w:left="576"/>
        <w:jc w:val="both"/>
      </w:pPr>
      <w:r w:rsidRPr="005162F5">
        <w:t>If a bidder qualifies for the Alaska bidder preference under AS 36.30.321(a) and AS 36.30.990(2), and is offering goods or services through an employment program as defined under 36.30.990(12), they will be awarded an Employment Program Preference of fifteen percent (15%) in accordance with AS 36.30.321(b).</w:t>
      </w:r>
    </w:p>
    <w:p w14:paraId="3D549DD6" w14:textId="77777777" w:rsidR="00782796" w:rsidRPr="005C2F14" w:rsidRDefault="00782796" w:rsidP="00782796">
      <w:pPr>
        <w:pStyle w:val="Heading2"/>
        <w:numPr>
          <w:ilvl w:val="0"/>
          <w:numId w:val="13"/>
        </w:numPr>
        <w:rPr>
          <w:rFonts w:cs="Arial"/>
        </w:rPr>
      </w:pPr>
      <w:r w:rsidRPr="005C2F14">
        <w:rPr>
          <w:rFonts w:cs="Arial"/>
        </w:rPr>
        <w:t xml:space="preserve">ALASKANS WITH DISABILITIES PREFERENCE: </w:t>
      </w:r>
    </w:p>
    <w:p w14:paraId="7237ED03" w14:textId="77777777" w:rsidR="00782796" w:rsidRPr="005162F5" w:rsidRDefault="00782796" w:rsidP="00782796">
      <w:pPr>
        <w:ind w:left="576"/>
        <w:jc w:val="both"/>
      </w:pPr>
      <w:r w:rsidRPr="005162F5">
        <w:t>If a bidder qualifies for the Alaska bidder preference under AS 36.30.321(a) and AS 36.30.990(2), and is a qualifying entity as defined in AS 36.30.321(d), they will be awarded an Alaskans with Disabilities Preference of ten percent (10%) in accordance with AS 36.30.321(d). A bidder may not receive both an Employment Program Preference and an Alaskans with Disabilities Preference.</w:t>
      </w:r>
    </w:p>
    <w:p w14:paraId="668C76DC" w14:textId="77777777" w:rsidR="00782796" w:rsidRPr="005C2F14" w:rsidRDefault="00782796" w:rsidP="00782796">
      <w:pPr>
        <w:pStyle w:val="Heading2"/>
        <w:numPr>
          <w:ilvl w:val="0"/>
          <w:numId w:val="13"/>
        </w:numPr>
        <w:rPr>
          <w:rFonts w:cs="Arial"/>
        </w:rPr>
      </w:pPr>
      <w:r w:rsidRPr="005C2F14">
        <w:rPr>
          <w:rFonts w:cs="Arial"/>
        </w:rPr>
        <w:t xml:space="preserve">PREFERENCE QUALIFICATION LETTER: </w:t>
      </w:r>
    </w:p>
    <w:p w14:paraId="35B8CFFB" w14:textId="77777777" w:rsidR="00782796" w:rsidRPr="005162F5" w:rsidRDefault="00782796" w:rsidP="00782796">
      <w:pPr>
        <w:ind w:left="576"/>
        <w:jc w:val="both"/>
      </w:pPr>
      <w:r w:rsidRPr="005162F5">
        <w:t>Regarding preferences 6 and 7 above, the Division of Vocational Rehabilitation in the Department of Labor and Workforce Development maintains lists of Alaskan; [1] employment programs that qualify for preference, and [2] individuals who qualify for preference as Alaskan's with disabilities. In accordance with AS 36.30.321(i), in order to qualify for one of these preferences, a bidder must add value by actually performing, controlling, managing, and supervising the services provided, or for supplies, a bidder must have sold supplies of the general nature solicited to other state agencies, governments, or the general public.</w:t>
      </w:r>
    </w:p>
    <w:p w14:paraId="0E0FA5E8" w14:textId="77777777" w:rsidR="00782796" w:rsidRPr="005C2F14" w:rsidRDefault="00782796" w:rsidP="00782796">
      <w:pPr>
        <w:widowControl/>
        <w:autoSpaceDE/>
        <w:autoSpaceDN/>
        <w:adjustRightInd/>
        <w:ind w:left="540" w:firstLine="36"/>
        <w:jc w:val="both"/>
        <w:rPr>
          <w:rFonts w:cs="Arial"/>
          <w:szCs w:val="20"/>
        </w:rPr>
      </w:pPr>
    </w:p>
    <w:p w14:paraId="095C60F8" w14:textId="449802B2" w:rsidR="00782796" w:rsidRDefault="00782796" w:rsidP="00782796">
      <w:pPr>
        <w:ind w:left="576"/>
        <w:jc w:val="both"/>
      </w:pPr>
      <w:r w:rsidRPr="005162F5">
        <w:t>As evidence of an individual's or a business' right to a certain preference, the Division of Vocational Rehabilitation will issue a certification letter. To take advantage of the preferences 6 or 7 above, an individual or business must be on the appropriate Division of Vocational Rehabilitation list at the time the bid is opened, and must attach a copy of their certification letter to their bid. The bidder's failure to provide this certification letter with their bid will cause the State to disallow the preference.</w:t>
      </w:r>
    </w:p>
    <w:p w14:paraId="16AC3F62" w14:textId="6B4ECA65" w:rsidR="00782796" w:rsidRDefault="00782796" w:rsidP="00782796">
      <w:pPr>
        <w:ind w:left="576"/>
        <w:jc w:val="both"/>
      </w:pPr>
    </w:p>
    <w:p w14:paraId="1D58A80D" w14:textId="2682A136" w:rsidR="001D1F29" w:rsidRPr="00782796" w:rsidRDefault="006B7B78" w:rsidP="00782796">
      <w:pPr>
        <w:pStyle w:val="Heading2"/>
        <w:numPr>
          <w:ilvl w:val="0"/>
          <w:numId w:val="13"/>
        </w:numPr>
        <w:rPr>
          <w:rFonts w:cs="Arial"/>
          <w:strike/>
          <w:color w:val="000000"/>
        </w:rPr>
      </w:pPr>
      <w:r w:rsidRPr="00782796">
        <w:rPr>
          <w:rFonts w:cs="Arial"/>
        </w:rPr>
        <w:t xml:space="preserve">ALASKA BUSINESS LICENSE AND OTHER REQUIRED LICENSES: </w:t>
      </w:r>
    </w:p>
    <w:p w14:paraId="6D33C87F" w14:textId="77777777" w:rsidR="006B7B78" w:rsidRPr="00F92233" w:rsidRDefault="006B7B78" w:rsidP="00F92233">
      <w:pPr>
        <w:ind w:left="576"/>
        <w:jc w:val="both"/>
      </w:pPr>
      <w:r w:rsidRPr="00F92233">
        <w:t>Prior to the award of a contract, a bidder must hold a valid Alaska business license. However, in order to receive the Alaska Bidder Preference and other related preferences, such as the Alaska Veteran and Alaskans with Disabilities Preference, a bidder must hold a valid Alaska business license at the time designated for bid opening. Bidders should contact the Department of Commerce, Community and Economic Development, Division of Corporations, Business, and Professional Licensing, P. O. Box 110806, Juneau, Alaska 99811-0806, for information on these licenses.</w:t>
      </w:r>
    </w:p>
    <w:p w14:paraId="769F9ECE" w14:textId="77777777" w:rsidR="006B7B78" w:rsidRPr="00F92233" w:rsidRDefault="006B7B78" w:rsidP="00F92233">
      <w:pPr>
        <w:ind w:left="576"/>
        <w:jc w:val="both"/>
      </w:pPr>
    </w:p>
    <w:p w14:paraId="649C299D" w14:textId="78796081" w:rsidR="006B7B78" w:rsidRPr="00F92233" w:rsidRDefault="006B7B78" w:rsidP="00F92233">
      <w:pPr>
        <w:ind w:left="576"/>
        <w:jc w:val="both"/>
      </w:pPr>
      <w:r w:rsidRPr="00F92233">
        <w:t>Acceptable evidence that the bidder possesses a valid Alaska business license may consist of any one of the following:</w:t>
      </w:r>
    </w:p>
    <w:p w14:paraId="55F551B6" w14:textId="77777777" w:rsidR="006B7B78" w:rsidRPr="00F92233" w:rsidRDefault="006B7B78" w:rsidP="00F92233">
      <w:pPr>
        <w:ind w:left="576"/>
        <w:jc w:val="both"/>
      </w:pPr>
    </w:p>
    <w:p w14:paraId="3F4C9F9D" w14:textId="376AAA60" w:rsidR="006B7B78" w:rsidRPr="00F92233" w:rsidRDefault="006B7B78" w:rsidP="001D11EF">
      <w:pPr>
        <w:pStyle w:val="ListParagraph"/>
        <w:numPr>
          <w:ilvl w:val="0"/>
          <w:numId w:val="17"/>
        </w:numPr>
        <w:jc w:val="both"/>
      </w:pPr>
      <w:r w:rsidRPr="00F92233">
        <w:t>copy of an Alaska business license;</w:t>
      </w:r>
    </w:p>
    <w:p w14:paraId="79942478" w14:textId="46321C1C" w:rsidR="006B7B78" w:rsidRPr="00F92233" w:rsidRDefault="006B7B78" w:rsidP="001D11EF">
      <w:pPr>
        <w:pStyle w:val="ListParagraph"/>
        <w:numPr>
          <w:ilvl w:val="0"/>
          <w:numId w:val="17"/>
        </w:numPr>
        <w:jc w:val="both"/>
      </w:pPr>
      <w:r w:rsidRPr="00F92233">
        <w:t xml:space="preserve">certification on the bid that the bidder has a valid Alaska business license and has included the license number in </w:t>
      </w:r>
      <w:r w:rsidR="003A39C1" w:rsidRPr="00F92233">
        <w:t xml:space="preserve"> </w:t>
      </w:r>
      <w:r w:rsidRPr="00F92233">
        <w:t>the bid (see front page);</w:t>
      </w:r>
    </w:p>
    <w:p w14:paraId="43481903" w14:textId="2E47B804" w:rsidR="006B7B78" w:rsidRPr="00F92233" w:rsidRDefault="006B7B78" w:rsidP="001D11EF">
      <w:pPr>
        <w:pStyle w:val="ListParagraph"/>
        <w:numPr>
          <w:ilvl w:val="0"/>
          <w:numId w:val="17"/>
        </w:numPr>
        <w:jc w:val="both"/>
      </w:pPr>
      <w:r w:rsidRPr="00F92233">
        <w:t>a canceled check for the Alaska business license fee;</w:t>
      </w:r>
    </w:p>
    <w:p w14:paraId="3FF46706" w14:textId="4B75FA5E" w:rsidR="006B7B78" w:rsidRPr="00F92233" w:rsidRDefault="006B7B78" w:rsidP="001D11EF">
      <w:pPr>
        <w:pStyle w:val="ListParagraph"/>
        <w:numPr>
          <w:ilvl w:val="0"/>
          <w:numId w:val="17"/>
        </w:numPr>
        <w:jc w:val="both"/>
      </w:pPr>
      <w:r w:rsidRPr="00F92233">
        <w:t>a copy of the Alaska business license application with a receipt stamp from the state's occupational licensing office; or</w:t>
      </w:r>
    </w:p>
    <w:p w14:paraId="1E213057" w14:textId="77777777" w:rsidR="006B7B78" w:rsidRPr="00F92233" w:rsidRDefault="009E0628" w:rsidP="00F92233">
      <w:pPr>
        <w:ind w:left="576"/>
        <w:jc w:val="both"/>
      </w:pPr>
      <w:r w:rsidRPr="00F92233">
        <w:t>A</w:t>
      </w:r>
      <w:r w:rsidR="006B7B78" w:rsidRPr="00F92233">
        <w:t xml:space="preserve"> sworn and notarized affidavit that the bidder has applied and paid for the Alaska business license.</w:t>
      </w:r>
    </w:p>
    <w:p w14:paraId="7A48474E" w14:textId="77777777" w:rsidR="006B7B78" w:rsidRPr="00F92233" w:rsidRDefault="006B7B78" w:rsidP="00F92233">
      <w:pPr>
        <w:ind w:left="576"/>
        <w:jc w:val="both"/>
      </w:pPr>
    </w:p>
    <w:p w14:paraId="41E46309" w14:textId="77777777" w:rsidR="006B7B78" w:rsidRPr="00F92233" w:rsidRDefault="006B7B78" w:rsidP="00F92233">
      <w:pPr>
        <w:ind w:left="576"/>
        <w:jc w:val="both"/>
      </w:pPr>
      <w:r w:rsidRPr="00F92233">
        <w:t>You are not required to hold a valid Alaska business license at the time bids are opened if you possess one of the following licenses and are offering services or supplies under that specific line of business:</w:t>
      </w:r>
    </w:p>
    <w:p w14:paraId="71B83917" w14:textId="77777777" w:rsidR="006B7B78" w:rsidRPr="00F92233" w:rsidRDefault="006B7B78" w:rsidP="00F92233">
      <w:pPr>
        <w:ind w:left="576"/>
        <w:jc w:val="both"/>
      </w:pPr>
    </w:p>
    <w:p w14:paraId="43732BFB" w14:textId="1B1CE861" w:rsidR="006B7B78" w:rsidRPr="00F92233" w:rsidRDefault="006B7B78" w:rsidP="001D11EF">
      <w:pPr>
        <w:pStyle w:val="ListParagraph"/>
        <w:numPr>
          <w:ilvl w:val="0"/>
          <w:numId w:val="16"/>
        </w:numPr>
        <w:jc w:val="both"/>
      </w:pPr>
      <w:r w:rsidRPr="00F92233">
        <w:t>fisheries business licenses issued by Alaska Department of Revenue or Alaska Department of Fish and Game,</w:t>
      </w:r>
    </w:p>
    <w:p w14:paraId="346B0324" w14:textId="10D8CF76" w:rsidR="006B7B78" w:rsidRPr="00F92233" w:rsidRDefault="006B7B78" w:rsidP="001D11EF">
      <w:pPr>
        <w:pStyle w:val="ListParagraph"/>
        <w:numPr>
          <w:ilvl w:val="0"/>
          <w:numId w:val="16"/>
        </w:numPr>
        <w:jc w:val="both"/>
      </w:pPr>
      <w:r w:rsidRPr="00F92233">
        <w:t>liquor licenses issued by Alaska Department of Revenue for alcohol sales only,</w:t>
      </w:r>
    </w:p>
    <w:p w14:paraId="08645672" w14:textId="28ED75D6" w:rsidR="006B7B78" w:rsidRPr="00F92233" w:rsidRDefault="006B7B78" w:rsidP="001D11EF">
      <w:pPr>
        <w:pStyle w:val="ListParagraph"/>
        <w:numPr>
          <w:ilvl w:val="0"/>
          <w:numId w:val="16"/>
        </w:numPr>
        <w:jc w:val="both"/>
      </w:pPr>
      <w:r w:rsidRPr="00F92233">
        <w:t>insurance licenses issued by Alaska Department of Commerce, Community and Ec</w:t>
      </w:r>
      <w:r w:rsidR="003A39C1" w:rsidRPr="00F92233">
        <w:t xml:space="preserve">onomic Development, Division of  </w:t>
      </w:r>
      <w:r w:rsidRPr="00F92233">
        <w:t>Insurance, or</w:t>
      </w:r>
    </w:p>
    <w:p w14:paraId="0C550924" w14:textId="0CBA5716" w:rsidR="006B7B78" w:rsidRPr="00F92233" w:rsidRDefault="006B7B78" w:rsidP="001D11EF">
      <w:pPr>
        <w:pStyle w:val="ListParagraph"/>
        <w:numPr>
          <w:ilvl w:val="0"/>
          <w:numId w:val="16"/>
        </w:numPr>
        <w:jc w:val="both"/>
      </w:pPr>
      <w:r w:rsidRPr="00F92233">
        <w:t>Mining licenses issued by Alaska Department of Revenue.</w:t>
      </w:r>
    </w:p>
    <w:p w14:paraId="354C669F" w14:textId="77777777" w:rsidR="006B7B78" w:rsidRPr="00F92233" w:rsidRDefault="006B7B78" w:rsidP="00F92233">
      <w:pPr>
        <w:ind w:left="576"/>
        <w:jc w:val="both"/>
      </w:pPr>
    </w:p>
    <w:p w14:paraId="4F09B29C" w14:textId="77777777" w:rsidR="006B7B78" w:rsidRPr="00F92233" w:rsidRDefault="006B7B78" w:rsidP="00F92233">
      <w:pPr>
        <w:ind w:left="576"/>
        <w:jc w:val="both"/>
      </w:pPr>
      <w:r w:rsidRPr="00F92233">
        <w:t>At the time designated for bid opening, all bidders must hold any other necessary applicable professional licenses required by Alaska Statute.</w:t>
      </w:r>
    </w:p>
    <w:p w14:paraId="4215E423" w14:textId="77777777" w:rsidR="006B7B78" w:rsidRPr="005C2F14" w:rsidRDefault="006B7B78" w:rsidP="001A5F27">
      <w:pPr>
        <w:ind w:left="576" w:hanging="576"/>
        <w:jc w:val="both"/>
        <w:rPr>
          <w:rFonts w:cs="Arial"/>
          <w:b/>
          <w:color w:val="000000"/>
          <w:szCs w:val="20"/>
        </w:rPr>
      </w:pPr>
    </w:p>
    <w:p w14:paraId="45B16A47" w14:textId="77777777" w:rsidR="00782796" w:rsidRPr="005C2F14" w:rsidRDefault="00782796" w:rsidP="00782796">
      <w:pPr>
        <w:pStyle w:val="Heading2"/>
        <w:numPr>
          <w:ilvl w:val="0"/>
          <w:numId w:val="13"/>
        </w:numPr>
        <w:rPr>
          <w:rFonts w:cs="Arial"/>
        </w:rPr>
      </w:pPr>
      <w:r w:rsidRPr="005C2F14">
        <w:rPr>
          <w:rFonts w:cs="Arial"/>
        </w:rPr>
        <w:lastRenderedPageBreak/>
        <w:t xml:space="preserve">ALASKA BIDDER PREFERENCE: </w:t>
      </w:r>
    </w:p>
    <w:p w14:paraId="4246F1BC" w14:textId="77777777" w:rsidR="00782796" w:rsidRPr="00F92233" w:rsidRDefault="00782796" w:rsidP="00782796">
      <w:pPr>
        <w:ind w:left="576"/>
        <w:jc w:val="both"/>
      </w:pPr>
      <w:r w:rsidRPr="00F92233">
        <w:t>An Alaska Bidder Preference of five percent will be applied prior to evaluation. The preference will be given to a bidder who:</w:t>
      </w:r>
    </w:p>
    <w:p w14:paraId="36B4837A" w14:textId="77777777" w:rsidR="00782796" w:rsidRPr="00F92233" w:rsidRDefault="00782796" w:rsidP="00782796">
      <w:pPr>
        <w:ind w:left="576"/>
        <w:jc w:val="both"/>
      </w:pPr>
    </w:p>
    <w:p w14:paraId="4624B26A" w14:textId="77777777" w:rsidR="00782796" w:rsidRPr="00F92233" w:rsidRDefault="00782796" w:rsidP="00782796">
      <w:pPr>
        <w:ind w:left="576"/>
        <w:jc w:val="both"/>
      </w:pPr>
      <w:proofErr w:type="gramStart"/>
      <w:r w:rsidRPr="00F92233">
        <w:t>holds</w:t>
      </w:r>
      <w:proofErr w:type="gramEnd"/>
      <w:r w:rsidRPr="00F92233">
        <w:t xml:space="preserve"> a current Alaska business license at the time designated for bid opening;</w:t>
      </w:r>
    </w:p>
    <w:p w14:paraId="08DD7736" w14:textId="77777777" w:rsidR="00782796" w:rsidRPr="00F92233" w:rsidRDefault="00782796" w:rsidP="00782796">
      <w:pPr>
        <w:ind w:left="576"/>
        <w:jc w:val="both"/>
      </w:pPr>
      <w:proofErr w:type="gramStart"/>
      <w:r w:rsidRPr="00F92233">
        <w:t>submits</w:t>
      </w:r>
      <w:proofErr w:type="gramEnd"/>
      <w:r w:rsidRPr="00F92233">
        <w:t xml:space="preserve"> a proposal for goods or services under the name appearing on the bidder’s current Alaska business  license;</w:t>
      </w:r>
    </w:p>
    <w:p w14:paraId="3332F8E8" w14:textId="77777777" w:rsidR="00782796" w:rsidRPr="00F92233" w:rsidRDefault="00782796" w:rsidP="00782796">
      <w:pPr>
        <w:ind w:left="576"/>
        <w:jc w:val="both"/>
      </w:pPr>
      <w:proofErr w:type="gramStart"/>
      <w:r w:rsidRPr="00F92233">
        <w:t>has</w:t>
      </w:r>
      <w:proofErr w:type="gramEnd"/>
      <w:r w:rsidRPr="00F92233">
        <w:t xml:space="preserve"> maintained a place of business within the state staffed by the bidder, or an employee of the bidder, for a period of six months immediately preceding the date of the bid;</w:t>
      </w:r>
    </w:p>
    <w:p w14:paraId="4583AF27" w14:textId="77777777" w:rsidR="00782796" w:rsidRPr="00F92233" w:rsidRDefault="00782796" w:rsidP="00782796">
      <w:pPr>
        <w:ind w:left="576"/>
        <w:jc w:val="both"/>
      </w:pPr>
      <w:r w:rsidRPr="00F92233">
        <w:t>is incorporated or qualified to do business under the laws of the state, is a sole proprietorship and the proprietor is a resident of the state, is a limited liability company (LLC) organized under AS 10.50 and all members are residents of the state, or is a partnership under AS 32.06 or AS 32.11 and all partners are residents of the state; and</w:t>
      </w:r>
    </w:p>
    <w:p w14:paraId="67E340F5" w14:textId="77777777" w:rsidR="00782796" w:rsidRPr="00F92233" w:rsidRDefault="00782796" w:rsidP="00782796">
      <w:pPr>
        <w:ind w:left="576"/>
        <w:jc w:val="both"/>
      </w:pPr>
      <w:r w:rsidRPr="00F92233">
        <w:t>If a joint venture, is composed entirely of ventures that qualify under (1)-(4) of this subsection.</w:t>
      </w:r>
    </w:p>
    <w:p w14:paraId="143FF663" w14:textId="77777777" w:rsidR="00782796" w:rsidRPr="005C2F14" w:rsidRDefault="00782796" w:rsidP="00782796">
      <w:pPr>
        <w:ind w:left="576" w:hanging="576"/>
        <w:jc w:val="both"/>
        <w:rPr>
          <w:rFonts w:cs="Arial"/>
          <w:strike/>
          <w:szCs w:val="20"/>
        </w:rPr>
      </w:pPr>
    </w:p>
    <w:p w14:paraId="74DBDF58" w14:textId="77777777" w:rsidR="00782796" w:rsidRPr="00F92233" w:rsidRDefault="00782796" w:rsidP="00782796">
      <w:pPr>
        <w:ind w:left="576"/>
        <w:jc w:val="both"/>
      </w:pPr>
      <w:r w:rsidRPr="00F92233">
        <w:t>(*)  Alaska Bidder Preference Affidavit</w:t>
      </w:r>
    </w:p>
    <w:p w14:paraId="321439B1" w14:textId="77777777" w:rsidR="00782796" w:rsidRPr="00F92233" w:rsidRDefault="00782796" w:rsidP="00782796">
      <w:pPr>
        <w:ind w:left="576"/>
        <w:jc w:val="both"/>
      </w:pPr>
      <w:r w:rsidRPr="00F92233">
        <w:t xml:space="preserve">In order to receive the Alaska Bidder Preference, the bid must also include a statement certifying that the bidder is eligible to receive the Alaska Bidder Preference. </w:t>
      </w:r>
    </w:p>
    <w:p w14:paraId="4CF6058E" w14:textId="77777777" w:rsidR="00782796" w:rsidRPr="00F92233" w:rsidRDefault="00782796" w:rsidP="00782796">
      <w:pPr>
        <w:ind w:left="576"/>
        <w:jc w:val="both"/>
      </w:pPr>
    </w:p>
    <w:p w14:paraId="153FF2A7" w14:textId="77777777" w:rsidR="00782796" w:rsidRPr="00F92233" w:rsidRDefault="00782796" w:rsidP="00782796">
      <w:pPr>
        <w:ind w:left="576"/>
        <w:jc w:val="both"/>
      </w:pPr>
      <w:r w:rsidRPr="00F92233">
        <w:t xml:space="preserve">If the bidder is a LLC or partnership as identified in (4) of this subsection, the affidavit must also identify each member or partner and include a statement certifying that all members or partners are residents of the state. </w:t>
      </w:r>
    </w:p>
    <w:p w14:paraId="514CB0E1" w14:textId="77777777" w:rsidR="00782796" w:rsidRPr="00F92233" w:rsidRDefault="00782796" w:rsidP="00782796">
      <w:pPr>
        <w:ind w:left="576"/>
        <w:jc w:val="both"/>
      </w:pPr>
    </w:p>
    <w:p w14:paraId="7BE66278" w14:textId="1569F2A2" w:rsidR="00782796" w:rsidRPr="00782796" w:rsidRDefault="00782796" w:rsidP="00782796">
      <w:pPr>
        <w:ind w:left="576"/>
        <w:jc w:val="both"/>
      </w:pPr>
      <w:r w:rsidRPr="00F92233">
        <w:t>If the bidder is a joint venture which includes a LLC or partnership as identified in (4) of this subsection, the affidavit must also identify each member or partner of each LLC or partnership that is included in the joint venture and include a statement certifying that all of those members or partners are residents of the state.</w:t>
      </w:r>
    </w:p>
    <w:p w14:paraId="25AD3095" w14:textId="5588CB26" w:rsidR="001D1F29" w:rsidRPr="005C2F14" w:rsidRDefault="006B7B78" w:rsidP="00DD76EB">
      <w:pPr>
        <w:pStyle w:val="Heading2"/>
        <w:numPr>
          <w:ilvl w:val="0"/>
          <w:numId w:val="13"/>
        </w:numPr>
        <w:rPr>
          <w:rFonts w:cs="Arial"/>
        </w:rPr>
      </w:pPr>
      <w:r w:rsidRPr="005C2F14">
        <w:rPr>
          <w:rFonts w:cs="Arial"/>
        </w:rPr>
        <w:t xml:space="preserve">BIDDERS WITH DISABILITIES: </w:t>
      </w:r>
    </w:p>
    <w:p w14:paraId="6DADEBD2" w14:textId="793BBD9D" w:rsidR="006B7B78" w:rsidRPr="00F92233" w:rsidRDefault="006B7B78" w:rsidP="00782796">
      <w:pPr>
        <w:ind w:left="576"/>
        <w:jc w:val="both"/>
      </w:pPr>
      <w:r w:rsidRPr="00F92233">
        <w:t>The State of Alaska complies with Title II of the Americans with Disabilities Act of 1990. Individuals with disabilities who may need auxiliary aids, services, and/or special modifications to participate in this procurement should contact the Division of</w:t>
      </w:r>
      <w:r w:rsidR="008A64B8" w:rsidRPr="00F92233">
        <w:t xml:space="preserve"> Transportation</w:t>
      </w:r>
      <w:r w:rsidRPr="00F92233">
        <w:t xml:space="preserve"> at one of the following numbers no later than </w:t>
      </w:r>
      <w:r w:rsidR="008A64B8" w:rsidRPr="00F92233">
        <w:t>10 days prior to bid opening</w:t>
      </w:r>
      <w:r w:rsidRPr="00F92233">
        <w:t xml:space="preserve"> to make any necessary arrangements.</w:t>
      </w:r>
    </w:p>
    <w:p w14:paraId="443CC19D" w14:textId="77777777" w:rsidR="006B7B78" w:rsidRPr="00F92233" w:rsidRDefault="006B7B78" w:rsidP="00F92233">
      <w:pPr>
        <w:ind w:left="576"/>
        <w:jc w:val="both"/>
      </w:pPr>
      <w:r w:rsidRPr="00F92233">
        <w:t>Telephone:</w:t>
      </w:r>
      <w:r w:rsidR="008A64B8" w:rsidRPr="00F92233">
        <w:t xml:space="preserve"> 907.269.0793</w:t>
      </w:r>
      <w:r w:rsidRPr="00F92233">
        <w:tab/>
      </w:r>
      <w:r w:rsidRPr="00F92233">
        <w:tab/>
      </w:r>
    </w:p>
    <w:p w14:paraId="69DC82AB" w14:textId="77777777" w:rsidR="006B7B78" w:rsidRPr="00F92233" w:rsidRDefault="006B7B78" w:rsidP="00F92233">
      <w:pPr>
        <w:ind w:left="576"/>
        <w:jc w:val="both"/>
      </w:pPr>
      <w:r w:rsidRPr="00F92233">
        <w:t>Fax:</w:t>
      </w:r>
      <w:r w:rsidRPr="00F92233">
        <w:tab/>
      </w:r>
      <w:r w:rsidR="00DC55AC" w:rsidRPr="00F92233">
        <w:t xml:space="preserve">   </w:t>
      </w:r>
      <w:r w:rsidR="008A64B8" w:rsidRPr="00F92233">
        <w:t>907.269.0801</w:t>
      </w:r>
    </w:p>
    <w:p w14:paraId="6CA63F3A" w14:textId="77777777" w:rsidR="009845A3" w:rsidRDefault="006B7B78" w:rsidP="009845A3">
      <w:pPr>
        <w:ind w:left="576"/>
        <w:jc w:val="both"/>
      </w:pPr>
      <w:r w:rsidRPr="00F92233">
        <w:t>TDD:</w:t>
      </w:r>
      <w:r w:rsidRPr="00F92233">
        <w:tab/>
      </w:r>
      <w:r w:rsidR="00DC55AC" w:rsidRPr="00F92233">
        <w:t xml:space="preserve">   </w:t>
      </w:r>
      <w:r w:rsidR="008A64B8" w:rsidRPr="00F92233">
        <w:t>907.269.0713</w:t>
      </w:r>
    </w:p>
    <w:p w14:paraId="7A6FE41B" w14:textId="77777777" w:rsidR="009845A3" w:rsidRDefault="009845A3" w:rsidP="009845A3">
      <w:pPr>
        <w:ind w:left="576"/>
        <w:jc w:val="both"/>
      </w:pPr>
    </w:p>
    <w:p w14:paraId="189C3AC1" w14:textId="069E1A9E" w:rsidR="001D1F29" w:rsidRPr="00F92233" w:rsidRDefault="006B7B78" w:rsidP="009845A3">
      <w:pPr>
        <w:pStyle w:val="ListParagraph"/>
        <w:numPr>
          <w:ilvl w:val="0"/>
          <w:numId w:val="13"/>
        </w:numPr>
        <w:jc w:val="both"/>
      </w:pPr>
      <w:r w:rsidRPr="00F92233">
        <w:t xml:space="preserve">COMPLIANCE WITH ADA: </w:t>
      </w:r>
    </w:p>
    <w:p w14:paraId="3C86BDF4" w14:textId="77777777" w:rsidR="006B7B78" w:rsidRPr="00F92233" w:rsidRDefault="006B7B78" w:rsidP="00F92233">
      <w:pPr>
        <w:ind w:left="576"/>
        <w:jc w:val="both"/>
      </w:pPr>
      <w:r w:rsidRPr="00F92233">
        <w:t>By signature of their bid the bidder certifies that they comply with the Americans with Disabilities Act of 1990 and the regulations issued thereunder by the federal government.</w:t>
      </w:r>
    </w:p>
    <w:p w14:paraId="18320A31" w14:textId="77777777" w:rsidR="00E872F9" w:rsidRPr="005C2F14" w:rsidRDefault="00E872F9" w:rsidP="00E872F9">
      <w:pPr>
        <w:widowControl/>
        <w:autoSpaceDE/>
        <w:autoSpaceDN/>
        <w:adjustRightInd/>
        <w:jc w:val="both"/>
        <w:rPr>
          <w:rFonts w:cs="Arial"/>
          <w:szCs w:val="20"/>
        </w:rPr>
      </w:pPr>
    </w:p>
    <w:p w14:paraId="52BDB764" w14:textId="77777777" w:rsidR="006B7B78" w:rsidRPr="00F92233" w:rsidRDefault="006B7B78" w:rsidP="00F92233">
      <w:pPr>
        <w:ind w:left="576"/>
        <w:jc w:val="both"/>
      </w:pPr>
      <w:r w:rsidRPr="00F92233">
        <w:t>Services or activities furnished to the general public on behalf of the state must be fully accessible. This is intended to ensure that agencies are in accordance with 28 CFR Part 35 Section 35.130 and that services, programs or activities furnished to the public through a contract do not subject qualified individuals with a disability to discrimination based on the disability.</w:t>
      </w:r>
    </w:p>
    <w:p w14:paraId="3794F1D4" w14:textId="77777777" w:rsidR="00782796" w:rsidRPr="005C2F14" w:rsidRDefault="00782796" w:rsidP="00782796">
      <w:pPr>
        <w:pStyle w:val="Heading2"/>
        <w:numPr>
          <w:ilvl w:val="0"/>
          <w:numId w:val="13"/>
        </w:numPr>
        <w:rPr>
          <w:rFonts w:cs="Arial"/>
        </w:rPr>
      </w:pPr>
      <w:r w:rsidRPr="005C2F14">
        <w:rPr>
          <w:rFonts w:cs="Arial"/>
        </w:rPr>
        <w:t>PREFERENCE Q</w:t>
      </w:r>
      <w:r w:rsidRPr="005C2F14">
        <w:rPr>
          <w:rFonts w:cs="Arial"/>
          <w:lang w:val="en-US"/>
        </w:rPr>
        <w:t>UALIFICATION</w:t>
      </w:r>
      <w:r w:rsidRPr="005C2F14">
        <w:rPr>
          <w:rFonts w:cs="Arial"/>
        </w:rPr>
        <w:t xml:space="preserve">: </w:t>
      </w:r>
    </w:p>
    <w:p w14:paraId="7B03FF8E" w14:textId="59EEE025" w:rsidR="00782796" w:rsidRPr="00782796" w:rsidRDefault="00782796" w:rsidP="00782796">
      <w:pPr>
        <w:ind w:left="576"/>
        <w:jc w:val="both"/>
      </w:pPr>
      <w:r w:rsidRPr="00F92233">
        <w:t>In order to qualify for an Alaska Veterans Preference, Employment Program Preference, or Alaskans with Disabilities Preference, a bidder must add value by actually performing, controlling, managing, and supervising the services provided, or a bidder must have sold supplies of the general nature solicited to other state agencies, governments, or the general public.</w:t>
      </w:r>
    </w:p>
    <w:p w14:paraId="0604615D" w14:textId="1C79782C" w:rsidR="001D1F29" w:rsidRPr="005C2F14" w:rsidRDefault="006B7B78" w:rsidP="00DD76EB">
      <w:pPr>
        <w:pStyle w:val="Heading2"/>
        <w:numPr>
          <w:ilvl w:val="0"/>
          <w:numId w:val="13"/>
        </w:numPr>
        <w:rPr>
          <w:rFonts w:cs="Arial"/>
        </w:rPr>
      </w:pPr>
      <w:r w:rsidRPr="005C2F14">
        <w:rPr>
          <w:rFonts w:cs="Arial"/>
        </w:rPr>
        <w:t xml:space="preserve">CONTRACT PERFORMANCE LOCATION: </w:t>
      </w:r>
    </w:p>
    <w:p w14:paraId="7117E979" w14:textId="77777777" w:rsidR="006B7B78" w:rsidRPr="00F92233" w:rsidRDefault="006B7B78" w:rsidP="00F92233">
      <w:pPr>
        <w:ind w:left="576"/>
        <w:jc w:val="both"/>
      </w:pPr>
      <w:r w:rsidRPr="00F92233">
        <w:t xml:space="preserve">By signature on their bid, the bidder certifies that all services provided under this contract by the contractor and all subcontractors shall be performed in the United States. </w:t>
      </w:r>
    </w:p>
    <w:p w14:paraId="3D64CC1B" w14:textId="77777777" w:rsidR="006B7B78" w:rsidRPr="00F92233" w:rsidRDefault="006B7B78" w:rsidP="00F92233">
      <w:pPr>
        <w:ind w:left="576"/>
        <w:jc w:val="both"/>
      </w:pPr>
    </w:p>
    <w:p w14:paraId="5EF6F91B" w14:textId="77777777" w:rsidR="006B7B78" w:rsidRPr="00F92233" w:rsidRDefault="006B7B78" w:rsidP="00F92233">
      <w:pPr>
        <w:ind w:left="576"/>
        <w:jc w:val="both"/>
      </w:pPr>
      <w:r w:rsidRPr="00F92233">
        <w:t xml:space="preserve">If the bidder cannot certify that all work will be performed in the United States, the bidder must contact the procurement officer in writing to request a waiver at least 10 days prior to the deadline for receipt of bids. </w:t>
      </w:r>
    </w:p>
    <w:p w14:paraId="43BF5DB8" w14:textId="77777777" w:rsidR="006B7B78" w:rsidRPr="00F92233" w:rsidRDefault="006B7B78" w:rsidP="00F92233">
      <w:pPr>
        <w:ind w:left="576"/>
        <w:jc w:val="both"/>
      </w:pPr>
    </w:p>
    <w:p w14:paraId="1F7B3EAD" w14:textId="77777777" w:rsidR="006B7B78" w:rsidRPr="00F92233" w:rsidRDefault="006B7B78" w:rsidP="00F92233">
      <w:pPr>
        <w:ind w:left="576"/>
        <w:jc w:val="both"/>
      </w:pPr>
      <w:r w:rsidRPr="00F92233">
        <w:t>The request must include a detailed description of the portion of work that will be performed outside the United States, where, by whom, and the reason the waiver is necessary.</w:t>
      </w:r>
    </w:p>
    <w:p w14:paraId="56203CBA" w14:textId="77777777" w:rsidR="006B7B78" w:rsidRPr="00F92233" w:rsidRDefault="006B7B78" w:rsidP="00F92233">
      <w:pPr>
        <w:ind w:left="576"/>
        <w:jc w:val="both"/>
      </w:pPr>
    </w:p>
    <w:p w14:paraId="2DC68928" w14:textId="77777777" w:rsidR="006B7B78" w:rsidRPr="00F92233" w:rsidRDefault="006B7B78" w:rsidP="00F92233">
      <w:pPr>
        <w:ind w:left="576"/>
        <w:jc w:val="both"/>
      </w:pPr>
      <w:r w:rsidRPr="00F92233">
        <w:t>Failure to comply with these requirements may cause the state to reject the bid as non-responsive, or cancel the contract.</w:t>
      </w:r>
    </w:p>
    <w:p w14:paraId="3488985A" w14:textId="77777777" w:rsidR="001D1F29" w:rsidRPr="005C2F14" w:rsidRDefault="006B7B78" w:rsidP="00DD76EB">
      <w:pPr>
        <w:pStyle w:val="Heading2"/>
        <w:numPr>
          <w:ilvl w:val="0"/>
          <w:numId w:val="13"/>
        </w:numPr>
        <w:rPr>
          <w:rFonts w:cs="Arial"/>
        </w:rPr>
      </w:pPr>
      <w:r w:rsidRPr="005C2F14">
        <w:rPr>
          <w:rFonts w:cs="Arial"/>
        </w:rPr>
        <w:lastRenderedPageBreak/>
        <w:t xml:space="preserve">HUMAN TRAFFICKING:  </w:t>
      </w:r>
    </w:p>
    <w:p w14:paraId="77497FD8" w14:textId="77777777" w:rsidR="006B7B78" w:rsidRPr="00F92233" w:rsidRDefault="006B7B78" w:rsidP="00F92233">
      <w:pPr>
        <w:ind w:left="576"/>
        <w:jc w:val="both"/>
      </w:pPr>
      <w:r w:rsidRPr="00F92233">
        <w:t>By signature on their bid, the bidder certifies that the bidder is not established and headquartered or incorporated and headquartered in a country recognized as Tier 3 in the most recent United States Department of State’s Trafficking in Persons Report.</w:t>
      </w:r>
    </w:p>
    <w:p w14:paraId="59BA88CA" w14:textId="77777777" w:rsidR="006B7B78" w:rsidRPr="00F92233" w:rsidRDefault="006B7B78" w:rsidP="00F92233">
      <w:pPr>
        <w:ind w:left="576"/>
        <w:jc w:val="both"/>
      </w:pPr>
    </w:p>
    <w:p w14:paraId="641E8905" w14:textId="77777777" w:rsidR="008A64B8" w:rsidRPr="00F92233" w:rsidRDefault="006B7B78" w:rsidP="00F92233">
      <w:pPr>
        <w:ind w:left="576"/>
        <w:jc w:val="both"/>
      </w:pPr>
      <w:r w:rsidRPr="00F92233">
        <w:t xml:space="preserve">The most recent United States Department of State’s Trafficking in Persons Report can be found at the following website:  </w:t>
      </w:r>
      <w:hyperlink r:id="rId15" w:history="1">
        <w:r w:rsidRPr="00F92233">
          <w:t>http://www.state.gov/g/tip/</w:t>
        </w:r>
      </w:hyperlink>
    </w:p>
    <w:p w14:paraId="027B6447" w14:textId="77777777" w:rsidR="008A64B8" w:rsidRPr="00F92233" w:rsidRDefault="008A64B8" w:rsidP="00F92233">
      <w:pPr>
        <w:ind w:left="576"/>
        <w:jc w:val="both"/>
      </w:pPr>
    </w:p>
    <w:p w14:paraId="52C2BB01" w14:textId="77777777" w:rsidR="006B7B78" w:rsidRPr="00F92233" w:rsidRDefault="006B7B78" w:rsidP="00F92233">
      <w:pPr>
        <w:ind w:left="576"/>
        <w:jc w:val="both"/>
      </w:pPr>
      <w:r w:rsidRPr="00F92233">
        <w:t>Failure to comply with this requirement will cause the state to reject the bid as non-responsive, or cancel the contract</w:t>
      </w:r>
    </w:p>
    <w:p w14:paraId="138CEC96" w14:textId="77777777" w:rsidR="001D1F29" w:rsidRPr="005C2F14" w:rsidRDefault="003A6B23" w:rsidP="00DD76EB">
      <w:pPr>
        <w:pStyle w:val="Heading2"/>
        <w:numPr>
          <w:ilvl w:val="0"/>
          <w:numId w:val="13"/>
        </w:numPr>
        <w:rPr>
          <w:rFonts w:cs="Arial"/>
        </w:rPr>
      </w:pPr>
      <w:r w:rsidRPr="005C2F14">
        <w:rPr>
          <w:rFonts w:cs="Arial"/>
          <w:lang w:val="en-US"/>
        </w:rPr>
        <w:t>N</w:t>
      </w:r>
      <w:r w:rsidR="006B7B78" w:rsidRPr="005C2F14">
        <w:rPr>
          <w:rFonts w:cs="Arial"/>
        </w:rPr>
        <w:t xml:space="preserve">OTICE OF INTENT TO AWARD: </w:t>
      </w:r>
    </w:p>
    <w:p w14:paraId="205CEB18" w14:textId="77777777" w:rsidR="006B7B78" w:rsidRPr="00F92233" w:rsidRDefault="006B7B78" w:rsidP="00F92233">
      <w:pPr>
        <w:ind w:left="576"/>
        <w:jc w:val="both"/>
      </w:pPr>
      <w:r w:rsidRPr="00F92233">
        <w:t>After the responses to this ITB have been opened and evaluated, a tabulation of the bids will be prepared. This tabulation, called a Notice of Intent to Award, serves two purposes. It lists the name of each company or person that offered a bid and the price they bid. It also provides notice of the state's intent to award a contract(s) to the bidder(s) indicated. A copy of the Notice of Intent will be mailed to each company or person who responded to the ITB. Bidders identified as the apparent low responsive bidders are instructed not to proceed until a Purchase Order, Contract Award, Lease, or some other form of written notice is given by the contracting officer. A company or person who proceeds prior to receiving a Purchase Order, Contract Award, Lease, or some other form of written notice from the contracting officer does so without a contract and at their own risk.</w:t>
      </w:r>
    </w:p>
    <w:p w14:paraId="27B3BED4" w14:textId="77777777" w:rsidR="001D1F29" w:rsidRPr="005C2F14" w:rsidRDefault="006B7B78" w:rsidP="00DD76EB">
      <w:pPr>
        <w:pStyle w:val="Heading2"/>
        <w:numPr>
          <w:ilvl w:val="0"/>
          <w:numId w:val="13"/>
        </w:numPr>
        <w:rPr>
          <w:rFonts w:cs="Arial"/>
        </w:rPr>
      </w:pPr>
      <w:r w:rsidRPr="005C2F14">
        <w:rPr>
          <w:rFonts w:cs="Arial"/>
        </w:rPr>
        <w:t xml:space="preserve">PAYMENT FOR STATE PURCHASES: </w:t>
      </w:r>
    </w:p>
    <w:p w14:paraId="35AC8CF4" w14:textId="77777777" w:rsidR="006B7B78" w:rsidRPr="00F92233" w:rsidRDefault="006B7B78" w:rsidP="00F92233">
      <w:pPr>
        <w:ind w:left="576"/>
        <w:jc w:val="both"/>
      </w:pPr>
      <w:r w:rsidRPr="00F92233">
        <w:t>Payment for agreements under $500,000 for the undisputed purchase of goods or services provided to a state agency, will be made within 30 days of the receipt of a proper billing or the delivery of the goods or services to the location(s) specified in the agreement, whichever is later. A late payment is subject to 1.5% interest per month on the unpaid balance.  Interest will not be paid if there is a dispute or if there is an agreement that establishes a lower interest rate or precludes the charging of interest.</w:t>
      </w:r>
    </w:p>
    <w:p w14:paraId="37A8407C" w14:textId="77777777" w:rsidR="001D1F29" w:rsidRPr="005C2F14" w:rsidRDefault="006B7B78" w:rsidP="00DD76EB">
      <w:pPr>
        <w:pStyle w:val="Heading2"/>
        <w:numPr>
          <w:ilvl w:val="0"/>
          <w:numId w:val="13"/>
        </w:numPr>
        <w:rPr>
          <w:rFonts w:cs="Arial"/>
        </w:rPr>
      </w:pPr>
      <w:r w:rsidRPr="005C2F14">
        <w:rPr>
          <w:rFonts w:cs="Arial"/>
        </w:rPr>
        <w:t xml:space="preserve">CONTRACT ADMINISTRATION: </w:t>
      </w:r>
    </w:p>
    <w:p w14:paraId="4CBEB8B3" w14:textId="77777777" w:rsidR="006B7B78" w:rsidRPr="00F92233" w:rsidRDefault="006B7B78" w:rsidP="00F92233">
      <w:pPr>
        <w:ind w:left="576"/>
        <w:jc w:val="both"/>
      </w:pPr>
      <w:r w:rsidRPr="00F92233">
        <w:t xml:space="preserve">The administration of this contract is the responsibility of </w:t>
      </w:r>
      <w:r w:rsidR="008A64B8" w:rsidRPr="00F92233">
        <w:t>State Equipment Fleet</w:t>
      </w:r>
      <w:r w:rsidRPr="00F92233">
        <w:t xml:space="preserve">, </w:t>
      </w:r>
      <w:r w:rsidR="008A64B8" w:rsidRPr="00F92233">
        <w:t>C</w:t>
      </w:r>
      <w:r w:rsidRPr="00F92233">
        <w:t xml:space="preserve">ontracting </w:t>
      </w:r>
      <w:r w:rsidR="008A64B8" w:rsidRPr="00F92233">
        <w:t>O</w:t>
      </w:r>
      <w:r w:rsidRPr="00F92233">
        <w:t xml:space="preserve">fficer, </w:t>
      </w:r>
      <w:proofErr w:type="gramStart"/>
      <w:r w:rsidRPr="00F92233">
        <w:t>Department</w:t>
      </w:r>
      <w:proofErr w:type="gramEnd"/>
      <w:r w:rsidRPr="00F92233">
        <w:t xml:space="preserve"> of</w:t>
      </w:r>
      <w:r w:rsidR="008A64B8" w:rsidRPr="00F92233">
        <w:t xml:space="preserve"> Transportation</w:t>
      </w:r>
      <w:r w:rsidRPr="00F92233">
        <w:t>.</w:t>
      </w:r>
    </w:p>
    <w:p w14:paraId="4BC09B32" w14:textId="77777777" w:rsidR="001D1F29" w:rsidRPr="005C2F14" w:rsidRDefault="006B7B78" w:rsidP="00DD76EB">
      <w:pPr>
        <w:pStyle w:val="Heading2"/>
        <w:numPr>
          <w:ilvl w:val="0"/>
          <w:numId w:val="13"/>
        </w:numPr>
        <w:rPr>
          <w:rFonts w:cs="Arial"/>
        </w:rPr>
      </w:pPr>
      <w:r w:rsidRPr="005C2F14">
        <w:rPr>
          <w:rFonts w:cs="Arial"/>
        </w:rPr>
        <w:t xml:space="preserve">SHIPPING DAMAGE: </w:t>
      </w:r>
    </w:p>
    <w:p w14:paraId="370EA3C8" w14:textId="77777777" w:rsidR="006B7B78" w:rsidRPr="00F92233" w:rsidRDefault="006B7B78" w:rsidP="00F92233">
      <w:pPr>
        <w:ind w:left="576"/>
        <w:jc w:val="both"/>
      </w:pPr>
      <w:r w:rsidRPr="00F92233">
        <w:t>The state will not accept or pay for damaged goods. The contractor must file all claims against the carrier(s) for damages incurred to items in transit from the point of origin to the ultimate destination. The state will provide the contractor with written notice when damaged goods are received. The state will deduct the cost of the damaged goods from the invoice prior to payment. The contractor must file all claims against the carrier(s) for reimbursement of the loss.</w:t>
      </w:r>
    </w:p>
    <w:p w14:paraId="47AE0899" w14:textId="77777777" w:rsidR="001D1F29" w:rsidRPr="005C2F14" w:rsidRDefault="006B7B78" w:rsidP="00DD76EB">
      <w:pPr>
        <w:pStyle w:val="Heading2"/>
        <w:numPr>
          <w:ilvl w:val="0"/>
          <w:numId w:val="13"/>
        </w:numPr>
        <w:rPr>
          <w:rFonts w:cs="Arial"/>
        </w:rPr>
      </w:pPr>
      <w:r w:rsidRPr="005C2F14">
        <w:rPr>
          <w:rFonts w:cs="Arial"/>
        </w:rPr>
        <w:t xml:space="preserve">INDEMNIFICATION: </w:t>
      </w:r>
    </w:p>
    <w:p w14:paraId="7A8CA05B" w14:textId="77777777" w:rsidR="006B7B78" w:rsidRPr="00F92233" w:rsidRDefault="006B7B78" w:rsidP="00F92233">
      <w:pPr>
        <w:ind w:left="576"/>
        <w:jc w:val="both"/>
      </w:pPr>
      <w:r w:rsidRPr="00F92233">
        <w:t>The contractor shall indemnify, hold harmless, and defend the contracting agency from and against any claim of, or liability for error, omission or negligent act of the contractor under this agreement. The contractor shall not be required to indemnify the contracting agency for a claim of, or liability for, the independent negligence of the contracting agency. If there is a claim of, or liability for, the joint negligent error or omission of the contractor and the independent negligence of the Contracting agency, the indemnification and hold harmless obligation shall be apportioned on a comparative fault basis. “Contractor” and “Contracting agency”, as used within this and the following article, include the employees, agents and other contractors who are directly responsible, respectively, to each. The term “independent negligence” is negligence other than in the Contracting agency’s selection, administration, monitoring, or controlling of the contractor and in approving or accepting the contractor’s work.</w:t>
      </w:r>
    </w:p>
    <w:p w14:paraId="7FF0CDE6" w14:textId="77777777" w:rsidR="001D1F29" w:rsidRPr="005C2F14" w:rsidRDefault="006B7B78" w:rsidP="00DD76EB">
      <w:pPr>
        <w:pStyle w:val="Heading2"/>
        <w:numPr>
          <w:ilvl w:val="0"/>
          <w:numId w:val="13"/>
        </w:numPr>
        <w:rPr>
          <w:rFonts w:cs="Arial"/>
        </w:rPr>
      </w:pPr>
      <w:r w:rsidRPr="005C2F14">
        <w:rPr>
          <w:rFonts w:cs="Arial"/>
        </w:rPr>
        <w:t xml:space="preserve">INSURANCE: </w:t>
      </w:r>
    </w:p>
    <w:p w14:paraId="5417E0B9" w14:textId="77777777" w:rsidR="0005770E" w:rsidRPr="00F92233" w:rsidRDefault="006B7B78" w:rsidP="00F92233">
      <w:pPr>
        <w:ind w:left="576"/>
        <w:jc w:val="both"/>
      </w:pPr>
      <w:r w:rsidRPr="00F92233">
        <w:t>Without limiting contractor's indemnification, it is agreed that contractor shall purchase at its own expense and maintain in force at all times during the performance of services under this agreement the following policies of insurance. Where specific limits are shown, it is understood that they shall be the minimum acceptable limits. If the contractor's policy contains higher limits, the state shall be entitled to coverage to the extent of such higher limits. Certificates of Insurance must be furnished to the contracting officer prior to beginning work and must provide for a notice of cancellation, non-renewal, or material change of conditions in accordance with policy provisions. Failure to furnish satisfactory evidence of insurance or lapse of the policy is a material breach of this contract and shall be grounds for termination of the contractor's services. All insurance policies shall comply with, and be issued by insurers licensed to transact the business of insurance under AS 21.</w:t>
      </w:r>
    </w:p>
    <w:p w14:paraId="3314EFE6" w14:textId="77777777" w:rsidR="0005770E" w:rsidRPr="00F92233" w:rsidRDefault="0005770E" w:rsidP="00F92233">
      <w:pPr>
        <w:ind w:left="576"/>
        <w:jc w:val="both"/>
      </w:pPr>
    </w:p>
    <w:p w14:paraId="45442A77" w14:textId="77777777" w:rsidR="006B7B78" w:rsidRPr="00F92233" w:rsidRDefault="006B7B78" w:rsidP="00F92233">
      <w:pPr>
        <w:ind w:left="576"/>
        <w:jc w:val="both"/>
      </w:pPr>
      <w:r w:rsidRPr="00F92233">
        <w:t>Proof of insurance is required for the following:</w:t>
      </w:r>
    </w:p>
    <w:p w14:paraId="0BD63252" w14:textId="77777777" w:rsidR="006B7B78" w:rsidRPr="00F92233" w:rsidRDefault="006B7B78" w:rsidP="00F92233">
      <w:pPr>
        <w:ind w:left="576"/>
        <w:jc w:val="both"/>
      </w:pPr>
      <w:r w:rsidRPr="00F92233">
        <w:lastRenderedPageBreak/>
        <w:t>Workers' Compensation Insurance: The contractor shall provide and maintain, for all employees engaged in work under this contract, coverage as required by AS 23.30.045, and; where applicable, any other statutory obligations including but not limited to Federal U.S.L. &amp; H. and Jones Act requirements. The policy must waive subrogation against the state.</w:t>
      </w:r>
    </w:p>
    <w:p w14:paraId="335539FF" w14:textId="77777777" w:rsidR="006B7B78" w:rsidRPr="00F92233" w:rsidRDefault="006B7B78" w:rsidP="00F92233">
      <w:pPr>
        <w:ind w:left="576"/>
        <w:jc w:val="both"/>
      </w:pPr>
    </w:p>
    <w:p w14:paraId="679ECD0B" w14:textId="77777777" w:rsidR="006B7B78" w:rsidRPr="00F92233" w:rsidRDefault="006B7B78" w:rsidP="00F92233">
      <w:pPr>
        <w:ind w:left="576"/>
        <w:jc w:val="both"/>
      </w:pPr>
      <w:r w:rsidRPr="00F92233">
        <w:t>Commercial General Liability Insurance: covering all business premises and operations used by the contractor in the performance of services under this agreement with minimum coverage limits of $300,000 combined single limit per occurrence.</w:t>
      </w:r>
    </w:p>
    <w:p w14:paraId="522CFDEE" w14:textId="77777777" w:rsidR="006B7B78" w:rsidRPr="00F92233" w:rsidRDefault="006B7B78" w:rsidP="00F92233">
      <w:pPr>
        <w:ind w:left="576"/>
        <w:jc w:val="both"/>
      </w:pPr>
    </w:p>
    <w:p w14:paraId="2316729F" w14:textId="77777777" w:rsidR="006B7B78" w:rsidRPr="00F92233" w:rsidRDefault="006B7B78" w:rsidP="00F92233">
      <w:pPr>
        <w:ind w:left="576"/>
        <w:jc w:val="both"/>
      </w:pPr>
      <w:r w:rsidRPr="00F92233">
        <w:t>Commercial Automobile Liability Insurance: covering all vehicles used by the contractor in the performance of services under this agreement with minimum coverage limits of $300,000 combined single limit per occurrence.</w:t>
      </w:r>
    </w:p>
    <w:p w14:paraId="2F380B77" w14:textId="77777777" w:rsidR="006B7B78" w:rsidRPr="00F92233" w:rsidRDefault="006B7B78" w:rsidP="00F92233">
      <w:pPr>
        <w:ind w:left="576"/>
        <w:jc w:val="both"/>
      </w:pPr>
    </w:p>
    <w:p w14:paraId="141C9592" w14:textId="77777777" w:rsidR="006B7B78" w:rsidRPr="00F92233" w:rsidRDefault="006B7B78" w:rsidP="00F92233">
      <w:pPr>
        <w:ind w:left="576"/>
        <w:jc w:val="both"/>
      </w:pPr>
      <w:r w:rsidRPr="00F92233">
        <w:t>Failure to supply satisfactory proof of insurance within the time required will cause the state to declare the bidder non-responsible and to reject the bid.</w:t>
      </w:r>
    </w:p>
    <w:p w14:paraId="27A2C481" w14:textId="77777777" w:rsidR="001D1F29" w:rsidRPr="005C2F14" w:rsidRDefault="006B7B78" w:rsidP="00DD76EB">
      <w:pPr>
        <w:pStyle w:val="Heading2"/>
        <w:numPr>
          <w:ilvl w:val="0"/>
          <w:numId w:val="13"/>
        </w:numPr>
        <w:rPr>
          <w:rFonts w:cs="Arial"/>
        </w:rPr>
      </w:pPr>
      <w:r w:rsidRPr="005C2F14">
        <w:rPr>
          <w:rFonts w:cs="Arial"/>
        </w:rPr>
        <w:t xml:space="preserve">BRAND AND MODEL OFFERED: </w:t>
      </w:r>
    </w:p>
    <w:p w14:paraId="2A5940C3" w14:textId="77777777" w:rsidR="006B7B78" w:rsidRPr="00F92233" w:rsidRDefault="006B7B78" w:rsidP="00F92233">
      <w:pPr>
        <w:ind w:left="576"/>
        <w:jc w:val="both"/>
      </w:pPr>
      <w:r w:rsidRPr="00F92233">
        <w:t>Unless otherwise specified, when brand names and model numbers are used to specify the type and quality of the goods desired, bidders must clearly indicate the brand names and model numbers they intend to provide. The bidder's failure to identify the brand and model offered will cause the state to consider the offer non-responsive and reject the bid.</w:t>
      </w:r>
    </w:p>
    <w:p w14:paraId="3D163FA6" w14:textId="77777777" w:rsidR="001D1F29" w:rsidRPr="005C2F14" w:rsidRDefault="006B7B78" w:rsidP="00DD76EB">
      <w:pPr>
        <w:pStyle w:val="Heading2"/>
        <w:numPr>
          <w:ilvl w:val="0"/>
          <w:numId w:val="13"/>
        </w:numPr>
        <w:rPr>
          <w:rFonts w:cs="Arial"/>
        </w:rPr>
      </w:pPr>
      <w:r w:rsidRPr="005C2F14">
        <w:rPr>
          <w:rFonts w:cs="Arial"/>
        </w:rPr>
        <w:t xml:space="preserve">ANNOTATED LITERATURE: </w:t>
      </w:r>
    </w:p>
    <w:p w14:paraId="19948FBC" w14:textId="77777777" w:rsidR="006B7B78" w:rsidRPr="00F92233" w:rsidRDefault="006B7B78" w:rsidP="00F92233">
      <w:pPr>
        <w:ind w:left="576"/>
        <w:jc w:val="both"/>
      </w:pPr>
      <w:r w:rsidRPr="00F92233">
        <w:t>Bidders must annotate their product literature to identify for the state the location of the supporting information regarding each product specification set out in this ITB. A bidder's failure to comply with this clause, within the time set by the state, will cause the state to consider the offer non-responsive and reject the bid.</w:t>
      </w:r>
    </w:p>
    <w:p w14:paraId="735ADD43" w14:textId="77777777" w:rsidR="00EC2A0B" w:rsidRPr="005C2F14" w:rsidRDefault="006B7B78" w:rsidP="00DD76EB">
      <w:pPr>
        <w:pStyle w:val="Heading2"/>
        <w:numPr>
          <w:ilvl w:val="0"/>
          <w:numId w:val="13"/>
        </w:numPr>
        <w:rPr>
          <w:rFonts w:cs="Arial"/>
        </w:rPr>
      </w:pPr>
      <w:r w:rsidRPr="005C2F14">
        <w:rPr>
          <w:rFonts w:cs="Arial"/>
        </w:rPr>
        <w:t xml:space="preserve">SUPPORTING INFORMATION: </w:t>
      </w:r>
    </w:p>
    <w:p w14:paraId="7FE7357E" w14:textId="77777777" w:rsidR="006B7B78" w:rsidRPr="00F92233" w:rsidRDefault="006B7B78" w:rsidP="00F92233">
      <w:pPr>
        <w:ind w:left="576"/>
        <w:jc w:val="both"/>
      </w:pPr>
      <w:r w:rsidRPr="00F92233">
        <w:t>The state strongly desires that bidders submit all required technical, specification, and other supporting information with their bid, so that a detailed analysis and determination can be made by the contracting officer that the product offered meets the ITB specifications and that other requirements of the ITB have been met. However, provided a bid meets the requirements for a definite, firm, unqualified, and unconditional offer, the state reserves the right to request supplemental information from the bidder, after the bids have been opened, to ensure that the products offered completely meet the ITB requirements. The requirement for such supplemental information will be at the reasonable discretion of the state and may include the requirement that a bidder will provide a sample product(s) so that the state can make a first-hand examination and determination.</w:t>
      </w:r>
    </w:p>
    <w:p w14:paraId="63FC212D" w14:textId="77777777" w:rsidR="006B7B78" w:rsidRPr="005C2F14" w:rsidRDefault="006B7B78" w:rsidP="001A5F27">
      <w:pPr>
        <w:ind w:left="576" w:hanging="576"/>
        <w:jc w:val="both"/>
        <w:rPr>
          <w:rFonts w:cs="Arial"/>
          <w:szCs w:val="20"/>
        </w:rPr>
      </w:pPr>
    </w:p>
    <w:p w14:paraId="5A91A5AB" w14:textId="77777777" w:rsidR="006B7B78" w:rsidRPr="00F92233" w:rsidRDefault="006B7B78" w:rsidP="00F92233">
      <w:pPr>
        <w:ind w:left="576"/>
        <w:jc w:val="both"/>
      </w:pPr>
      <w:r w:rsidRPr="00F92233">
        <w:t>A bidder's failure to provide this supplemental information or the product sample(s), within the time set by the state, will cause the state to consider the offer non-responsive and reject the bid.</w:t>
      </w:r>
    </w:p>
    <w:p w14:paraId="208D87A9" w14:textId="77777777" w:rsidR="00EC2A0B" w:rsidRPr="005C2F14" w:rsidRDefault="006B7B78" w:rsidP="00DD76EB">
      <w:pPr>
        <w:pStyle w:val="Heading2"/>
        <w:numPr>
          <w:ilvl w:val="0"/>
          <w:numId w:val="13"/>
        </w:numPr>
        <w:rPr>
          <w:rFonts w:cs="Arial"/>
        </w:rPr>
      </w:pPr>
      <w:r w:rsidRPr="005C2F14">
        <w:rPr>
          <w:rFonts w:cs="Arial"/>
        </w:rPr>
        <w:t xml:space="preserve">FIRM, UNQUALIFIED AND UNCONDITIONAL OFFER: </w:t>
      </w:r>
    </w:p>
    <w:p w14:paraId="709A1F81" w14:textId="77777777" w:rsidR="006B7B78" w:rsidRPr="00F92233" w:rsidRDefault="006B7B78" w:rsidP="00F92233">
      <w:pPr>
        <w:ind w:left="576"/>
        <w:jc w:val="both"/>
      </w:pPr>
      <w:r w:rsidRPr="00F92233">
        <w:t>Bidders must provide enough information with their bid to constitute a definite, firm, unqualified and unconditional offer. To be responsive a bid must constitute a definite, firm, unqualified and unconditional offer to meet all of the material terms of the ITB. Material terms are those that could affect the price, quantity, quality, or delivery. Also included as material terms are those which are clearly identified in the ITB and which, for reasons of policy, must be complied with at risk of bid rejection for non-responsiveness.</w:t>
      </w:r>
    </w:p>
    <w:p w14:paraId="637D6338" w14:textId="77777777" w:rsidR="00782796" w:rsidRPr="005C2F14" w:rsidRDefault="00782796" w:rsidP="00782796">
      <w:pPr>
        <w:pStyle w:val="Heading2"/>
        <w:numPr>
          <w:ilvl w:val="0"/>
          <w:numId w:val="13"/>
        </w:numPr>
        <w:rPr>
          <w:rFonts w:cs="Arial"/>
        </w:rPr>
      </w:pPr>
      <w:r w:rsidRPr="005C2F14">
        <w:rPr>
          <w:rFonts w:cs="Arial"/>
        </w:rPr>
        <w:t xml:space="preserve">ALASKA PRODUCT PREFERENCE: </w:t>
      </w:r>
    </w:p>
    <w:p w14:paraId="5C544777" w14:textId="77777777" w:rsidR="00782796" w:rsidRPr="00F92233" w:rsidRDefault="00782796" w:rsidP="00782796">
      <w:pPr>
        <w:ind w:left="576"/>
        <w:jc w:val="both"/>
      </w:pPr>
      <w:r w:rsidRPr="00F92233">
        <w:t>Bidders who offer products which have received certification by the Department of Commerce and Economic Development and that are listed in the current published edition of the "Alaska Products Preference List" will receive this preference. In order to qualify for the Alaska Product Preference, a bidder must provide the qualified product on a 100% basis. There are no provisions under Alaska Statutes or regulations that allow for product ex</w:t>
      </w:r>
      <w:r w:rsidRPr="00F92233">
        <w:softHyphen/>
        <w:t>changes/substitutions, or permit the product to be co-mingled with other products. Rather, AS 36.30.330 provides for a penalty for failing to use the designated Alaska products.</w:t>
      </w:r>
    </w:p>
    <w:p w14:paraId="28467E31" w14:textId="77777777" w:rsidR="00782796" w:rsidRPr="00F92233" w:rsidRDefault="00782796" w:rsidP="00782796">
      <w:pPr>
        <w:ind w:left="576"/>
        <w:jc w:val="both"/>
      </w:pPr>
    </w:p>
    <w:p w14:paraId="3363EF19" w14:textId="77777777" w:rsidR="00782796" w:rsidRPr="00F92233" w:rsidRDefault="00782796" w:rsidP="00782796">
      <w:pPr>
        <w:ind w:left="576"/>
        <w:jc w:val="both"/>
      </w:pPr>
      <w:r w:rsidRPr="00F92233">
        <w:t>Products are classified in one of three categories:</w:t>
      </w:r>
    </w:p>
    <w:p w14:paraId="1BD86EFF" w14:textId="77777777" w:rsidR="00782796" w:rsidRPr="00F92233" w:rsidRDefault="00782796" w:rsidP="00782796">
      <w:pPr>
        <w:ind w:left="576"/>
        <w:jc w:val="both"/>
      </w:pPr>
      <w:r w:rsidRPr="00F92233">
        <w:t>Class I products receive a three percent preference.</w:t>
      </w:r>
    </w:p>
    <w:p w14:paraId="5926E91A" w14:textId="77777777" w:rsidR="00782796" w:rsidRPr="00F92233" w:rsidRDefault="00782796" w:rsidP="00782796">
      <w:pPr>
        <w:ind w:left="576"/>
        <w:jc w:val="both"/>
      </w:pPr>
      <w:r w:rsidRPr="00F92233">
        <w:t>Class II products receive a five percent preference.</w:t>
      </w:r>
    </w:p>
    <w:p w14:paraId="44C97AB0" w14:textId="77777777" w:rsidR="00782796" w:rsidRPr="00F92233" w:rsidRDefault="00782796" w:rsidP="00782796">
      <w:pPr>
        <w:ind w:left="576"/>
        <w:jc w:val="both"/>
      </w:pPr>
      <w:r w:rsidRPr="00F92233">
        <w:t>Class III products receive a seven percent preference.</w:t>
      </w:r>
    </w:p>
    <w:p w14:paraId="00748F87" w14:textId="77777777" w:rsidR="00782796" w:rsidRPr="00F92233" w:rsidRDefault="00782796" w:rsidP="00782796">
      <w:pPr>
        <w:ind w:left="576"/>
        <w:jc w:val="both"/>
      </w:pPr>
    </w:p>
    <w:p w14:paraId="78BEDC67" w14:textId="4EC658EB" w:rsidR="00782796" w:rsidRPr="00782796" w:rsidRDefault="00782796" w:rsidP="00782796">
      <w:pPr>
        <w:ind w:left="576"/>
        <w:jc w:val="both"/>
      </w:pPr>
      <w:r w:rsidRPr="00F92233">
        <w:t xml:space="preserve">Bidders must check the correct preference box beneath each line item. When the bids are evaluated, the preference percentage will be deducted from the bid price. If a bidder fails to check one of the product preference boxes, no </w:t>
      </w:r>
      <w:r w:rsidRPr="00F92233">
        <w:lastRenderedPageBreak/>
        <w:t>preference will be given.</w:t>
      </w:r>
    </w:p>
    <w:p w14:paraId="344DD5BE" w14:textId="67C48212" w:rsidR="00EC2A0B" w:rsidRPr="005C2F14" w:rsidRDefault="006B7B78" w:rsidP="00DD76EB">
      <w:pPr>
        <w:pStyle w:val="Heading2"/>
        <w:numPr>
          <w:ilvl w:val="0"/>
          <w:numId w:val="13"/>
        </w:numPr>
        <w:rPr>
          <w:rFonts w:cs="Arial"/>
        </w:rPr>
      </w:pPr>
      <w:r w:rsidRPr="005C2F14">
        <w:rPr>
          <w:rFonts w:cs="Arial"/>
        </w:rPr>
        <w:t xml:space="preserve">NONDISCLOSURE AND CONFIDENTIALITY: </w:t>
      </w:r>
    </w:p>
    <w:p w14:paraId="290DAD7F" w14:textId="77777777" w:rsidR="006B7B78" w:rsidRPr="00F92233" w:rsidRDefault="006B7B78" w:rsidP="00F92233">
      <w:pPr>
        <w:ind w:left="576"/>
        <w:jc w:val="both"/>
      </w:pPr>
      <w:r w:rsidRPr="00F92233">
        <w:t>Contractor agrees that all confidential information shall be used only for purposes of providing the deliverables and performing the services specified herein and shall not disseminate or allow dissemination of confidential information except as provided for in this section. The contractor shall hold as confidential and will use reasonable care (including both facility physical security and electronic security) to prevent unauthorized access by, storage, disclosure, publication, dissemination to and/or use by third parties of, the confidential information. “Reasonable care” means compliance by the contractor with all applicable federal and state law, including the Social Security Act and HIPAA. The contractor must promptly notify the state in writing if it becomes aware of any storage, disclosure, loss, unauthorized access to or use of the confidential information.</w:t>
      </w:r>
    </w:p>
    <w:p w14:paraId="0CC5A1F4" w14:textId="77777777" w:rsidR="006B7B78" w:rsidRPr="005C2F14" w:rsidRDefault="006B7B78" w:rsidP="001A5F27">
      <w:pPr>
        <w:ind w:left="576" w:hanging="576"/>
        <w:jc w:val="both"/>
        <w:rPr>
          <w:rFonts w:cs="Arial"/>
          <w:color w:val="000000"/>
          <w:szCs w:val="20"/>
        </w:rPr>
      </w:pPr>
    </w:p>
    <w:p w14:paraId="14E2C5B1" w14:textId="77777777" w:rsidR="006B7B78" w:rsidRPr="00F92233" w:rsidRDefault="006B7B78" w:rsidP="00F92233">
      <w:pPr>
        <w:ind w:left="576"/>
        <w:jc w:val="both"/>
      </w:pPr>
      <w:r w:rsidRPr="00F92233">
        <w:t xml:space="preserve">Confidential information, as used herein, means any data, files, software, information or materials (whether prepared by the state or its agents or advisors) in oral, electronic, tangible or intangible form and however stored, compiled or memorialized that is classified confidential as defined by State of Alaska classification and categorization guidelines (i) provided by the state to the contractor or a contractor agent or otherwise made available to the contractor or a contractor agent in connection with this contract, or (ii) acquired, obtained or learned by the contractor or a contractor agent in the performance of this contract. Examples of confidential information include, but are not limited to: technology infrastructure, architecture, financial data, trade secrets, equipment specifications, user lists, passwords, research data, and technology data (infrastructure, architecture, operating systems, security tools, IP addresses, </w:t>
      </w:r>
      <w:r w:rsidR="00CC3A2D" w:rsidRPr="00F92233">
        <w:t>etc.</w:t>
      </w:r>
      <w:r w:rsidRPr="00F92233">
        <w:t>).</w:t>
      </w:r>
    </w:p>
    <w:p w14:paraId="5AC6C5AE" w14:textId="77777777" w:rsidR="006B7B78" w:rsidRPr="005C2F14" w:rsidRDefault="006B7B78" w:rsidP="001A5F27">
      <w:pPr>
        <w:ind w:left="576" w:hanging="576"/>
        <w:jc w:val="both"/>
        <w:rPr>
          <w:rFonts w:cs="Arial"/>
          <w:color w:val="000000"/>
          <w:szCs w:val="20"/>
        </w:rPr>
      </w:pPr>
    </w:p>
    <w:p w14:paraId="169A8EC3" w14:textId="77777777" w:rsidR="006B7B78" w:rsidRPr="00F92233" w:rsidRDefault="006B7B78" w:rsidP="00F92233">
      <w:pPr>
        <w:ind w:left="576"/>
        <w:jc w:val="both"/>
      </w:pPr>
      <w:r w:rsidRPr="00F92233">
        <w:t>If confidential information is requested to be disclosed by the contractor pursuant to a request received by a third party and such disclosure of the confidential information is required under applicable state or federal law, regulation, governmental or regulatory authority, the contractor may disclose the confidential information after providing the state with written notice of the requested disclosure ( to the extent such notice to the state is permitted by applicable law) and giving the state opportunity to review the request. If the contractor receives no objection from the state, it may release the confidential information within 30 days. Notice of the requested disclosure of confidential information by the contractor must be provided to the state within a reasonable time after the contractor’s receipt of notice of the requested disclosure and, upon request of the state, shall seek to obtain legal protection from the release of the confidential information.</w:t>
      </w:r>
    </w:p>
    <w:p w14:paraId="42638D8E" w14:textId="77777777" w:rsidR="006B7B78" w:rsidRPr="00F92233" w:rsidRDefault="006B7B78" w:rsidP="00F92233">
      <w:pPr>
        <w:ind w:left="576"/>
        <w:jc w:val="both"/>
      </w:pPr>
    </w:p>
    <w:p w14:paraId="003A5BB4" w14:textId="77777777" w:rsidR="006B7B78" w:rsidRPr="00F92233" w:rsidRDefault="006B7B78" w:rsidP="00F92233">
      <w:pPr>
        <w:ind w:left="576"/>
        <w:jc w:val="both"/>
      </w:pPr>
      <w:r w:rsidRPr="00F92233">
        <w:t>The following information shall not be considered confidential information:  information previously known to be public information when received from the other party; information freely available to the general public; information which now is or hereafter becomes publicly known by other than a breach of confidentiality hereof; or information which is disclosed by a party pursuant to subpoena or other legal process and which as a result becomes lawfully obtainable by the general public.</w:t>
      </w:r>
    </w:p>
    <w:p w14:paraId="59DCB712" w14:textId="77777777" w:rsidR="00E62098" w:rsidRPr="005C2F14" w:rsidRDefault="00E62098" w:rsidP="00F81C8A">
      <w:pPr>
        <w:ind w:left="576" w:hanging="576"/>
        <w:jc w:val="both"/>
        <w:rPr>
          <w:rFonts w:cs="Arial"/>
          <w:color w:val="000000"/>
          <w:szCs w:val="20"/>
        </w:rPr>
      </w:pPr>
    </w:p>
    <w:p w14:paraId="03680D9A" w14:textId="77777777" w:rsidR="00440195" w:rsidRPr="005C2F14" w:rsidRDefault="00440195" w:rsidP="00F81C8A">
      <w:pPr>
        <w:pStyle w:val="BlockText"/>
        <w:widowControl/>
        <w:numPr>
          <w:ilvl w:val="0"/>
          <w:numId w:val="0"/>
        </w:numPr>
        <w:autoSpaceDE/>
        <w:autoSpaceDN/>
        <w:adjustRightInd/>
        <w:spacing w:after="0"/>
        <w:ind w:left="576" w:right="0" w:hanging="576"/>
        <w:jc w:val="both"/>
        <w:rPr>
          <w:rFonts w:cs="Arial"/>
          <w:szCs w:val="20"/>
          <w:u w:val="single"/>
        </w:rPr>
        <w:sectPr w:rsidR="00440195" w:rsidRPr="005C2F14" w:rsidSect="003A6B23">
          <w:headerReference w:type="even" r:id="rId16"/>
          <w:headerReference w:type="default" r:id="rId17"/>
          <w:footerReference w:type="default" r:id="rId18"/>
          <w:headerReference w:type="first" r:id="rId19"/>
          <w:pgSz w:w="12240" w:h="15840" w:code="1"/>
          <w:pgMar w:top="720" w:right="720" w:bottom="720" w:left="720" w:header="432" w:footer="432" w:gutter="0"/>
          <w:pgNumType w:start="1"/>
          <w:cols w:space="720"/>
          <w:noEndnote/>
          <w:docGrid w:linePitch="326"/>
        </w:sectPr>
      </w:pPr>
    </w:p>
    <w:p w14:paraId="49DE8990" w14:textId="46BA01AA" w:rsidR="00DF4853" w:rsidRDefault="009B5710" w:rsidP="00DF4853">
      <w:pPr>
        <w:pStyle w:val="Heading1"/>
        <w:rPr>
          <w:rFonts w:cs="Arial"/>
          <w:lang w:val="en-US"/>
        </w:rPr>
      </w:pPr>
      <w:r>
        <w:rPr>
          <w:rFonts w:cs="Arial"/>
        </w:rPr>
        <w:lastRenderedPageBreak/>
        <w:t>SPECIFICATION</w:t>
      </w:r>
      <w:r>
        <w:rPr>
          <w:rFonts w:cs="Arial"/>
          <w:lang w:val="en-US"/>
        </w:rPr>
        <w:t>:</w:t>
      </w:r>
    </w:p>
    <w:p w14:paraId="71BD227A" w14:textId="1CE51B4F" w:rsidR="00DD4D88" w:rsidRPr="008C388B" w:rsidRDefault="00DD4D88" w:rsidP="008C388B">
      <w:pPr>
        <w:rPr>
          <w:rFonts w:cs="Arial"/>
          <w:b/>
          <w:szCs w:val="20"/>
        </w:rPr>
      </w:pPr>
      <w:r w:rsidRPr="008C388B">
        <w:rPr>
          <w:rFonts w:cs="Arial"/>
          <w:b/>
          <w:szCs w:val="20"/>
        </w:rPr>
        <w:t>CK10706 2021 Chevrolet Tahoe 4WD 4dr Commercial</w:t>
      </w:r>
      <w:r w:rsidR="008C388B" w:rsidRPr="008C388B">
        <w:rPr>
          <w:rFonts w:cs="Arial"/>
          <w:b/>
          <w:szCs w:val="20"/>
        </w:rPr>
        <w:t xml:space="preserve"> with the following options:</w:t>
      </w:r>
    </w:p>
    <w:p w14:paraId="7FE0A704" w14:textId="77777777" w:rsidR="00DD4D88" w:rsidRPr="00DD4D88" w:rsidRDefault="00DD4D88" w:rsidP="00DD4D88">
      <w:pPr>
        <w:rPr>
          <w:rFonts w:cs="Arial"/>
          <w:szCs w:val="20"/>
        </w:rPr>
      </w:pPr>
    </w:p>
    <w:p w14:paraId="687438AA" w14:textId="77777777" w:rsidR="00DD4D88" w:rsidRPr="00DD4D88" w:rsidRDefault="00DD4D88" w:rsidP="00DD4D88">
      <w:pPr>
        <w:ind w:left="720" w:hanging="720"/>
        <w:rPr>
          <w:rFonts w:cs="Arial"/>
          <w:szCs w:val="20"/>
        </w:rPr>
      </w:pPr>
      <w:r w:rsidRPr="00DD4D88">
        <w:rPr>
          <w:rFonts w:cs="Arial"/>
          <w:szCs w:val="20"/>
        </w:rPr>
        <w:t>Z56</w:t>
      </w:r>
      <w:r w:rsidRPr="00DD4D88">
        <w:rPr>
          <w:rFonts w:cs="Arial"/>
          <w:szCs w:val="20"/>
        </w:rPr>
        <w:tab/>
        <w:t>Suspension Package, heavy-duty, police-rated full independent suspension with monotube dampers, linear coil springs, 35mm solid front stabilizer bar and 32mm hollow rear stabilizer bar.</w:t>
      </w:r>
      <w:r w:rsidRPr="00DD4D88">
        <w:rPr>
          <w:rFonts w:cs="Arial"/>
          <w:szCs w:val="20"/>
        </w:rPr>
        <w:tab/>
      </w:r>
    </w:p>
    <w:p w14:paraId="4DAEC778" w14:textId="77777777" w:rsidR="00DD4D88" w:rsidRPr="00DD4D88" w:rsidRDefault="00DD4D88" w:rsidP="00DD4D88">
      <w:pPr>
        <w:rPr>
          <w:rFonts w:cs="Arial"/>
          <w:szCs w:val="20"/>
        </w:rPr>
      </w:pPr>
    </w:p>
    <w:p w14:paraId="45272E25" w14:textId="77777777" w:rsidR="00DD4D88" w:rsidRPr="00DD4D88" w:rsidRDefault="00DD4D88" w:rsidP="00DD4D88">
      <w:pPr>
        <w:rPr>
          <w:rFonts w:cs="Arial"/>
          <w:szCs w:val="20"/>
        </w:rPr>
      </w:pPr>
      <w:r w:rsidRPr="00DD4D88">
        <w:rPr>
          <w:rFonts w:cs="Arial"/>
          <w:szCs w:val="20"/>
        </w:rPr>
        <w:t>FE9</w:t>
      </w:r>
      <w:r w:rsidRPr="00DD4D88">
        <w:rPr>
          <w:rFonts w:cs="Arial"/>
          <w:szCs w:val="20"/>
        </w:rPr>
        <w:tab/>
        <w:t>Emissions, Federal requirement</w:t>
      </w:r>
    </w:p>
    <w:p w14:paraId="0B221C55" w14:textId="77777777" w:rsidR="00DD4D88" w:rsidRPr="00DD4D88" w:rsidRDefault="00DD4D88" w:rsidP="00DD4D88">
      <w:pPr>
        <w:rPr>
          <w:rFonts w:cs="Arial"/>
          <w:szCs w:val="20"/>
        </w:rPr>
      </w:pPr>
      <w:r w:rsidRPr="00DD4D88">
        <w:rPr>
          <w:rFonts w:cs="Arial"/>
          <w:szCs w:val="20"/>
        </w:rPr>
        <w:tab/>
      </w:r>
    </w:p>
    <w:p w14:paraId="36A5A905" w14:textId="63C68EF6" w:rsidR="00DD4D88" w:rsidRPr="00DD4D88" w:rsidRDefault="00DD4D88" w:rsidP="00DD4D88">
      <w:pPr>
        <w:ind w:left="720" w:hanging="720"/>
        <w:rPr>
          <w:rFonts w:cs="Arial"/>
          <w:szCs w:val="20"/>
        </w:rPr>
      </w:pPr>
      <w:r w:rsidRPr="00DD4D88">
        <w:rPr>
          <w:rFonts w:cs="Arial"/>
          <w:szCs w:val="20"/>
        </w:rPr>
        <w:t>L84</w:t>
      </w:r>
      <w:r w:rsidRPr="00DD4D88">
        <w:rPr>
          <w:rFonts w:cs="Arial"/>
          <w:szCs w:val="20"/>
        </w:rPr>
        <w:tab/>
        <w:t xml:space="preserve">Engine, 5.3L EcoTec3 V8 with Dynamic Fuel Management, Direct Injection and Variable Valve Timing, includes aluminum block construction (355 hp [265 kW] @ 5600 rpm, 383 lb-ft of torque [518 Nm] @ 4100 rpm). </w:t>
      </w:r>
      <w:r w:rsidRPr="00DD4D88">
        <w:rPr>
          <w:rFonts w:cs="Arial"/>
          <w:szCs w:val="20"/>
        </w:rPr>
        <w:tab/>
      </w:r>
      <w:r w:rsidRPr="00DD4D88">
        <w:rPr>
          <w:rFonts w:cs="Arial"/>
          <w:szCs w:val="20"/>
        </w:rPr>
        <w:tab/>
      </w:r>
    </w:p>
    <w:p w14:paraId="0C51EAE1" w14:textId="77777777" w:rsidR="00DD4D88" w:rsidRPr="00DD4D88" w:rsidRDefault="00DD4D88" w:rsidP="00DD4D88">
      <w:pPr>
        <w:rPr>
          <w:rFonts w:cs="Arial"/>
          <w:szCs w:val="20"/>
        </w:rPr>
      </w:pPr>
      <w:r w:rsidRPr="00DD4D88">
        <w:rPr>
          <w:rFonts w:cs="Arial"/>
          <w:szCs w:val="20"/>
        </w:rPr>
        <w:tab/>
      </w:r>
      <w:r w:rsidRPr="00DD4D88">
        <w:rPr>
          <w:rFonts w:cs="Arial"/>
          <w:szCs w:val="20"/>
        </w:rPr>
        <w:tab/>
      </w:r>
      <w:r w:rsidRPr="00DD4D88">
        <w:rPr>
          <w:rFonts w:cs="Arial"/>
          <w:szCs w:val="20"/>
        </w:rPr>
        <w:tab/>
      </w:r>
    </w:p>
    <w:p w14:paraId="3DAC66D8" w14:textId="77777777" w:rsidR="00DD4D88" w:rsidRPr="00DD4D88" w:rsidRDefault="00DD4D88" w:rsidP="00DD4D88">
      <w:pPr>
        <w:ind w:left="720" w:hanging="720"/>
        <w:rPr>
          <w:rFonts w:cs="Arial"/>
          <w:szCs w:val="20"/>
        </w:rPr>
      </w:pPr>
      <w:r w:rsidRPr="00DD4D88">
        <w:rPr>
          <w:rFonts w:cs="Arial"/>
          <w:szCs w:val="20"/>
        </w:rPr>
        <w:t>MQC</w:t>
      </w:r>
      <w:r w:rsidRPr="00DD4D88">
        <w:rPr>
          <w:rFonts w:cs="Arial"/>
          <w:szCs w:val="20"/>
        </w:rPr>
        <w:tab/>
        <w:t>Transmission, 10-speed automatic electronically controlled with overdrive, includes Traction Select System including tow/haul.</w:t>
      </w:r>
    </w:p>
    <w:p w14:paraId="19F253A6" w14:textId="77777777" w:rsidR="00DD4D88" w:rsidRPr="00DD4D88" w:rsidRDefault="00DD4D88" w:rsidP="00DD4D88">
      <w:pPr>
        <w:rPr>
          <w:rFonts w:cs="Arial"/>
          <w:szCs w:val="20"/>
        </w:rPr>
      </w:pPr>
      <w:r w:rsidRPr="00DD4D88">
        <w:rPr>
          <w:rFonts w:cs="Arial"/>
          <w:szCs w:val="20"/>
        </w:rPr>
        <w:t xml:space="preserve"> </w:t>
      </w:r>
    </w:p>
    <w:p w14:paraId="007FBF5B" w14:textId="77777777" w:rsidR="00DD4D88" w:rsidRPr="00DD4D88" w:rsidRDefault="00DD4D88" w:rsidP="00DD4D88">
      <w:pPr>
        <w:rPr>
          <w:rFonts w:cs="Arial"/>
          <w:szCs w:val="20"/>
        </w:rPr>
      </w:pPr>
      <w:r w:rsidRPr="00DD4D88">
        <w:rPr>
          <w:rFonts w:cs="Arial"/>
          <w:szCs w:val="20"/>
        </w:rPr>
        <w:t>C6C</w:t>
      </w:r>
      <w:r w:rsidRPr="00DD4D88">
        <w:rPr>
          <w:rFonts w:cs="Arial"/>
          <w:szCs w:val="20"/>
        </w:rPr>
        <w:tab/>
        <w:t xml:space="preserve">GVWR, 7400 lbs. </w:t>
      </w:r>
    </w:p>
    <w:p w14:paraId="3FDCB471" w14:textId="77777777" w:rsidR="00DD4D88" w:rsidRPr="00DD4D88" w:rsidRDefault="00DD4D88" w:rsidP="00DD4D88">
      <w:pPr>
        <w:rPr>
          <w:rFonts w:cs="Arial"/>
          <w:szCs w:val="20"/>
        </w:rPr>
      </w:pPr>
      <w:r w:rsidRPr="00DD4D88">
        <w:rPr>
          <w:rFonts w:cs="Arial"/>
          <w:szCs w:val="20"/>
        </w:rPr>
        <w:t xml:space="preserve"> </w:t>
      </w:r>
    </w:p>
    <w:p w14:paraId="1103173D" w14:textId="77777777" w:rsidR="00DD4D88" w:rsidRPr="00DD4D88" w:rsidRDefault="00DD4D88" w:rsidP="00DD4D88">
      <w:pPr>
        <w:rPr>
          <w:rFonts w:cs="Arial"/>
          <w:szCs w:val="20"/>
        </w:rPr>
      </w:pPr>
      <w:r w:rsidRPr="00DD4D88">
        <w:rPr>
          <w:rFonts w:cs="Arial"/>
          <w:szCs w:val="20"/>
        </w:rPr>
        <w:t>GU5</w:t>
      </w:r>
      <w:r w:rsidRPr="00DD4D88">
        <w:rPr>
          <w:rFonts w:cs="Arial"/>
          <w:szCs w:val="20"/>
        </w:rPr>
        <w:tab/>
        <w:t>Rear axle, 3.23 ratio.</w:t>
      </w:r>
      <w:r w:rsidRPr="00DD4D88">
        <w:rPr>
          <w:rFonts w:cs="Arial"/>
          <w:szCs w:val="20"/>
        </w:rPr>
        <w:tab/>
      </w:r>
    </w:p>
    <w:p w14:paraId="3E9F4957" w14:textId="77777777" w:rsidR="00DD4D88" w:rsidRPr="00DD4D88" w:rsidRDefault="00DD4D88" w:rsidP="00DD4D88">
      <w:pPr>
        <w:rPr>
          <w:rFonts w:cs="Arial"/>
          <w:szCs w:val="20"/>
        </w:rPr>
      </w:pPr>
    </w:p>
    <w:p w14:paraId="7FCD61B3" w14:textId="77777777" w:rsidR="00DD4D88" w:rsidRPr="00DD4D88" w:rsidRDefault="00DD4D88" w:rsidP="00DD4D88">
      <w:pPr>
        <w:rPr>
          <w:rFonts w:cs="Arial"/>
          <w:szCs w:val="20"/>
        </w:rPr>
      </w:pPr>
      <w:r w:rsidRPr="00DD4D88">
        <w:rPr>
          <w:rFonts w:cs="Arial"/>
          <w:szCs w:val="20"/>
        </w:rPr>
        <w:t>1FL</w:t>
      </w:r>
      <w:r w:rsidRPr="00DD4D88">
        <w:rPr>
          <w:rFonts w:cs="Arial"/>
          <w:szCs w:val="20"/>
        </w:rPr>
        <w:tab/>
        <w:t>Commercial Preferred Equipment Group.</w:t>
      </w:r>
    </w:p>
    <w:p w14:paraId="0529FABB" w14:textId="77777777" w:rsidR="00DD4D88" w:rsidRPr="00DD4D88" w:rsidRDefault="00DD4D88" w:rsidP="00DD4D88">
      <w:pPr>
        <w:rPr>
          <w:rFonts w:cs="Arial"/>
          <w:szCs w:val="20"/>
        </w:rPr>
      </w:pPr>
    </w:p>
    <w:p w14:paraId="36847E39" w14:textId="77777777" w:rsidR="00DD4D88" w:rsidRPr="00DD4D88" w:rsidRDefault="00DD4D88" w:rsidP="00DD4D88">
      <w:pPr>
        <w:rPr>
          <w:rFonts w:cs="Arial"/>
          <w:szCs w:val="20"/>
        </w:rPr>
      </w:pPr>
      <w:r w:rsidRPr="00DD4D88">
        <w:rPr>
          <w:rFonts w:cs="Arial"/>
          <w:szCs w:val="20"/>
        </w:rPr>
        <w:t>PXT</w:t>
      </w:r>
      <w:r w:rsidRPr="00DD4D88">
        <w:rPr>
          <w:rFonts w:cs="Arial"/>
          <w:szCs w:val="20"/>
        </w:rPr>
        <w:tab/>
        <w:t xml:space="preserve">Wheels, 20" x 9" (50.8 cm x 22.9 cm) steel. </w:t>
      </w:r>
    </w:p>
    <w:p w14:paraId="13EB2395" w14:textId="77777777" w:rsidR="00DD4D88" w:rsidRPr="00DD4D88" w:rsidRDefault="00DD4D88" w:rsidP="00DD4D88">
      <w:pPr>
        <w:rPr>
          <w:rFonts w:cs="Arial"/>
          <w:szCs w:val="20"/>
        </w:rPr>
      </w:pPr>
      <w:r w:rsidRPr="00DD4D88">
        <w:rPr>
          <w:rFonts w:cs="Arial"/>
          <w:szCs w:val="20"/>
        </w:rPr>
        <w:t xml:space="preserve"> </w:t>
      </w:r>
    </w:p>
    <w:p w14:paraId="3EC0BA8F" w14:textId="77777777" w:rsidR="00DD4D88" w:rsidRPr="00DD4D88" w:rsidRDefault="00DD4D88" w:rsidP="00DD4D88">
      <w:pPr>
        <w:rPr>
          <w:rFonts w:cs="Arial"/>
          <w:szCs w:val="20"/>
        </w:rPr>
      </w:pPr>
      <w:r w:rsidRPr="00DD4D88">
        <w:rPr>
          <w:rFonts w:cs="Arial"/>
          <w:szCs w:val="20"/>
        </w:rPr>
        <w:t>XCS</w:t>
      </w:r>
      <w:r w:rsidRPr="00DD4D88">
        <w:rPr>
          <w:rFonts w:cs="Arial"/>
          <w:szCs w:val="20"/>
        </w:rPr>
        <w:tab/>
        <w:t xml:space="preserve">Tires, 275/55R20SL all-season, black wall, Firestone Firehawk Pursuit. </w:t>
      </w:r>
    </w:p>
    <w:p w14:paraId="02C1D8F8" w14:textId="77777777" w:rsidR="00DD4D88" w:rsidRPr="00DD4D88" w:rsidRDefault="00DD4D88" w:rsidP="00DD4D88">
      <w:pPr>
        <w:rPr>
          <w:rFonts w:cs="Arial"/>
          <w:szCs w:val="20"/>
        </w:rPr>
      </w:pPr>
    </w:p>
    <w:p w14:paraId="61AD4D7A" w14:textId="77777777" w:rsidR="00DD4D88" w:rsidRPr="00DD4D88" w:rsidRDefault="00DD4D88" w:rsidP="00DD4D88">
      <w:pPr>
        <w:rPr>
          <w:rFonts w:cs="Arial"/>
          <w:szCs w:val="20"/>
        </w:rPr>
      </w:pPr>
      <w:r w:rsidRPr="00DD4D88">
        <w:rPr>
          <w:rFonts w:cs="Arial"/>
          <w:szCs w:val="20"/>
        </w:rPr>
        <w:t>GAZ</w:t>
      </w:r>
      <w:r w:rsidRPr="00DD4D88">
        <w:rPr>
          <w:rFonts w:cs="Arial"/>
          <w:szCs w:val="20"/>
        </w:rPr>
        <w:tab/>
        <w:t>Summit White.</w:t>
      </w:r>
      <w:r w:rsidRPr="00DD4D88">
        <w:rPr>
          <w:rFonts w:cs="Arial"/>
          <w:szCs w:val="20"/>
        </w:rPr>
        <w:tab/>
      </w:r>
    </w:p>
    <w:p w14:paraId="508221AE" w14:textId="77777777" w:rsidR="00DD4D88" w:rsidRPr="00DD4D88" w:rsidRDefault="00DD4D88" w:rsidP="00DD4D88">
      <w:pPr>
        <w:rPr>
          <w:rFonts w:cs="Arial"/>
          <w:szCs w:val="20"/>
        </w:rPr>
      </w:pPr>
    </w:p>
    <w:p w14:paraId="2B52F152" w14:textId="77777777" w:rsidR="00DD4D88" w:rsidRPr="00DD4D88" w:rsidRDefault="00DD4D88" w:rsidP="00DD4D88">
      <w:pPr>
        <w:rPr>
          <w:rFonts w:cs="Arial"/>
          <w:szCs w:val="20"/>
        </w:rPr>
      </w:pPr>
      <w:r w:rsidRPr="00DD4D88">
        <w:rPr>
          <w:rFonts w:cs="Arial"/>
          <w:szCs w:val="20"/>
        </w:rPr>
        <w:t>AZ3</w:t>
      </w:r>
      <w:r w:rsidRPr="00DD4D88">
        <w:rPr>
          <w:rFonts w:cs="Arial"/>
          <w:szCs w:val="20"/>
        </w:rPr>
        <w:tab/>
        <w:t>Seats, front 40/20/40 split-bench (STD)</w:t>
      </w:r>
      <w:r w:rsidRPr="00DD4D88">
        <w:rPr>
          <w:rFonts w:cs="Arial"/>
          <w:szCs w:val="20"/>
        </w:rPr>
        <w:tab/>
      </w:r>
    </w:p>
    <w:p w14:paraId="280099DA" w14:textId="77777777" w:rsidR="00DD4D88" w:rsidRPr="00DD4D88" w:rsidRDefault="00DD4D88" w:rsidP="00DD4D88">
      <w:pPr>
        <w:rPr>
          <w:rFonts w:cs="Arial"/>
          <w:szCs w:val="20"/>
        </w:rPr>
      </w:pPr>
    </w:p>
    <w:p w14:paraId="3A1B097A" w14:textId="77777777" w:rsidR="00DD4D88" w:rsidRPr="00DD4D88" w:rsidRDefault="00DD4D88" w:rsidP="00DD4D88">
      <w:pPr>
        <w:rPr>
          <w:rFonts w:cs="Arial"/>
          <w:szCs w:val="20"/>
        </w:rPr>
      </w:pPr>
      <w:r w:rsidRPr="00DD4D88">
        <w:rPr>
          <w:rFonts w:cs="Arial"/>
          <w:szCs w:val="20"/>
        </w:rPr>
        <w:t>H1T</w:t>
      </w:r>
      <w:r w:rsidRPr="00DD4D88">
        <w:rPr>
          <w:rFonts w:cs="Arial"/>
          <w:szCs w:val="20"/>
        </w:rPr>
        <w:tab/>
        <w:t xml:space="preserve">Jet Black, cloth seat trim </w:t>
      </w:r>
    </w:p>
    <w:p w14:paraId="3A475986" w14:textId="77777777" w:rsidR="00DD4D88" w:rsidRPr="00DD4D88" w:rsidRDefault="00DD4D88" w:rsidP="00DD4D88">
      <w:pPr>
        <w:rPr>
          <w:rFonts w:cs="Arial"/>
          <w:szCs w:val="20"/>
        </w:rPr>
      </w:pPr>
      <w:r w:rsidRPr="00DD4D88">
        <w:rPr>
          <w:rFonts w:cs="Arial"/>
          <w:szCs w:val="20"/>
        </w:rPr>
        <w:t xml:space="preserve"> </w:t>
      </w:r>
    </w:p>
    <w:p w14:paraId="5E42391A" w14:textId="77777777" w:rsidR="00DD4D88" w:rsidRPr="00DD4D88" w:rsidRDefault="00DD4D88" w:rsidP="00DD4D88">
      <w:pPr>
        <w:ind w:left="720" w:hanging="720"/>
        <w:rPr>
          <w:rFonts w:cs="Arial"/>
          <w:szCs w:val="20"/>
        </w:rPr>
      </w:pPr>
      <w:r w:rsidRPr="00DD4D88">
        <w:rPr>
          <w:rFonts w:cs="Arial"/>
          <w:szCs w:val="20"/>
        </w:rPr>
        <w:t>IOR</w:t>
      </w:r>
      <w:r w:rsidRPr="00DD4D88">
        <w:rPr>
          <w:rFonts w:cs="Arial"/>
          <w:szCs w:val="20"/>
        </w:rPr>
        <w:tab/>
        <w:t xml:space="preserve">Audio system, Chevrolet Infotainment 3 system, 8" diagonal color touchscreen AM/FM stereo. </w:t>
      </w:r>
    </w:p>
    <w:p w14:paraId="2D9588F7" w14:textId="77777777" w:rsidR="00DD4D88" w:rsidRPr="00DD4D88" w:rsidRDefault="00DD4D88" w:rsidP="00DD4D88">
      <w:pPr>
        <w:rPr>
          <w:rFonts w:cs="Arial"/>
          <w:szCs w:val="20"/>
        </w:rPr>
      </w:pPr>
      <w:r w:rsidRPr="00DD4D88">
        <w:rPr>
          <w:rFonts w:cs="Arial"/>
          <w:szCs w:val="20"/>
        </w:rPr>
        <w:t xml:space="preserve"> </w:t>
      </w:r>
    </w:p>
    <w:p w14:paraId="5CB4427F" w14:textId="77777777" w:rsidR="00DD4D88" w:rsidRPr="00DD4D88" w:rsidRDefault="00DD4D88" w:rsidP="00DD4D88">
      <w:pPr>
        <w:ind w:left="720" w:hanging="720"/>
        <w:rPr>
          <w:rFonts w:cs="Arial"/>
          <w:szCs w:val="20"/>
        </w:rPr>
      </w:pPr>
      <w:r w:rsidRPr="00DD4D88">
        <w:rPr>
          <w:rFonts w:cs="Arial"/>
          <w:szCs w:val="20"/>
        </w:rPr>
        <w:t>9C1</w:t>
      </w:r>
      <w:r w:rsidRPr="00DD4D88">
        <w:rPr>
          <w:rFonts w:cs="Arial"/>
          <w:szCs w:val="20"/>
        </w:rPr>
        <w:tab/>
        <w:t>Identifier for Police Package</w:t>
      </w:r>
    </w:p>
    <w:p w14:paraId="0A67E904" w14:textId="77777777" w:rsidR="00DD4D88" w:rsidRPr="00DD4D88" w:rsidRDefault="00DD4D88" w:rsidP="00DD4D88">
      <w:pPr>
        <w:ind w:left="720" w:hanging="720"/>
        <w:rPr>
          <w:rFonts w:cs="Arial"/>
          <w:szCs w:val="20"/>
        </w:rPr>
      </w:pPr>
      <w:r w:rsidRPr="00DD4D88">
        <w:rPr>
          <w:rFonts w:cs="Arial"/>
          <w:szCs w:val="20"/>
        </w:rPr>
        <w:tab/>
      </w:r>
      <w:r w:rsidRPr="00DD4D88">
        <w:rPr>
          <w:rFonts w:cs="Arial"/>
          <w:szCs w:val="20"/>
        </w:rPr>
        <w:tab/>
      </w:r>
    </w:p>
    <w:p w14:paraId="4F6300FD" w14:textId="77777777" w:rsidR="00DD4D88" w:rsidRPr="00DD4D88" w:rsidRDefault="00DD4D88" w:rsidP="00DD4D88">
      <w:pPr>
        <w:ind w:left="720" w:hanging="720"/>
        <w:rPr>
          <w:rFonts w:cs="Arial"/>
          <w:szCs w:val="20"/>
        </w:rPr>
      </w:pPr>
      <w:r w:rsidRPr="00DD4D88">
        <w:rPr>
          <w:rFonts w:cs="Arial"/>
          <w:szCs w:val="20"/>
        </w:rPr>
        <w:t>AMF</w:t>
      </w:r>
      <w:r w:rsidRPr="00DD4D88">
        <w:rPr>
          <w:rFonts w:cs="Arial"/>
          <w:szCs w:val="20"/>
        </w:rPr>
        <w:tab/>
        <w:t>Remote Keyless Entry Package includes 4 additional transmitters</w:t>
      </w:r>
    </w:p>
    <w:p w14:paraId="2429CF24" w14:textId="77777777" w:rsidR="00DD4D88" w:rsidRPr="00DD4D88" w:rsidRDefault="00DD4D88" w:rsidP="00DD4D88">
      <w:pPr>
        <w:ind w:left="720" w:hanging="720"/>
        <w:rPr>
          <w:rFonts w:cs="Arial"/>
          <w:szCs w:val="20"/>
        </w:rPr>
      </w:pPr>
    </w:p>
    <w:p w14:paraId="72FC5AC3" w14:textId="77777777" w:rsidR="00DD4D88" w:rsidRPr="00DD4D88" w:rsidRDefault="00DD4D88" w:rsidP="00DD4D88">
      <w:pPr>
        <w:ind w:left="720" w:hanging="720"/>
        <w:rPr>
          <w:rFonts w:cs="Arial"/>
          <w:szCs w:val="20"/>
        </w:rPr>
      </w:pPr>
      <w:r w:rsidRPr="00DD4D88">
        <w:rPr>
          <w:rFonts w:cs="Arial"/>
          <w:szCs w:val="20"/>
        </w:rPr>
        <w:t>PQA</w:t>
      </w:r>
      <w:r w:rsidRPr="00DD4D88">
        <w:rPr>
          <w:rFonts w:cs="Arial"/>
          <w:szCs w:val="20"/>
        </w:rPr>
        <w:tab/>
        <w:t>1FL Safety Package</w:t>
      </w:r>
      <w:r w:rsidRPr="00DD4D88">
        <w:rPr>
          <w:rFonts w:cs="Arial"/>
          <w:szCs w:val="20"/>
        </w:rPr>
        <w:tab/>
      </w:r>
      <w:r w:rsidRPr="00DD4D88">
        <w:rPr>
          <w:rFonts w:cs="Arial"/>
          <w:szCs w:val="20"/>
        </w:rPr>
        <w:tab/>
      </w:r>
    </w:p>
    <w:p w14:paraId="5632DE01" w14:textId="77777777" w:rsidR="00DD4D88" w:rsidRPr="00DD4D88" w:rsidRDefault="00DD4D88" w:rsidP="00DD4D88">
      <w:pPr>
        <w:rPr>
          <w:rFonts w:cs="Arial"/>
          <w:szCs w:val="20"/>
        </w:rPr>
      </w:pPr>
    </w:p>
    <w:p w14:paraId="787BAD3E" w14:textId="77777777" w:rsidR="00DD4D88" w:rsidRPr="00DD4D88" w:rsidRDefault="00DD4D88" w:rsidP="00DD4D88">
      <w:pPr>
        <w:rPr>
          <w:rFonts w:cs="Arial"/>
          <w:szCs w:val="20"/>
        </w:rPr>
      </w:pPr>
      <w:r w:rsidRPr="00DD4D88">
        <w:rPr>
          <w:rFonts w:cs="Arial"/>
          <w:szCs w:val="20"/>
        </w:rPr>
        <w:t>-</w:t>
      </w:r>
      <w:r w:rsidRPr="00DD4D88">
        <w:rPr>
          <w:rFonts w:cs="Arial"/>
          <w:szCs w:val="20"/>
        </w:rPr>
        <w:tab/>
        <w:t>Capless Fuel Fill</w:t>
      </w:r>
    </w:p>
    <w:p w14:paraId="3BB21E68" w14:textId="77777777" w:rsidR="00DD4D88" w:rsidRPr="00DD4D88" w:rsidRDefault="00DD4D88" w:rsidP="00DD4D88">
      <w:pPr>
        <w:rPr>
          <w:rFonts w:cs="Arial"/>
          <w:szCs w:val="20"/>
        </w:rPr>
      </w:pPr>
    </w:p>
    <w:p w14:paraId="3B45516D" w14:textId="77777777" w:rsidR="00DD4D88" w:rsidRPr="00DD4D88" w:rsidRDefault="00DD4D88" w:rsidP="00DD4D88">
      <w:pPr>
        <w:rPr>
          <w:rFonts w:cs="Arial"/>
          <w:szCs w:val="20"/>
        </w:rPr>
      </w:pPr>
      <w:r w:rsidRPr="00DD4D88">
        <w:rPr>
          <w:rFonts w:cs="Arial"/>
          <w:szCs w:val="20"/>
        </w:rPr>
        <w:t>J55</w:t>
      </w:r>
      <w:r w:rsidRPr="00DD4D88">
        <w:rPr>
          <w:rFonts w:cs="Arial"/>
          <w:szCs w:val="20"/>
        </w:rPr>
        <w:tab/>
        <w:t xml:space="preserve">Brake system, heavy duty with front Brembo calipers and 16" front rotors </w:t>
      </w:r>
    </w:p>
    <w:p w14:paraId="6D518DAC" w14:textId="77777777" w:rsidR="00DD4D88" w:rsidRPr="00DD4D88" w:rsidRDefault="00DD4D88" w:rsidP="00DD4D88">
      <w:pPr>
        <w:rPr>
          <w:rFonts w:cs="Arial"/>
          <w:szCs w:val="20"/>
        </w:rPr>
      </w:pPr>
    </w:p>
    <w:p w14:paraId="6CB4FFD6" w14:textId="77777777" w:rsidR="00DD4D88" w:rsidRPr="00DD4D88" w:rsidRDefault="00DD4D88" w:rsidP="00DD4D88">
      <w:pPr>
        <w:rPr>
          <w:rFonts w:cs="Arial"/>
          <w:szCs w:val="20"/>
        </w:rPr>
      </w:pPr>
      <w:r w:rsidRPr="00DD4D88">
        <w:rPr>
          <w:rFonts w:cs="Arial"/>
          <w:szCs w:val="20"/>
        </w:rPr>
        <w:t>K3W</w:t>
      </w:r>
      <w:r w:rsidRPr="00DD4D88">
        <w:rPr>
          <w:rFonts w:cs="Arial"/>
          <w:szCs w:val="20"/>
        </w:rPr>
        <w:tab/>
        <w:t xml:space="preserve">Battery, 900 cold-cranking amps with 95 amp hour rating </w:t>
      </w:r>
    </w:p>
    <w:p w14:paraId="76C7946C" w14:textId="77777777" w:rsidR="00DD4D88" w:rsidRPr="00DD4D88" w:rsidRDefault="00DD4D88" w:rsidP="00DD4D88">
      <w:pPr>
        <w:rPr>
          <w:rFonts w:cs="Arial"/>
          <w:szCs w:val="20"/>
        </w:rPr>
      </w:pPr>
    </w:p>
    <w:p w14:paraId="6195F1C9" w14:textId="77777777" w:rsidR="00DD4D88" w:rsidRPr="00DD4D88" w:rsidRDefault="00DD4D88" w:rsidP="00DD4D88">
      <w:pPr>
        <w:ind w:left="720" w:hanging="720"/>
        <w:rPr>
          <w:rFonts w:cs="Arial"/>
          <w:szCs w:val="20"/>
        </w:rPr>
      </w:pPr>
      <w:r w:rsidRPr="00DD4D88">
        <w:rPr>
          <w:rFonts w:cs="Arial"/>
          <w:szCs w:val="20"/>
        </w:rPr>
        <w:t>K6K</w:t>
      </w:r>
      <w:r w:rsidRPr="00DD4D88">
        <w:rPr>
          <w:rFonts w:cs="Arial"/>
          <w:szCs w:val="20"/>
        </w:rPr>
        <w:tab/>
        <w:t>Battery, auxiliary, 760 cold-cranking amps with 70 amp hour rating (packaged behind left rear cargo area panel</w:t>
      </w:r>
    </w:p>
    <w:p w14:paraId="5069A447" w14:textId="77777777" w:rsidR="00DD4D88" w:rsidRPr="00DD4D88" w:rsidRDefault="00DD4D88" w:rsidP="00DD4D88">
      <w:pPr>
        <w:ind w:left="720" w:hanging="720"/>
        <w:rPr>
          <w:rFonts w:cs="Arial"/>
          <w:szCs w:val="20"/>
        </w:rPr>
      </w:pPr>
    </w:p>
    <w:p w14:paraId="7FD02615" w14:textId="77777777" w:rsidR="00DD4D88" w:rsidRPr="00DD4D88" w:rsidRDefault="00DD4D88" w:rsidP="00DD4D88">
      <w:pPr>
        <w:rPr>
          <w:rFonts w:cs="Arial"/>
          <w:szCs w:val="20"/>
        </w:rPr>
      </w:pPr>
      <w:r w:rsidRPr="00DD4D88">
        <w:rPr>
          <w:rFonts w:cs="Arial"/>
          <w:szCs w:val="20"/>
        </w:rPr>
        <w:t>KX4</w:t>
      </w:r>
      <w:r w:rsidRPr="00DD4D88">
        <w:rPr>
          <w:rFonts w:cs="Arial"/>
          <w:szCs w:val="20"/>
        </w:rPr>
        <w:tab/>
        <w:t xml:space="preserve">Alternator, 220 amps </w:t>
      </w:r>
    </w:p>
    <w:p w14:paraId="6F520237" w14:textId="77777777" w:rsidR="00DD4D88" w:rsidRPr="00DD4D88" w:rsidRDefault="00DD4D88" w:rsidP="00DD4D88">
      <w:pPr>
        <w:rPr>
          <w:rFonts w:cs="Arial"/>
          <w:szCs w:val="20"/>
        </w:rPr>
      </w:pPr>
    </w:p>
    <w:p w14:paraId="382BEB4C" w14:textId="77777777" w:rsidR="00DD4D88" w:rsidRPr="00DD4D88" w:rsidRDefault="00DD4D88" w:rsidP="00DD4D88">
      <w:pPr>
        <w:rPr>
          <w:rFonts w:cs="Arial"/>
          <w:szCs w:val="20"/>
        </w:rPr>
      </w:pPr>
      <w:r w:rsidRPr="00DD4D88">
        <w:rPr>
          <w:rFonts w:cs="Arial"/>
          <w:szCs w:val="20"/>
        </w:rPr>
        <w:t>RC1</w:t>
      </w:r>
      <w:r w:rsidRPr="00DD4D88">
        <w:rPr>
          <w:rFonts w:cs="Arial"/>
          <w:szCs w:val="20"/>
        </w:rPr>
        <w:tab/>
        <w:t xml:space="preserve">Skid plate, front </w:t>
      </w:r>
    </w:p>
    <w:p w14:paraId="07EE8B12" w14:textId="77777777" w:rsidR="00DD4D88" w:rsidRPr="00DD4D88" w:rsidRDefault="00DD4D88" w:rsidP="00DD4D88">
      <w:pPr>
        <w:rPr>
          <w:rFonts w:cs="Arial"/>
          <w:szCs w:val="20"/>
        </w:rPr>
      </w:pPr>
    </w:p>
    <w:p w14:paraId="6559D773" w14:textId="77777777" w:rsidR="00DD4D88" w:rsidRPr="00DD4D88" w:rsidRDefault="00DD4D88" w:rsidP="00DD4D88">
      <w:pPr>
        <w:rPr>
          <w:rFonts w:cs="Arial"/>
          <w:szCs w:val="20"/>
        </w:rPr>
      </w:pPr>
      <w:r w:rsidRPr="00DD4D88">
        <w:rPr>
          <w:rFonts w:cs="Arial"/>
          <w:szCs w:val="20"/>
        </w:rPr>
        <w:t>V03</w:t>
      </w:r>
      <w:r w:rsidRPr="00DD4D88">
        <w:rPr>
          <w:rFonts w:cs="Arial"/>
          <w:szCs w:val="20"/>
        </w:rPr>
        <w:tab/>
        <w:t xml:space="preserve">Cooling system, extra capacity or (NHT) Max Trailering Package. </w:t>
      </w:r>
    </w:p>
    <w:p w14:paraId="42AB5388" w14:textId="77777777" w:rsidR="00DD4D88" w:rsidRPr="00DD4D88" w:rsidRDefault="00DD4D88" w:rsidP="00DD4D88">
      <w:pPr>
        <w:rPr>
          <w:rFonts w:cs="Arial"/>
          <w:szCs w:val="20"/>
        </w:rPr>
      </w:pPr>
    </w:p>
    <w:p w14:paraId="41B072CE" w14:textId="77777777" w:rsidR="00DD4D88" w:rsidRPr="00DD4D88" w:rsidRDefault="00DD4D88" w:rsidP="00DD4D88">
      <w:pPr>
        <w:ind w:left="720" w:hanging="720"/>
        <w:rPr>
          <w:rFonts w:cs="Arial"/>
          <w:szCs w:val="20"/>
        </w:rPr>
      </w:pPr>
      <w:r w:rsidRPr="00DD4D88">
        <w:rPr>
          <w:rFonts w:cs="Arial"/>
          <w:szCs w:val="20"/>
        </w:rPr>
        <w:t>V76</w:t>
      </w:r>
      <w:r w:rsidRPr="00DD4D88">
        <w:rPr>
          <w:rFonts w:cs="Arial"/>
          <w:szCs w:val="20"/>
        </w:rPr>
        <w:tab/>
        <w:t xml:space="preserve">Recovery hooks, 2 front, frame-mounted, Black (Requires (9C1) Police Vehicle </w:t>
      </w:r>
    </w:p>
    <w:p w14:paraId="29311FFB" w14:textId="77777777" w:rsidR="00DD4D88" w:rsidRPr="00DD4D88" w:rsidRDefault="00DD4D88" w:rsidP="00DD4D88">
      <w:pPr>
        <w:rPr>
          <w:rFonts w:cs="Arial"/>
          <w:szCs w:val="20"/>
        </w:rPr>
      </w:pPr>
    </w:p>
    <w:p w14:paraId="5CA49D2C" w14:textId="77777777" w:rsidR="00DD4D88" w:rsidRPr="00DD4D88" w:rsidRDefault="00DD4D88" w:rsidP="00DD4D88">
      <w:pPr>
        <w:ind w:left="720" w:hanging="720"/>
        <w:rPr>
          <w:rFonts w:cs="Arial"/>
          <w:szCs w:val="20"/>
        </w:rPr>
      </w:pPr>
      <w:r w:rsidRPr="00DD4D88">
        <w:rPr>
          <w:rFonts w:cs="Arial"/>
          <w:szCs w:val="20"/>
        </w:rPr>
        <w:t>-</w:t>
      </w:r>
      <w:r w:rsidRPr="00DD4D88">
        <w:rPr>
          <w:rFonts w:cs="Arial"/>
          <w:szCs w:val="20"/>
        </w:rPr>
        <w:tab/>
        <w:t xml:space="preserve">Exterior ornamentation delete (front &amp; rear Chevrolet bowties will remain) (Included and only available with (9C1) </w:t>
      </w:r>
    </w:p>
    <w:p w14:paraId="322E9BA5" w14:textId="77777777" w:rsidR="00DD4D88" w:rsidRPr="00DD4D88" w:rsidRDefault="00DD4D88" w:rsidP="00DD4D88">
      <w:pPr>
        <w:ind w:left="720" w:hanging="720"/>
        <w:rPr>
          <w:rFonts w:cs="Arial"/>
          <w:szCs w:val="20"/>
        </w:rPr>
      </w:pPr>
    </w:p>
    <w:p w14:paraId="4115C9AE" w14:textId="77777777" w:rsidR="00DD4D88" w:rsidRPr="00DD4D88" w:rsidRDefault="00DD4D88" w:rsidP="00DD4D88">
      <w:pPr>
        <w:rPr>
          <w:rFonts w:cs="Arial"/>
          <w:szCs w:val="20"/>
        </w:rPr>
      </w:pPr>
      <w:r w:rsidRPr="00DD4D88">
        <w:rPr>
          <w:rFonts w:cs="Arial"/>
          <w:szCs w:val="20"/>
        </w:rPr>
        <w:t>RAV</w:t>
      </w:r>
      <w:r w:rsidRPr="00DD4D88">
        <w:rPr>
          <w:rFonts w:cs="Arial"/>
          <w:szCs w:val="20"/>
        </w:rPr>
        <w:tab/>
        <w:t xml:space="preserve">Tire, spare P275/55R20 all-season, black wall, Firestone Firehawk Pursuit </w:t>
      </w:r>
    </w:p>
    <w:p w14:paraId="7BE6EFA6" w14:textId="77777777" w:rsidR="00DD4D88" w:rsidRPr="00DD4D88" w:rsidRDefault="00DD4D88" w:rsidP="00DD4D88">
      <w:pPr>
        <w:rPr>
          <w:rFonts w:cs="Arial"/>
          <w:szCs w:val="20"/>
        </w:rPr>
      </w:pPr>
      <w:r w:rsidRPr="00DD4D88">
        <w:rPr>
          <w:rFonts w:cs="Arial"/>
          <w:szCs w:val="20"/>
        </w:rPr>
        <w:tab/>
      </w:r>
    </w:p>
    <w:p w14:paraId="6584B288" w14:textId="77777777" w:rsidR="00DD4D88" w:rsidRPr="00DD4D88" w:rsidRDefault="00DD4D88" w:rsidP="00DD4D88">
      <w:pPr>
        <w:rPr>
          <w:rFonts w:cs="Arial"/>
          <w:szCs w:val="20"/>
        </w:rPr>
      </w:pPr>
      <w:r w:rsidRPr="00DD4D88">
        <w:rPr>
          <w:rFonts w:cs="Arial"/>
          <w:szCs w:val="20"/>
        </w:rPr>
        <w:lastRenderedPageBreak/>
        <w:t>RNQ</w:t>
      </w:r>
      <w:r w:rsidRPr="00DD4D88">
        <w:rPr>
          <w:rFonts w:cs="Arial"/>
          <w:szCs w:val="20"/>
        </w:rPr>
        <w:tab/>
        <w:t xml:space="preserve">Wheel, full-size spare, matching 20" (50.8 cm) steel wheel without center cap </w:t>
      </w:r>
    </w:p>
    <w:p w14:paraId="2EC1F5BB" w14:textId="77777777" w:rsidR="00DD4D88" w:rsidRPr="00DD4D88" w:rsidRDefault="00DD4D88" w:rsidP="00DD4D88">
      <w:pPr>
        <w:rPr>
          <w:rFonts w:cs="Arial"/>
          <w:szCs w:val="20"/>
        </w:rPr>
      </w:pPr>
    </w:p>
    <w:p w14:paraId="61FCD71B" w14:textId="77777777" w:rsidR="00DD4D88" w:rsidRPr="00DD4D88" w:rsidRDefault="00DD4D88" w:rsidP="00DD4D88">
      <w:pPr>
        <w:rPr>
          <w:rFonts w:cs="Arial"/>
          <w:szCs w:val="20"/>
        </w:rPr>
      </w:pPr>
      <w:r w:rsidRPr="00DD4D88">
        <w:rPr>
          <w:rFonts w:cs="Arial"/>
          <w:szCs w:val="20"/>
        </w:rPr>
        <w:t>V53</w:t>
      </w:r>
      <w:r w:rsidRPr="00DD4D88">
        <w:rPr>
          <w:rFonts w:cs="Arial"/>
          <w:szCs w:val="20"/>
        </w:rPr>
        <w:tab/>
        <w:t xml:space="preserve">Luggage rack side rails, delete  </w:t>
      </w:r>
    </w:p>
    <w:p w14:paraId="3BD50E49" w14:textId="77777777" w:rsidR="00DD4D88" w:rsidRPr="00DD4D88" w:rsidRDefault="00DD4D88" w:rsidP="00DD4D88">
      <w:pPr>
        <w:rPr>
          <w:rFonts w:cs="Arial"/>
          <w:szCs w:val="20"/>
        </w:rPr>
      </w:pPr>
    </w:p>
    <w:p w14:paraId="7791DA70" w14:textId="77777777" w:rsidR="00DD4D88" w:rsidRPr="00DD4D88" w:rsidRDefault="00DD4D88" w:rsidP="00DD4D88">
      <w:pPr>
        <w:rPr>
          <w:rFonts w:cs="Arial"/>
          <w:szCs w:val="20"/>
        </w:rPr>
      </w:pPr>
      <w:r w:rsidRPr="00DD4D88">
        <w:rPr>
          <w:rFonts w:cs="Arial"/>
          <w:szCs w:val="20"/>
        </w:rPr>
        <w:t>WUA</w:t>
      </w:r>
      <w:r w:rsidRPr="00DD4D88">
        <w:rPr>
          <w:rFonts w:cs="Arial"/>
          <w:szCs w:val="20"/>
        </w:rPr>
        <w:tab/>
        <w:t>Fascia, front high-approach angle</w:t>
      </w:r>
      <w:r w:rsidRPr="00DD4D88">
        <w:rPr>
          <w:rFonts w:cs="Arial"/>
          <w:szCs w:val="20"/>
        </w:rPr>
        <w:tab/>
      </w:r>
    </w:p>
    <w:p w14:paraId="3175E550" w14:textId="77777777" w:rsidR="00DD4D88" w:rsidRPr="00DD4D88" w:rsidRDefault="00DD4D88" w:rsidP="00DD4D88">
      <w:pPr>
        <w:rPr>
          <w:rFonts w:cs="Arial"/>
          <w:szCs w:val="20"/>
        </w:rPr>
      </w:pPr>
      <w:r w:rsidRPr="00DD4D88">
        <w:rPr>
          <w:rFonts w:cs="Arial"/>
          <w:szCs w:val="20"/>
        </w:rPr>
        <w:tab/>
      </w:r>
      <w:r w:rsidRPr="00DD4D88">
        <w:rPr>
          <w:rFonts w:cs="Arial"/>
          <w:szCs w:val="20"/>
        </w:rPr>
        <w:tab/>
      </w:r>
    </w:p>
    <w:p w14:paraId="12EAF3D3" w14:textId="77777777" w:rsidR="00DD4D88" w:rsidRPr="00DD4D88" w:rsidRDefault="00DD4D88" w:rsidP="00DD4D88">
      <w:pPr>
        <w:pStyle w:val="ListParagraph"/>
        <w:numPr>
          <w:ilvl w:val="0"/>
          <w:numId w:val="20"/>
        </w:numPr>
        <w:adjustRightInd/>
        <w:rPr>
          <w:rFonts w:cs="Arial"/>
          <w:szCs w:val="20"/>
        </w:rPr>
      </w:pPr>
      <w:r w:rsidRPr="00DD4D88">
        <w:rPr>
          <w:rFonts w:cs="Arial"/>
          <w:szCs w:val="20"/>
        </w:rPr>
        <w:t>Instrumentation, analog with certified 140 mph speedometer, odometer with trip odometer, engine hour meter, fuel level, voltmeter, engine temperature, oil pressure and tachometer</w:t>
      </w:r>
      <w:r w:rsidRPr="00DD4D88">
        <w:rPr>
          <w:rFonts w:cs="Arial"/>
          <w:szCs w:val="20"/>
        </w:rPr>
        <w:tab/>
      </w:r>
      <w:r w:rsidRPr="00DD4D88">
        <w:rPr>
          <w:rFonts w:cs="Arial"/>
          <w:szCs w:val="20"/>
        </w:rPr>
        <w:tab/>
      </w:r>
    </w:p>
    <w:p w14:paraId="5A989D3F" w14:textId="77777777" w:rsidR="00DD4D88" w:rsidRPr="00DD4D88" w:rsidRDefault="00DD4D88" w:rsidP="00DD4D88">
      <w:pPr>
        <w:ind w:left="720"/>
        <w:rPr>
          <w:rFonts w:cs="Arial"/>
          <w:szCs w:val="20"/>
        </w:rPr>
      </w:pPr>
    </w:p>
    <w:p w14:paraId="2BD5718C" w14:textId="77777777" w:rsidR="00DD4D88" w:rsidRPr="00DD4D88" w:rsidRDefault="00DD4D88" w:rsidP="00DD4D88">
      <w:pPr>
        <w:pStyle w:val="ListParagraph"/>
        <w:numPr>
          <w:ilvl w:val="0"/>
          <w:numId w:val="20"/>
        </w:numPr>
        <w:adjustRightInd/>
        <w:rPr>
          <w:rFonts w:cs="Arial"/>
          <w:szCs w:val="20"/>
        </w:rPr>
      </w:pPr>
      <w:r w:rsidRPr="00DD4D88">
        <w:rPr>
          <w:rFonts w:cs="Arial"/>
          <w:szCs w:val="20"/>
        </w:rPr>
        <w:t xml:space="preserve">Power supply, 100-amp, auxiliary battery, rear electrical center. </w:t>
      </w:r>
    </w:p>
    <w:p w14:paraId="3671E4C5" w14:textId="77777777" w:rsidR="00DD4D88" w:rsidRPr="00DD4D88" w:rsidRDefault="00DD4D88" w:rsidP="00DD4D88">
      <w:pPr>
        <w:pStyle w:val="ListParagraph"/>
        <w:numPr>
          <w:ilvl w:val="0"/>
          <w:numId w:val="20"/>
        </w:numPr>
        <w:adjustRightInd/>
        <w:rPr>
          <w:rFonts w:cs="Arial"/>
          <w:szCs w:val="20"/>
        </w:rPr>
      </w:pPr>
      <w:r w:rsidRPr="00DD4D88">
        <w:rPr>
          <w:rFonts w:cs="Arial"/>
          <w:szCs w:val="20"/>
        </w:rPr>
        <w:t>Power supply, 120-amp, (4) 30-amp circuit, Primary battery relay controlled, passenger compartment harness wiring.</w:t>
      </w:r>
    </w:p>
    <w:p w14:paraId="4A623C66" w14:textId="77777777" w:rsidR="00DD4D88" w:rsidRPr="00DD4D88" w:rsidRDefault="00DD4D88" w:rsidP="00DD4D88">
      <w:pPr>
        <w:ind w:left="720"/>
        <w:rPr>
          <w:rFonts w:cs="Arial"/>
          <w:szCs w:val="20"/>
        </w:rPr>
      </w:pPr>
    </w:p>
    <w:p w14:paraId="35B3DEEF" w14:textId="77777777" w:rsidR="00DD4D88" w:rsidRPr="00DD4D88" w:rsidRDefault="00DD4D88" w:rsidP="00DD4D88">
      <w:pPr>
        <w:pStyle w:val="ListParagraph"/>
        <w:numPr>
          <w:ilvl w:val="0"/>
          <w:numId w:val="20"/>
        </w:numPr>
        <w:adjustRightInd/>
        <w:rPr>
          <w:rFonts w:cs="Arial"/>
          <w:szCs w:val="20"/>
        </w:rPr>
      </w:pPr>
      <w:r w:rsidRPr="00DD4D88">
        <w:rPr>
          <w:rFonts w:cs="Arial"/>
          <w:szCs w:val="20"/>
        </w:rPr>
        <w:t>Power supply, 50-amp, power supply, auxiliary battery passenger compartment wiring harness.</w:t>
      </w:r>
      <w:r w:rsidRPr="00DD4D88">
        <w:rPr>
          <w:rFonts w:cs="Arial"/>
          <w:szCs w:val="20"/>
        </w:rPr>
        <w:tab/>
      </w:r>
    </w:p>
    <w:p w14:paraId="507C5469" w14:textId="77777777" w:rsidR="00DD4D88" w:rsidRPr="00DD4D88" w:rsidRDefault="00DD4D88" w:rsidP="00DD4D88">
      <w:pPr>
        <w:rPr>
          <w:rFonts w:cs="Arial"/>
          <w:szCs w:val="20"/>
        </w:rPr>
      </w:pPr>
    </w:p>
    <w:p w14:paraId="4CBF14F7" w14:textId="77777777" w:rsidR="00DD4D88" w:rsidRPr="00DD4D88" w:rsidRDefault="00DD4D88" w:rsidP="00DD4D88">
      <w:pPr>
        <w:pStyle w:val="ListParagraph"/>
        <w:numPr>
          <w:ilvl w:val="0"/>
          <w:numId w:val="20"/>
        </w:numPr>
        <w:adjustRightInd/>
        <w:rPr>
          <w:rFonts w:cs="Arial"/>
          <w:szCs w:val="20"/>
        </w:rPr>
      </w:pPr>
      <w:r w:rsidRPr="00DD4D88">
        <w:rPr>
          <w:rFonts w:cs="Arial"/>
          <w:szCs w:val="20"/>
        </w:rPr>
        <w:t>Theft-deterrent system, vehicle, PASS-Key III.</w:t>
      </w:r>
    </w:p>
    <w:p w14:paraId="599412E2" w14:textId="77777777" w:rsidR="00DD4D88" w:rsidRPr="00DD4D88" w:rsidRDefault="00DD4D88" w:rsidP="00DD4D88">
      <w:pPr>
        <w:rPr>
          <w:rFonts w:cs="Arial"/>
          <w:szCs w:val="20"/>
        </w:rPr>
      </w:pPr>
    </w:p>
    <w:p w14:paraId="20A54910" w14:textId="77777777" w:rsidR="00DD4D88" w:rsidRPr="00DD4D88" w:rsidRDefault="00DD4D88" w:rsidP="00DD4D88">
      <w:pPr>
        <w:rPr>
          <w:rFonts w:cs="Arial"/>
          <w:szCs w:val="20"/>
        </w:rPr>
      </w:pPr>
      <w:r w:rsidRPr="00DD4D88">
        <w:rPr>
          <w:rFonts w:cs="Arial"/>
          <w:szCs w:val="20"/>
        </w:rPr>
        <w:t>ATD</w:t>
      </w:r>
      <w:r w:rsidRPr="00DD4D88">
        <w:rPr>
          <w:rFonts w:cs="Arial"/>
          <w:szCs w:val="20"/>
        </w:rPr>
        <w:tab/>
        <w:t xml:space="preserve">Seat delete, third row passenger </w:t>
      </w:r>
    </w:p>
    <w:p w14:paraId="7FF09FEF" w14:textId="77777777" w:rsidR="00DD4D88" w:rsidRPr="00DD4D88" w:rsidRDefault="00DD4D88" w:rsidP="00DD4D88">
      <w:pPr>
        <w:rPr>
          <w:rFonts w:cs="Arial"/>
          <w:szCs w:val="20"/>
        </w:rPr>
      </w:pPr>
    </w:p>
    <w:p w14:paraId="4D348BB6" w14:textId="77777777" w:rsidR="00DD4D88" w:rsidRPr="00DD4D88" w:rsidRDefault="00DD4D88" w:rsidP="00DD4D88">
      <w:pPr>
        <w:rPr>
          <w:rFonts w:cs="Arial"/>
          <w:szCs w:val="20"/>
        </w:rPr>
      </w:pPr>
      <w:r w:rsidRPr="00DD4D88">
        <w:rPr>
          <w:rFonts w:cs="Arial"/>
          <w:szCs w:val="20"/>
        </w:rPr>
        <w:t>ATZ</w:t>
      </w:r>
      <w:r w:rsidRPr="00DD4D88">
        <w:rPr>
          <w:rFonts w:cs="Arial"/>
          <w:szCs w:val="20"/>
        </w:rPr>
        <w:tab/>
        <w:t>Seat delete, second row (Includes (VXT) incomplete vehicle.</w:t>
      </w:r>
    </w:p>
    <w:p w14:paraId="73E09091" w14:textId="77777777" w:rsidR="00DD4D88" w:rsidRPr="00DD4D88" w:rsidRDefault="00DD4D88" w:rsidP="00DD4D88">
      <w:pPr>
        <w:rPr>
          <w:rFonts w:cs="Arial"/>
          <w:szCs w:val="20"/>
        </w:rPr>
      </w:pPr>
      <w:r w:rsidRPr="00DD4D88">
        <w:rPr>
          <w:rFonts w:cs="Arial"/>
          <w:szCs w:val="20"/>
        </w:rPr>
        <w:tab/>
      </w:r>
    </w:p>
    <w:p w14:paraId="09170783" w14:textId="77777777" w:rsidR="00DD4D88" w:rsidRPr="00DD4D88" w:rsidRDefault="00DD4D88" w:rsidP="00DD4D88">
      <w:pPr>
        <w:rPr>
          <w:rFonts w:cs="Arial"/>
          <w:szCs w:val="20"/>
        </w:rPr>
      </w:pPr>
      <w:r w:rsidRPr="00DD4D88">
        <w:rPr>
          <w:rFonts w:cs="Arial"/>
          <w:szCs w:val="20"/>
        </w:rPr>
        <w:t>AX2</w:t>
      </w:r>
      <w:r w:rsidRPr="00DD4D88">
        <w:rPr>
          <w:rFonts w:cs="Arial"/>
          <w:szCs w:val="20"/>
        </w:rPr>
        <w:tab/>
        <w:t>Key, unique.</w:t>
      </w:r>
      <w:r w:rsidRPr="00DD4D88">
        <w:rPr>
          <w:rFonts w:cs="Arial"/>
          <w:szCs w:val="20"/>
        </w:rPr>
        <w:tab/>
      </w:r>
    </w:p>
    <w:p w14:paraId="5387D161" w14:textId="77777777" w:rsidR="00DD4D88" w:rsidRPr="00DD4D88" w:rsidRDefault="00DD4D88" w:rsidP="00DD4D88">
      <w:pPr>
        <w:rPr>
          <w:rFonts w:cs="Arial"/>
          <w:szCs w:val="20"/>
        </w:rPr>
      </w:pPr>
    </w:p>
    <w:p w14:paraId="1C785733" w14:textId="77777777" w:rsidR="00DD4D88" w:rsidRPr="00DD4D88" w:rsidRDefault="00DD4D88" w:rsidP="00DD4D88">
      <w:pPr>
        <w:rPr>
          <w:rFonts w:cs="Arial"/>
          <w:szCs w:val="20"/>
        </w:rPr>
      </w:pPr>
      <w:r w:rsidRPr="00DD4D88">
        <w:rPr>
          <w:rFonts w:cs="Arial"/>
          <w:szCs w:val="20"/>
        </w:rPr>
        <w:t>BTV</w:t>
      </w:r>
      <w:r w:rsidRPr="00DD4D88">
        <w:rPr>
          <w:rFonts w:cs="Arial"/>
          <w:szCs w:val="20"/>
        </w:rPr>
        <w:tab/>
        <w:t>Remote start.</w:t>
      </w:r>
      <w:r w:rsidRPr="00DD4D88">
        <w:rPr>
          <w:rFonts w:cs="Arial"/>
          <w:szCs w:val="20"/>
        </w:rPr>
        <w:tab/>
      </w:r>
      <w:r w:rsidRPr="00DD4D88">
        <w:rPr>
          <w:rFonts w:cs="Arial"/>
          <w:szCs w:val="20"/>
        </w:rPr>
        <w:tab/>
      </w:r>
    </w:p>
    <w:p w14:paraId="4FB5F4A7" w14:textId="77777777" w:rsidR="00DD4D88" w:rsidRPr="00DD4D88" w:rsidRDefault="00DD4D88" w:rsidP="00DD4D88">
      <w:pPr>
        <w:rPr>
          <w:rFonts w:cs="Arial"/>
          <w:szCs w:val="20"/>
        </w:rPr>
      </w:pPr>
    </w:p>
    <w:p w14:paraId="12777C31" w14:textId="77777777" w:rsidR="00DD4D88" w:rsidRPr="00DD4D88" w:rsidRDefault="00DD4D88" w:rsidP="00DD4D88">
      <w:pPr>
        <w:rPr>
          <w:rFonts w:cs="Arial"/>
          <w:szCs w:val="20"/>
        </w:rPr>
      </w:pPr>
      <w:r w:rsidRPr="00DD4D88">
        <w:rPr>
          <w:rFonts w:cs="Arial"/>
          <w:szCs w:val="20"/>
        </w:rPr>
        <w:t>VZ2</w:t>
      </w:r>
      <w:r w:rsidRPr="00DD4D88">
        <w:rPr>
          <w:rFonts w:cs="Arial"/>
          <w:szCs w:val="20"/>
        </w:rPr>
        <w:tab/>
        <w:t>Speedometer calibration.</w:t>
      </w:r>
      <w:r w:rsidRPr="00DD4D88">
        <w:rPr>
          <w:rFonts w:cs="Arial"/>
          <w:szCs w:val="20"/>
        </w:rPr>
        <w:tab/>
      </w:r>
    </w:p>
    <w:p w14:paraId="0CE42F42" w14:textId="77777777" w:rsidR="00DD4D88" w:rsidRPr="00DD4D88" w:rsidRDefault="00DD4D88" w:rsidP="00DD4D88">
      <w:pPr>
        <w:rPr>
          <w:rFonts w:cs="Arial"/>
          <w:szCs w:val="20"/>
        </w:rPr>
      </w:pPr>
    </w:p>
    <w:p w14:paraId="28F5A715" w14:textId="77777777" w:rsidR="00DD4D88" w:rsidRPr="00DD4D88" w:rsidRDefault="00DD4D88" w:rsidP="00DD4D88">
      <w:pPr>
        <w:ind w:left="720" w:hanging="720"/>
        <w:rPr>
          <w:rFonts w:cs="Arial"/>
          <w:szCs w:val="20"/>
        </w:rPr>
      </w:pPr>
      <w:r w:rsidRPr="00DD4D88">
        <w:rPr>
          <w:rFonts w:cs="Arial"/>
          <w:szCs w:val="20"/>
        </w:rPr>
        <w:t>UHY</w:t>
      </w:r>
      <w:r w:rsidRPr="00DD4D88">
        <w:rPr>
          <w:rFonts w:cs="Arial"/>
          <w:szCs w:val="20"/>
        </w:rPr>
        <w:tab/>
        <w:t xml:space="preserve">Automatic Emergency Braking. </w:t>
      </w:r>
    </w:p>
    <w:p w14:paraId="73179BA1" w14:textId="77777777" w:rsidR="00DD4D88" w:rsidRPr="00DD4D88" w:rsidRDefault="00DD4D88" w:rsidP="00DD4D88">
      <w:pPr>
        <w:rPr>
          <w:rFonts w:cs="Arial"/>
          <w:szCs w:val="20"/>
        </w:rPr>
      </w:pPr>
      <w:r w:rsidRPr="00DD4D88">
        <w:rPr>
          <w:rFonts w:cs="Arial"/>
          <w:szCs w:val="20"/>
        </w:rPr>
        <w:t xml:space="preserve"> </w:t>
      </w:r>
    </w:p>
    <w:p w14:paraId="6BBA68DF" w14:textId="77777777" w:rsidR="00DD4D88" w:rsidRPr="00DD4D88" w:rsidRDefault="00DD4D88" w:rsidP="00DD4D88">
      <w:pPr>
        <w:pStyle w:val="ListParagraph"/>
        <w:numPr>
          <w:ilvl w:val="0"/>
          <w:numId w:val="20"/>
        </w:numPr>
        <w:adjustRightInd/>
        <w:rPr>
          <w:rFonts w:cs="Arial"/>
          <w:szCs w:val="20"/>
        </w:rPr>
      </w:pPr>
      <w:r w:rsidRPr="00DD4D88">
        <w:rPr>
          <w:rFonts w:cs="Arial"/>
          <w:szCs w:val="20"/>
        </w:rPr>
        <w:t>Seat belts, 3-point, all seating positions.</w:t>
      </w:r>
      <w:r w:rsidRPr="00DD4D88">
        <w:rPr>
          <w:rFonts w:cs="Arial"/>
          <w:szCs w:val="20"/>
        </w:rPr>
        <w:tab/>
      </w:r>
    </w:p>
    <w:p w14:paraId="695616BD" w14:textId="77777777" w:rsidR="00DD4D88" w:rsidRPr="00DD4D88" w:rsidRDefault="00DD4D88" w:rsidP="00DD4D88">
      <w:pPr>
        <w:rPr>
          <w:rFonts w:cs="Arial"/>
          <w:szCs w:val="20"/>
        </w:rPr>
      </w:pPr>
    </w:p>
    <w:p w14:paraId="26B347DF" w14:textId="77777777" w:rsidR="00DD4D88" w:rsidRPr="00DD4D88" w:rsidRDefault="00DD4D88" w:rsidP="00DD4D88">
      <w:pPr>
        <w:ind w:left="720" w:hanging="720"/>
        <w:rPr>
          <w:rFonts w:cs="Arial"/>
          <w:szCs w:val="20"/>
        </w:rPr>
      </w:pPr>
      <w:r w:rsidRPr="00DD4D88">
        <w:rPr>
          <w:rFonts w:cs="Arial"/>
          <w:szCs w:val="20"/>
        </w:rPr>
        <w:t>UE4</w:t>
      </w:r>
      <w:r w:rsidRPr="00DD4D88">
        <w:rPr>
          <w:rFonts w:cs="Arial"/>
          <w:szCs w:val="20"/>
        </w:rPr>
        <w:tab/>
        <w:t xml:space="preserve">Following Distance Indicator. </w:t>
      </w:r>
    </w:p>
    <w:p w14:paraId="46D90F7A" w14:textId="77777777" w:rsidR="00DD4D88" w:rsidRPr="00DD4D88" w:rsidRDefault="00DD4D88" w:rsidP="00DD4D88">
      <w:pPr>
        <w:rPr>
          <w:rFonts w:cs="Arial"/>
          <w:szCs w:val="20"/>
        </w:rPr>
      </w:pPr>
    </w:p>
    <w:p w14:paraId="10339084" w14:textId="77777777" w:rsidR="00DD4D88" w:rsidRPr="00DD4D88" w:rsidRDefault="00DD4D88" w:rsidP="00DD4D88">
      <w:pPr>
        <w:ind w:left="720" w:hanging="720"/>
        <w:rPr>
          <w:rFonts w:cs="Arial"/>
          <w:szCs w:val="20"/>
        </w:rPr>
      </w:pPr>
      <w:r w:rsidRPr="00DD4D88">
        <w:rPr>
          <w:rFonts w:cs="Arial"/>
          <w:szCs w:val="20"/>
        </w:rPr>
        <w:t>UEU</w:t>
      </w:r>
      <w:r w:rsidRPr="00DD4D88">
        <w:rPr>
          <w:rFonts w:cs="Arial"/>
          <w:szCs w:val="20"/>
        </w:rPr>
        <w:tab/>
        <w:t xml:space="preserve">Forward Collision Alert. </w:t>
      </w:r>
    </w:p>
    <w:p w14:paraId="253BDF96" w14:textId="77777777" w:rsidR="00DD4D88" w:rsidRPr="00DD4D88" w:rsidRDefault="00DD4D88" w:rsidP="00DD4D88">
      <w:pPr>
        <w:rPr>
          <w:rFonts w:cs="Arial"/>
          <w:szCs w:val="20"/>
        </w:rPr>
      </w:pPr>
    </w:p>
    <w:p w14:paraId="04FD49D9" w14:textId="77777777" w:rsidR="00DD4D88" w:rsidRPr="00DD4D88" w:rsidRDefault="00DD4D88" w:rsidP="00DD4D88">
      <w:pPr>
        <w:ind w:left="720" w:hanging="720"/>
        <w:rPr>
          <w:rFonts w:cs="Arial"/>
          <w:szCs w:val="20"/>
        </w:rPr>
      </w:pPr>
      <w:r w:rsidRPr="00DD4D88">
        <w:rPr>
          <w:rFonts w:cs="Arial"/>
          <w:szCs w:val="20"/>
        </w:rPr>
        <w:t>UHX</w:t>
      </w:r>
      <w:r w:rsidRPr="00DD4D88">
        <w:rPr>
          <w:rFonts w:cs="Arial"/>
          <w:szCs w:val="20"/>
        </w:rPr>
        <w:tab/>
        <w:t>Lane Keep Assist with Lane Departure Warning.</w:t>
      </w:r>
    </w:p>
    <w:p w14:paraId="0406C0D5" w14:textId="77777777" w:rsidR="00DD4D88" w:rsidRPr="00DD4D88" w:rsidRDefault="00DD4D88" w:rsidP="00DD4D88">
      <w:pPr>
        <w:rPr>
          <w:rFonts w:cs="Arial"/>
          <w:szCs w:val="20"/>
        </w:rPr>
      </w:pPr>
    </w:p>
    <w:p w14:paraId="12206B4C" w14:textId="77777777" w:rsidR="00DD4D88" w:rsidRPr="00DD4D88" w:rsidRDefault="00DD4D88" w:rsidP="00DD4D88">
      <w:pPr>
        <w:ind w:left="720" w:hanging="720"/>
        <w:rPr>
          <w:rFonts w:cs="Arial"/>
          <w:szCs w:val="20"/>
        </w:rPr>
      </w:pPr>
      <w:r w:rsidRPr="00DD4D88">
        <w:rPr>
          <w:rFonts w:cs="Arial"/>
          <w:szCs w:val="20"/>
        </w:rPr>
        <w:t>UKJ</w:t>
      </w:r>
      <w:r w:rsidRPr="00DD4D88">
        <w:rPr>
          <w:rFonts w:cs="Arial"/>
          <w:szCs w:val="20"/>
        </w:rPr>
        <w:tab/>
        <w:t xml:space="preserve">Front Pedestrian Braking. </w:t>
      </w:r>
    </w:p>
    <w:p w14:paraId="00C0F3C4" w14:textId="77777777" w:rsidR="00DD4D88" w:rsidRPr="00DD4D88" w:rsidRDefault="00DD4D88" w:rsidP="00DD4D88">
      <w:pPr>
        <w:rPr>
          <w:rFonts w:cs="Arial"/>
          <w:szCs w:val="20"/>
        </w:rPr>
      </w:pPr>
    </w:p>
    <w:p w14:paraId="05545FAD" w14:textId="77777777" w:rsidR="00DD4D88" w:rsidRPr="00DD4D88" w:rsidRDefault="00DD4D88" w:rsidP="00DD4D88">
      <w:pPr>
        <w:rPr>
          <w:rFonts w:cs="Arial"/>
          <w:szCs w:val="20"/>
        </w:rPr>
      </w:pPr>
      <w:r w:rsidRPr="00DD4D88">
        <w:rPr>
          <w:rFonts w:cs="Arial"/>
          <w:szCs w:val="20"/>
        </w:rPr>
        <w:t>5J1</w:t>
      </w:r>
      <w:r w:rsidRPr="00DD4D88">
        <w:rPr>
          <w:rFonts w:cs="Arial"/>
          <w:szCs w:val="20"/>
        </w:rPr>
        <w:tab/>
        <w:t>Calibration, keyless remote panic button and exterior lights/horn disable.</w:t>
      </w:r>
      <w:r w:rsidRPr="00DD4D88">
        <w:rPr>
          <w:rFonts w:cs="Arial"/>
          <w:szCs w:val="20"/>
        </w:rPr>
        <w:tab/>
      </w:r>
    </w:p>
    <w:p w14:paraId="10E72F8B" w14:textId="77777777" w:rsidR="00DD4D88" w:rsidRPr="00DD4D88" w:rsidRDefault="00DD4D88" w:rsidP="00DD4D88">
      <w:pPr>
        <w:ind w:firstLine="720"/>
        <w:rPr>
          <w:rFonts w:cs="Arial"/>
          <w:szCs w:val="20"/>
        </w:rPr>
      </w:pPr>
      <w:r w:rsidRPr="00DD4D88">
        <w:rPr>
          <w:rFonts w:cs="Arial"/>
          <w:szCs w:val="20"/>
        </w:rPr>
        <w:tab/>
      </w:r>
      <w:r w:rsidRPr="00DD4D88">
        <w:rPr>
          <w:rFonts w:cs="Arial"/>
          <w:szCs w:val="20"/>
        </w:rPr>
        <w:tab/>
      </w:r>
    </w:p>
    <w:p w14:paraId="10178F3E" w14:textId="77777777" w:rsidR="00DD4D88" w:rsidRPr="00DD4D88" w:rsidRDefault="00DD4D88" w:rsidP="00DD4D88">
      <w:pPr>
        <w:rPr>
          <w:rFonts w:cs="Arial"/>
          <w:szCs w:val="20"/>
        </w:rPr>
      </w:pPr>
      <w:r w:rsidRPr="00DD4D88">
        <w:rPr>
          <w:rFonts w:cs="Arial"/>
          <w:szCs w:val="20"/>
        </w:rPr>
        <w:t>5J3</w:t>
      </w:r>
      <w:r w:rsidRPr="00DD4D88">
        <w:rPr>
          <w:rFonts w:cs="Arial"/>
          <w:szCs w:val="20"/>
        </w:rPr>
        <w:tab/>
        <w:t xml:space="preserve">Calibration, Surveillance Mode interior lighting. </w:t>
      </w:r>
    </w:p>
    <w:p w14:paraId="72DF0A61" w14:textId="77777777" w:rsidR="00DD4D88" w:rsidRPr="00DD4D88" w:rsidRDefault="00DD4D88" w:rsidP="00DD4D88">
      <w:pPr>
        <w:rPr>
          <w:rFonts w:cs="Arial"/>
          <w:szCs w:val="20"/>
        </w:rPr>
      </w:pPr>
    </w:p>
    <w:p w14:paraId="719E1ADC" w14:textId="6A6AE286" w:rsidR="00DD4D88" w:rsidRPr="00DD4D88" w:rsidRDefault="00DD4D88" w:rsidP="00DD4D88">
      <w:pPr>
        <w:ind w:left="720" w:hanging="720"/>
        <w:rPr>
          <w:rFonts w:cs="Arial"/>
          <w:szCs w:val="20"/>
        </w:rPr>
      </w:pPr>
      <w:r w:rsidRPr="00DD4D88">
        <w:rPr>
          <w:rFonts w:cs="Arial"/>
          <w:szCs w:val="20"/>
        </w:rPr>
        <w:t>5J9</w:t>
      </w:r>
      <w:r w:rsidRPr="00DD4D88">
        <w:rPr>
          <w:rFonts w:cs="Arial"/>
          <w:szCs w:val="20"/>
        </w:rPr>
        <w:tab/>
        <w:t xml:space="preserve">Calibration tail lamp flasher, Red/White </w:t>
      </w:r>
    </w:p>
    <w:p w14:paraId="5979646E" w14:textId="77777777" w:rsidR="00DD4D88" w:rsidRPr="00DD4D88" w:rsidRDefault="00DD4D88" w:rsidP="00DD4D88">
      <w:pPr>
        <w:ind w:left="720" w:hanging="720"/>
        <w:rPr>
          <w:rFonts w:cs="Arial"/>
          <w:szCs w:val="20"/>
        </w:rPr>
      </w:pPr>
      <w:r w:rsidRPr="00DD4D88">
        <w:rPr>
          <w:rFonts w:cs="Arial"/>
          <w:szCs w:val="20"/>
        </w:rPr>
        <w:tab/>
      </w:r>
      <w:r w:rsidRPr="00DD4D88">
        <w:rPr>
          <w:rFonts w:cs="Arial"/>
          <w:szCs w:val="20"/>
        </w:rPr>
        <w:tab/>
      </w:r>
    </w:p>
    <w:p w14:paraId="210EA934" w14:textId="77777777" w:rsidR="00DD4D88" w:rsidRPr="00DD4D88" w:rsidRDefault="00DD4D88" w:rsidP="00DD4D88">
      <w:pPr>
        <w:ind w:left="720" w:hanging="720"/>
        <w:rPr>
          <w:rFonts w:cs="Arial"/>
          <w:szCs w:val="20"/>
        </w:rPr>
      </w:pPr>
      <w:r w:rsidRPr="00DD4D88">
        <w:rPr>
          <w:rFonts w:cs="Arial"/>
          <w:szCs w:val="20"/>
        </w:rPr>
        <w:t>5Y1</w:t>
      </w:r>
      <w:r w:rsidRPr="00DD4D88">
        <w:rPr>
          <w:rFonts w:cs="Arial"/>
          <w:szCs w:val="20"/>
        </w:rPr>
        <w:tab/>
        <w:t xml:space="preserve">Front center seat (20% seat) delete power driver and passenger bucket seats in base cloth trim. </w:t>
      </w:r>
    </w:p>
    <w:p w14:paraId="4A7DF02E" w14:textId="77777777" w:rsidR="00DD4D88" w:rsidRPr="00DD4D88" w:rsidRDefault="00DD4D88" w:rsidP="00DD4D88">
      <w:pPr>
        <w:rPr>
          <w:rFonts w:cs="Arial"/>
          <w:szCs w:val="20"/>
        </w:rPr>
      </w:pPr>
    </w:p>
    <w:p w14:paraId="5C73E8B4" w14:textId="77777777" w:rsidR="00DD4D88" w:rsidRPr="00DD4D88" w:rsidRDefault="00DD4D88" w:rsidP="00DD4D88">
      <w:pPr>
        <w:ind w:left="720" w:hanging="720"/>
        <w:rPr>
          <w:rFonts w:cs="Arial"/>
          <w:szCs w:val="20"/>
        </w:rPr>
      </w:pPr>
      <w:r w:rsidRPr="00DD4D88">
        <w:rPr>
          <w:rFonts w:cs="Arial"/>
          <w:szCs w:val="20"/>
        </w:rPr>
        <w:t>6C7</w:t>
      </w:r>
      <w:r w:rsidRPr="00DD4D88">
        <w:rPr>
          <w:rFonts w:cs="Arial"/>
          <w:szCs w:val="20"/>
        </w:rPr>
        <w:tab/>
        <w:t>Lighting, red and white front auxiliary dome Red and white auxiliary dome lamp is located on headliner between front row seats (red is LED, white is incandescent). The auxiliary lamp is wired independently from standard dome lamp.</w:t>
      </w:r>
      <w:r w:rsidRPr="00DD4D88">
        <w:rPr>
          <w:rFonts w:cs="Arial"/>
          <w:szCs w:val="20"/>
        </w:rPr>
        <w:tab/>
      </w:r>
      <w:r w:rsidRPr="00DD4D88">
        <w:rPr>
          <w:rFonts w:cs="Arial"/>
          <w:szCs w:val="20"/>
        </w:rPr>
        <w:tab/>
      </w:r>
    </w:p>
    <w:p w14:paraId="65B332FB" w14:textId="77777777" w:rsidR="00DD4D88" w:rsidRPr="00DD4D88" w:rsidRDefault="00DD4D88" w:rsidP="00DD4D88">
      <w:pPr>
        <w:ind w:left="720" w:hanging="720"/>
        <w:rPr>
          <w:rFonts w:cs="Arial"/>
          <w:szCs w:val="20"/>
        </w:rPr>
      </w:pPr>
    </w:p>
    <w:p w14:paraId="26B7AF1C" w14:textId="63C61F71" w:rsidR="00DD4D88" w:rsidRPr="00DD4D88" w:rsidRDefault="00DD4D88" w:rsidP="00DD4D88">
      <w:pPr>
        <w:ind w:left="720" w:hanging="720"/>
        <w:rPr>
          <w:rFonts w:cs="Arial"/>
          <w:szCs w:val="20"/>
        </w:rPr>
      </w:pPr>
      <w:r w:rsidRPr="00DD4D88">
        <w:rPr>
          <w:rFonts w:cs="Arial"/>
          <w:szCs w:val="20"/>
        </w:rPr>
        <w:t>6J7</w:t>
      </w:r>
      <w:r w:rsidRPr="00DD4D88">
        <w:rPr>
          <w:rFonts w:cs="Arial"/>
          <w:szCs w:val="20"/>
        </w:rPr>
        <w:tab/>
        <w:t>Flasher system, headlamp and tail lamp, DRL compatible with control wire.</w:t>
      </w:r>
      <w:r w:rsidRPr="00DD4D88">
        <w:rPr>
          <w:rFonts w:cs="Arial"/>
          <w:szCs w:val="20"/>
        </w:rPr>
        <w:tab/>
      </w:r>
      <w:r w:rsidRPr="00DD4D88">
        <w:rPr>
          <w:rFonts w:cs="Arial"/>
          <w:szCs w:val="20"/>
        </w:rPr>
        <w:tab/>
      </w:r>
    </w:p>
    <w:p w14:paraId="6FC59C89" w14:textId="77777777" w:rsidR="00DD4D88" w:rsidRPr="00DD4D88" w:rsidRDefault="00DD4D88" w:rsidP="00DD4D88">
      <w:pPr>
        <w:rPr>
          <w:rFonts w:cs="Arial"/>
          <w:szCs w:val="20"/>
        </w:rPr>
      </w:pPr>
    </w:p>
    <w:p w14:paraId="0B132C08" w14:textId="71F6CCB7" w:rsidR="00DD4D88" w:rsidRPr="00DD4D88" w:rsidRDefault="00DD4D88" w:rsidP="00DD4D88">
      <w:pPr>
        <w:ind w:left="720" w:hanging="720"/>
        <w:rPr>
          <w:rFonts w:cs="Arial"/>
          <w:szCs w:val="20"/>
        </w:rPr>
      </w:pPr>
      <w:r w:rsidRPr="00DD4D88">
        <w:rPr>
          <w:rFonts w:cs="Arial"/>
          <w:szCs w:val="20"/>
        </w:rPr>
        <w:t>6N5</w:t>
      </w:r>
      <w:r w:rsidRPr="00DD4D88">
        <w:rPr>
          <w:rFonts w:cs="Arial"/>
          <w:szCs w:val="20"/>
        </w:rPr>
        <w:tab/>
        <w:t>Switches, rear window inoperative (rear windows can only operate from</w:t>
      </w:r>
      <w:r w:rsidR="008C388B">
        <w:rPr>
          <w:rFonts w:cs="Arial"/>
          <w:szCs w:val="20"/>
        </w:rPr>
        <w:t xml:space="preserve"> </w:t>
      </w:r>
      <w:r w:rsidRPr="00DD4D88">
        <w:rPr>
          <w:rFonts w:cs="Arial"/>
          <w:szCs w:val="20"/>
        </w:rPr>
        <w:t>driver's position.)</w:t>
      </w:r>
      <w:r w:rsidRPr="00DD4D88">
        <w:rPr>
          <w:rFonts w:cs="Arial"/>
          <w:szCs w:val="20"/>
        </w:rPr>
        <w:tab/>
      </w:r>
      <w:r w:rsidRPr="00DD4D88">
        <w:rPr>
          <w:rFonts w:cs="Arial"/>
          <w:szCs w:val="20"/>
        </w:rPr>
        <w:tab/>
      </w:r>
    </w:p>
    <w:p w14:paraId="798CF6E9" w14:textId="77777777" w:rsidR="00DD4D88" w:rsidRPr="00DD4D88" w:rsidRDefault="00DD4D88" w:rsidP="00DD4D88">
      <w:pPr>
        <w:ind w:left="720" w:hanging="720"/>
        <w:rPr>
          <w:rFonts w:cs="Arial"/>
          <w:szCs w:val="20"/>
        </w:rPr>
      </w:pPr>
    </w:p>
    <w:p w14:paraId="2FE937D7" w14:textId="36D1CCE5" w:rsidR="00DD4D88" w:rsidRPr="00DD4D88" w:rsidRDefault="00DD4D88" w:rsidP="00DD4D88">
      <w:pPr>
        <w:ind w:left="720" w:hanging="720"/>
        <w:rPr>
          <w:rFonts w:cs="Arial"/>
          <w:szCs w:val="20"/>
        </w:rPr>
      </w:pPr>
      <w:r w:rsidRPr="00DD4D88">
        <w:rPr>
          <w:rFonts w:cs="Arial"/>
          <w:szCs w:val="20"/>
        </w:rPr>
        <w:t>6N6</w:t>
      </w:r>
      <w:r w:rsidRPr="00DD4D88">
        <w:rPr>
          <w:rFonts w:cs="Arial"/>
          <w:szCs w:val="20"/>
        </w:rPr>
        <w:tab/>
        <w:t>Door locks and handles, inside rear doors inoperative (door can only be</w:t>
      </w:r>
      <w:r w:rsidR="008C388B">
        <w:rPr>
          <w:rFonts w:cs="Arial"/>
          <w:szCs w:val="20"/>
        </w:rPr>
        <w:t xml:space="preserve"> </w:t>
      </w:r>
      <w:r w:rsidRPr="00DD4D88">
        <w:rPr>
          <w:rFonts w:cs="Arial"/>
          <w:szCs w:val="20"/>
        </w:rPr>
        <w:t>opened from outside)</w:t>
      </w:r>
      <w:r w:rsidRPr="00DD4D88">
        <w:rPr>
          <w:rFonts w:cs="Arial"/>
          <w:szCs w:val="20"/>
        </w:rPr>
        <w:tab/>
      </w:r>
      <w:r w:rsidRPr="00DD4D88">
        <w:rPr>
          <w:rFonts w:cs="Arial"/>
          <w:szCs w:val="20"/>
        </w:rPr>
        <w:tab/>
      </w:r>
    </w:p>
    <w:p w14:paraId="210FFBDD" w14:textId="77777777" w:rsidR="00DD4D88" w:rsidRPr="00DD4D88" w:rsidRDefault="00DD4D88" w:rsidP="00DD4D88">
      <w:pPr>
        <w:ind w:left="720" w:hanging="720"/>
        <w:rPr>
          <w:rFonts w:cs="Arial"/>
          <w:szCs w:val="20"/>
        </w:rPr>
      </w:pPr>
    </w:p>
    <w:p w14:paraId="7D3E0F12" w14:textId="0FE0E838" w:rsidR="00DD4D88" w:rsidRPr="00DD4D88" w:rsidRDefault="00DD4D88" w:rsidP="00DD4D88">
      <w:pPr>
        <w:rPr>
          <w:rFonts w:cs="Arial"/>
          <w:szCs w:val="20"/>
        </w:rPr>
      </w:pPr>
      <w:r w:rsidRPr="00DD4D88">
        <w:rPr>
          <w:rFonts w:cs="Arial"/>
          <w:szCs w:val="20"/>
        </w:rPr>
        <w:t>7X3</w:t>
      </w:r>
      <w:r w:rsidRPr="00DD4D88">
        <w:rPr>
          <w:rFonts w:cs="Arial"/>
          <w:szCs w:val="20"/>
        </w:rPr>
        <w:tab/>
        <w:t>Spot</w:t>
      </w:r>
      <w:r w:rsidR="008C388B">
        <w:rPr>
          <w:rFonts w:cs="Arial"/>
          <w:szCs w:val="20"/>
        </w:rPr>
        <w:t xml:space="preserve"> </w:t>
      </w:r>
      <w:r w:rsidRPr="00DD4D88">
        <w:rPr>
          <w:rFonts w:cs="Arial"/>
          <w:szCs w:val="20"/>
        </w:rPr>
        <w:t xml:space="preserve">lamp, left-hand. </w:t>
      </w:r>
    </w:p>
    <w:p w14:paraId="50D511CF" w14:textId="77777777" w:rsidR="00DD4D88" w:rsidRPr="00DD4D88" w:rsidRDefault="00DD4D88" w:rsidP="00DD4D88">
      <w:pPr>
        <w:rPr>
          <w:rFonts w:cs="Arial"/>
          <w:szCs w:val="20"/>
        </w:rPr>
      </w:pPr>
    </w:p>
    <w:p w14:paraId="19191E2C" w14:textId="77777777" w:rsidR="00DD4D88" w:rsidRPr="00DD4D88" w:rsidRDefault="00DD4D88" w:rsidP="00DD4D88">
      <w:pPr>
        <w:ind w:left="720" w:hanging="720"/>
        <w:rPr>
          <w:rFonts w:cs="Arial"/>
          <w:szCs w:val="20"/>
        </w:rPr>
      </w:pPr>
      <w:r w:rsidRPr="00DD4D88">
        <w:rPr>
          <w:rFonts w:cs="Arial"/>
          <w:szCs w:val="20"/>
        </w:rPr>
        <w:lastRenderedPageBreak/>
        <w:t>9G8</w:t>
      </w:r>
      <w:r w:rsidRPr="00DD4D88">
        <w:rPr>
          <w:rFonts w:cs="Arial"/>
          <w:szCs w:val="20"/>
        </w:rPr>
        <w:tab/>
        <w:t>Headlamps, Daytime Running Lamps and automatic headlamp control delete.</w:t>
      </w:r>
    </w:p>
    <w:p w14:paraId="73A74E01" w14:textId="77777777" w:rsidR="00DD4D88" w:rsidRPr="00DD4D88" w:rsidRDefault="00DD4D88" w:rsidP="00DD4D88">
      <w:pPr>
        <w:rPr>
          <w:rFonts w:cs="Arial"/>
          <w:szCs w:val="20"/>
        </w:rPr>
      </w:pPr>
    </w:p>
    <w:p w14:paraId="74687C43" w14:textId="77777777" w:rsidR="00DD4D88" w:rsidRPr="00DD4D88" w:rsidRDefault="00DD4D88" w:rsidP="00DD4D88">
      <w:pPr>
        <w:pStyle w:val="ListParagraph"/>
        <w:numPr>
          <w:ilvl w:val="0"/>
          <w:numId w:val="20"/>
        </w:numPr>
        <w:adjustRightInd/>
        <w:rPr>
          <w:rFonts w:cs="Arial"/>
          <w:szCs w:val="20"/>
        </w:rPr>
      </w:pPr>
      <w:r w:rsidRPr="00DD4D88">
        <w:rPr>
          <w:rFonts w:cs="Arial"/>
          <w:szCs w:val="20"/>
        </w:rPr>
        <w:t xml:space="preserve">Protected idle allows vehicle engine to remain idling and vehicle immobilized while FOB is outside vehicle. </w:t>
      </w:r>
    </w:p>
    <w:p w14:paraId="677418F0" w14:textId="77777777" w:rsidR="00DD4D88" w:rsidRPr="00DD4D88" w:rsidRDefault="00DD4D88" w:rsidP="00DD4D88">
      <w:pPr>
        <w:pStyle w:val="ListParagraph"/>
        <w:rPr>
          <w:rFonts w:cs="Arial"/>
          <w:szCs w:val="20"/>
        </w:rPr>
      </w:pPr>
    </w:p>
    <w:p w14:paraId="6BEDA01A" w14:textId="77777777" w:rsidR="00DD4D88" w:rsidRPr="00DD4D88" w:rsidRDefault="00DD4D88" w:rsidP="00DD4D88">
      <w:pPr>
        <w:ind w:left="720" w:hanging="720"/>
        <w:rPr>
          <w:rFonts w:cs="Arial"/>
          <w:szCs w:val="20"/>
        </w:rPr>
      </w:pPr>
      <w:r w:rsidRPr="00DD4D88">
        <w:rPr>
          <w:rFonts w:cs="Arial"/>
          <w:szCs w:val="20"/>
        </w:rPr>
        <w:t>AAC</w:t>
      </w:r>
      <w:r w:rsidRPr="00DD4D88">
        <w:rPr>
          <w:rFonts w:cs="Arial"/>
          <w:szCs w:val="20"/>
        </w:rPr>
        <w:tab/>
        <w:t>Parts shipped loose (Included and only available with (5Y1) front center</w:t>
      </w:r>
      <w:r w:rsidRPr="00DD4D88">
        <w:rPr>
          <w:rFonts w:cs="Arial"/>
          <w:szCs w:val="20"/>
        </w:rPr>
        <w:tab/>
        <w:t xml:space="preserve">seat (20% seat) delete.) </w:t>
      </w:r>
    </w:p>
    <w:p w14:paraId="1623FB63" w14:textId="77777777" w:rsidR="00DD4D88" w:rsidRPr="00DD4D88" w:rsidRDefault="00DD4D88" w:rsidP="00DD4D88">
      <w:pPr>
        <w:ind w:left="720" w:hanging="720"/>
        <w:rPr>
          <w:rFonts w:cs="Arial"/>
          <w:szCs w:val="20"/>
        </w:rPr>
      </w:pPr>
    </w:p>
    <w:p w14:paraId="7D6FB4D7" w14:textId="77777777" w:rsidR="00DD4D88" w:rsidRPr="00DD4D88" w:rsidRDefault="00DD4D88" w:rsidP="00DD4D88">
      <w:pPr>
        <w:rPr>
          <w:rFonts w:cs="Arial"/>
          <w:szCs w:val="20"/>
        </w:rPr>
      </w:pPr>
      <w:r w:rsidRPr="00DD4D88">
        <w:rPr>
          <w:rFonts w:cs="Arial"/>
          <w:szCs w:val="20"/>
        </w:rPr>
        <w:t>B9W</w:t>
      </w:r>
      <w:r w:rsidRPr="00DD4D88">
        <w:rPr>
          <w:rFonts w:cs="Arial"/>
          <w:szCs w:val="20"/>
        </w:rPr>
        <w:tab/>
        <w:t>Wiring provisions, Daytime Running Lamp override.</w:t>
      </w:r>
      <w:r w:rsidRPr="00DD4D88">
        <w:rPr>
          <w:rFonts w:cs="Arial"/>
          <w:szCs w:val="20"/>
        </w:rPr>
        <w:tab/>
      </w:r>
      <w:r w:rsidRPr="00DD4D88">
        <w:rPr>
          <w:rFonts w:cs="Arial"/>
          <w:szCs w:val="20"/>
        </w:rPr>
        <w:tab/>
      </w:r>
    </w:p>
    <w:p w14:paraId="41799EEE" w14:textId="77777777" w:rsidR="00DD4D88" w:rsidRPr="00DD4D88" w:rsidRDefault="00DD4D88" w:rsidP="00DD4D88">
      <w:pPr>
        <w:rPr>
          <w:rFonts w:cs="Arial"/>
          <w:szCs w:val="20"/>
        </w:rPr>
      </w:pPr>
    </w:p>
    <w:p w14:paraId="71D2EFFE" w14:textId="77777777" w:rsidR="00DD4D88" w:rsidRPr="00DD4D88" w:rsidRDefault="00DD4D88" w:rsidP="00DD4D88">
      <w:pPr>
        <w:rPr>
          <w:rFonts w:cs="Arial"/>
          <w:szCs w:val="20"/>
        </w:rPr>
      </w:pPr>
      <w:r w:rsidRPr="00DD4D88">
        <w:rPr>
          <w:rFonts w:cs="Arial"/>
          <w:szCs w:val="20"/>
        </w:rPr>
        <w:t>BCV</w:t>
      </w:r>
      <w:r w:rsidRPr="00DD4D88">
        <w:rPr>
          <w:rFonts w:cs="Arial"/>
          <w:szCs w:val="20"/>
        </w:rPr>
        <w:tab/>
        <w:t>Lock control, driver side auto door lock disable.</w:t>
      </w:r>
      <w:r w:rsidRPr="00DD4D88">
        <w:rPr>
          <w:rFonts w:cs="Arial"/>
          <w:szCs w:val="20"/>
        </w:rPr>
        <w:tab/>
      </w:r>
      <w:r w:rsidRPr="00DD4D88">
        <w:rPr>
          <w:rFonts w:cs="Arial"/>
          <w:szCs w:val="20"/>
        </w:rPr>
        <w:tab/>
      </w:r>
    </w:p>
    <w:p w14:paraId="444DD3D1" w14:textId="77777777" w:rsidR="00DD4D88" w:rsidRPr="00DD4D88" w:rsidRDefault="00DD4D88" w:rsidP="00DD4D88">
      <w:pPr>
        <w:rPr>
          <w:rFonts w:cs="Arial"/>
          <w:szCs w:val="20"/>
        </w:rPr>
      </w:pPr>
    </w:p>
    <w:p w14:paraId="78C3CC2B" w14:textId="77777777" w:rsidR="00DD4D88" w:rsidRPr="00DD4D88" w:rsidRDefault="00DD4D88" w:rsidP="00DD4D88">
      <w:pPr>
        <w:ind w:left="720" w:hanging="720"/>
        <w:rPr>
          <w:rFonts w:cs="Arial"/>
          <w:szCs w:val="20"/>
        </w:rPr>
      </w:pPr>
      <w:r w:rsidRPr="00DD4D88">
        <w:rPr>
          <w:rFonts w:cs="Arial"/>
          <w:szCs w:val="20"/>
        </w:rPr>
        <w:t>T66</w:t>
      </w:r>
      <w:r w:rsidRPr="00DD4D88">
        <w:rPr>
          <w:rFonts w:cs="Arial"/>
          <w:szCs w:val="20"/>
        </w:rPr>
        <w:tab/>
        <w:t>Wiring provision, for outside mirrors and cargo side mirrors.</w:t>
      </w:r>
      <w:r w:rsidRPr="00DD4D88">
        <w:rPr>
          <w:rFonts w:cs="Arial"/>
          <w:szCs w:val="20"/>
        </w:rPr>
        <w:tab/>
      </w:r>
    </w:p>
    <w:p w14:paraId="0A7C8642" w14:textId="77777777" w:rsidR="00DD4D88" w:rsidRPr="00DD4D88" w:rsidRDefault="00DD4D88" w:rsidP="00DD4D88">
      <w:pPr>
        <w:ind w:left="720" w:hanging="720"/>
        <w:rPr>
          <w:rFonts w:cs="Arial"/>
          <w:szCs w:val="20"/>
        </w:rPr>
      </w:pPr>
    </w:p>
    <w:p w14:paraId="66375689" w14:textId="77777777" w:rsidR="00DD4D88" w:rsidRPr="00DD4D88" w:rsidRDefault="00DD4D88" w:rsidP="00DD4D88">
      <w:pPr>
        <w:rPr>
          <w:rFonts w:cs="Arial"/>
          <w:szCs w:val="20"/>
        </w:rPr>
      </w:pPr>
      <w:r w:rsidRPr="00DD4D88">
        <w:rPr>
          <w:rFonts w:cs="Arial"/>
          <w:szCs w:val="20"/>
        </w:rPr>
        <w:t>UN9</w:t>
      </w:r>
      <w:r w:rsidRPr="00DD4D88">
        <w:rPr>
          <w:rFonts w:cs="Arial"/>
          <w:szCs w:val="20"/>
        </w:rPr>
        <w:tab/>
        <w:t>Radio Suppression Package, with ground straps.</w:t>
      </w:r>
    </w:p>
    <w:p w14:paraId="73FFA753" w14:textId="77777777" w:rsidR="00DD4D88" w:rsidRPr="00DD4D88" w:rsidRDefault="00DD4D88" w:rsidP="00DD4D88">
      <w:pPr>
        <w:rPr>
          <w:rFonts w:cs="Arial"/>
          <w:szCs w:val="20"/>
        </w:rPr>
      </w:pPr>
    </w:p>
    <w:p w14:paraId="31C30806" w14:textId="77777777" w:rsidR="00DD4D88" w:rsidRPr="00DD4D88" w:rsidRDefault="00DD4D88" w:rsidP="00DD4D88">
      <w:pPr>
        <w:ind w:left="720" w:hanging="720"/>
        <w:rPr>
          <w:rFonts w:cs="Arial"/>
          <w:szCs w:val="20"/>
        </w:rPr>
      </w:pPr>
      <w:r w:rsidRPr="00DD4D88">
        <w:rPr>
          <w:rFonts w:cs="Arial"/>
          <w:szCs w:val="20"/>
        </w:rPr>
        <w:t>UT7</w:t>
      </w:r>
      <w:r w:rsidRPr="00DD4D88">
        <w:rPr>
          <w:rFonts w:cs="Arial"/>
          <w:szCs w:val="20"/>
        </w:rPr>
        <w:tab/>
        <w:t xml:space="preserve">Ground wires, blunt cut cargo area and blunt cut console area. </w:t>
      </w:r>
    </w:p>
    <w:p w14:paraId="2217A52C" w14:textId="77777777" w:rsidR="00DD4D88" w:rsidRPr="00DD4D88" w:rsidRDefault="00DD4D88" w:rsidP="00DD4D88">
      <w:pPr>
        <w:ind w:left="720" w:hanging="720"/>
        <w:rPr>
          <w:rFonts w:cs="Arial"/>
          <w:szCs w:val="20"/>
        </w:rPr>
      </w:pPr>
    </w:p>
    <w:p w14:paraId="00285E68" w14:textId="77777777" w:rsidR="00DD4D88" w:rsidRPr="00DD4D88" w:rsidRDefault="00DD4D88" w:rsidP="00DD4D88">
      <w:pPr>
        <w:ind w:left="720" w:hanging="720"/>
        <w:rPr>
          <w:rFonts w:cs="Arial"/>
          <w:szCs w:val="20"/>
        </w:rPr>
      </w:pPr>
      <w:r w:rsidRPr="00DD4D88">
        <w:rPr>
          <w:rFonts w:cs="Arial"/>
          <w:szCs w:val="20"/>
        </w:rPr>
        <w:t>UTQ</w:t>
      </w:r>
      <w:r w:rsidRPr="00DD4D88">
        <w:rPr>
          <w:rFonts w:cs="Arial"/>
          <w:szCs w:val="20"/>
        </w:rPr>
        <w:tab/>
        <w:t>Theft-deterrent system content, disable, the alarm and horn become non-functional in an attempt of theft to the vehicle.</w:t>
      </w:r>
      <w:r w:rsidRPr="00DD4D88">
        <w:rPr>
          <w:rFonts w:cs="Arial"/>
          <w:szCs w:val="20"/>
        </w:rPr>
        <w:tab/>
      </w:r>
      <w:r w:rsidRPr="00DD4D88">
        <w:rPr>
          <w:rFonts w:cs="Arial"/>
          <w:szCs w:val="20"/>
        </w:rPr>
        <w:tab/>
      </w:r>
    </w:p>
    <w:p w14:paraId="27BA71F5" w14:textId="77777777" w:rsidR="00DD4D88" w:rsidRPr="00DD4D88" w:rsidRDefault="00DD4D88" w:rsidP="00DD4D88">
      <w:pPr>
        <w:ind w:left="720" w:hanging="720"/>
        <w:rPr>
          <w:rFonts w:cs="Arial"/>
          <w:szCs w:val="20"/>
        </w:rPr>
      </w:pPr>
    </w:p>
    <w:p w14:paraId="36B283FF" w14:textId="77777777" w:rsidR="00DD4D88" w:rsidRPr="00DD4D88" w:rsidRDefault="00DD4D88" w:rsidP="00DD4D88">
      <w:pPr>
        <w:ind w:left="720" w:hanging="720"/>
        <w:rPr>
          <w:rFonts w:cs="Arial"/>
          <w:szCs w:val="20"/>
        </w:rPr>
      </w:pPr>
      <w:r w:rsidRPr="00DD4D88">
        <w:rPr>
          <w:rFonts w:cs="Arial"/>
          <w:szCs w:val="20"/>
        </w:rPr>
        <w:t>VXT</w:t>
      </w:r>
      <w:r w:rsidRPr="00DD4D88">
        <w:rPr>
          <w:rFonts w:cs="Arial"/>
          <w:szCs w:val="20"/>
        </w:rPr>
        <w:tab/>
        <w:t>Incomplete vehicle or (5W4) Special Service Vehicle. Included and only available with (ATZ) rear seat delete.)</w:t>
      </w:r>
      <w:r w:rsidRPr="00DD4D88">
        <w:rPr>
          <w:rFonts w:cs="Arial"/>
          <w:szCs w:val="20"/>
        </w:rPr>
        <w:tab/>
      </w:r>
      <w:r w:rsidRPr="00DD4D88">
        <w:rPr>
          <w:rFonts w:cs="Arial"/>
          <w:szCs w:val="20"/>
        </w:rPr>
        <w:tab/>
      </w:r>
    </w:p>
    <w:p w14:paraId="37FB2506" w14:textId="032E1E61" w:rsidR="00DD4D88" w:rsidRPr="008C388B" w:rsidRDefault="00DD4D88" w:rsidP="009B5710">
      <w:pPr>
        <w:tabs>
          <w:tab w:val="left" w:pos="1350"/>
          <w:tab w:val="right" w:pos="10800"/>
        </w:tabs>
        <w:spacing w:after="198"/>
        <w:jc w:val="both"/>
        <w:rPr>
          <w:rFonts w:cs="Arial"/>
          <w:b/>
          <w:szCs w:val="20"/>
        </w:rPr>
      </w:pPr>
      <w:r w:rsidRPr="008C388B">
        <w:rPr>
          <w:rFonts w:cs="Arial"/>
          <w:b/>
          <w:szCs w:val="20"/>
        </w:rPr>
        <w:t>The following ship thru options must be priced (Kerr Industries):</w:t>
      </w:r>
    </w:p>
    <w:p w14:paraId="629082B4" w14:textId="688F2ED0" w:rsidR="00DD4D88" w:rsidRPr="00DD4D88" w:rsidRDefault="00DD4D88" w:rsidP="00DD4D88">
      <w:pPr>
        <w:tabs>
          <w:tab w:val="left" w:pos="1350"/>
          <w:tab w:val="right" w:pos="10800"/>
        </w:tabs>
        <w:spacing w:after="198"/>
        <w:jc w:val="both"/>
        <w:rPr>
          <w:rFonts w:cs="Arial"/>
          <w:szCs w:val="20"/>
        </w:rPr>
      </w:pPr>
      <w:r w:rsidRPr="00DD4D88">
        <w:rPr>
          <w:rFonts w:cs="Arial"/>
          <w:szCs w:val="20"/>
        </w:rPr>
        <w:t>NIJ Level 3+ ballistic panel includes HD limiting strap</w:t>
      </w:r>
    </w:p>
    <w:p w14:paraId="5CF324C1" w14:textId="6A58CA26" w:rsidR="00DD4D88" w:rsidRPr="00DD4D88" w:rsidRDefault="00DD4D88" w:rsidP="00DD4D88">
      <w:pPr>
        <w:tabs>
          <w:tab w:val="left" w:pos="1350"/>
          <w:tab w:val="right" w:pos="10800"/>
        </w:tabs>
        <w:spacing w:after="198"/>
        <w:jc w:val="both"/>
        <w:rPr>
          <w:rFonts w:cs="Arial"/>
          <w:szCs w:val="20"/>
        </w:rPr>
      </w:pPr>
      <w:r w:rsidRPr="00DD4D88">
        <w:rPr>
          <w:rFonts w:cs="Arial"/>
          <w:szCs w:val="20"/>
        </w:rPr>
        <w:t>Code 3 PEPT53AST light bar</w:t>
      </w:r>
    </w:p>
    <w:p w14:paraId="76D5F97E" w14:textId="4BB517FE" w:rsidR="00DD4D88" w:rsidRPr="00DD4D88" w:rsidRDefault="00DD4D88" w:rsidP="00DD4D88">
      <w:pPr>
        <w:tabs>
          <w:tab w:val="left" w:pos="1350"/>
          <w:tab w:val="right" w:pos="10800"/>
        </w:tabs>
        <w:spacing w:after="198"/>
        <w:jc w:val="both"/>
        <w:rPr>
          <w:rFonts w:cs="Arial"/>
          <w:szCs w:val="20"/>
        </w:rPr>
      </w:pPr>
      <w:r w:rsidRPr="00DD4D88">
        <w:rPr>
          <w:rFonts w:cs="Arial"/>
          <w:szCs w:val="20"/>
        </w:rPr>
        <w:t xml:space="preserve">Code 3 PEZ3SXP-1 remote siren/lighting controller </w:t>
      </w:r>
    </w:p>
    <w:p w14:paraId="407DF57F" w14:textId="7DC06055" w:rsidR="00DD4D88" w:rsidRPr="00DD4D88" w:rsidRDefault="00DD4D88" w:rsidP="00DD4D88">
      <w:pPr>
        <w:tabs>
          <w:tab w:val="left" w:pos="1350"/>
          <w:tab w:val="right" w:pos="10800"/>
        </w:tabs>
        <w:spacing w:after="198"/>
        <w:jc w:val="both"/>
        <w:rPr>
          <w:rFonts w:cs="Arial"/>
          <w:szCs w:val="20"/>
        </w:rPr>
      </w:pPr>
      <w:r w:rsidRPr="00DD4D88">
        <w:rPr>
          <w:rFonts w:cs="Arial"/>
          <w:szCs w:val="20"/>
        </w:rPr>
        <w:t>Code 3 PEC3900U 100W siren speaker and bracket</w:t>
      </w:r>
    </w:p>
    <w:p w14:paraId="3B3FE29A" w14:textId="07F938CC" w:rsidR="00DD4D88" w:rsidRPr="00DD4D88" w:rsidRDefault="008C388B" w:rsidP="00DD4D88">
      <w:pPr>
        <w:tabs>
          <w:tab w:val="left" w:pos="1350"/>
          <w:tab w:val="right" w:pos="10800"/>
        </w:tabs>
        <w:spacing w:after="198"/>
        <w:jc w:val="both"/>
        <w:rPr>
          <w:rFonts w:cs="Arial"/>
          <w:szCs w:val="20"/>
        </w:rPr>
      </w:pPr>
      <w:r>
        <w:rPr>
          <w:rFonts w:cs="Arial"/>
          <w:szCs w:val="20"/>
        </w:rPr>
        <w:t>Gamber Johnson or Troy c</w:t>
      </w:r>
      <w:r w:rsidR="00DD4D88" w:rsidRPr="00DD4D88">
        <w:rPr>
          <w:rFonts w:cs="Arial"/>
          <w:szCs w:val="20"/>
        </w:rPr>
        <w:t xml:space="preserve">enter console includes the following: </w:t>
      </w:r>
      <w:r w:rsidR="005354CF">
        <w:rPr>
          <w:rFonts w:cs="Arial"/>
          <w:szCs w:val="20"/>
        </w:rPr>
        <w:t xml:space="preserve">10” slope, 11” flat, </w:t>
      </w:r>
      <w:r w:rsidR="00DD4D88" w:rsidRPr="00DD4D88">
        <w:rPr>
          <w:rFonts w:cs="Arial"/>
          <w:szCs w:val="20"/>
        </w:rPr>
        <w:t>dual cup holder, equipment face plates, 6” storage compartment with lock, 3 power outlet and printer arm rest to accommodate Pocket Jet 7 printer (printer included)</w:t>
      </w:r>
    </w:p>
    <w:p w14:paraId="1CE50324" w14:textId="417A4CAD" w:rsidR="00DD4D88" w:rsidRPr="00DD4D88" w:rsidRDefault="00DD4D88" w:rsidP="00DD4D88">
      <w:pPr>
        <w:tabs>
          <w:tab w:val="left" w:pos="1350"/>
          <w:tab w:val="right" w:pos="10800"/>
        </w:tabs>
        <w:spacing w:after="198"/>
        <w:jc w:val="both"/>
        <w:rPr>
          <w:rFonts w:cs="Arial"/>
          <w:szCs w:val="20"/>
        </w:rPr>
      </w:pPr>
      <w:r w:rsidRPr="00DD4D88">
        <w:rPr>
          <w:rFonts w:cs="Arial"/>
          <w:szCs w:val="20"/>
        </w:rPr>
        <w:t>Havis computer mount to accommodate customer supplied lap top</w:t>
      </w:r>
    </w:p>
    <w:p w14:paraId="18B643B6" w14:textId="1467EB6B" w:rsidR="00DD4D88" w:rsidRPr="00DD4D88" w:rsidRDefault="00DD4D88" w:rsidP="00DD4D88">
      <w:pPr>
        <w:tabs>
          <w:tab w:val="left" w:pos="1350"/>
          <w:tab w:val="right" w:pos="10800"/>
        </w:tabs>
        <w:spacing w:after="198"/>
        <w:jc w:val="both"/>
        <w:rPr>
          <w:rFonts w:cs="Arial"/>
          <w:szCs w:val="20"/>
        </w:rPr>
      </w:pPr>
      <w:r w:rsidRPr="00DD4D88">
        <w:rPr>
          <w:rFonts w:cs="Arial"/>
          <w:szCs w:val="20"/>
        </w:rPr>
        <w:t>Tracs scanner</w:t>
      </w:r>
    </w:p>
    <w:p w14:paraId="23506979" w14:textId="308DECC6" w:rsidR="00DD4D88" w:rsidRPr="00DD4D88" w:rsidRDefault="00DD4D88" w:rsidP="00DD4D88">
      <w:pPr>
        <w:tabs>
          <w:tab w:val="left" w:pos="1350"/>
          <w:tab w:val="right" w:pos="10800"/>
        </w:tabs>
        <w:spacing w:after="198"/>
        <w:jc w:val="both"/>
        <w:rPr>
          <w:rFonts w:cs="Arial"/>
          <w:szCs w:val="20"/>
        </w:rPr>
      </w:pPr>
      <w:r w:rsidRPr="00DD4D88">
        <w:rPr>
          <w:rFonts w:cs="Arial"/>
          <w:szCs w:val="20"/>
        </w:rPr>
        <w:t>Pre-wire for Raptor radar power, F&amp;R antenna cables included</w:t>
      </w:r>
    </w:p>
    <w:p w14:paraId="5EEAFDF4" w14:textId="5FA65089" w:rsidR="00DD4D88" w:rsidRPr="00DD4D88" w:rsidRDefault="00DD4D88" w:rsidP="00DD4D88">
      <w:pPr>
        <w:tabs>
          <w:tab w:val="left" w:pos="1350"/>
          <w:tab w:val="right" w:pos="10800"/>
        </w:tabs>
        <w:spacing w:after="198"/>
        <w:jc w:val="both"/>
        <w:rPr>
          <w:rFonts w:cs="Arial"/>
          <w:szCs w:val="20"/>
        </w:rPr>
      </w:pPr>
      <w:r w:rsidRPr="00DD4D88">
        <w:rPr>
          <w:rFonts w:cs="Arial"/>
          <w:szCs w:val="20"/>
        </w:rPr>
        <w:t>Installation of customer supplied Watch Guard video system</w:t>
      </w:r>
    </w:p>
    <w:p w14:paraId="781D5FEA" w14:textId="6B7DB9BD" w:rsidR="00DD4D88" w:rsidRPr="00DD4D88" w:rsidRDefault="00DD4D88" w:rsidP="00DD4D88">
      <w:pPr>
        <w:tabs>
          <w:tab w:val="left" w:pos="1350"/>
          <w:tab w:val="right" w:pos="10800"/>
        </w:tabs>
        <w:spacing w:after="198"/>
        <w:jc w:val="both"/>
        <w:rPr>
          <w:rFonts w:cs="Arial"/>
          <w:szCs w:val="20"/>
        </w:rPr>
      </w:pPr>
      <w:r w:rsidRPr="00DD4D88">
        <w:rPr>
          <w:rFonts w:cs="Arial"/>
          <w:szCs w:val="20"/>
        </w:rPr>
        <w:t>Front and rear corner LEDs WW rear / RB split front</w:t>
      </w:r>
    </w:p>
    <w:p w14:paraId="19F591E4" w14:textId="0E6D7040" w:rsidR="00DD4D88" w:rsidRPr="00DD4D88" w:rsidRDefault="00DD4D88" w:rsidP="00DD4D88">
      <w:pPr>
        <w:tabs>
          <w:tab w:val="left" w:pos="1350"/>
          <w:tab w:val="right" w:pos="10800"/>
        </w:tabs>
        <w:spacing w:after="198"/>
        <w:jc w:val="both"/>
        <w:rPr>
          <w:rFonts w:cs="Arial"/>
          <w:szCs w:val="20"/>
        </w:rPr>
      </w:pPr>
      <w:r w:rsidRPr="00DD4D88">
        <w:rPr>
          <w:rFonts w:cs="Arial"/>
          <w:szCs w:val="20"/>
        </w:rPr>
        <w:t xml:space="preserve">Pre-wire for Motorola APX6500 includes speaker/vehicle connection, power, ground, ignition and brick/head communication cables and </w:t>
      </w:r>
      <w:r w:rsidR="008C388B">
        <w:rPr>
          <w:rFonts w:cs="Arial"/>
          <w:szCs w:val="20"/>
        </w:rPr>
        <w:t>trunnion.</w:t>
      </w:r>
    </w:p>
    <w:p w14:paraId="7CEA914B" w14:textId="5E23739B" w:rsidR="00DD4D88" w:rsidRPr="00DD4D88" w:rsidRDefault="00DD4D88" w:rsidP="00DD4D88">
      <w:pPr>
        <w:tabs>
          <w:tab w:val="left" w:pos="1350"/>
          <w:tab w:val="right" w:pos="10800"/>
        </w:tabs>
        <w:spacing w:after="198"/>
        <w:jc w:val="both"/>
        <w:rPr>
          <w:rFonts w:cs="Arial"/>
          <w:szCs w:val="20"/>
        </w:rPr>
      </w:pPr>
      <w:r w:rsidRPr="00DD4D88">
        <w:rPr>
          <w:rFonts w:cs="Arial"/>
          <w:szCs w:val="20"/>
        </w:rPr>
        <w:t>Rigid 20” back light—RI22000 light bar</w:t>
      </w:r>
    </w:p>
    <w:p w14:paraId="4DD4F6A9" w14:textId="3E0E957B" w:rsidR="00DD4D88" w:rsidRPr="00DD4D88" w:rsidRDefault="00DD4D88" w:rsidP="00DD4D88">
      <w:pPr>
        <w:tabs>
          <w:tab w:val="left" w:pos="1350"/>
          <w:tab w:val="right" w:pos="10800"/>
        </w:tabs>
        <w:spacing w:after="198"/>
        <w:jc w:val="both"/>
        <w:rPr>
          <w:rFonts w:cs="Arial"/>
          <w:szCs w:val="20"/>
        </w:rPr>
      </w:pPr>
      <w:r w:rsidRPr="00DD4D88">
        <w:rPr>
          <w:rFonts w:cs="Arial"/>
          <w:szCs w:val="20"/>
        </w:rPr>
        <w:t>Setina prisoner transport system, XL partition, recessed panel, prisoner seat with center pull seat belts front belt receivers, rear cargo partition and vertical steel window bars.</w:t>
      </w:r>
    </w:p>
    <w:p w14:paraId="7E079A84" w14:textId="5D1477E6" w:rsidR="00DD4D88" w:rsidRPr="00DD4D88" w:rsidRDefault="00DD4D88" w:rsidP="00DD4D88">
      <w:pPr>
        <w:tabs>
          <w:tab w:val="left" w:pos="1350"/>
          <w:tab w:val="right" w:pos="10800"/>
        </w:tabs>
        <w:spacing w:after="198"/>
        <w:jc w:val="both"/>
        <w:rPr>
          <w:rFonts w:cs="Arial"/>
          <w:szCs w:val="20"/>
        </w:rPr>
      </w:pPr>
      <w:r w:rsidRPr="00DD4D88">
        <w:rPr>
          <w:rFonts w:cs="Arial"/>
          <w:szCs w:val="20"/>
        </w:rPr>
        <w:t>Setina double T rail/ SC6 HCL, SC1 SK#2 lock weapon rack with adjustable 10 second timer</w:t>
      </w:r>
    </w:p>
    <w:p w14:paraId="04BFB417" w14:textId="53BE60C4" w:rsidR="00DD4D88" w:rsidRPr="00DD4D88" w:rsidRDefault="00DD4D88" w:rsidP="00DD4D88">
      <w:pPr>
        <w:tabs>
          <w:tab w:val="left" w:pos="1350"/>
          <w:tab w:val="right" w:pos="10800"/>
        </w:tabs>
        <w:spacing w:after="198"/>
        <w:jc w:val="both"/>
        <w:rPr>
          <w:rFonts w:cs="Arial"/>
          <w:szCs w:val="20"/>
        </w:rPr>
      </w:pPr>
      <w:r w:rsidRPr="00DD4D88">
        <w:rPr>
          <w:rFonts w:cs="Arial"/>
          <w:szCs w:val="20"/>
        </w:rPr>
        <w:t>Setina PB450L2 push bumper with fender wraps and R/W B/W Sound Off side mounted LEDs</w:t>
      </w:r>
    </w:p>
    <w:p w14:paraId="496C8CD4" w14:textId="0535BCF8" w:rsidR="00DD4D88" w:rsidRPr="00DD4D88" w:rsidRDefault="00DD4D88" w:rsidP="00DD4D88">
      <w:pPr>
        <w:tabs>
          <w:tab w:val="left" w:pos="1350"/>
          <w:tab w:val="right" w:pos="10800"/>
        </w:tabs>
        <w:spacing w:after="198"/>
        <w:jc w:val="both"/>
        <w:rPr>
          <w:rFonts w:cs="Arial"/>
          <w:szCs w:val="20"/>
        </w:rPr>
      </w:pPr>
      <w:r w:rsidRPr="00DD4D88">
        <w:rPr>
          <w:rFonts w:cs="Arial"/>
          <w:szCs w:val="20"/>
        </w:rPr>
        <w:t xml:space="preserve">Sound </w:t>
      </w:r>
      <w:proofErr w:type="gramStart"/>
      <w:r w:rsidRPr="00DD4D88">
        <w:rPr>
          <w:rFonts w:cs="Arial"/>
          <w:szCs w:val="20"/>
        </w:rPr>
        <w:t>Off</w:t>
      </w:r>
      <w:proofErr w:type="gramEnd"/>
      <w:r w:rsidRPr="00DD4D88">
        <w:rPr>
          <w:rFonts w:cs="Arial"/>
          <w:szCs w:val="20"/>
        </w:rPr>
        <w:t xml:space="preserve"> Intersector mirror LEDs RW/BW mounted on outside rear view mirrors</w:t>
      </w:r>
    </w:p>
    <w:p w14:paraId="64637CE0" w14:textId="239F38B9" w:rsidR="00DD4D88" w:rsidRPr="00DD4D88" w:rsidRDefault="00DD4D88" w:rsidP="00DD4D88">
      <w:pPr>
        <w:tabs>
          <w:tab w:val="left" w:pos="1350"/>
          <w:tab w:val="right" w:pos="10800"/>
        </w:tabs>
        <w:spacing w:after="198"/>
        <w:jc w:val="both"/>
        <w:rPr>
          <w:rFonts w:cs="Arial"/>
          <w:szCs w:val="20"/>
        </w:rPr>
      </w:pPr>
      <w:r w:rsidRPr="00DD4D88">
        <w:rPr>
          <w:rFonts w:cs="Arial"/>
          <w:szCs w:val="20"/>
        </w:rPr>
        <w:t>Amerex 2.5lb fire extinguisher and bracket</w:t>
      </w:r>
    </w:p>
    <w:p w14:paraId="57BA91BD" w14:textId="3BE5FFBA" w:rsidR="00DD4D88" w:rsidRPr="00DD4D88" w:rsidRDefault="00DD4D88" w:rsidP="00DD4D88">
      <w:pPr>
        <w:tabs>
          <w:tab w:val="left" w:pos="1350"/>
          <w:tab w:val="right" w:pos="10800"/>
        </w:tabs>
        <w:spacing w:after="198"/>
        <w:jc w:val="both"/>
        <w:rPr>
          <w:rFonts w:cs="Arial"/>
          <w:szCs w:val="20"/>
        </w:rPr>
      </w:pPr>
      <w:r w:rsidRPr="00DD4D88">
        <w:rPr>
          <w:rFonts w:cs="Arial"/>
          <w:szCs w:val="20"/>
        </w:rPr>
        <w:t>MPower rear license plate LEDs A/W</w:t>
      </w:r>
    </w:p>
    <w:p w14:paraId="2B75DCDF" w14:textId="3A8742D0" w:rsidR="00DD4D88" w:rsidRPr="00DD4D88" w:rsidRDefault="00DD4D88" w:rsidP="00DD4D88">
      <w:pPr>
        <w:tabs>
          <w:tab w:val="left" w:pos="1350"/>
          <w:tab w:val="right" w:pos="10800"/>
        </w:tabs>
        <w:spacing w:after="198"/>
        <w:jc w:val="both"/>
        <w:rPr>
          <w:rFonts w:cs="Arial"/>
          <w:szCs w:val="20"/>
        </w:rPr>
      </w:pPr>
      <w:r w:rsidRPr="00DD4D88">
        <w:rPr>
          <w:rFonts w:cs="Arial"/>
          <w:szCs w:val="20"/>
        </w:rPr>
        <w:lastRenderedPageBreak/>
        <w:t>Magnetic mic holders (2)</w:t>
      </w:r>
    </w:p>
    <w:p w14:paraId="63A72F5A" w14:textId="42D643C7" w:rsidR="00DD4D88" w:rsidRPr="00DD4D88" w:rsidRDefault="00DD4D88" w:rsidP="00DD4D88">
      <w:pPr>
        <w:tabs>
          <w:tab w:val="left" w:pos="1350"/>
          <w:tab w:val="right" w:pos="10800"/>
        </w:tabs>
        <w:spacing w:after="198"/>
        <w:jc w:val="both"/>
        <w:rPr>
          <w:rFonts w:cs="Arial"/>
          <w:szCs w:val="20"/>
        </w:rPr>
      </w:pPr>
      <w:r w:rsidRPr="00DD4D88">
        <w:rPr>
          <w:rFonts w:cs="Arial"/>
          <w:szCs w:val="20"/>
        </w:rPr>
        <w:t>Wiring and power management includes timed function PDU panel, Arctic grade wiring and all fusing</w:t>
      </w:r>
    </w:p>
    <w:p w14:paraId="1329D679" w14:textId="0CA3659B" w:rsidR="00DD4D88" w:rsidRPr="00DD4D88" w:rsidRDefault="00DD4D88" w:rsidP="00DD4D88">
      <w:pPr>
        <w:tabs>
          <w:tab w:val="left" w:pos="1350"/>
          <w:tab w:val="right" w:pos="10800"/>
        </w:tabs>
        <w:spacing w:after="198"/>
        <w:jc w:val="both"/>
        <w:rPr>
          <w:rFonts w:cs="Arial"/>
          <w:szCs w:val="20"/>
        </w:rPr>
      </w:pPr>
      <w:r w:rsidRPr="00DD4D88">
        <w:rPr>
          <w:rFonts w:cs="Arial"/>
          <w:szCs w:val="20"/>
        </w:rPr>
        <w:t>Vinyl wrap vehicle hood in AST specified flat black</w:t>
      </w:r>
    </w:p>
    <w:p w14:paraId="16B2FBA3" w14:textId="77777777" w:rsidR="00DD4D88" w:rsidRDefault="00DD4D88" w:rsidP="009B5710">
      <w:pPr>
        <w:tabs>
          <w:tab w:val="left" w:pos="1350"/>
          <w:tab w:val="right" w:pos="10800"/>
        </w:tabs>
        <w:spacing w:after="198"/>
        <w:jc w:val="both"/>
        <w:rPr>
          <w:rFonts w:cs="Arial"/>
          <w:szCs w:val="20"/>
        </w:rPr>
      </w:pPr>
    </w:p>
    <w:p w14:paraId="5DC4C729" w14:textId="0B89AF34" w:rsidR="00DD4D88" w:rsidRDefault="00DD4D88" w:rsidP="009B5710">
      <w:pPr>
        <w:tabs>
          <w:tab w:val="left" w:pos="1350"/>
          <w:tab w:val="right" w:pos="10800"/>
        </w:tabs>
        <w:spacing w:after="198"/>
        <w:jc w:val="both"/>
        <w:rPr>
          <w:rFonts w:cs="Arial"/>
          <w:szCs w:val="20"/>
        </w:rPr>
      </w:pPr>
    </w:p>
    <w:p w14:paraId="3C1326A6" w14:textId="563BCF35" w:rsidR="0030004E" w:rsidRDefault="0030004E" w:rsidP="009B5710">
      <w:pPr>
        <w:tabs>
          <w:tab w:val="left" w:pos="1350"/>
          <w:tab w:val="right" w:pos="10800"/>
        </w:tabs>
        <w:spacing w:after="198"/>
        <w:jc w:val="both"/>
        <w:rPr>
          <w:rFonts w:cs="Arial"/>
          <w:szCs w:val="20"/>
        </w:rPr>
      </w:pPr>
    </w:p>
    <w:p w14:paraId="4F890C2E" w14:textId="7AA27042" w:rsidR="0030004E" w:rsidRDefault="0030004E" w:rsidP="009B5710">
      <w:pPr>
        <w:tabs>
          <w:tab w:val="left" w:pos="1350"/>
          <w:tab w:val="right" w:pos="10800"/>
        </w:tabs>
        <w:spacing w:after="198"/>
        <w:jc w:val="both"/>
        <w:rPr>
          <w:rFonts w:cs="Arial"/>
          <w:szCs w:val="20"/>
        </w:rPr>
      </w:pPr>
    </w:p>
    <w:p w14:paraId="44B97BD4" w14:textId="02319F3B" w:rsidR="0030004E" w:rsidRDefault="0030004E" w:rsidP="009B5710">
      <w:pPr>
        <w:tabs>
          <w:tab w:val="left" w:pos="1350"/>
          <w:tab w:val="right" w:pos="10800"/>
        </w:tabs>
        <w:spacing w:after="198"/>
        <w:jc w:val="both"/>
        <w:rPr>
          <w:rFonts w:cs="Arial"/>
          <w:szCs w:val="20"/>
        </w:rPr>
      </w:pPr>
    </w:p>
    <w:p w14:paraId="44B65A0C" w14:textId="3D51C000" w:rsidR="0030004E" w:rsidRDefault="0030004E" w:rsidP="009B5710">
      <w:pPr>
        <w:tabs>
          <w:tab w:val="left" w:pos="1350"/>
          <w:tab w:val="right" w:pos="10800"/>
        </w:tabs>
        <w:spacing w:after="198"/>
        <w:jc w:val="both"/>
        <w:rPr>
          <w:rFonts w:cs="Arial"/>
          <w:szCs w:val="20"/>
        </w:rPr>
      </w:pPr>
    </w:p>
    <w:p w14:paraId="043F9B31" w14:textId="3220B482" w:rsidR="0030004E" w:rsidRDefault="0030004E" w:rsidP="009B5710">
      <w:pPr>
        <w:tabs>
          <w:tab w:val="left" w:pos="1350"/>
          <w:tab w:val="right" w:pos="10800"/>
        </w:tabs>
        <w:spacing w:after="198"/>
        <w:jc w:val="both"/>
        <w:rPr>
          <w:rFonts w:cs="Arial"/>
          <w:szCs w:val="20"/>
        </w:rPr>
      </w:pPr>
    </w:p>
    <w:p w14:paraId="2BB99C72" w14:textId="53D68FBF" w:rsidR="0030004E" w:rsidRDefault="0030004E" w:rsidP="009B5710">
      <w:pPr>
        <w:tabs>
          <w:tab w:val="left" w:pos="1350"/>
          <w:tab w:val="right" w:pos="10800"/>
        </w:tabs>
        <w:spacing w:after="198"/>
        <w:jc w:val="both"/>
        <w:rPr>
          <w:rFonts w:cs="Arial"/>
          <w:szCs w:val="20"/>
        </w:rPr>
      </w:pPr>
    </w:p>
    <w:p w14:paraId="695565C8" w14:textId="40E571A7" w:rsidR="0030004E" w:rsidRDefault="0030004E" w:rsidP="009B5710">
      <w:pPr>
        <w:tabs>
          <w:tab w:val="left" w:pos="1350"/>
          <w:tab w:val="right" w:pos="10800"/>
        </w:tabs>
        <w:spacing w:after="198"/>
        <w:jc w:val="both"/>
        <w:rPr>
          <w:rFonts w:cs="Arial"/>
          <w:szCs w:val="20"/>
        </w:rPr>
      </w:pPr>
    </w:p>
    <w:p w14:paraId="3D45D934" w14:textId="07C9EEE3" w:rsidR="0030004E" w:rsidRDefault="0030004E" w:rsidP="009B5710">
      <w:pPr>
        <w:tabs>
          <w:tab w:val="left" w:pos="1350"/>
          <w:tab w:val="right" w:pos="10800"/>
        </w:tabs>
        <w:spacing w:after="198"/>
        <w:jc w:val="both"/>
        <w:rPr>
          <w:rFonts w:cs="Arial"/>
          <w:szCs w:val="20"/>
        </w:rPr>
      </w:pPr>
    </w:p>
    <w:p w14:paraId="68DE2F4A" w14:textId="62D1E4FC" w:rsidR="0030004E" w:rsidRDefault="0030004E" w:rsidP="009B5710">
      <w:pPr>
        <w:tabs>
          <w:tab w:val="left" w:pos="1350"/>
          <w:tab w:val="right" w:pos="10800"/>
        </w:tabs>
        <w:spacing w:after="198"/>
        <w:jc w:val="both"/>
        <w:rPr>
          <w:rFonts w:cs="Arial"/>
          <w:szCs w:val="20"/>
        </w:rPr>
      </w:pPr>
    </w:p>
    <w:p w14:paraId="294A7608" w14:textId="2BFB26AE" w:rsidR="0030004E" w:rsidRDefault="0030004E" w:rsidP="009B5710">
      <w:pPr>
        <w:tabs>
          <w:tab w:val="left" w:pos="1350"/>
          <w:tab w:val="right" w:pos="10800"/>
        </w:tabs>
        <w:spacing w:after="198"/>
        <w:jc w:val="both"/>
        <w:rPr>
          <w:rFonts w:cs="Arial"/>
          <w:szCs w:val="20"/>
        </w:rPr>
      </w:pPr>
    </w:p>
    <w:p w14:paraId="5D07AED6" w14:textId="79287C31" w:rsidR="0030004E" w:rsidRDefault="0030004E" w:rsidP="009B5710">
      <w:pPr>
        <w:tabs>
          <w:tab w:val="left" w:pos="1350"/>
          <w:tab w:val="right" w:pos="10800"/>
        </w:tabs>
        <w:spacing w:after="198"/>
        <w:jc w:val="both"/>
        <w:rPr>
          <w:rFonts w:cs="Arial"/>
          <w:szCs w:val="20"/>
        </w:rPr>
      </w:pPr>
    </w:p>
    <w:p w14:paraId="21314F8D" w14:textId="5876D9B7" w:rsidR="0030004E" w:rsidRDefault="0030004E" w:rsidP="009B5710">
      <w:pPr>
        <w:tabs>
          <w:tab w:val="left" w:pos="1350"/>
          <w:tab w:val="right" w:pos="10800"/>
        </w:tabs>
        <w:spacing w:after="198"/>
        <w:jc w:val="both"/>
        <w:rPr>
          <w:rFonts w:cs="Arial"/>
          <w:szCs w:val="20"/>
        </w:rPr>
      </w:pPr>
    </w:p>
    <w:p w14:paraId="628B2D4D" w14:textId="06A10646" w:rsidR="0030004E" w:rsidRDefault="0030004E" w:rsidP="009B5710">
      <w:pPr>
        <w:tabs>
          <w:tab w:val="left" w:pos="1350"/>
          <w:tab w:val="right" w:pos="10800"/>
        </w:tabs>
        <w:spacing w:after="198"/>
        <w:jc w:val="both"/>
        <w:rPr>
          <w:rFonts w:cs="Arial"/>
          <w:szCs w:val="20"/>
        </w:rPr>
      </w:pPr>
    </w:p>
    <w:p w14:paraId="6A7A4F3E" w14:textId="7B27C07B" w:rsidR="0030004E" w:rsidRDefault="0030004E" w:rsidP="009B5710">
      <w:pPr>
        <w:tabs>
          <w:tab w:val="left" w:pos="1350"/>
          <w:tab w:val="right" w:pos="10800"/>
        </w:tabs>
        <w:spacing w:after="198"/>
        <w:jc w:val="both"/>
        <w:rPr>
          <w:rFonts w:cs="Arial"/>
          <w:szCs w:val="20"/>
        </w:rPr>
      </w:pPr>
    </w:p>
    <w:p w14:paraId="3F10393A" w14:textId="5B26A19B" w:rsidR="0030004E" w:rsidRDefault="0030004E" w:rsidP="009B5710">
      <w:pPr>
        <w:tabs>
          <w:tab w:val="left" w:pos="1350"/>
          <w:tab w:val="right" w:pos="10800"/>
        </w:tabs>
        <w:spacing w:after="198"/>
        <w:jc w:val="both"/>
        <w:rPr>
          <w:rFonts w:cs="Arial"/>
          <w:szCs w:val="20"/>
        </w:rPr>
      </w:pPr>
    </w:p>
    <w:p w14:paraId="74129E55" w14:textId="0F2F63D2" w:rsidR="0030004E" w:rsidRDefault="0030004E" w:rsidP="009B5710">
      <w:pPr>
        <w:tabs>
          <w:tab w:val="left" w:pos="1350"/>
          <w:tab w:val="right" w:pos="10800"/>
        </w:tabs>
        <w:spacing w:after="198"/>
        <w:jc w:val="both"/>
        <w:rPr>
          <w:rFonts w:cs="Arial"/>
          <w:szCs w:val="20"/>
        </w:rPr>
      </w:pPr>
    </w:p>
    <w:p w14:paraId="281515A7" w14:textId="4412333C" w:rsidR="0030004E" w:rsidRDefault="0030004E" w:rsidP="009B5710">
      <w:pPr>
        <w:tabs>
          <w:tab w:val="left" w:pos="1350"/>
          <w:tab w:val="right" w:pos="10800"/>
        </w:tabs>
        <w:spacing w:after="198"/>
        <w:jc w:val="both"/>
        <w:rPr>
          <w:rFonts w:cs="Arial"/>
          <w:szCs w:val="20"/>
        </w:rPr>
      </w:pPr>
    </w:p>
    <w:p w14:paraId="09446070" w14:textId="06B41DA0" w:rsidR="0030004E" w:rsidRDefault="0030004E" w:rsidP="009B5710">
      <w:pPr>
        <w:tabs>
          <w:tab w:val="left" w:pos="1350"/>
          <w:tab w:val="right" w:pos="10800"/>
        </w:tabs>
        <w:spacing w:after="198"/>
        <w:jc w:val="both"/>
        <w:rPr>
          <w:rFonts w:cs="Arial"/>
          <w:szCs w:val="20"/>
        </w:rPr>
      </w:pPr>
    </w:p>
    <w:p w14:paraId="46E14849" w14:textId="5383AF97" w:rsidR="0030004E" w:rsidRDefault="0030004E" w:rsidP="009B5710">
      <w:pPr>
        <w:tabs>
          <w:tab w:val="left" w:pos="1350"/>
          <w:tab w:val="right" w:pos="10800"/>
        </w:tabs>
        <w:spacing w:after="198"/>
        <w:jc w:val="both"/>
        <w:rPr>
          <w:rFonts w:cs="Arial"/>
          <w:szCs w:val="20"/>
        </w:rPr>
      </w:pPr>
    </w:p>
    <w:p w14:paraId="7DF41136" w14:textId="1856B858" w:rsidR="0030004E" w:rsidRDefault="0030004E" w:rsidP="009B5710">
      <w:pPr>
        <w:tabs>
          <w:tab w:val="left" w:pos="1350"/>
          <w:tab w:val="right" w:pos="10800"/>
        </w:tabs>
        <w:spacing w:after="198"/>
        <w:jc w:val="both"/>
        <w:rPr>
          <w:rFonts w:cs="Arial"/>
          <w:szCs w:val="20"/>
        </w:rPr>
      </w:pPr>
    </w:p>
    <w:p w14:paraId="51EAC99B" w14:textId="261C158D" w:rsidR="0030004E" w:rsidRDefault="0030004E" w:rsidP="009B5710">
      <w:pPr>
        <w:tabs>
          <w:tab w:val="left" w:pos="1350"/>
          <w:tab w:val="right" w:pos="10800"/>
        </w:tabs>
        <w:spacing w:after="198"/>
        <w:jc w:val="both"/>
        <w:rPr>
          <w:rFonts w:cs="Arial"/>
          <w:szCs w:val="20"/>
        </w:rPr>
      </w:pPr>
    </w:p>
    <w:p w14:paraId="1E738BA8" w14:textId="1C0C7CDD" w:rsidR="0030004E" w:rsidRDefault="0030004E" w:rsidP="009B5710">
      <w:pPr>
        <w:tabs>
          <w:tab w:val="left" w:pos="1350"/>
          <w:tab w:val="right" w:pos="10800"/>
        </w:tabs>
        <w:spacing w:after="198"/>
        <w:jc w:val="both"/>
        <w:rPr>
          <w:rFonts w:cs="Arial"/>
          <w:szCs w:val="20"/>
        </w:rPr>
      </w:pPr>
    </w:p>
    <w:p w14:paraId="261EFC1C" w14:textId="5209331C" w:rsidR="0030004E" w:rsidRDefault="0030004E" w:rsidP="009B5710">
      <w:pPr>
        <w:tabs>
          <w:tab w:val="left" w:pos="1350"/>
          <w:tab w:val="right" w:pos="10800"/>
        </w:tabs>
        <w:spacing w:after="198"/>
        <w:jc w:val="both"/>
        <w:rPr>
          <w:rFonts w:cs="Arial"/>
          <w:szCs w:val="20"/>
        </w:rPr>
      </w:pPr>
    </w:p>
    <w:p w14:paraId="45FA9B54" w14:textId="677C9AEF" w:rsidR="0030004E" w:rsidRDefault="0030004E" w:rsidP="009B5710">
      <w:pPr>
        <w:tabs>
          <w:tab w:val="left" w:pos="1350"/>
          <w:tab w:val="right" w:pos="10800"/>
        </w:tabs>
        <w:spacing w:after="198"/>
        <w:jc w:val="both"/>
        <w:rPr>
          <w:rFonts w:cs="Arial"/>
          <w:szCs w:val="20"/>
        </w:rPr>
      </w:pPr>
    </w:p>
    <w:p w14:paraId="311CCA0C" w14:textId="77777777" w:rsidR="00181375" w:rsidRDefault="00181375" w:rsidP="009B5710">
      <w:pPr>
        <w:tabs>
          <w:tab w:val="left" w:pos="1350"/>
          <w:tab w:val="right" w:pos="10800"/>
        </w:tabs>
        <w:spacing w:after="198"/>
        <w:jc w:val="both"/>
        <w:rPr>
          <w:rFonts w:cs="Arial"/>
          <w:szCs w:val="20"/>
        </w:rPr>
        <w:sectPr w:rsidR="00181375" w:rsidSect="0005770E">
          <w:headerReference w:type="default" r:id="rId20"/>
          <w:footerReference w:type="default" r:id="rId21"/>
          <w:pgSz w:w="12240" w:h="15840" w:code="1"/>
          <w:pgMar w:top="720" w:right="720" w:bottom="720" w:left="720" w:header="432" w:footer="432" w:gutter="0"/>
          <w:pgNumType w:start="1"/>
          <w:cols w:space="720"/>
          <w:noEndnote/>
          <w:docGrid w:linePitch="326"/>
        </w:sectPr>
      </w:pPr>
    </w:p>
    <w:p w14:paraId="35485264" w14:textId="692726E5" w:rsidR="002D2FBF" w:rsidRPr="005C2F14" w:rsidRDefault="002D2FBF" w:rsidP="00181375">
      <w:pPr>
        <w:pStyle w:val="Document1"/>
        <w:keepLines w:val="0"/>
        <w:widowControl/>
        <w:tabs>
          <w:tab w:val="clear" w:pos="-720"/>
          <w:tab w:val="left" w:pos="5760"/>
          <w:tab w:val="right" w:pos="10530"/>
        </w:tabs>
        <w:suppressAutoHyphens w:val="0"/>
        <w:spacing w:line="218" w:lineRule="auto"/>
        <w:rPr>
          <w:rFonts w:ascii="Arial" w:hAnsi="Arial" w:cs="Arial"/>
          <w:snapToGrid/>
          <w:sz w:val="20"/>
        </w:rPr>
      </w:pPr>
      <w:r w:rsidRPr="005C2F14">
        <w:rPr>
          <w:rFonts w:ascii="Arial" w:hAnsi="Arial" w:cs="Arial"/>
          <w:snapToGrid/>
          <w:sz w:val="20"/>
        </w:rPr>
        <w:lastRenderedPageBreak/>
        <w:tab/>
      </w:r>
      <w:r w:rsidRPr="005C2F14">
        <w:rPr>
          <w:rFonts w:ascii="Arial" w:hAnsi="Arial" w:cs="Arial"/>
          <w:snapToGrid/>
          <w:sz w:val="20"/>
        </w:rPr>
        <w:tab/>
      </w:r>
      <w:r w:rsidR="00181375">
        <w:rPr>
          <w:rFonts w:ascii="Arial" w:hAnsi="Arial" w:cs="Arial"/>
          <w:snapToGrid/>
          <w:sz w:val="20"/>
        </w:rPr>
        <w:t xml:space="preserve">        </w:t>
      </w:r>
      <w:r w:rsidRPr="005C2F14">
        <w:rPr>
          <w:rFonts w:ascii="Arial" w:hAnsi="Arial" w:cs="Arial"/>
          <w:snapToGrid/>
          <w:sz w:val="20"/>
        </w:rPr>
        <w:t>Total</w:t>
      </w:r>
    </w:p>
    <w:p w14:paraId="328D9CA6" w14:textId="57B0756E" w:rsidR="002D2FBF" w:rsidRPr="005C2F14" w:rsidRDefault="002D2FBF" w:rsidP="00181375">
      <w:pPr>
        <w:tabs>
          <w:tab w:val="right" w:pos="10800"/>
        </w:tabs>
        <w:spacing w:line="218" w:lineRule="auto"/>
        <w:rPr>
          <w:rFonts w:cs="Arial"/>
          <w:szCs w:val="20"/>
        </w:rPr>
      </w:pPr>
      <w:r w:rsidRPr="005C2F14">
        <w:rPr>
          <w:rFonts w:cs="Arial"/>
          <w:szCs w:val="20"/>
          <w:u w:val="single"/>
        </w:rPr>
        <w:t>Description</w:t>
      </w:r>
      <w:r w:rsidRPr="005C2F14">
        <w:rPr>
          <w:rFonts w:cs="Arial"/>
          <w:szCs w:val="20"/>
          <w:u w:val="single"/>
        </w:rPr>
        <w:tab/>
        <w:t>Amount</w:t>
      </w:r>
    </w:p>
    <w:p w14:paraId="7DBF495E" w14:textId="77777777" w:rsidR="002D2FBF" w:rsidRPr="005C2F14" w:rsidRDefault="002D2FBF" w:rsidP="002D2FBF">
      <w:pPr>
        <w:pStyle w:val="Footer"/>
        <w:tabs>
          <w:tab w:val="clear" w:pos="4320"/>
          <w:tab w:val="clear" w:pos="8640"/>
          <w:tab w:val="left" w:pos="540"/>
          <w:tab w:val="left" w:pos="990"/>
          <w:tab w:val="left" w:pos="1440"/>
          <w:tab w:val="right" w:pos="10080"/>
        </w:tabs>
        <w:spacing w:line="218" w:lineRule="auto"/>
        <w:rPr>
          <w:rFonts w:cs="Arial"/>
          <w:szCs w:val="20"/>
        </w:rPr>
      </w:pPr>
    </w:p>
    <w:p w14:paraId="4CC39434" w14:textId="16FF66D0" w:rsidR="002D2FBF" w:rsidRPr="002637C0" w:rsidRDefault="00DD4D88" w:rsidP="00181375">
      <w:pPr>
        <w:pStyle w:val="Footer"/>
        <w:tabs>
          <w:tab w:val="clear" w:pos="4320"/>
          <w:tab w:val="clear" w:pos="8640"/>
          <w:tab w:val="left" w:pos="540"/>
          <w:tab w:val="left" w:pos="990"/>
          <w:tab w:val="left" w:pos="1440"/>
          <w:tab w:val="right" w:pos="10800"/>
          <w:tab w:val="right" w:pos="11070"/>
        </w:tabs>
        <w:spacing w:line="218" w:lineRule="auto"/>
        <w:rPr>
          <w:rFonts w:cs="Arial"/>
          <w:szCs w:val="20"/>
          <w:lang w:val="en-US"/>
        </w:rPr>
      </w:pPr>
      <w:r>
        <w:rPr>
          <w:rFonts w:cs="Arial"/>
          <w:szCs w:val="20"/>
          <w:lang w:val="en-US"/>
        </w:rPr>
        <w:t>2021 Chevrolet Tahoe, 4X4, PPV</w:t>
      </w:r>
      <w:r w:rsidR="002D2FBF" w:rsidRPr="005C2F14">
        <w:rPr>
          <w:rFonts w:cs="Arial"/>
          <w:szCs w:val="20"/>
        </w:rPr>
        <w:tab/>
      </w:r>
      <w:r>
        <w:rPr>
          <w:rFonts w:cs="Arial"/>
          <w:szCs w:val="20"/>
          <w:lang w:val="en-US"/>
        </w:rPr>
        <w:t>$</w:t>
      </w:r>
      <w:r w:rsidR="002637C0">
        <w:rPr>
          <w:rFonts w:cs="Arial"/>
          <w:szCs w:val="20"/>
          <w:lang w:val="en-US"/>
        </w:rPr>
        <w:t>39,340</w:t>
      </w:r>
    </w:p>
    <w:p w14:paraId="06195BFF" w14:textId="77777777" w:rsidR="002D2FBF" w:rsidRPr="005C2F14" w:rsidRDefault="002D2FBF" w:rsidP="00181375">
      <w:pPr>
        <w:tabs>
          <w:tab w:val="left" w:pos="540"/>
          <w:tab w:val="left" w:pos="990"/>
          <w:tab w:val="left" w:pos="1440"/>
          <w:tab w:val="left" w:pos="7200"/>
          <w:tab w:val="left" w:pos="8640"/>
          <w:tab w:val="right" w:pos="10350"/>
          <w:tab w:val="right" w:pos="10800"/>
        </w:tabs>
        <w:spacing w:line="218" w:lineRule="auto"/>
        <w:ind w:right="-1080"/>
        <w:rPr>
          <w:rFonts w:cs="Arial"/>
          <w:szCs w:val="20"/>
        </w:rPr>
      </w:pPr>
    </w:p>
    <w:p w14:paraId="483DE941" w14:textId="2B01D136" w:rsidR="00DD4D88" w:rsidRPr="002637C0" w:rsidRDefault="00DD4D88" w:rsidP="00181375">
      <w:pPr>
        <w:pStyle w:val="Footer"/>
        <w:tabs>
          <w:tab w:val="clear" w:pos="4320"/>
          <w:tab w:val="clear" w:pos="8640"/>
          <w:tab w:val="left" w:pos="540"/>
          <w:tab w:val="left" w:pos="990"/>
          <w:tab w:val="left" w:pos="1440"/>
          <w:tab w:val="right" w:pos="10800"/>
          <w:tab w:val="right" w:pos="11070"/>
        </w:tabs>
        <w:spacing w:line="218" w:lineRule="auto"/>
        <w:rPr>
          <w:rFonts w:cs="Arial"/>
          <w:szCs w:val="20"/>
          <w:lang w:val="en-US"/>
        </w:rPr>
      </w:pPr>
      <w:r w:rsidRPr="00DD4D88">
        <w:rPr>
          <w:rFonts w:cs="Arial"/>
          <w:szCs w:val="20"/>
        </w:rPr>
        <w:t>NIJ Level 3+ ballistic panel includes HD limiting strap</w:t>
      </w:r>
      <w:r w:rsidR="002637C0">
        <w:rPr>
          <w:rFonts w:cs="Arial"/>
          <w:szCs w:val="20"/>
          <w:lang w:val="en-US"/>
        </w:rPr>
        <w:t xml:space="preserve"> (per door)</w:t>
      </w:r>
      <w:r>
        <w:rPr>
          <w:rFonts w:cs="Arial"/>
          <w:szCs w:val="20"/>
        </w:rPr>
        <w:tab/>
      </w:r>
      <w:r>
        <w:rPr>
          <w:rFonts w:cs="Arial"/>
          <w:szCs w:val="20"/>
          <w:lang w:val="en-US"/>
        </w:rPr>
        <w:t>$</w:t>
      </w:r>
      <w:r w:rsidR="002637C0">
        <w:rPr>
          <w:rFonts w:cs="Arial"/>
          <w:szCs w:val="20"/>
          <w:lang w:val="en-US"/>
        </w:rPr>
        <w:t>1,500</w:t>
      </w:r>
    </w:p>
    <w:p w14:paraId="0A2A3796" w14:textId="77777777" w:rsidR="00DD4D88" w:rsidRPr="005C2F14" w:rsidRDefault="00DD4D88" w:rsidP="00181375">
      <w:pPr>
        <w:tabs>
          <w:tab w:val="left" w:pos="540"/>
          <w:tab w:val="left" w:pos="990"/>
          <w:tab w:val="left" w:pos="1440"/>
          <w:tab w:val="left" w:pos="7200"/>
          <w:tab w:val="left" w:pos="8640"/>
          <w:tab w:val="right" w:pos="10350"/>
          <w:tab w:val="right" w:pos="10800"/>
        </w:tabs>
        <w:spacing w:line="218" w:lineRule="auto"/>
        <w:ind w:right="-1080"/>
        <w:rPr>
          <w:rFonts w:cs="Arial"/>
          <w:szCs w:val="20"/>
        </w:rPr>
      </w:pPr>
    </w:p>
    <w:p w14:paraId="3BEA6737" w14:textId="00DDA011" w:rsidR="00DD4D88" w:rsidRPr="002637C0" w:rsidRDefault="00DD4D88" w:rsidP="00181375">
      <w:pPr>
        <w:pStyle w:val="Footer"/>
        <w:tabs>
          <w:tab w:val="clear" w:pos="4320"/>
          <w:tab w:val="clear" w:pos="8640"/>
          <w:tab w:val="left" w:pos="540"/>
          <w:tab w:val="left" w:pos="990"/>
          <w:tab w:val="left" w:pos="1440"/>
          <w:tab w:val="right" w:pos="10800"/>
          <w:tab w:val="right" w:pos="11070"/>
        </w:tabs>
        <w:spacing w:line="218" w:lineRule="auto"/>
        <w:rPr>
          <w:rFonts w:cs="Arial"/>
          <w:szCs w:val="20"/>
          <w:lang w:val="en-US"/>
        </w:rPr>
      </w:pPr>
      <w:r w:rsidRPr="00DD4D88">
        <w:rPr>
          <w:rFonts w:cs="Arial"/>
          <w:szCs w:val="20"/>
        </w:rPr>
        <w:t>Code 3 PEPT53AST light bar</w:t>
      </w:r>
      <w:r>
        <w:rPr>
          <w:rFonts w:cs="Arial"/>
          <w:szCs w:val="20"/>
        </w:rPr>
        <w:t xml:space="preserve"> </w:t>
      </w:r>
      <w:r>
        <w:rPr>
          <w:rFonts w:cs="Arial"/>
          <w:szCs w:val="20"/>
        </w:rPr>
        <w:tab/>
      </w:r>
      <w:r>
        <w:rPr>
          <w:rFonts w:cs="Arial"/>
          <w:szCs w:val="20"/>
          <w:lang w:val="en-US"/>
        </w:rPr>
        <w:t>$</w:t>
      </w:r>
      <w:r w:rsidR="002637C0">
        <w:rPr>
          <w:rFonts w:cs="Arial"/>
          <w:szCs w:val="20"/>
          <w:lang w:val="en-US"/>
        </w:rPr>
        <w:t>2,090</w:t>
      </w:r>
    </w:p>
    <w:p w14:paraId="2A8676D5" w14:textId="77777777" w:rsidR="00DD4D88" w:rsidRPr="005C2F14" w:rsidRDefault="00DD4D88" w:rsidP="00181375">
      <w:pPr>
        <w:tabs>
          <w:tab w:val="left" w:pos="540"/>
          <w:tab w:val="left" w:pos="990"/>
          <w:tab w:val="left" w:pos="1440"/>
          <w:tab w:val="left" w:pos="7200"/>
          <w:tab w:val="left" w:pos="8640"/>
          <w:tab w:val="right" w:pos="10350"/>
          <w:tab w:val="right" w:pos="10800"/>
        </w:tabs>
        <w:spacing w:line="218" w:lineRule="auto"/>
        <w:ind w:right="-1080"/>
        <w:rPr>
          <w:rFonts w:cs="Arial"/>
          <w:szCs w:val="20"/>
        </w:rPr>
      </w:pPr>
    </w:p>
    <w:p w14:paraId="7B90DE9E" w14:textId="5BF16C6A" w:rsidR="00DD4D88" w:rsidRPr="002637C0" w:rsidRDefault="00DD4D88" w:rsidP="00181375">
      <w:pPr>
        <w:pStyle w:val="Footer"/>
        <w:tabs>
          <w:tab w:val="clear" w:pos="4320"/>
          <w:tab w:val="clear" w:pos="8640"/>
          <w:tab w:val="left" w:pos="540"/>
          <w:tab w:val="left" w:pos="990"/>
          <w:tab w:val="left" w:pos="1440"/>
          <w:tab w:val="right" w:pos="10800"/>
          <w:tab w:val="right" w:pos="11070"/>
        </w:tabs>
        <w:spacing w:line="218" w:lineRule="auto"/>
        <w:rPr>
          <w:rFonts w:cs="Arial"/>
          <w:szCs w:val="20"/>
          <w:lang w:val="en-US"/>
        </w:rPr>
      </w:pPr>
      <w:r w:rsidRPr="00DD4D88">
        <w:rPr>
          <w:rFonts w:cs="Arial"/>
          <w:szCs w:val="20"/>
        </w:rPr>
        <w:t xml:space="preserve">Code 3 PEZ3SXP-1 remote siren/lighting controller </w:t>
      </w:r>
      <w:r>
        <w:rPr>
          <w:rFonts w:cs="Arial"/>
          <w:szCs w:val="20"/>
        </w:rPr>
        <w:tab/>
      </w:r>
      <w:r>
        <w:rPr>
          <w:rFonts w:cs="Arial"/>
          <w:szCs w:val="20"/>
          <w:lang w:val="en-US"/>
        </w:rPr>
        <w:t>$</w:t>
      </w:r>
      <w:r w:rsidR="002637C0">
        <w:rPr>
          <w:rFonts w:cs="Arial"/>
          <w:szCs w:val="20"/>
          <w:lang w:val="en-US"/>
        </w:rPr>
        <w:t>1,276</w:t>
      </w:r>
    </w:p>
    <w:p w14:paraId="7FB940F1" w14:textId="77777777" w:rsidR="00DD4D88" w:rsidRPr="005C2F14" w:rsidRDefault="00DD4D88" w:rsidP="00181375">
      <w:pPr>
        <w:tabs>
          <w:tab w:val="left" w:pos="540"/>
          <w:tab w:val="left" w:pos="990"/>
          <w:tab w:val="left" w:pos="1440"/>
          <w:tab w:val="left" w:pos="7200"/>
          <w:tab w:val="left" w:pos="8640"/>
          <w:tab w:val="right" w:pos="10350"/>
          <w:tab w:val="right" w:pos="10800"/>
        </w:tabs>
        <w:spacing w:line="218" w:lineRule="auto"/>
        <w:ind w:right="-1080"/>
        <w:rPr>
          <w:rFonts w:cs="Arial"/>
          <w:szCs w:val="20"/>
        </w:rPr>
      </w:pPr>
    </w:p>
    <w:p w14:paraId="48A998CE" w14:textId="2BD10FA4" w:rsidR="00DD4D88" w:rsidRPr="002637C0" w:rsidRDefault="00DD4D88" w:rsidP="00181375">
      <w:pPr>
        <w:pStyle w:val="Footer"/>
        <w:tabs>
          <w:tab w:val="clear" w:pos="4320"/>
          <w:tab w:val="clear" w:pos="8640"/>
          <w:tab w:val="left" w:pos="540"/>
          <w:tab w:val="left" w:pos="990"/>
          <w:tab w:val="left" w:pos="1440"/>
          <w:tab w:val="right" w:pos="10800"/>
          <w:tab w:val="right" w:pos="11070"/>
        </w:tabs>
        <w:spacing w:line="218" w:lineRule="auto"/>
        <w:rPr>
          <w:rFonts w:cs="Arial"/>
          <w:szCs w:val="20"/>
          <w:lang w:val="en-US"/>
        </w:rPr>
      </w:pPr>
      <w:r w:rsidRPr="00DD4D88">
        <w:rPr>
          <w:rFonts w:cs="Arial"/>
          <w:szCs w:val="20"/>
        </w:rPr>
        <w:t>Code 3 PEC3900U 100W siren speaker and bracket</w:t>
      </w:r>
      <w:r>
        <w:rPr>
          <w:rFonts w:cs="Arial"/>
          <w:szCs w:val="20"/>
        </w:rPr>
        <w:tab/>
      </w:r>
      <w:r>
        <w:rPr>
          <w:rFonts w:cs="Arial"/>
          <w:szCs w:val="20"/>
          <w:lang w:val="en-US"/>
        </w:rPr>
        <w:t>$</w:t>
      </w:r>
      <w:r w:rsidR="002637C0">
        <w:rPr>
          <w:rFonts w:cs="Arial"/>
          <w:szCs w:val="20"/>
          <w:lang w:val="en-US"/>
        </w:rPr>
        <w:t>200</w:t>
      </w:r>
    </w:p>
    <w:p w14:paraId="2D57DF85" w14:textId="77777777" w:rsidR="00DD4D88" w:rsidRPr="005C2F14" w:rsidRDefault="00DD4D88" w:rsidP="00181375">
      <w:pPr>
        <w:tabs>
          <w:tab w:val="left" w:pos="540"/>
          <w:tab w:val="left" w:pos="990"/>
          <w:tab w:val="left" w:pos="1440"/>
          <w:tab w:val="left" w:pos="7200"/>
          <w:tab w:val="left" w:pos="8640"/>
          <w:tab w:val="right" w:pos="10350"/>
          <w:tab w:val="right" w:pos="10800"/>
        </w:tabs>
        <w:spacing w:line="218" w:lineRule="auto"/>
        <w:ind w:right="-1080"/>
        <w:rPr>
          <w:rFonts w:cs="Arial"/>
          <w:szCs w:val="20"/>
        </w:rPr>
      </w:pPr>
    </w:p>
    <w:p w14:paraId="4C23F28A" w14:textId="7C187707" w:rsidR="00DD4D88" w:rsidRPr="00181375" w:rsidRDefault="002637C0" w:rsidP="00181375">
      <w:pPr>
        <w:pStyle w:val="Footer"/>
        <w:tabs>
          <w:tab w:val="clear" w:pos="4320"/>
          <w:tab w:val="clear" w:pos="8640"/>
          <w:tab w:val="left" w:pos="540"/>
          <w:tab w:val="left" w:pos="990"/>
          <w:tab w:val="left" w:pos="1440"/>
          <w:tab w:val="right" w:pos="10800"/>
          <w:tab w:val="right" w:pos="11070"/>
        </w:tabs>
        <w:spacing w:line="218" w:lineRule="auto"/>
        <w:rPr>
          <w:rFonts w:cs="Arial"/>
          <w:szCs w:val="20"/>
          <w:lang w:val="en-US"/>
        </w:rPr>
      </w:pPr>
      <w:proofErr w:type="spellStart"/>
      <w:r>
        <w:rPr>
          <w:rFonts w:cs="Arial"/>
          <w:szCs w:val="20"/>
          <w:lang w:val="en-US"/>
        </w:rPr>
        <w:t>Gamber</w:t>
      </w:r>
      <w:proofErr w:type="spellEnd"/>
      <w:r>
        <w:rPr>
          <w:rFonts w:cs="Arial"/>
          <w:szCs w:val="20"/>
          <w:lang w:val="en-US"/>
        </w:rPr>
        <w:t xml:space="preserve"> Johnson</w:t>
      </w:r>
      <w:r w:rsidR="00DD4D88" w:rsidRPr="00DD4D88">
        <w:rPr>
          <w:rFonts w:cs="Arial"/>
          <w:szCs w:val="20"/>
        </w:rPr>
        <w:t xml:space="preserve"> center console includes the following: dual cup holder, equipment face plates, </w:t>
      </w:r>
      <w:r w:rsidR="00181375">
        <w:rPr>
          <w:rFonts w:cs="Arial"/>
          <w:szCs w:val="20"/>
        </w:rPr>
        <w:tab/>
      </w:r>
      <w:r w:rsidR="00181375">
        <w:rPr>
          <w:rFonts w:cs="Arial"/>
          <w:szCs w:val="20"/>
          <w:lang w:val="en-US"/>
        </w:rPr>
        <w:t>$2109</w:t>
      </w:r>
    </w:p>
    <w:p w14:paraId="5A331938" w14:textId="77777777" w:rsidR="00DD4D88" w:rsidRDefault="00DD4D88" w:rsidP="00181375">
      <w:pPr>
        <w:pStyle w:val="Footer"/>
        <w:tabs>
          <w:tab w:val="clear" w:pos="4320"/>
          <w:tab w:val="clear" w:pos="8640"/>
          <w:tab w:val="left" w:pos="540"/>
          <w:tab w:val="left" w:pos="990"/>
          <w:tab w:val="left" w:pos="1440"/>
          <w:tab w:val="right" w:pos="10800"/>
          <w:tab w:val="right" w:pos="11070"/>
        </w:tabs>
        <w:spacing w:line="218" w:lineRule="auto"/>
        <w:rPr>
          <w:rFonts w:cs="Arial"/>
          <w:szCs w:val="20"/>
        </w:rPr>
      </w:pPr>
      <w:r w:rsidRPr="00DD4D88">
        <w:rPr>
          <w:rFonts w:cs="Arial"/>
          <w:szCs w:val="20"/>
        </w:rPr>
        <w:t xml:space="preserve">6” storage compartment with lock, 3 power outlet and printer arm rest to accommodate </w:t>
      </w:r>
    </w:p>
    <w:p w14:paraId="63E0E92F" w14:textId="3C4480DB" w:rsidR="00DD4D88" w:rsidRPr="002637C0" w:rsidRDefault="00DD4D88" w:rsidP="00181375">
      <w:pPr>
        <w:pStyle w:val="Footer"/>
        <w:tabs>
          <w:tab w:val="clear" w:pos="4320"/>
          <w:tab w:val="clear" w:pos="8640"/>
          <w:tab w:val="left" w:pos="540"/>
          <w:tab w:val="left" w:pos="990"/>
          <w:tab w:val="left" w:pos="1440"/>
          <w:tab w:val="right" w:pos="10800"/>
          <w:tab w:val="right" w:pos="11070"/>
        </w:tabs>
        <w:spacing w:line="218" w:lineRule="auto"/>
        <w:rPr>
          <w:rFonts w:cs="Arial"/>
          <w:szCs w:val="20"/>
          <w:lang w:val="en-US"/>
        </w:rPr>
      </w:pPr>
      <w:r w:rsidRPr="00DD4D88">
        <w:rPr>
          <w:rFonts w:cs="Arial"/>
          <w:szCs w:val="20"/>
        </w:rPr>
        <w:t>Pocket Jet 7 printer (printer included)</w:t>
      </w:r>
      <w:r>
        <w:rPr>
          <w:rFonts w:cs="Arial"/>
          <w:szCs w:val="20"/>
        </w:rPr>
        <w:t xml:space="preserve"> </w:t>
      </w:r>
      <w:r>
        <w:rPr>
          <w:rFonts w:cs="Arial"/>
          <w:szCs w:val="20"/>
        </w:rPr>
        <w:tab/>
      </w:r>
    </w:p>
    <w:p w14:paraId="465E9800" w14:textId="77777777" w:rsidR="00DD4D88" w:rsidRPr="005C2F14" w:rsidRDefault="00DD4D88" w:rsidP="00181375">
      <w:pPr>
        <w:tabs>
          <w:tab w:val="left" w:pos="540"/>
          <w:tab w:val="left" w:pos="990"/>
          <w:tab w:val="left" w:pos="1440"/>
          <w:tab w:val="left" w:pos="7200"/>
          <w:tab w:val="left" w:pos="8640"/>
          <w:tab w:val="right" w:pos="10350"/>
          <w:tab w:val="right" w:pos="10800"/>
        </w:tabs>
        <w:spacing w:line="218" w:lineRule="auto"/>
        <w:ind w:right="-1080"/>
        <w:rPr>
          <w:rFonts w:cs="Arial"/>
          <w:szCs w:val="20"/>
        </w:rPr>
      </w:pPr>
    </w:p>
    <w:p w14:paraId="3FBEAE10" w14:textId="2B71717C" w:rsidR="00DD4D88" w:rsidRPr="002637C0" w:rsidRDefault="00DD4D88" w:rsidP="00181375">
      <w:pPr>
        <w:pStyle w:val="Footer"/>
        <w:tabs>
          <w:tab w:val="clear" w:pos="4320"/>
          <w:tab w:val="clear" w:pos="8640"/>
          <w:tab w:val="left" w:pos="540"/>
          <w:tab w:val="left" w:pos="990"/>
          <w:tab w:val="left" w:pos="1440"/>
          <w:tab w:val="right" w:pos="10800"/>
          <w:tab w:val="right" w:pos="11070"/>
        </w:tabs>
        <w:spacing w:line="218" w:lineRule="auto"/>
        <w:rPr>
          <w:rFonts w:cs="Arial"/>
          <w:szCs w:val="20"/>
          <w:lang w:val="en-US"/>
        </w:rPr>
      </w:pPr>
      <w:proofErr w:type="spellStart"/>
      <w:r w:rsidRPr="00DD4D88">
        <w:rPr>
          <w:rFonts w:cs="Arial"/>
          <w:szCs w:val="20"/>
        </w:rPr>
        <w:t>Tracs</w:t>
      </w:r>
      <w:proofErr w:type="spellEnd"/>
      <w:r w:rsidRPr="00DD4D88">
        <w:rPr>
          <w:rFonts w:cs="Arial"/>
          <w:szCs w:val="20"/>
        </w:rPr>
        <w:t xml:space="preserve"> scanner</w:t>
      </w:r>
      <w:r>
        <w:rPr>
          <w:rFonts w:cs="Arial"/>
          <w:szCs w:val="20"/>
        </w:rPr>
        <w:t xml:space="preserve"> </w:t>
      </w:r>
      <w:r>
        <w:rPr>
          <w:rFonts w:cs="Arial"/>
          <w:szCs w:val="20"/>
        </w:rPr>
        <w:tab/>
      </w:r>
      <w:r>
        <w:rPr>
          <w:rFonts w:cs="Arial"/>
          <w:szCs w:val="20"/>
        </w:rPr>
        <w:tab/>
      </w:r>
      <w:r>
        <w:rPr>
          <w:rFonts w:cs="Arial"/>
          <w:szCs w:val="20"/>
          <w:lang w:val="en-US"/>
        </w:rPr>
        <w:t>$</w:t>
      </w:r>
      <w:r w:rsidR="002637C0">
        <w:rPr>
          <w:rFonts w:cs="Arial"/>
          <w:szCs w:val="20"/>
          <w:lang w:val="en-US"/>
        </w:rPr>
        <w:t>472</w:t>
      </w:r>
    </w:p>
    <w:p w14:paraId="11287175" w14:textId="77777777" w:rsidR="00DD4D88" w:rsidRPr="005C2F14" w:rsidRDefault="00DD4D88" w:rsidP="00181375">
      <w:pPr>
        <w:tabs>
          <w:tab w:val="left" w:pos="540"/>
          <w:tab w:val="left" w:pos="990"/>
          <w:tab w:val="left" w:pos="1440"/>
          <w:tab w:val="left" w:pos="7200"/>
          <w:tab w:val="left" w:pos="8640"/>
          <w:tab w:val="right" w:pos="10350"/>
          <w:tab w:val="right" w:pos="10800"/>
        </w:tabs>
        <w:spacing w:line="218" w:lineRule="auto"/>
        <w:ind w:right="-1080"/>
        <w:rPr>
          <w:rFonts w:cs="Arial"/>
          <w:szCs w:val="20"/>
        </w:rPr>
      </w:pPr>
    </w:p>
    <w:p w14:paraId="095DB47A" w14:textId="51188962" w:rsidR="00DD4D88" w:rsidRPr="002637C0" w:rsidRDefault="00DD4D88" w:rsidP="00181375">
      <w:pPr>
        <w:pStyle w:val="Footer"/>
        <w:tabs>
          <w:tab w:val="clear" w:pos="4320"/>
          <w:tab w:val="clear" w:pos="8640"/>
          <w:tab w:val="left" w:pos="540"/>
          <w:tab w:val="left" w:pos="990"/>
          <w:tab w:val="left" w:pos="1440"/>
          <w:tab w:val="right" w:pos="10800"/>
          <w:tab w:val="right" w:pos="11070"/>
        </w:tabs>
        <w:spacing w:line="218" w:lineRule="auto"/>
        <w:rPr>
          <w:rFonts w:cs="Arial"/>
          <w:szCs w:val="20"/>
          <w:lang w:val="en-US"/>
        </w:rPr>
      </w:pPr>
      <w:r w:rsidRPr="00DD4D88">
        <w:rPr>
          <w:rFonts w:cs="Arial"/>
          <w:szCs w:val="20"/>
        </w:rPr>
        <w:t>Pre-wire for Raptor radar power, F&amp;R antenna cables included</w:t>
      </w:r>
      <w:r>
        <w:rPr>
          <w:rFonts w:cs="Arial"/>
          <w:szCs w:val="20"/>
        </w:rPr>
        <w:t xml:space="preserve"> </w:t>
      </w:r>
      <w:r>
        <w:rPr>
          <w:rFonts w:cs="Arial"/>
          <w:szCs w:val="20"/>
        </w:rPr>
        <w:tab/>
      </w:r>
      <w:r>
        <w:rPr>
          <w:rFonts w:cs="Arial"/>
          <w:szCs w:val="20"/>
          <w:lang w:val="en-US"/>
        </w:rPr>
        <w:t>$</w:t>
      </w:r>
      <w:r w:rsidR="002637C0">
        <w:rPr>
          <w:rFonts w:cs="Arial"/>
          <w:szCs w:val="20"/>
          <w:lang w:val="en-US"/>
        </w:rPr>
        <w:t>520</w:t>
      </w:r>
    </w:p>
    <w:p w14:paraId="6AE16065" w14:textId="77777777" w:rsidR="00DD4D88" w:rsidRPr="005C2F14" w:rsidRDefault="00DD4D88" w:rsidP="00181375">
      <w:pPr>
        <w:tabs>
          <w:tab w:val="left" w:pos="540"/>
          <w:tab w:val="left" w:pos="990"/>
          <w:tab w:val="left" w:pos="1440"/>
          <w:tab w:val="left" w:pos="7200"/>
          <w:tab w:val="left" w:pos="8640"/>
          <w:tab w:val="right" w:pos="10350"/>
          <w:tab w:val="right" w:pos="10800"/>
        </w:tabs>
        <w:spacing w:line="218" w:lineRule="auto"/>
        <w:ind w:right="-1080"/>
        <w:rPr>
          <w:rFonts w:cs="Arial"/>
          <w:szCs w:val="20"/>
        </w:rPr>
      </w:pPr>
    </w:p>
    <w:p w14:paraId="19E6BAF8" w14:textId="6610E9CA" w:rsidR="00DD4D88" w:rsidRPr="002637C0" w:rsidRDefault="00DD4D88" w:rsidP="00181375">
      <w:pPr>
        <w:pStyle w:val="Footer"/>
        <w:tabs>
          <w:tab w:val="clear" w:pos="4320"/>
          <w:tab w:val="clear" w:pos="8640"/>
          <w:tab w:val="left" w:pos="540"/>
          <w:tab w:val="left" w:pos="990"/>
          <w:tab w:val="left" w:pos="1440"/>
          <w:tab w:val="right" w:pos="10800"/>
          <w:tab w:val="right" w:pos="11070"/>
        </w:tabs>
        <w:spacing w:line="218" w:lineRule="auto"/>
        <w:rPr>
          <w:rFonts w:cs="Arial"/>
          <w:szCs w:val="20"/>
          <w:lang w:val="en-US"/>
        </w:rPr>
      </w:pPr>
      <w:r w:rsidRPr="00DD4D88">
        <w:rPr>
          <w:rFonts w:cs="Arial"/>
          <w:szCs w:val="20"/>
        </w:rPr>
        <w:t>Installation of customer supplied Watch Guard video system</w:t>
      </w:r>
      <w:r>
        <w:rPr>
          <w:rFonts w:cs="Arial"/>
          <w:szCs w:val="20"/>
        </w:rPr>
        <w:t xml:space="preserve"> </w:t>
      </w:r>
      <w:r>
        <w:rPr>
          <w:rFonts w:cs="Arial"/>
          <w:szCs w:val="20"/>
        </w:rPr>
        <w:tab/>
      </w:r>
      <w:r>
        <w:rPr>
          <w:rFonts w:cs="Arial"/>
          <w:szCs w:val="20"/>
          <w:lang w:val="en-US"/>
        </w:rPr>
        <w:t>$</w:t>
      </w:r>
      <w:r w:rsidR="002637C0">
        <w:rPr>
          <w:rFonts w:cs="Arial"/>
          <w:szCs w:val="20"/>
          <w:lang w:val="en-US"/>
        </w:rPr>
        <w:t>550</w:t>
      </w:r>
    </w:p>
    <w:p w14:paraId="439F8599" w14:textId="77777777" w:rsidR="00DD4D88" w:rsidRPr="005C2F14" w:rsidRDefault="00DD4D88" w:rsidP="00181375">
      <w:pPr>
        <w:tabs>
          <w:tab w:val="left" w:pos="540"/>
          <w:tab w:val="left" w:pos="990"/>
          <w:tab w:val="left" w:pos="1440"/>
          <w:tab w:val="left" w:pos="7200"/>
          <w:tab w:val="left" w:pos="8640"/>
          <w:tab w:val="right" w:pos="10350"/>
          <w:tab w:val="right" w:pos="10800"/>
        </w:tabs>
        <w:spacing w:line="218" w:lineRule="auto"/>
        <w:ind w:right="-1080"/>
        <w:rPr>
          <w:rFonts w:cs="Arial"/>
          <w:szCs w:val="20"/>
        </w:rPr>
      </w:pPr>
    </w:p>
    <w:p w14:paraId="68508EB1" w14:textId="089117D8" w:rsidR="00DD4D88" w:rsidRPr="002637C0" w:rsidRDefault="00DD4D88" w:rsidP="00181375">
      <w:pPr>
        <w:pStyle w:val="Footer"/>
        <w:tabs>
          <w:tab w:val="clear" w:pos="4320"/>
          <w:tab w:val="clear" w:pos="8640"/>
          <w:tab w:val="left" w:pos="540"/>
          <w:tab w:val="left" w:pos="990"/>
          <w:tab w:val="left" w:pos="1440"/>
          <w:tab w:val="right" w:pos="10800"/>
          <w:tab w:val="right" w:pos="11070"/>
        </w:tabs>
        <w:spacing w:line="218" w:lineRule="auto"/>
        <w:rPr>
          <w:rFonts w:cs="Arial"/>
          <w:szCs w:val="20"/>
          <w:lang w:val="en-US"/>
        </w:rPr>
      </w:pPr>
      <w:r w:rsidRPr="00DD4D88">
        <w:rPr>
          <w:rFonts w:cs="Arial"/>
          <w:szCs w:val="20"/>
        </w:rPr>
        <w:t>Front and rear corner LEDs WW rear / RB split front</w:t>
      </w:r>
      <w:r>
        <w:rPr>
          <w:rFonts w:cs="Arial"/>
          <w:szCs w:val="20"/>
        </w:rPr>
        <w:t xml:space="preserve"> </w:t>
      </w:r>
      <w:r>
        <w:rPr>
          <w:rFonts w:cs="Arial"/>
          <w:szCs w:val="20"/>
        </w:rPr>
        <w:tab/>
      </w:r>
      <w:r>
        <w:rPr>
          <w:rFonts w:cs="Arial"/>
          <w:szCs w:val="20"/>
          <w:lang w:val="en-US"/>
        </w:rPr>
        <w:t>$</w:t>
      </w:r>
      <w:r w:rsidR="002637C0">
        <w:rPr>
          <w:rFonts w:cs="Arial"/>
          <w:szCs w:val="20"/>
          <w:lang w:val="en-US"/>
        </w:rPr>
        <w:t>810</w:t>
      </w:r>
    </w:p>
    <w:p w14:paraId="757F13BC" w14:textId="77777777" w:rsidR="00DD4D88" w:rsidRPr="005C2F14" w:rsidRDefault="00DD4D88" w:rsidP="00181375">
      <w:pPr>
        <w:tabs>
          <w:tab w:val="left" w:pos="540"/>
          <w:tab w:val="left" w:pos="990"/>
          <w:tab w:val="left" w:pos="1440"/>
          <w:tab w:val="left" w:pos="7200"/>
          <w:tab w:val="left" w:pos="8640"/>
          <w:tab w:val="right" w:pos="10350"/>
          <w:tab w:val="right" w:pos="10800"/>
        </w:tabs>
        <w:spacing w:line="218" w:lineRule="auto"/>
        <w:ind w:right="-1080"/>
        <w:rPr>
          <w:rFonts w:cs="Arial"/>
          <w:szCs w:val="20"/>
        </w:rPr>
      </w:pPr>
    </w:p>
    <w:p w14:paraId="30672E3C" w14:textId="77777777" w:rsidR="00DD4D88" w:rsidRDefault="00DD4D88" w:rsidP="00181375">
      <w:pPr>
        <w:pStyle w:val="Footer"/>
        <w:tabs>
          <w:tab w:val="clear" w:pos="4320"/>
          <w:tab w:val="clear" w:pos="8640"/>
          <w:tab w:val="left" w:pos="540"/>
          <w:tab w:val="left" w:pos="990"/>
          <w:tab w:val="left" w:pos="1440"/>
          <w:tab w:val="right" w:pos="10800"/>
          <w:tab w:val="right" w:pos="11070"/>
        </w:tabs>
        <w:spacing w:line="218" w:lineRule="auto"/>
        <w:rPr>
          <w:rFonts w:cs="Arial"/>
          <w:szCs w:val="20"/>
        </w:rPr>
      </w:pPr>
      <w:r w:rsidRPr="00DD4D88">
        <w:rPr>
          <w:rFonts w:cs="Arial"/>
          <w:szCs w:val="20"/>
        </w:rPr>
        <w:t xml:space="preserve">Pre-wire for Motorola APX6500 includes speaker/vehicle connection, power, ground, </w:t>
      </w:r>
    </w:p>
    <w:p w14:paraId="2D079661" w14:textId="26E26019" w:rsidR="00DD4D88" w:rsidRPr="002637C0" w:rsidRDefault="00DD4D88" w:rsidP="00181375">
      <w:pPr>
        <w:pStyle w:val="Footer"/>
        <w:tabs>
          <w:tab w:val="clear" w:pos="4320"/>
          <w:tab w:val="clear" w:pos="8640"/>
          <w:tab w:val="left" w:pos="540"/>
          <w:tab w:val="left" w:pos="990"/>
          <w:tab w:val="left" w:pos="1440"/>
          <w:tab w:val="right" w:pos="10800"/>
          <w:tab w:val="right" w:pos="11070"/>
        </w:tabs>
        <w:spacing w:line="218" w:lineRule="auto"/>
        <w:rPr>
          <w:rFonts w:cs="Arial"/>
          <w:szCs w:val="20"/>
          <w:lang w:val="en-US"/>
        </w:rPr>
      </w:pPr>
      <w:r w:rsidRPr="00DD4D88">
        <w:rPr>
          <w:rFonts w:cs="Arial"/>
          <w:szCs w:val="20"/>
        </w:rPr>
        <w:t xml:space="preserve">ignition and brick/head communication cables and </w:t>
      </w:r>
      <w:r>
        <w:rPr>
          <w:rFonts w:cs="Arial"/>
          <w:szCs w:val="20"/>
        </w:rPr>
        <w:t xml:space="preserve">trunnion </w:t>
      </w:r>
      <w:r>
        <w:rPr>
          <w:rFonts w:cs="Arial"/>
          <w:szCs w:val="20"/>
        </w:rPr>
        <w:tab/>
      </w:r>
      <w:r>
        <w:rPr>
          <w:rFonts w:cs="Arial"/>
          <w:szCs w:val="20"/>
          <w:lang w:val="en-US"/>
        </w:rPr>
        <w:t>$</w:t>
      </w:r>
      <w:r w:rsidR="002637C0">
        <w:rPr>
          <w:rFonts w:cs="Arial"/>
          <w:szCs w:val="20"/>
          <w:lang w:val="en-US"/>
        </w:rPr>
        <w:t>210</w:t>
      </w:r>
    </w:p>
    <w:p w14:paraId="1720D47F" w14:textId="77777777" w:rsidR="00DD4D88" w:rsidRPr="005C2F14" w:rsidRDefault="00DD4D88" w:rsidP="00181375">
      <w:pPr>
        <w:tabs>
          <w:tab w:val="left" w:pos="540"/>
          <w:tab w:val="left" w:pos="990"/>
          <w:tab w:val="left" w:pos="1440"/>
          <w:tab w:val="left" w:pos="7200"/>
          <w:tab w:val="left" w:pos="8640"/>
          <w:tab w:val="right" w:pos="10350"/>
          <w:tab w:val="right" w:pos="10800"/>
        </w:tabs>
        <w:spacing w:line="218" w:lineRule="auto"/>
        <w:ind w:right="-1080"/>
        <w:rPr>
          <w:rFonts w:cs="Arial"/>
          <w:szCs w:val="20"/>
        </w:rPr>
      </w:pPr>
    </w:p>
    <w:p w14:paraId="7F6F371F" w14:textId="0C69623E" w:rsidR="00DD4D88" w:rsidRPr="002637C0" w:rsidRDefault="00DD4D88" w:rsidP="00181375">
      <w:pPr>
        <w:pStyle w:val="Footer"/>
        <w:tabs>
          <w:tab w:val="clear" w:pos="4320"/>
          <w:tab w:val="clear" w:pos="8640"/>
          <w:tab w:val="left" w:pos="540"/>
          <w:tab w:val="left" w:pos="990"/>
          <w:tab w:val="left" w:pos="1440"/>
          <w:tab w:val="right" w:pos="10800"/>
          <w:tab w:val="right" w:pos="11070"/>
        </w:tabs>
        <w:spacing w:line="218" w:lineRule="auto"/>
        <w:rPr>
          <w:rFonts w:cs="Arial"/>
          <w:szCs w:val="20"/>
          <w:lang w:val="en-US"/>
        </w:rPr>
      </w:pPr>
      <w:r w:rsidRPr="00DD4D88">
        <w:rPr>
          <w:rFonts w:cs="Arial"/>
          <w:szCs w:val="20"/>
        </w:rPr>
        <w:t>Rigid 20” back light—RI22000 light bar</w:t>
      </w:r>
      <w:r>
        <w:rPr>
          <w:rFonts w:cs="Arial"/>
          <w:szCs w:val="20"/>
        </w:rPr>
        <w:t xml:space="preserve"> </w:t>
      </w:r>
      <w:r>
        <w:rPr>
          <w:rFonts w:cs="Arial"/>
          <w:szCs w:val="20"/>
        </w:rPr>
        <w:tab/>
      </w:r>
      <w:r>
        <w:rPr>
          <w:rFonts w:cs="Arial"/>
          <w:szCs w:val="20"/>
          <w:lang w:val="en-US"/>
        </w:rPr>
        <w:t>$</w:t>
      </w:r>
      <w:r w:rsidR="002637C0">
        <w:rPr>
          <w:rFonts w:cs="Arial"/>
          <w:szCs w:val="20"/>
          <w:lang w:val="en-US"/>
        </w:rPr>
        <w:t>518</w:t>
      </w:r>
    </w:p>
    <w:p w14:paraId="68A29F0A" w14:textId="77777777" w:rsidR="00DD4D88" w:rsidRPr="005C2F14" w:rsidRDefault="00DD4D88" w:rsidP="00181375">
      <w:pPr>
        <w:tabs>
          <w:tab w:val="left" w:pos="540"/>
          <w:tab w:val="left" w:pos="990"/>
          <w:tab w:val="left" w:pos="1440"/>
          <w:tab w:val="left" w:pos="7200"/>
          <w:tab w:val="left" w:pos="8640"/>
          <w:tab w:val="right" w:pos="10350"/>
          <w:tab w:val="right" w:pos="10800"/>
        </w:tabs>
        <w:spacing w:line="218" w:lineRule="auto"/>
        <w:ind w:right="-1080"/>
        <w:rPr>
          <w:rFonts w:cs="Arial"/>
          <w:szCs w:val="20"/>
        </w:rPr>
      </w:pPr>
    </w:p>
    <w:p w14:paraId="2F6CCDBF" w14:textId="77777777" w:rsidR="00DD4D88" w:rsidRDefault="00DD4D88" w:rsidP="00181375">
      <w:pPr>
        <w:pStyle w:val="Footer"/>
        <w:tabs>
          <w:tab w:val="clear" w:pos="4320"/>
          <w:tab w:val="clear" w:pos="8640"/>
          <w:tab w:val="left" w:pos="540"/>
          <w:tab w:val="left" w:pos="990"/>
          <w:tab w:val="left" w:pos="1440"/>
          <w:tab w:val="right" w:pos="10800"/>
          <w:tab w:val="right" w:pos="11070"/>
        </w:tabs>
        <w:spacing w:line="218" w:lineRule="auto"/>
        <w:rPr>
          <w:rFonts w:cs="Arial"/>
          <w:szCs w:val="20"/>
        </w:rPr>
      </w:pPr>
      <w:r w:rsidRPr="00DD4D88">
        <w:rPr>
          <w:rFonts w:cs="Arial"/>
          <w:szCs w:val="20"/>
        </w:rPr>
        <w:t xml:space="preserve">Setina prisoner transport system, XL partition, recessed panel, prisoner seat with center </w:t>
      </w:r>
    </w:p>
    <w:p w14:paraId="2C5745A9" w14:textId="6B701441" w:rsidR="00DD4D88" w:rsidRPr="002637C0" w:rsidRDefault="00DD4D88" w:rsidP="00181375">
      <w:pPr>
        <w:pStyle w:val="Footer"/>
        <w:tabs>
          <w:tab w:val="clear" w:pos="4320"/>
          <w:tab w:val="clear" w:pos="8640"/>
          <w:tab w:val="left" w:pos="540"/>
          <w:tab w:val="left" w:pos="990"/>
          <w:tab w:val="left" w:pos="1440"/>
          <w:tab w:val="right" w:pos="10800"/>
          <w:tab w:val="right" w:pos="11070"/>
        </w:tabs>
        <w:spacing w:line="218" w:lineRule="auto"/>
        <w:rPr>
          <w:rFonts w:cs="Arial"/>
          <w:szCs w:val="20"/>
          <w:lang w:val="en-US"/>
        </w:rPr>
      </w:pPr>
      <w:r w:rsidRPr="00DD4D88">
        <w:rPr>
          <w:rFonts w:cs="Arial"/>
          <w:szCs w:val="20"/>
        </w:rPr>
        <w:t>pull seat belts front belt receivers, rear cargo partition and vertical steel window bars.</w:t>
      </w:r>
      <w:r>
        <w:rPr>
          <w:rFonts w:cs="Arial"/>
          <w:szCs w:val="20"/>
        </w:rPr>
        <w:t xml:space="preserve"> </w:t>
      </w:r>
      <w:r>
        <w:rPr>
          <w:rFonts w:cs="Arial"/>
          <w:szCs w:val="20"/>
        </w:rPr>
        <w:tab/>
      </w:r>
      <w:r>
        <w:rPr>
          <w:rFonts w:cs="Arial"/>
          <w:szCs w:val="20"/>
          <w:lang w:val="en-US"/>
        </w:rPr>
        <w:t>$</w:t>
      </w:r>
      <w:r w:rsidR="002637C0">
        <w:rPr>
          <w:rFonts w:cs="Arial"/>
          <w:szCs w:val="20"/>
          <w:lang w:val="en-US"/>
        </w:rPr>
        <w:t>3,076</w:t>
      </w:r>
    </w:p>
    <w:p w14:paraId="2B182882" w14:textId="77777777" w:rsidR="00DD4D88" w:rsidRPr="005C2F14" w:rsidRDefault="00DD4D88" w:rsidP="00181375">
      <w:pPr>
        <w:tabs>
          <w:tab w:val="left" w:pos="540"/>
          <w:tab w:val="left" w:pos="990"/>
          <w:tab w:val="left" w:pos="1440"/>
          <w:tab w:val="left" w:pos="7200"/>
          <w:tab w:val="left" w:pos="8640"/>
          <w:tab w:val="right" w:pos="10350"/>
          <w:tab w:val="right" w:pos="10800"/>
        </w:tabs>
        <w:spacing w:line="218" w:lineRule="auto"/>
        <w:ind w:right="-1080"/>
        <w:rPr>
          <w:rFonts w:cs="Arial"/>
          <w:szCs w:val="20"/>
        </w:rPr>
      </w:pPr>
    </w:p>
    <w:p w14:paraId="1D9DD1A4" w14:textId="7E2B15DA" w:rsidR="00DD4D88" w:rsidRPr="002637C0" w:rsidRDefault="00DD4D88" w:rsidP="00181375">
      <w:pPr>
        <w:pStyle w:val="Footer"/>
        <w:tabs>
          <w:tab w:val="clear" w:pos="4320"/>
          <w:tab w:val="clear" w:pos="8640"/>
          <w:tab w:val="left" w:pos="540"/>
          <w:tab w:val="left" w:pos="990"/>
          <w:tab w:val="left" w:pos="1440"/>
          <w:tab w:val="right" w:pos="10800"/>
          <w:tab w:val="right" w:pos="11070"/>
        </w:tabs>
        <w:spacing w:line="218" w:lineRule="auto"/>
        <w:rPr>
          <w:rFonts w:cs="Arial"/>
          <w:szCs w:val="20"/>
          <w:lang w:val="en-US"/>
        </w:rPr>
      </w:pPr>
      <w:proofErr w:type="spellStart"/>
      <w:r w:rsidRPr="00DD4D88">
        <w:rPr>
          <w:rFonts w:cs="Arial"/>
          <w:szCs w:val="20"/>
        </w:rPr>
        <w:t>Setina</w:t>
      </w:r>
      <w:proofErr w:type="spellEnd"/>
      <w:r w:rsidRPr="00DD4D88">
        <w:rPr>
          <w:rFonts w:cs="Arial"/>
          <w:szCs w:val="20"/>
        </w:rPr>
        <w:t xml:space="preserve"> double T rail/ SC6 HCL, SC1 SK#2 lock weapon rack with adjustable 10 second timer</w:t>
      </w:r>
      <w:r>
        <w:rPr>
          <w:rFonts w:cs="Arial"/>
          <w:szCs w:val="20"/>
        </w:rPr>
        <w:t xml:space="preserve"> </w:t>
      </w:r>
      <w:r>
        <w:rPr>
          <w:rFonts w:cs="Arial"/>
          <w:szCs w:val="20"/>
        </w:rPr>
        <w:tab/>
      </w:r>
      <w:r>
        <w:rPr>
          <w:rFonts w:cs="Arial"/>
          <w:szCs w:val="20"/>
          <w:lang w:val="en-US"/>
        </w:rPr>
        <w:t>$</w:t>
      </w:r>
      <w:r w:rsidR="002637C0">
        <w:rPr>
          <w:rFonts w:cs="Arial"/>
          <w:szCs w:val="20"/>
          <w:lang w:val="en-US"/>
        </w:rPr>
        <w:t>715</w:t>
      </w:r>
    </w:p>
    <w:p w14:paraId="4A802F7C" w14:textId="77777777" w:rsidR="00DD4D88" w:rsidRPr="005C2F14" w:rsidRDefault="00DD4D88" w:rsidP="00181375">
      <w:pPr>
        <w:tabs>
          <w:tab w:val="left" w:pos="540"/>
          <w:tab w:val="left" w:pos="990"/>
          <w:tab w:val="left" w:pos="1440"/>
          <w:tab w:val="left" w:pos="7200"/>
          <w:tab w:val="left" w:pos="8640"/>
          <w:tab w:val="right" w:pos="10350"/>
          <w:tab w:val="right" w:pos="10800"/>
        </w:tabs>
        <w:spacing w:line="218" w:lineRule="auto"/>
        <w:ind w:right="-1080"/>
        <w:rPr>
          <w:rFonts w:cs="Arial"/>
          <w:szCs w:val="20"/>
        </w:rPr>
      </w:pPr>
    </w:p>
    <w:p w14:paraId="5207A06C" w14:textId="1F259B74" w:rsidR="00DD4D88" w:rsidRPr="002637C0" w:rsidRDefault="00DD4D88" w:rsidP="00181375">
      <w:pPr>
        <w:pStyle w:val="Footer"/>
        <w:tabs>
          <w:tab w:val="clear" w:pos="4320"/>
          <w:tab w:val="clear" w:pos="8640"/>
          <w:tab w:val="left" w:pos="540"/>
          <w:tab w:val="left" w:pos="990"/>
          <w:tab w:val="left" w:pos="1440"/>
          <w:tab w:val="right" w:pos="10800"/>
          <w:tab w:val="right" w:pos="11070"/>
        </w:tabs>
        <w:spacing w:line="218" w:lineRule="auto"/>
        <w:rPr>
          <w:rFonts w:cs="Arial"/>
          <w:szCs w:val="20"/>
          <w:lang w:val="en-US"/>
        </w:rPr>
      </w:pPr>
      <w:proofErr w:type="spellStart"/>
      <w:r w:rsidRPr="00DD4D88">
        <w:rPr>
          <w:rFonts w:cs="Arial"/>
          <w:szCs w:val="20"/>
        </w:rPr>
        <w:t>Setina</w:t>
      </w:r>
      <w:proofErr w:type="spellEnd"/>
      <w:r w:rsidRPr="00DD4D88">
        <w:rPr>
          <w:rFonts w:cs="Arial"/>
          <w:szCs w:val="20"/>
        </w:rPr>
        <w:t xml:space="preserve"> PB450L2 push bumper with fender wraps and R/W B/W Sound Off side mounted LEDs</w:t>
      </w:r>
      <w:r>
        <w:rPr>
          <w:rFonts w:cs="Arial"/>
          <w:szCs w:val="20"/>
        </w:rPr>
        <w:t xml:space="preserve"> </w:t>
      </w:r>
      <w:r>
        <w:rPr>
          <w:rFonts w:cs="Arial"/>
          <w:szCs w:val="20"/>
        </w:rPr>
        <w:tab/>
      </w:r>
      <w:r>
        <w:rPr>
          <w:rFonts w:cs="Arial"/>
          <w:szCs w:val="20"/>
          <w:lang w:val="en-US"/>
        </w:rPr>
        <w:t>$</w:t>
      </w:r>
      <w:r w:rsidR="002637C0">
        <w:rPr>
          <w:rFonts w:cs="Arial"/>
          <w:szCs w:val="20"/>
          <w:lang w:val="en-US"/>
        </w:rPr>
        <w:t>985</w:t>
      </w:r>
    </w:p>
    <w:p w14:paraId="09A2251B" w14:textId="77777777" w:rsidR="00DD4D88" w:rsidRPr="005C2F14" w:rsidRDefault="00DD4D88" w:rsidP="00181375">
      <w:pPr>
        <w:tabs>
          <w:tab w:val="left" w:pos="540"/>
          <w:tab w:val="left" w:pos="990"/>
          <w:tab w:val="left" w:pos="1440"/>
          <w:tab w:val="left" w:pos="7200"/>
          <w:tab w:val="left" w:pos="8640"/>
          <w:tab w:val="right" w:pos="10350"/>
          <w:tab w:val="right" w:pos="10800"/>
        </w:tabs>
        <w:spacing w:line="218" w:lineRule="auto"/>
        <w:ind w:right="-1080"/>
        <w:rPr>
          <w:rFonts w:cs="Arial"/>
          <w:szCs w:val="20"/>
        </w:rPr>
      </w:pPr>
    </w:p>
    <w:p w14:paraId="4BCE71A8" w14:textId="4142F474" w:rsidR="00DD4D88" w:rsidRPr="002637C0" w:rsidRDefault="00DD4D88" w:rsidP="00181375">
      <w:pPr>
        <w:pStyle w:val="Footer"/>
        <w:tabs>
          <w:tab w:val="clear" w:pos="4320"/>
          <w:tab w:val="clear" w:pos="8640"/>
          <w:tab w:val="left" w:pos="540"/>
          <w:tab w:val="left" w:pos="990"/>
          <w:tab w:val="left" w:pos="1440"/>
          <w:tab w:val="right" w:pos="10800"/>
          <w:tab w:val="right" w:pos="11070"/>
        </w:tabs>
        <w:spacing w:line="218" w:lineRule="auto"/>
        <w:rPr>
          <w:rFonts w:cs="Arial"/>
          <w:szCs w:val="20"/>
          <w:lang w:val="en-US"/>
        </w:rPr>
      </w:pPr>
      <w:r w:rsidRPr="00DD4D88">
        <w:rPr>
          <w:rFonts w:cs="Arial"/>
          <w:szCs w:val="20"/>
        </w:rPr>
        <w:t>Sound Off Intersector mirror LEDs RW/BW mounted on outside rear view mirrors</w:t>
      </w:r>
      <w:r>
        <w:rPr>
          <w:rFonts w:cs="Arial"/>
          <w:szCs w:val="20"/>
        </w:rPr>
        <w:t xml:space="preserve"> </w:t>
      </w:r>
      <w:r>
        <w:rPr>
          <w:rFonts w:cs="Arial"/>
          <w:szCs w:val="20"/>
        </w:rPr>
        <w:tab/>
      </w:r>
      <w:r>
        <w:rPr>
          <w:rFonts w:cs="Arial"/>
          <w:szCs w:val="20"/>
          <w:lang w:val="en-US"/>
        </w:rPr>
        <w:t>$</w:t>
      </w:r>
      <w:r w:rsidR="002637C0">
        <w:rPr>
          <w:rFonts w:cs="Arial"/>
          <w:szCs w:val="20"/>
          <w:lang w:val="en-US"/>
        </w:rPr>
        <w:t>599</w:t>
      </w:r>
    </w:p>
    <w:p w14:paraId="49EB0B2E" w14:textId="77777777" w:rsidR="00DD4D88" w:rsidRPr="005C2F14" w:rsidRDefault="00DD4D88" w:rsidP="00181375">
      <w:pPr>
        <w:tabs>
          <w:tab w:val="left" w:pos="540"/>
          <w:tab w:val="left" w:pos="990"/>
          <w:tab w:val="left" w:pos="1440"/>
          <w:tab w:val="left" w:pos="7200"/>
          <w:tab w:val="left" w:pos="8640"/>
          <w:tab w:val="right" w:pos="10350"/>
          <w:tab w:val="right" w:pos="10800"/>
        </w:tabs>
        <w:spacing w:line="218" w:lineRule="auto"/>
        <w:ind w:right="-1080"/>
        <w:rPr>
          <w:rFonts w:cs="Arial"/>
          <w:szCs w:val="20"/>
        </w:rPr>
      </w:pPr>
    </w:p>
    <w:p w14:paraId="3D949AFA" w14:textId="13800AFF" w:rsidR="00DD4D88" w:rsidRPr="002637C0" w:rsidRDefault="00DD4D88" w:rsidP="00181375">
      <w:pPr>
        <w:pStyle w:val="Footer"/>
        <w:tabs>
          <w:tab w:val="clear" w:pos="4320"/>
          <w:tab w:val="clear" w:pos="8640"/>
          <w:tab w:val="left" w:pos="540"/>
          <w:tab w:val="left" w:pos="990"/>
          <w:tab w:val="left" w:pos="1440"/>
          <w:tab w:val="right" w:pos="10800"/>
          <w:tab w:val="right" w:pos="11070"/>
        </w:tabs>
        <w:spacing w:line="218" w:lineRule="auto"/>
        <w:rPr>
          <w:rFonts w:cs="Arial"/>
          <w:szCs w:val="20"/>
          <w:lang w:val="en-US"/>
        </w:rPr>
      </w:pPr>
      <w:proofErr w:type="spellStart"/>
      <w:r w:rsidRPr="00DD4D88">
        <w:rPr>
          <w:rFonts w:cs="Arial"/>
          <w:szCs w:val="20"/>
        </w:rPr>
        <w:t>Amerex</w:t>
      </w:r>
      <w:proofErr w:type="spellEnd"/>
      <w:r w:rsidRPr="00DD4D88">
        <w:rPr>
          <w:rFonts w:cs="Arial"/>
          <w:szCs w:val="20"/>
        </w:rPr>
        <w:t xml:space="preserve"> 2.5lb fire extinguisher and bracket</w:t>
      </w:r>
      <w:r>
        <w:rPr>
          <w:rFonts w:cs="Arial"/>
          <w:szCs w:val="20"/>
        </w:rPr>
        <w:t xml:space="preserve"> </w:t>
      </w:r>
      <w:r>
        <w:rPr>
          <w:rFonts w:cs="Arial"/>
          <w:szCs w:val="20"/>
        </w:rPr>
        <w:tab/>
      </w:r>
      <w:r>
        <w:rPr>
          <w:rFonts w:cs="Arial"/>
          <w:szCs w:val="20"/>
          <w:lang w:val="en-US"/>
        </w:rPr>
        <w:t>$</w:t>
      </w:r>
      <w:r w:rsidR="002637C0">
        <w:rPr>
          <w:rFonts w:cs="Arial"/>
          <w:szCs w:val="20"/>
          <w:lang w:val="en-US"/>
        </w:rPr>
        <w:t>129</w:t>
      </w:r>
    </w:p>
    <w:p w14:paraId="090A4A75" w14:textId="77777777" w:rsidR="00DD4D88" w:rsidRPr="005C2F14" w:rsidRDefault="00DD4D88" w:rsidP="00181375">
      <w:pPr>
        <w:tabs>
          <w:tab w:val="left" w:pos="540"/>
          <w:tab w:val="left" w:pos="990"/>
          <w:tab w:val="left" w:pos="1440"/>
          <w:tab w:val="left" w:pos="7200"/>
          <w:tab w:val="left" w:pos="8640"/>
          <w:tab w:val="right" w:pos="10350"/>
          <w:tab w:val="right" w:pos="10800"/>
        </w:tabs>
        <w:spacing w:line="218" w:lineRule="auto"/>
        <w:ind w:right="-1080"/>
        <w:rPr>
          <w:rFonts w:cs="Arial"/>
          <w:szCs w:val="20"/>
        </w:rPr>
      </w:pPr>
    </w:p>
    <w:p w14:paraId="791E446C" w14:textId="10218486" w:rsidR="00DD4D88" w:rsidRPr="002637C0" w:rsidRDefault="00DD4D88" w:rsidP="00181375">
      <w:pPr>
        <w:pStyle w:val="Footer"/>
        <w:tabs>
          <w:tab w:val="clear" w:pos="4320"/>
          <w:tab w:val="clear" w:pos="8640"/>
          <w:tab w:val="left" w:pos="540"/>
          <w:tab w:val="left" w:pos="990"/>
          <w:tab w:val="left" w:pos="1440"/>
          <w:tab w:val="right" w:pos="10800"/>
          <w:tab w:val="right" w:pos="11070"/>
        </w:tabs>
        <w:spacing w:line="218" w:lineRule="auto"/>
        <w:rPr>
          <w:rFonts w:cs="Arial"/>
          <w:szCs w:val="20"/>
          <w:lang w:val="en-US"/>
        </w:rPr>
      </w:pPr>
      <w:proofErr w:type="spellStart"/>
      <w:r w:rsidRPr="00DD4D88">
        <w:rPr>
          <w:rFonts w:cs="Arial"/>
          <w:szCs w:val="20"/>
        </w:rPr>
        <w:t>MPower</w:t>
      </w:r>
      <w:proofErr w:type="spellEnd"/>
      <w:r w:rsidRPr="00DD4D88">
        <w:rPr>
          <w:rFonts w:cs="Arial"/>
          <w:szCs w:val="20"/>
        </w:rPr>
        <w:t xml:space="preserve"> rear license plate LEDs A/W</w:t>
      </w:r>
      <w:r>
        <w:rPr>
          <w:rFonts w:cs="Arial"/>
          <w:szCs w:val="20"/>
        </w:rPr>
        <w:t xml:space="preserve"> </w:t>
      </w:r>
      <w:r>
        <w:rPr>
          <w:rFonts w:cs="Arial"/>
          <w:szCs w:val="20"/>
        </w:rPr>
        <w:tab/>
      </w:r>
      <w:r>
        <w:rPr>
          <w:rFonts w:cs="Arial"/>
          <w:szCs w:val="20"/>
          <w:lang w:val="en-US"/>
        </w:rPr>
        <w:t>$</w:t>
      </w:r>
      <w:r w:rsidR="002637C0">
        <w:rPr>
          <w:rFonts w:cs="Arial"/>
          <w:szCs w:val="20"/>
          <w:lang w:val="en-US"/>
        </w:rPr>
        <w:t>485</w:t>
      </w:r>
    </w:p>
    <w:p w14:paraId="1933EB15" w14:textId="77777777" w:rsidR="00DD4D88" w:rsidRPr="005C2F14" w:rsidRDefault="00DD4D88" w:rsidP="00181375">
      <w:pPr>
        <w:tabs>
          <w:tab w:val="left" w:pos="540"/>
          <w:tab w:val="left" w:pos="990"/>
          <w:tab w:val="left" w:pos="1440"/>
          <w:tab w:val="left" w:pos="7200"/>
          <w:tab w:val="left" w:pos="8640"/>
          <w:tab w:val="right" w:pos="10350"/>
          <w:tab w:val="right" w:pos="10800"/>
        </w:tabs>
        <w:spacing w:line="218" w:lineRule="auto"/>
        <w:ind w:right="-1080"/>
        <w:rPr>
          <w:rFonts w:cs="Arial"/>
          <w:szCs w:val="20"/>
        </w:rPr>
      </w:pPr>
    </w:p>
    <w:p w14:paraId="749C743F" w14:textId="67516FF3" w:rsidR="00DD4D88" w:rsidRPr="002637C0" w:rsidRDefault="00DD4D88" w:rsidP="00181375">
      <w:pPr>
        <w:pStyle w:val="Footer"/>
        <w:tabs>
          <w:tab w:val="clear" w:pos="4320"/>
          <w:tab w:val="clear" w:pos="8640"/>
          <w:tab w:val="left" w:pos="540"/>
          <w:tab w:val="left" w:pos="990"/>
          <w:tab w:val="left" w:pos="1440"/>
          <w:tab w:val="right" w:pos="10800"/>
          <w:tab w:val="right" w:pos="11070"/>
        </w:tabs>
        <w:spacing w:line="218" w:lineRule="auto"/>
        <w:rPr>
          <w:rFonts w:cs="Arial"/>
          <w:szCs w:val="20"/>
          <w:lang w:val="en-US"/>
        </w:rPr>
      </w:pPr>
      <w:r w:rsidRPr="00DD4D88">
        <w:rPr>
          <w:rFonts w:cs="Arial"/>
          <w:szCs w:val="20"/>
        </w:rPr>
        <w:t>Magnetic mic holders (2)</w:t>
      </w:r>
      <w:r>
        <w:rPr>
          <w:rFonts w:cs="Arial"/>
          <w:szCs w:val="20"/>
        </w:rPr>
        <w:t xml:space="preserve"> </w:t>
      </w:r>
      <w:r w:rsidR="009D3968">
        <w:rPr>
          <w:rFonts w:cs="Arial"/>
          <w:szCs w:val="20"/>
        </w:rPr>
        <w:tab/>
      </w:r>
      <w:r>
        <w:rPr>
          <w:rFonts w:cs="Arial"/>
          <w:szCs w:val="20"/>
          <w:lang w:val="en-US"/>
        </w:rPr>
        <w:t>$</w:t>
      </w:r>
      <w:r w:rsidR="002637C0">
        <w:rPr>
          <w:rFonts w:cs="Arial"/>
          <w:szCs w:val="20"/>
          <w:lang w:val="en-US"/>
        </w:rPr>
        <w:t>88</w:t>
      </w:r>
    </w:p>
    <w:p w14:paraId="31249371" w14:textId="77777777" w:rsidR="00DD4D88" w:rsidRPr="005C2F14" w:rsidRDefault="00DD4D88" w:rsidP="00181375">
      <w:pPr>
        <w:tabs>
          <w:tab w:val="left" w:pos="540"/>
          <w:tab w:val="left" w:pos="990"/>
          <w:tab w:val="left" w:pos="1440"/>
          <w:tab w:val="left" w:pos="7200"/>
          <w:tab w:val="left" w:pos="8640"/>
          <w:tab w:val="right" w:pos="10350"/>
          <w:tab w:val="right" w:pos="10800"/>
        </w:tabs>
        <w:spacing w:line="218" w:lineRule="auto"/>
        <w:ind w:right="-1080"/>
        <w:rPr>
          <w:rFonts w:cs="Arial"/>
          <w:szCs w:val="20"/>
        </w:rPr>
      </w:pPr>
    </w:p>
    <w:p w14:paraId="74B650F9" w14:textId="77777777" w:rsidR="009D3968" w:rsidRDefault="00DD4D88" w:rsidP="00181375">
      <w:pPr>
        <w:pStyle w:val="Footer"/>
        <w:tabs>
          <w:tab w:val="clear" w:pos="4320"/>
          <w:tab w:val="clear" w:pos="8640"/>
          <w:tab w:val="left" w:pos="540"/>
          <w:tab w:val="left" w:pos="990"/>
          <w:tab w:val="left" w:pos="1440"/>
          <w:tab w:val="right" w:pos="10800"/>
          <w:tab w:val="right" w:pos="11070"/>
        </w:tabs>
        <w:spacing w:line="218" w:lineRule="auto"/>
        <w:rPr>
          <w:rFonts w:cs="Arial"/>
          <w:szCs w:val="20"/>
        </w:rPr>
      </w:pPr>
      <w:r w:rsidRPr="00DD4D88">
        <w:rPr>
          <w:rFonts w:cs="Arial"/>
          <w:szCs w:val="20"/>
        </w:rPr>
        <w:t xml:space="preserve">Wiring and power management includes timed function PDU panel, </w:t>
      </w:r>
    </w:p>
    <w:p w14:paraId="61236A90" w14:textId="30FBF099" w:rsidR="00DD4D88" w:rsidRPr="002637C0" w:rsidRDefault="00DD4D88" w:rsidP="00181375">
      <w:pPr>
        <w:pStyle w:val="Footer"/>
        <w:tabs>
          <w:tab w:val="clear" w:pos="4320"/>
          <w:tab w:val="clear" w:pos="8640"/>
          <w:tab w:val="left" w:pos="540"/>
          <w:tab w:val="left" w:pos="990"/>
          <w:tab w:val="left" w:pos="1440"/>
          <w:tab w:val="right" w:pos="10800"/>
          <w:tab w:val="right" w:pos="11070"/>
        </w:tabs>
        <w:spacing w:line="218" w:lineRule="auto"/>
        <w:rPr>
          <w:rFonts w:cs="Arial"/>
          <w:szCs w:val="20"/>
          <w:lang w:val="en-US"/>
        </w:rPr>
      </w:pPr>
      <w:r w:rsidRPr="00DD4D88">
        <w:rPr>
          <w:rFonts w:cs="Arial"/>
          <w:szCs w:val="20"/>
        </w:rPr>
        <w:t>Arctic grade wiring and all fusing</w:t>
      </w:r>
      <w:r>
        <w:rPr>
          <w:rFonts w:cs="Arial"/>
          <w:szCs w:val="20"/>
        </w:rPr>
        <w:t xml:space="preserve"> </w:t>
      </w:r>
      <w:r w:rsidR="009D3968">
        <w:rPr>
          <w:rFonts w:cs="Arial"/>
          <w:szCs w:val="20"/>
        </w:rPr>
        <w:tab/>
      </w:r>
      <w:r>
        <w:rPr>
          <w:rFonts w:cs="Arial"/>
          <w:szCs w:val="20"/>
          <w:lang w:val="en-US"/>
        </w:rPr>
        <w:t>$</w:t>
      </w:r>
      <w:r w:rsidR="002637C0">
        <w:rPr>
          <w:rFonts w:cs="Arial"/>
          <w:szCs w:val="20"/>
          <w:lang w:val="en-US"/>
        </w:rPr>
        <w:t>740</w:t>
      </w:r>
    </w:p>
    <w:p w14:paraId="26BC1372" w14:textId="77777777" w:rsidR="00DD4D88" w:rsidRPr="005C2F14" w:rsidRDefault="00DD4D88" w:rsidP="00181375">
      <w:pPr>
        <w:tabs>
          <w:tab w:val="left" w:pos="540"/>
          <w:tab w:val="left" w:pos="990"/>
          <w:tab w:val="left" w:pos="1440"/>
          <w:tab w:val="left" w:pos="7200"/>
          <w:tab w:val="left" w:pos="8640"/>
          <w:tab w:val="right" w:pos="10350"/>
          <w:tab w:val="right" w:pos="10800"/>
        </w:tabs>
        <w:spacing w:line="218" w:lineRule="auto"/>
        <w:ind w:right="-1080"/>
        <w:rPr>
          <w:rFonts w:cs="Arial"/>
          <w:szCs w:val="20"/>
        </w:rPr>
      </w:pPr>
    </w:p>
    <w:p w14:paraId="06885931" w14:textId="09E0A4D1" w:rsidR="00DD4D88" w:rsidRPr="002637C0" w:rsidRDefault="00DD4D88" w:rsidP="00181375">
      <w:pPr>
        <w:pStyle w:val="Footer"/>
        <w:tabs>
          <w:tab w:val="clear" w:pos="4320"/>
          <w:tab w:val="clear" w:pos="8640"/>
          <w:tab w:val="left" w:pos="540"/>
          <w:tab w:val="left" w:pos="990"/>
          <w:tab w:val="left" w:pos="1440"/>
          <w:tab w:val="right" w:pos="10800"/>
          <w:tab w:val="right" w:pos="11070"/>
        </w:tabs>
        <w:spacing w:line="218" w:lineRule="auto"/>
        <w:rPr>
          <w:rFonts w:cs="Arial"/>
          <w:szCs w:val="20"/>
          <w:lang w:val="en-US"/>
        </w:rPr>
      </w:pPr>
      <w:r w:rsidRPr="00DD4D88">
        <w:rPr>
          <w:rFonts w:cs="Arial"/>
          <w:szCs w:val="20"/>
        </w:rPr>
        <w:t>Vinyl wrap vehicle hood in AST specified flat black</w:t>
      </w:r>
      <w:r>
        <w:rPr>
          <w:rFonts w:cs="Arial"/>
          <w:szCs w:val="20"/>
        </w:rPr>
        <w:t xml:space="preserve"> </w:t>
      </w:r>
      <w:r w:rsidR="009D3968">
        <w:rPr>
          <w:rFonts w:cs="Arial"/>
          <w:szCs w:val="20"/>
        </w:rPr>
        <w:tab/>
      </w:r>
      <w:r>
        <w:rPr>
          <w:rFonts w:cs="Arial"/>
          <w:szCs w:val="20"/>
          <w:lang w:val="en-US"/>
        </w:rPr>
        <w:t>$</w:t>
      </w:r>
      <w:r w:rsidR="002637C0">
        <w:rPr>
          <w:rFonts w:cs="Arial"/>
          <w:szCs w:val="20"/>
          <w:lang w:val="en-US"/>
        </w:rPr>
        <w:t>485</w:t>
      </w:r>
    </w:p>
    <w:p w14:paraId="2ED53CFB" w14:textId="41E5141D" w:rsidR="002D2FBF" w:rsidRPr="005C2F14" w:rsidRDefault="002637C0" w:rsidP="002D2FBF">
      <w:pPr>
        <w:pStyle w:val="Footer"/>
        <w:tabs>
          <w:tab w:val="clear" w:pos="4320"/>
          <w:tab w:val="clear" w:pos="8640"/>
          <w:tab w:val="left" w:pos="540"/>
          <w:tab w:val="left" w:pos="990"/>
          <w:tab w:val="left" w:pos="1440"/>
          <w:tab w:val="right" w:pos="10080"/>
          <w:tab w:val="right" w:pos="11070"/>
        </w:tabs>
        <w:spacing w:line="218" w:lineRule="auto"/>
        <w:ind w:right="-1080"/>
        <w:rPr>
          <w:rFonts w:cs="Arial"/>
          <w:szCs w:val="20"/>
        </w:rPr>
      </w:pPr>
      <w:r>
        <w:rPr>
          <w:rFonts w:cs="Arial"/>
          <w:szCs w:val="20"/>
        </w:rPr>
        <w:tab/>
      </w:r>
    </w:p>
    <w:p w14:paraId="459125CD" w14:textId="77777777" w:rsidR="002D2FBF" w:rsidRPr="005C2F14" w:rsidRDefault="002D2FBF" w:rsidP="002D2FBF">
      <w:pPr>
        <w:pStyle w:val="Footer"/>
        <w:tabs>
          <w:tab w:val="clear" w:pos="4320"/>
          <w:tab w:val="clear" w:pos="8640"/>
          <w:tab w:val="left" w:pos="540"/>
          <w:tab w:val="left" w:pos="990"/>
          <w:tab w:val="left" w:pos="1440"/>
          <w:tab w:val="right" w:pos="10080"/>
          <w:tab w:val="right" w:pos="11070"/>
        </w:tabs>
        <w:spacing w:line="218" w:lineRule="auto"/>
        <w:ind w:right="-1080"/>
        <w:rPr>
          <w:rFonts w:cs="Arial"/>
          <w:szCs w:val="20"/>
        </w:rPr>
      </w:pPr>
    </w:p>
    <w:p w14:paraId="51BE8E2B" w14:textId="77777777" w:rsidR="009D3968" w:rsidRDefault="00BA04E4" w:rsidP="009D3968">
      <w:pPr>
        <w:tabs>
          <w:tab w:val="left" w:pos="10080"/>
        </w:tabs>
        <w:jc w:val="both"/>
        <w:rPr>
          <w:rFonts w:cs="Arial"/>
          <w:szCs w:val="20"/>
        </w:rPr>
      </w:pPr>
      <w:r w:rsidRPr="005C2F14">
        <w:rPr>
          <w:rFonts w:cs="Arial"/>
          <w:szCs w:val="20"/>
        </w:rPr>
        <w:t xml:space="preserve">For pricing purposes, the F.O.B. point is </w:t>
      </w:r>
      <w:r w:rsidR="009D3968">
        <w:rPr>
          <w:rFonts w:cs="Arial"/>
          <w:szCs w:val="20"/>
        </w:rPr>
        <w:t>Anchorage, Alaska.</w:t>
      </w:r>
    </w:p>
    <w:p w14:paraId="56D47D45" w14:textId="77777777" w:rsidR="009D3968" w:rsidRDefault="009D3968" w:rsidP="009D3968">
      <w:pPr>
        <w:tabs>
          <w:tab w:val="left" w:pos="10080"/>
        </w:tabs>
        <w:jc w:val="both"/>
        <w:rPr>
          <w:rFonts w:cs="Arial"/>
          <w:szCs w:val="20"/>
        </w:rPr>
      </w:pPr>
      <w:r>
        <w:rPr>
          <w:rFonts w:cs="Arial"/>
          <w:szCs w:val="20"/>
        </w:rPr>
        <w:t xml:space="preserve">State Equipment Fleet  </w:t>
      </w:r>
    </w:p>
    <w:p w14:paraId="28EDEAA4" w14:textId="77777777" w:rsidR="009D3968" w:rsidRDefault="009D3968" w:rsidP="009D3968">
      <w:pPr>
        <w:tabs>
          <w:tab w:val="left" w:pos="10080"/>
        </w:tabs>
        <w:jc w:val="both"/>
        <w:rPr>
          <w:rFonts w:cs="Arial"/>
          <w:szCs w:val="20"/>
        </w:rPr>
      </w:pPr>
      <w:r>
        <w:rPr>
          <w:rFonts w:cs="Arial"/>
          <w:szCs w:val="20"/>
        </w:rPr>
        <w:t>5420 Dr. MLK Jr. Avenue</w:t>
      </w:r>
    </w:p>
    <w:p w14:paraId="3BD4DD5A" w14:textId="267D1DD3" w:rsidR="00BA04E4" w:rsidRPr="005C2F14" w:rsidRDefault="009D3968" w:rsidP="009D3968">
      <w:pPr>
        <w:tabs>
          <w:tab w:val="left" w:pos="10080"/>
        </w:tabs>
        <w:jc w:val="both"/>
        <w:rPr>
          <w:rFonts w:cs="Arial"/>
          <w:szCs w:val="20"/>
        </w:rPr>
      </w:pPr>
      <w:r>
        <w:rPr>
          <w:rFonts w:cs="Arial"/>
          <w:szCs w:val="20"/>
        </w:rPr>
        <w:t xml:space="preserve">Anchorage, AK 99507. </w:t>
      </w:r>
    </w:p>
    <w:p w14:paraId="703C8EE6" w14:textId="77777777" w:rsidR="00BA04E4" w:rsidRPr="005C2F14" w:rsidRDefault="00BA04E4" w:rsidP="00BA04E4">
      <w:pPr>
        <w:tabs>
          <w:tab w:val="left" w:pos="10080"/>
        </w:tabs>
        <w:jc w:val="both"/>
        <w:rPr>
          <w:rFonts w:cs="Arial"/>
          <w:szCs w:val="20"/>
        </w:rPr>
      </w:pPr>
    </w:p>
    <w:p w14:paraId="53EA9CF6" w14:textId="77777777" w:rsidR="009D3968" w:rsidRDefault="002D2FBF" w:rsidP="009D3968">
      <w:pPr>
        <w:tabs>
          <w:tab w:val="left" w:pos="1440"/>
          <w:tab w:val="left" w:pos="2070"/>
          <w:tab w:val="left" w:pos="2880"/>
          <w:tab w:val="left" w:pos="7200"/>
          <w:tab w:val="left" w:pos="7560"/>
          <w:tab w:val="left" w:pos="8640"/>
          <w:tab w:val="right" w:pos="10350"/>
        </w:tabs>
        <w:spacing w:line="218" w:lineRule="auto"/>
        <w:ind w:left="1440" w:right="-1080" w:hanging="1440"/>
        <w:rPr>
          <w:rFonts w:cs="Arial"/>
          <w:bCs/>
          <w:szCs w:val="20"/>
        </w:rPr>
      </w:pPr>
      <w:r w:rsidRPr="005C2F14">
        <w:rPr>
          <w:rFonts w:cs="Arial"/>
          <w:szCs w:val="20"/>
        </w:rPr>
        <w:t xml:space="preserve">Required Delivery:  Maximum </w:t>
      </w:r>
      <w:r w:rsidRPr="005C2F14">
        <w:rPr>
          <w:rFonts w:cs="Arial"/>
          <w:bCs/>
          <w:szCs w:val="20"/>
        </w:rPr>
        <w:t>180 days</w:t>
      </w:r>
      <w:r w:rsidRPr="005C2F14">
        <w:rPr>
          <w:rFonts w:cs="Arial"/>
          <w:b/>
          <w:bCs/>
          <w:szCs w:val="20"/>
        </w:rPr>
        <w:t xml:space="preserve"> </w:t>
      </w:r>
      <w:r w:rsidRPr="005C2F14">
        <w:rPr>
          <w:rFonts w:cs="Arial"/>
          <w:bCs/>
          <w:szCs w:val="20"/>
        </w:rPr>
        <w:t>after receipt of order (ARO).</w:t>
      </w:r>
      <w:r w:rsidR="009D3968">
        <w:rPr>
          <w:rFonts w:cs="Arial"/>
          <w:bCs/>
          <w:szCs w:val="20"/>
        </w:rPr>
        <w:t xml:space="preserve">  </w:t>
      </w:r>
    </w:p>
    <w:p w14:paraId="283425EB" w14:textId="77777777" w:rsidR="0006470E" w:rsidRPr="005C2F14" w:rsidRDefault="0006470E" w:rsidP="005C64CB">
      <w:pPr>
        <w:jc w:val="both"/>
        <w:rPr>
          <w:rFonts w:cs="Arial"/>
          <w:szCs w:val="20"/>
        </w:rPr>
      </w:pPr>
    </w:p>
    <w:sectPr w:rsidR="0006470E" w:rsidRPr="005C2F14" w:rsidSect="0005770E">
      <w:headerReference w:type="default" r:id="rId22"/>
      <w:pgSz w:w="12240" w:h="15840" w:code="1"/>
      <w:pgMar w:top="720" w:right="720" w:bottom="720" w:left="720" w:header="432" w:footer="432"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D8998F" w14:textId="77777777" w:rsidR="009845A3" w:rsidRDefault="009845A3" w:rsidP="0012222C">
      <w:r>
        <w:separator/>
      </w:r>
    </w:p>
  </w:endnote>
  <w:endnote w:type="continuationSeparator" w:id="0">
    <w:p w14:paraId="08E9DFB6" w14:textId="77777777" w:rsidR="009845A3" w:rsidRDefault="009845A3" w:rsidP="001222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4E58A4" w14:textId="77777777" w:rsidR="00C6266C" w:rsidRDefault="00C626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540E1E" w14:textId="77777777" w:rsidR="009845A3" w:rsidRDefault="009845A3" w:rsidP="00D83EDF">
    <w:pPr>
      <w:pStyle w:val="Footer"/>
      <w:jc w:val="center"/>
      <w:rPr>
        <w:rFonts w:cs="Arial"/>
        <w:i/>
      </w:rPr>
    </w:pPr>
    <w:r w:rsidRPr="00B21532">
      <w:rPr>
        <w:rFonts w:cs="Arial"/>
        <w:i/>
      </w:rPr>
      <w:t>Section I- Special Terms and Conditions</w:t>
    </w:r>
  </w:p>
  <w:p w14:paraId="4BAE9F11" w14:textId="77777777" w:rsidR="009845A3" w:rsidRPr="003C39D9" w:rsidRDefault="009845A3" w:rsidP="003C39D9">
    <w:pPr>
      <w:pStyle w:val="Footer"/>
      <w:jc w:val="center"/>
      <w:rPr>
        <w:rFonts w:cs="Arial"/>
        <w:i/>
        <w:lang w:val="en-US"/>
      </w:rPr>
    </w:pPr>
    <w:r>
      <w:rPr>
        <w:rFonts w:cs="Arial"/>
        <w:i/>
      </w:rPr>
      <w:t>SEF</w:t>
    </w:r>
    <w:r>
      <w:rPr>
        <w:rFonts w:cs="Arial"/>
        <w:i/>
        <w:lang w:val="en-US"/>
      </w:rPr>
      <w:t>-2115 - 37000 GVWR Chassis</w:t>
    </w:r>
  </w:p>
  <w:p w14:paraId="051926EC" w14:textId="77777777" w:rsidR="009845A3" w:rsidRPr="00B21532" w:rsidRDefault="009845A3" w:rsidP="00B21532">
    <w:pPr>
      <w:jc w:val="center"/>
      <w:rPr>
        <w:i/>
      </w:rPr>
    </w:pPr>
    <w:r w:rsidRPr="00B21532">
      <w:rPr>
        <w:rFonts w:cs="Arial"/>
        <w:i/>
      </w:rPr>
      <w:t xml:space="preserve">Page </w:t>
    </w:r>
    <w:r w:rsidRPr="00B21532">
      <w:rPr>
        <w:rFonts w:cs="Arial"/>
        <w:i/>
      </w:rPr>
      <w:fldChar w:fldCharType="begin"/>
    </w:r>
    <w:r w:rsidRPr="00B21532">
      <w:rPr>
        <w:rFonts w:cs="Arial"/>
        <w:i/>
      </w:rPr>
      <w:instrText xml:space="preserve"> PAGE </w:instrText>
    </w:r>
    <w:r w:rsidRPr="00B21532">
      <w:rPr>
        <w:rFonts w:cs="Arial"/>
        <w:i/>
      </w:rPr>
      <w:fldChar w:fldCharType="separate"/>
    </w:r>
    <w:r>
      <w:rPr>
        <w:rFonts w:cs="Arial"/>
        <w:i/>
        <w:noProof/>
      </w:rPr>
      <w:t>8</w:t>
    </w:r>
    <w:r w:rsidRPr="00B21532">
      <w:rPr>
        <w:rFonts w:cs="Arial"/>
        <w:i/>
      </w:rPr>
      <w:fldChar w:fldCharType="end"/>
    </w:r>
    <w:r>
      <w:rPr>
        <w:rFonts w:cs="Arial"/>
        <w:i/>
      </w:rPr>
      <w:t xml:space="preserve"> of 9</w:t>
    </w:r>
  </w:p>
  <w:p w14:paraId="30F6D3BF" w14:textId="77777777" w:rsidR="009845A3" w:rsidRPr="00B21532" w:rsidRDefault="009845A3" w:rsidP="00D83EDF">
    <w:pPr>
      <w:pStyle w:val="Footer"/>
      <w:rPr>
        <w:rFonts w:cs="Arial"/>
        <w:i/>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21BB26" w14:textId="77777777" w:rsidR="00C6266C" w:rsidRDefault="00C6266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42EAB" w14:textId="77777777" w:rsidR="009845A3" w:rsidRPr="009378D4" w:rsidRDefault="009845A3" w:rsidP="00F40CA1">
    <w:pPr>
      <w:pStyle w:val="Footer"/>
      <w:jc w:val="center"/>
      <w:rPr>
        <w:rFonts w:cs="Arial"/>
        <w:i/>
        <w:lang w:val="en-US"/>
      </w:rPr>
    </w:pPr>
    <w:r w:rsidRPr="009378D4">
      <w:rPr>
        <w:rFonts w:cs="Arial"/>
        <w:i/>
      </w:rPr>
      <w:t xml:space="preserve">Section I- </w:t>
    </w:r>
    <w:r w:rsidRPr="009378D4">
      <w:rPr>
        <w:rFonts w:cs="Arial"/>
        <w:i/>
        <w:lang w:val="en-US"/>
      </w:rPr>
      <w:t>Terms &amp; Conditions</w:t>
    </w:r>
  </w:p>
  <w:p w14:paraId="13DF4AF0" w14:textId="5B37CFCD" w:rsidR="009845A3" w:rsidRPr="009378D4" w:rsidRDefault="009845A3" w:rsidP="003C39D9">
    <w:pPr>
      <w:pStyle w:val="Footer"/>
      <w:jc w:val="center"/>
      <w:rPr>
        <w:rFonts w:cs="Arial"/>
        <w:i/>
        <w:lang w:val="en-US"/>
      </w:rPr>
    </w:pPr>
    <w:r>
      <w:rPr>
        <w:rFonts w:cs="Arial"/>
        <w:i/>
        <w:lang w:val="en-US"/>
      </w:rPr>
      <w:t>CA2248-21 Chevrolet Police Tahoe’s</w:t>
    </w:r>
  </w:p>
  <w:p w14:paraId="784A938E" w14:textId="7BBB47DF" w:rsidR="009845A3" w:rsidRPr="009378D4" w:rsidRDefault="009845A3" w:rsidP="00F40CA1">
    <w:pPr>
      <w:pStyle w:val="Footer"/>
      <w:jc w:val="center"/>
      <w:rPr>
        <w:rFonts w:cs="Arial"/>
        <w:i/>
        <w:szCs w:val="20"/>
        <w:lang w:val="en-US"/>
      </w:rPr>
    </w:pPr>
    <w:r w:rsidRPr="009378D4">
      <w:rPr>
        <w:rFonts w:cs="Arial"/>
        <w:i/>
        <w:szCs w:val="20"/>
      </w:rPr>
      <w:t xml:space="preserve">Page </w:t>
    </w:r>
    <w:r>
      <w:rPr>
        <w:rFonts w:cs="Arial"/>
        <w:i/>
        <w:szCs w:val="20"/>
      </w:rPr>
      <w:fldChar w:fldCharType="begin"/>
    </w:r>
    <w:r>
      <w:rPr>
        <w:rFonts w:cs="Arial"/>
        <w:i/>
        <w:szCs w:val="20"/>
      </w:rPr>
      <w:instrText xml:space="preserve"> PAGE   \* MERGEFORMAT </w:instrText>
    </w:r>
    <w:r>
      <w:rPr>
        <w:rFonts w:cs="Arial"/>
        <w:i/>
        <w:szCs w:val="20"/>
      </w:rPr>
      <w:fldChar w:fldCharType="separate"/>
    </w:r>
    <w:r w:rsidR="008D51CD">
      <w:rPr>
        <w:rFonts w:cs="Arial"/>
        <w:i/>
        <w:noProof/>
        <w:szCs w:val="20"/>
      </w:rPr>
      <w:t>13</w:t>
    </w:r>
    <w:r>
      <w:rPr>
        <w:rFonts w:cs="Arial"/>
        <w:i/>
        <w:szCs w:val="20"/>
      </w:rPr>
      <w:fldChar w:fldCharType="end"/>
    </w:r>
    <w:r w:rsidRPr="009378D4">
      <w:rPr>
        <w:rFonts w:cs="Arial"/>
        <w:i/>
        <w:szCs w:val="20"/>
      </w:rPr>
      <w:t xml:space="preserve"> of </w:t>
    </w:r>
    <w:r>
      <w:rPr>
        <w:rFonts w:cs="Arial"/>
        <w:i/>
        <w:szCs w:val="20"/>
      </w:rPr>
      <w:fldChar w:fldCharType="begin"/>
    </w:r>
    <w:r>
      <w:rPr>
        <w:rFonts w:cs="Arial"/>
        <w:i/>
        <w:szCs w:val="20"/>
      </w:rPr>
      <w:instrText xml:space="preserve"> SECTIONPAGES   \* MERGEFORMAT </w:instrText>
    </w:r>
    <w:r>
      <w:rPr>
        <w:rFonts w:cs="Arial"/>
        <w:i/>
        <w:szCs w:val="20"/>
      </w:rPr>
      <w:fldChar w:fldCharType="separate"/>
    </w:r>
    <w:r w:rsidR="008D51CD">
      <w:rPr>
        <w:rFonts w:cs="Arial"/>
        <w:i/>
        <w:noProof/>
        <w:szCs w:val="20"/>
      </w:rPr>
      <w:t>13</w:t>
    </w:r>
    <w:r>
      <w:rPr>
        <w:rFonts w:cs="Arial"/>
        <w:i/>
        <w:szCs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6FEAFE" w14:textId="1B78A836" w:rsidR="009845A3" w:rsidRPr="003C39D9" w:rsidRDefault="009845A3" w:rsidP="00F40CA1">
    <w:pPr>
      <w:pStyle w:val="Footer"/>
      <w:jc w:val="center"/>
      <w:rPr>
        <w:rFonts w:cs="Arial"/>
        <w:i/>
        <w:lang w:val="en-US"/>
      </w:rPr>
    </w:pPr>
    <w:r w:rsidRPr="00D641E2">
      <w:rPr>
        <w:rFonts w:cs="Arial"/>
        <w:i/>
      </w:rPr>
      <w:t xml:space="preserve">Section </w:t>
    </w:r>
    <w:r>
      <w:rPr>
        <w:rFonts w:cs="Arial"/>
        <w:i/>
        <w:lang w:val="en-US"/>
      </w:rPr>
      <w:t>II-</w:t>
    </w:r>
    <w:r>
      <w:rPr>
        <w:rFonts w:cs="Arial"/>
        <w:i/>
      </w:rPr>
      <w:t xml:space="preserve"> </w:t>
    </w:r>
    <w:r>
      <w:rPr>
        <w:rFonts w:cs="Arial"/>
        <w:i/>
        <w:lang w:val="en-US"/>
      </w:rPr>
      <w:t>Specifications</w:t>
    </w:r>
  </w:p>
  <w:p w14:paraId="6791D332" w14:textId="4D8147C9" w:rsidR="009845A3" w:rsidRPr="009378D4" w:rsidRDefault="009845A3" w:rsidP="0079613D">
    <w:pPr>
      <w:pStyle w:val="Footer"/>
      <w:jc w:val="center"/>
      <w:rPr>
        <w:rFonts w:cs="Arial"/>
        <w:i/>
        <w:lang w:val="en-US"/>
      </w:rPr>
    </w:pPr>
    <w:r>
      <w:rPr>
        <w:rFonts w:cs="Arial"/>
        <w:i/>
        <w:lang w:val="en-US"/>
      </w:rPr>
      <w:t>CA2248-21 Chevrolet Police Tahoe’s</w:t>
    </w:r>
  </w:p>
  <w:p w14:paraId="57909353" w14:textId="75E3220F" w:rsidR="009845A3" w:rsidRPr="00D641E2" w:rsidRDefault="009845A3" w:rsidP="00F40CA1">
    <w:pPr>
      <w:pStyle w:val="Footer"/>
      <w:jc w:val="center"/>
      <w:rPr>
        <w:rFonts w:cs="Arial"/>
        <w:i/>
        <w:szCs w:val="20"/>
      </w:rPr>
    </w:pPr>
    <w:r w:rsidRPr="00D641E2">
      <w:rPr>
        <w:rFonts w:cs="Arial"/>
        <w:i/>
        <w:szCs w:val="20"/>
      </w:rPr>
      <w:t xml:space="preserve">Page </w:t>
    </w:r>
    <w:r>
      <w:rPr>
        <w:rFonts w:cs="Arial"/>
        <w:i/>
        <w:szCs w:val="20"/>
      </w:rPr>
      <w:fldChar w:fldCharType="begin"/>
    </w:r>
    <w:r>
      <w:rPr>
        <w:rFonts w:cs="Arial"/>
        <w:i/>
        <w:szCs w:val="20"/>
      </w:rPr>
      <w:instrText xml:space="preserve"> PAGE   \* MERGEFORMAT </w:instrText>
    </w:r>
    <w:r>
      <w:rPr>
        <w:rFonts w:cs="Arial"/>
        <w:i/>
        <w:szCs w:val="20"/>
      </w:rPr>
      <w:fldChar w:fldCharType="separate"/>
    </w:r>
    <w:r w:rsidR="008D51CD">
      <w:rPr>
        <w:rFonts w:cs="Arial"/>
        <w:i/>
        <w:noProof/>
        <w:szCs w:val="20"/>
      </w:rPr>
      <w:t>1</w:t>
    </w:r>
    <w:r>
      <w:rPr>
        <w:rFonts w:cs="Arial"/>
        <w:i/>
        <w:szCs w:val="20"/>
      </w:rPr>
      <w:fldChar w:fldCharType="end"/>
    </w:r>
    <w:r w:rsidRPr="00D641E2">
      <w:rPr>
        <w:rFonts w:cs="Arial"/>
        <w:i/>
        <w:szCs w:val="20"/>
      </w:rPr>
      <w:t xml:space="preserve"> of </w:t>
    </w:r>
    <w:r>
      <w:rPr>
        <w:rFonts w:cs="Arial"/>
        <w:i/>
        <w:szCs w:val="20"/>
      </w:rPr>
      <w:fldChar w:fldCharType="begin"/>
    </w:r>
    <w:r>
      <w:rPr>
        <w:rFonts w:cs="Arial"/>
        <w:i/>
        <w:szCs w:val="20"/>
      </w:rPr>
      <w:instrText xml:space="preserve"> SECTIONPAGES   \* MERGEFORMAT </w:instrText>
    </w:r>
    <w:r>
      <w:rPr>
        <w:rFonts w:cs="Arial"/>
        <w:i/>
        <w:szCs w:val="20"/>
      </w:rPr>
      <w:fldChar w:fldCharType="separate"/>
    </w:r>
    <w:r w:rsidR="008D51CD">
      <w:rPr>
        <w:rFonts w:cs="Arial"/>
        <w:i/>
        <w:noProof/>
        <w:szCs w:val="20"/>
      </w:rPr>
      <w:t>1</w:t>
    </w:r>
    <w:r>
      <w:rPr>
        <w:rFonts w:cs="Arial"/>
        <w:i/>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DC2823" w14:textId="77777777" w:rsidR="009845A3" w:rsidRDefault="009845A3" w:rsidP="0012222C">
      <w:r>
        <w:separator/>
      </w:r>
    </w:p>
  </w:footnote>
  <w:footnote w:type="continuationSeparator" w:id="0">
    <w:p w14:paraId="1045CFB1" w14:textId="77777777" w:rsidR="009845A3" w:rsidRDefault="009845A3" w:rsidP="001222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60FBF2" w14:textId="77777777" w:rsidR="00C6266C" w:rsidRDefault="00C626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9845A3" w14:paraId="0A863EF4" w14:textId="77777777" w:rsidTr="005773B2">
      <w:tc>
        <w:tcPr>
          <w:tcW w:w="5148" w:type="dxa"/>
        </w:tcPr>
        <w:p w14:paraId="0F8582C7" w14:textId="77777777" w:rsidR="009845A3" w:rsidRPr="00AC0516" w:rsidRDefault="009845A3" w:rsidP="005773B2">
          <w:pPr>
            <w:pStyle w:val="Header"/>
            <w:rPr>
              <w:rFonts w:ascii="Helvetica" w:hAnsi="Helvetica"/>
            </w:rPr>
          </w:pPr>
          <w:r>
            <w:rPr>
              <w:rFonts w:ascii="Helvetica" w:hAnsi="Helvetica"/>
            </w:rPr>
            <w:t>SECTION I</w:t>
          </w:r>
        </w:p>
      </w:tc>
      <w:tc>
        <w:tcPr>
          <w:tcW w:w="5148" w:type="dxa"/>
        </w:tcPr>
        <w:p w14:paraId="0FF6CF95" w14:textId="77777777" w:rsidR="009845A3" w:rsidRDefault="009845A3" w:rsidP="005773B2">
          <w:pPr>
            <w:pStyle w:val="Header"/>
            <w:rPr>
              <w:rFonts w:ascii="Helvetica" w:hAnsi="Helvetica"/>
            </w:rPr>
          </w:pPr>
        </w:p>
      </w:tc>
    </w:tr>
    <w:tr w:rsidR="009845A3" w14:paraId="39A0A463" w14:textId="77777777" w:rsidTr="005773B2">
      <w:tc>
        <w:tcPr>
          <w:tcW w:w="5148" w:type="dxa"/>
        </w:tcPr>
        <w:p w14:paraId="5B29D67A" w14:textId="77777777" w:rsidR="009845A3" w:rsidRPr="00AC0516" w:rsidRDefault="009845A3" w:rsidP="005773B2">
          <w:pPr>
            <w:pStyle w:val="Header"/>
            <w:rPr>
              <w:rFonts w:ascii="Helvetica" w:hAnsi="Helvetica"/>
            </w:rPr>
          </w:pPr>
          <w:r>
            <w:rPr>
              <w:rFonts w:ascii="Helvetica" w:hAnsi="Helvetica"/>
            </w:rPr>
            <w:t>SPECIAL TERMS AND CONDITIONS</w:t>
          </w:r>
        </w:p>
      </w:tc>
      <w:tc>
        <w:tcPr>
          <w:tcW w:w="5148" w:type="dxa"/>
        </w:tcPr>
        <w:p w14:paraId="6F15FD3B" w14:textId="77777777" w:rsidR="009845A3" w:rsidRDefault="009845A3" w:rsidP="005773B2">
          <w:pPr>
            <w:pStyle w:val="Header"/>
            <w:jc w:val="right"/>
            <w:rPr>
              <w:rFonts w:ascii="Helvetica" w:hAnsi="Helvetica"/>
              <w:u w:val="single"/>
            </w:rPr>
          </w:pPr>
        </w:p>
      </w:tc>
    </w:tr>
  </w:tbl>
  <w:p w14:paraId="62CF4FCA" w14:textId="77777777" w:rsidR="009845A3" w:rsidRDefault="009845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BE40D3" w14:textId="77777777" w:rsidR="00C6266C" w:rsidRDefault="00C6266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A96300" w14:textId="77777777" w:rsidR="009845A3" w:rsidRDefault="009845A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9845A3" w14:paraId="78F1DCE2" w14:textId="77777777" w:rsidTr="00AC0516">
      <w:tc>
        <w:tcPr>
          <w:tcW w:w="5148" w:type="dxa"/>
        </w:tcPr>
        <w:p w14:paraId="094E8C55" w14:textId="77777777" w:rsidR="009845A3" w:rsidRPr="001E6ED2" w:rsidRDefault="009845A3" w:rsidP="00AC0516">
          <w:pPr>
            <w:pStyle w:val="Header"/>
            <w:rPr>
              <w:rFonts w:ascii="Helvetica" w:hAnsi="Helvetica"/>
              <w:lang w:val="en-US"/>
            </w:rPr>
          </w:pPr>
          <w:r>
            <w:rPr>
              <w:rFonts w:ascii="Helvetica" w:hAnsi="Helvetica"/>
            </w:rPr>
            <w:t>SECTION I</w:t>
          </w:r>
        </w:p>
      </w:tc>
      <w:tc>
        <w:tcPr>
          <w:tcW w:w="5148" w:type="dxa"/>
        </w:tcPr>
        <w:p w14:paraId="256A4550" w14:textId="77777777" w:rsidR="009845A3" w:rsidRDefault="009845A3" w:rsidP="00AC0516">
          <w:pPr>
            <w:pStyle w:val="Header"/>
            <w:rPr>
              <w:rFonts w:ascii="Helvetica" w:hAnsi="Helvetica"/>
            </w:rPr>
          </w:pPr>
        </w:p>
      </w:tc>
    </w:tr>
    <w:tr w:rsidR="009845A3" w14:paraId="42A90D40" w14:textId="77777777" w:rsidTr="00AC0516">
      <w:tc>
        <w:tcPr>
          <w:tcW w:w="5148" w:type="dxa"/>
        </w:tcPr>
        <w:p w14:paraId="71B3CD99" w14:textId="77777777" w:rsidR="009845A3" w:rsidRPr="001E6ED2" w:rsidRDefault="009845A3" w:rsidP="00AC0516">
          <w:pPr>
            <w:pStyle w:val="Header"/>
            <w:rPr>
              <w:rFonts w:ascii="Helvetica" w:hAnsi="Helvetica"/>
              <w:lang w:val="en-US"/>
            </w:rPr>
          </w:pPr>
          <w:r>
            <w:rPr>
              <w:rFonts w:ascii="Helvetica" w:hAnsi="Helvetica"/>
            </w:rPr>
            <w:t>TERMS &amp; CONDITIONS</w:t>
          </w:r>
        </w:p>
      </w:tc>
      <w:tc>
        <w:tcPr>
          <w:tcW w:w="5148" w:type="dxa"/>
        </w:tcPr>
        <w:p w14:paraId="19E35E65" w14:textId="77777777" w:rsidR="009845A3" w:rsidRDefault="009845A3" w:rsidP="00AC0516">
          <w:pPr>
            <w:pStyle w:val="Header"/>
            <w:jc w:val="right"/>
            <w:rPr>
              <w:rFonts w:ascii="Helvetica" w:hAnsi="Helvetica"/>
              <w:u w:val="single"/>
            </w:rPr>
          </w:pPr>
        </w:p>
      </w:tc>
    </w:tr>
  </w:tbl>
  <w:p w14:paraId="6A6E31CE" w14:textId="77777777" w:rsidR="009845A3" w:rsidRDefault="009845A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5A8E71" w14:textId="77777777" w:rsidR="009845A3" w:rsidRDefault="009845A3">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9845A3" w14:paraId="1DEAE1FF" w14:textId="77777777" w:rsidTr="00AC0516">
      <w:tc>
        <w:tcPr>
          <w:tcW w:w="5148" w:type="dxa"/>
        </w:tcPr>
        <w:p w14:paraId="6502F490" w14:textId="7912586D" w:rsidR="009845A3" w:rsidRPr="00440195" w:rsidRDefault="009845A3" w:rsidP="00181375">
          <w:pPr>
            <w:pStyle w:val="Header"/>
            <w:tabs>
              <w:tab w:val="clear" w:pos="4680"/>
              <w:tab w:val="clear" w:pos="9360"/>
              <w:tab w:val="left" w:pos="1545"/>
            </w:tabs>
            <w:rPr>
              <w:rFonts w:ascii="Helvetica" w:hAnsi="Helvetica"/>
              <w:lang w:val="en-US"/>
            </w:rPr>
          </w:pPr>
          <w:r>
            <w:rPr>
              <w:rFonts w:ascii="Helvetica" w:hAnsi="Helvetica"/>
            </w:rPr>
            <w:t>SECTION I</w:t>
          </w:r>
          <w:r>
            <w:rPr>
              <w:rFonts w:ascii="Helvetica" w:hAnsi="Helvetica"/>
              <w:lang w:val="en-US"/>
            </w:rPr>
            <w:t>I</w:t>
          </w:r>
        </w:p>
      </w:tc>
      <w:tc>
        <w:tcPr>
          <w:tcW w:w="5148" w:type="dxa"/>
        </w:tcPr>
        <w:p w14:paraId="3D6D1C7E" w14:textId="77777777" w:rsidR="009845A3" w:rsidRDefault="009845A3" w:rsidP="00AC0516">
          <w:pPr>
            <w:pStyle w:val="Header"/>
            <w:rPr>
              <w:rFonts w:ascii="Helvetica" w:hAnsi="Helvetica"/>
            </w:rPr>
          </w:pPr>
        </w:p>
      </w:tc>
    </w:tr>
    <w:tr w:rsidR="009845A3" w14:paraId="3BC1EA76" w14:textId="77777777" w:rsidTr="00C525DB">
      <w:trPr>
        <w:trHeight w:val="80"/>
      </w:trPr>
      <w:tc>
        <w:tcPr>
          <w:tcW w:w="5148" w:type="dxa"/>
        </w:tcPr>
        <w:p w14:paraId="56ECAD68" w14:textId="794BF40D" w:rsidR="009845A3" w:rsidRPr="00440195" w:rsidRDefault="009845A3" w:rsidP="00AC0516">
          <w:pPr>
            <w:pStyle w:val="Header"/>
            <w:rPr>
              <w:rFonts w:ascii="Helvetica" w:hAnsi="Helvetica"/>
              <w:lang w:val="en-US"/>
            </w:rPr>
          </w:pPr>
          <w:r>
            <w:rPr>
              <w:rFonts w:ascii="Helvetica" w:hAnsi="Helvetica"/>
              <w:lang w:val="en-US"/>
            </w:rPr>
            <w:t>SPECIFICATIONS</w:t>
          </w:r>
        </w:p>
      </w:tc>
      <w:tc>
        <w:tcPr>
          <w:tcW w:w="5148" w:type="dxa"/>
        </w:tcPr>
        <w:p w14:paraId="50C54A58" w14:textId="77777777" w:rsidR="009845A3" w:rsidRDefault="009845A3" w:rsidP="00181375">
          <w:pPr>
            <w:pStyle w:val="Header"/>
            <w:rPr>
              <w:rFonts w:ascii="Helvetica" w:hAnsi="Helvetica"/>
              <w:u w:val="single"/>
            </w:rPr>
          </w:pPr>
        </w:p>
      </w:tc>
    </w:tr>
  </w:tbl>
  <w:p w14:paraId="194C7834" w14:textId="77777777" w:rsidR="009845A3" w:rsidRDefault="009845A3">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9845A3" w14:paraId="036D44A9" w14:textId="77777777" w:rsidTr="00AC0516">
      <w:tc>
        <w:tcPr>
          <w:tcW w:w="5148" w:type="dxa"/>
        </w:tcPr>
        <w:p w14:paraId="7C15F920" w14:textId="77777777" w:rsidR="009845A3" w:rsidRPr="00440195" w:rsidRDefault="009845A3" w:rsidP="00181375">
          <w:pPr>
            <w:pStyle w:val="Header"/>
            <w:tabs>
              <w:tab w:val="clear" w:pos="4680"/>
              <w:tab w:val="clear" w:pos="9360"/>
              <w:tab w:val="left" w:pos="1545"/>
            </w:tabs>
            <w:rPr>
              <w:rFonts w:ascii="Helvetica" w:hAnsi="Helvetica"/>
              <w:lang w:val="en-US"/>
            </w:rPr>
          </w:pPr>
          <w:r>
            <w:rPr>
              <w:rFonts w:ascii="Helvetica" w:hAnsi="Helvetica"/>
            </w:rPr>
            <w:t>SECTION I</w:t>
          </w:r>
          <w:r>
            <w:rPr>
              <w:rFonts w:ascii="Helvetica" w:hAnsi="Helvetica"/>
              <w:lang w:val="en-US"/>
            </w:rPr>
            <w:t>II</w:t>
          </w:r>
        </w:p>
      </w:tc>
      <w:tc>
        <w:tcPr>
          <w:tcW w:w="5148" w:type="dxa"/>
        </w:tcPr>
        <w:p w14:paraId="72034B51" w14:textId="77777777" w:rsidR="009845A3" w:rsidRDefault="009845A3" w:rsidP="00AC0516">
          <w:pPr>
            <w:pStyle w:val="Header"/>
            <w:rPr>
              <w:rFonts w:ascii="Helvetica" w:hAnsi="Helvetica"/>
            </w:rPr>
          </w:pPr>
        </w:p>
      </w:tc>
    </w:tr>
    <w:tr w:rsidR="009845A3" w14:paraId="7A1A0987" w14:textId="77777777" w:rsidTr="00C525DB">
      <w:trPr>
        <w:trHeight w:val="80"/>
      </w:trPr>
      <w:tc>
        <w:tcPr>
          <w:tcW w:w="5148" w:type="dxa"/>
        </w:tcPr>
        <w:p w14:paraId="11EFBFF8" w14:textId="77777777" w:rsidR="009845A3" w:rsidRPr="00440195" w:rsidRDefault="009845A3" w:rsidP="00AC0516">
          <w:pPr>
            <w:pStyle w:val="Header"/>
            <w:rPr>
              <w:rFonts w:ascii="Helvetica" w:hAnsi="Helvetica"/>
              <w:lang w:val="en-US"/>
            </w:rPr>
          </w:pPr>
          <w:r>
            <w:rPr>
              <w:rFonts w:ascii="Helvetica" w:hAnsi="Helvetica"/>
              <w:lang w:val="en-US"/>
            </w:rPr>
            <w:t>BID SCHEDULE</w:t>
          </w:r>
        </w:p>
      </w:tc>
      <w:tc>
        <w:tcPr>
          <w:tcW w:w="5148" w:type="dxa"/>
        </w:tcPr>
        <w:p w14:paraId="35A445E4" w14:textId="77777777" w:rsidR="009845A3" w:rsidRDefault="009845A3" w:rsidP="00AC0516">
          <w:pPr>
            <w:pStyle w:val="Header"/>
            <w:jc w:val="right"/>
            <w:rPr>
              <w:rFonts w:ascii="Helvetica" w:hAnsi="Helvetica"/>
              <w:u w:val="single"/>
            </w:rPr>
          </w:pPr>
        </w:p>
      </w:tc>
    </w:tr>
  </w:tbl>
  <w:p w14:paraId="53EC67BE" w14:textId="77777777" w:rsidR="009845A3" w:rsidRDefault="009845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C3E6A4A"/>
    <w:multiLevelType w:val="hybridMultilevel"/>
    <w:tmpl w:val="7BB2FBE8"/>
    <w:lvl w:ilvl="0" w:tplc="333044DE">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1617AF"/>
    <w:multiLevelType w:val="hybridMultilevel"/>
    <w:tmpl w:val="F300D2FE"/>
    <w:lvl w:ilvl="0" w:tplc="2CB2EFB8">
      <w:start w:val="5"/>
      <w:numFmt w:val="bullet"/>
      <w:lvlText w:val="•"/>
      <w:lvlJc w:val="left"/>
      <w:pPr>
        <w:ind w:left="936" w:hanging="360"/>
      </w:pPr>
      <w:rPr>
        <w:rFonts w:ascii="Arial" w:eastAsia="Calibri" w:hAnsi="Arial" w:cs="Aria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 w15:restartNumberingAfterBreak="0">
    <w:nsid w:val="1230758D"/>
    <w:multiLevelType w:val="multilevel"/>
    <w:tmpl w:val="86A4DE7C"/>
    <w:lvl w:ilvl="0">
      <w:start w:val="1"/>
      <w:numFmt w:val="decimal"/>
      <w:pStyle w:val="Heading2"/>
      <w:lvlText w:val="%1.0"/>
      <w:lvlJc w:val="left"/>
      <w:pPr>
        <w:tabs>
          <w:tab w:val="num" w:pos="576"/>
        </w:tabs>
        <w:ind w:left="576" w:hanging="576"/>
      </w:pPr>
      <w:rPr>
        <w:rFonts w:ascii="Arial" w:hAnsi="Arial" w:cs="Arial" w:hint="default"/>
        <w:b w:val="0"/>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12D06E41"/>
    <w:multiLevelType w:val="hybridMultilevel"/>
    <w:tmpl w:val="E6F26330"/>
    <w:lvl w:ilvl="0" w:tplc="C4743FD2">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522270"/>
    <w:multiLevelType w:val="hybridMultilevel"/>
    <w:tmpl w:val="8416C6E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F860C3"/>
    <w:multiLevelType w:val="hybridMultilevel"/>
    <w:tmpl w:val="BF6AF9CC"/>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1C5510E6"/>
    <w:multiLevelType w:val="hybridMultilevel"/>
    <w:tmpl w:val="4A0AD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622892"/>
    <w:multiLevelType w:val="hybridMultilevel"/>
    <w:tmpl w:val="64F8082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6872FFD"/>
    <w:multiLevelType w:val="multilevel"/>
    <w:tmpl w:val="86A4DE7C"/>
    <w:styleLink w:val="Specification1ListStyle"/>
    <w:lvl w:ilvl="0">
      <w:start w:val="100"/>
      <w:numFmt w:val="decimal"/>
      <w:lvlText w:val="%1.0"/>
      <w:lvlJc w:val="left"/>
      <w:pPr>
        <w:tabs>
          <w:tab w:val="num" w:pos="576"/>
        </w:tabs>
        <w:ind w:left="576" w:hanging="576"/>
      </w:pPr>
      <w:rPr>
        <w:rFonts w:ascii="Arial" w:hAnsi="Arial" w:cs="Arial" w:hint="default"/>
        <w:b w:val="0"/>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2A43048E"/>
    <w:multiLevelType w:val="multilevel"/>
    <w:tmpl w:val="86A4DE7C"/>
    <w:numStyleLink w:val="TermsAndConditionsListStyle"/>
  </w:abstractNum>
  <w:abstractNum w:abstractNumId="11" w15:restartNumberingAfterBreak="0">
    <w:nsid w:val="3513588E"/>
    <w:multiLevelType w:val="hybridMultilevel"/>
    <w:tmpl w:val="3022EE9A"/>
    <w:lvl w:ilvl="0" w:tplc="04090001">
      <w:start w:val="1"/>
      <w:numFmt w:val="bullet"/>
      <w:lvlText w:val=""/>
      <w:lvlJc w:val="left"/>
      <w:pPr>
        <w:ind w:left="3870" w:hanging="360"/>
      </w:pPr>
      <w:rPr>
        <w:rFonts w:ascii="Symbol" w:hAnsi="Symbol" w:hint="default"/>
      </w:rPr>
    </w:lvl>
    <w:lvl w:ilvl="1" w:tplc="04090003">
      <w:start w:val="1"/>
      <w:numFmt w:val="bullet"/>
      <w:lvlText w:val="o"/>
      <w:lvlJc w:val="left"/>
      <w:pPr>
        <w:ind w:left="4590" w:hanging="360"/>
      </w:pPr>
      <w:rPr>
        <w:rFonts w:ascii="Courier New" w:hAnsi="Courier New" w:cs="Courier New" w:hint="default"/>
      </w:rPr>
    </w:lvl>
    <w:lvl w:ilvl="2" w:tplc="04090005" w:tentative="1">
      <w:start w:val="1"/>
      <w:numFmt w:val="bullet"/>
      <w:lvlText w:val=""/>
      <w:lvlJc w:val="left"/>
      <w:pPr>
        <w:ind w:left="5310" w:hanging="360"/>
      </w:pPr>
      <w:rPr>
        <w:rFonts w:ascii="Wingdings" w:hAnsi="Wingdings" w:hint="default"/>
      </w:rPr>
    </w:lvl>
    <w:lvl w:ilvl="3" w:tplc="04090001" w:tentative="1">
      <w:start w:val="1"/>
      <w:numFmt w:val="bullet"/>
      <w:lvlText w:val=""/>
      <w:lvlJc w:val="left"/>
      <w:pPr>
        <w:ind w:left="6030" w:hanging="360"/>
      </w:pPr>
      <w:rPr>
        <w:rFonts w:ascii="Symbol" w:hAnsi="Symbol" w:hint="default"/>
      </w:rPr>
    </w:lvl>
    <w:lvl w:ilvl="4" w:tplc="04090003" w:tentative="1">
      <w:start w:val="1"/>
      <w:numFmt w:val="bullet"/>
      <w:lvlText w:val="o"/>
      <w:lvlJc w:val="left"/>
      <w:pPr>
        <w:ind w:left="6750" w:hanging="360"/>
      </w:pPr>
      <w:rPr>
        <w:rFonts w:ascii="Courier New" w:hAnsi="Courier New" w:cs="Courier New" w:hint="default"/>
      </w:rPr>
    </w:lvl>
    <w:lvl w:ilvl="5" w:tplc="04090005" w:tentative="1">
      <w:start w:val="1"/>
      <w:numFmt w:val="bullet"/>
      <w:lvlText w:val=""/>
      <w:lvlJc w:val="left"/>
      <w:pPr>
        <w:ind w:left="7470" w:hanging="360"/>
      </w:pPr>
      <w:rPr>
        <w:rFonts w:ascii="Wingdings" w:hAnsi="Wingdings" w:hint="default"/>
      </w:rPr>
    </w:lvl>
    <w:lvl w:ilvl="6" w:tplc="04090001" w:tentative="1">
      <w:start w:val="1"/>
      <w:numFmt w:val="bullet"/>
      <w:lvlText w:val=""/>
      <w:lvlJc w:val="left"/>
      <w:pPr>
        <w:ind w:left="8190" w:hanging="360"/>
      </w:pPr>
      <w:rPr>
        <w:rFonts w:ascii="Symbol" w:hAnsi="Symbol" w:hint="default"/>
      </w:rPr>
    </w:lvl>
    <w:lvl w:ilvl="7" w:tplc="04090003" w:tentative="1">
      <w:start w:val="1"/>
      <w:numFmt w:val="bullet"/>
      <w:lvlText w:val="o"/>
      <w:lvlJc w:val="left"/>
      <w:pPr>
        <w:ind w:left="8910" w:hanging="360"/>
      </w:pPr>
      <w:rPr>
        <w:rFonts w:ascii="Courier New" w:hAnsi="Courier New" w:cs="Courier New" w:hint="default"/>
      </w:rPr>
    </w:lvl>
    <w:lvl w:ilvl="8" w:tplc="04090005" w:tentative="1">
      <w:start w:val="1"/>
      <w:numFmt w:val="bullet"/>
      <w:lvlText w:val=""/>
      <w:lvlJc w:val="left"/>
      <w:pPr>
        <w:ind w:left="9630" w:hanging="360"/>
      </w:pPr>
      <w:rPr>
        <w:rFonts w:ascii="Wingdings" w:hAnsi="Wingdings" w:hint="default"/>
      </w:rPr>
    </w:lvl>
  </w:abstractNum>
  <w:abstractNum w:abstractNumId="12" w15:restartNumberingAfterBreak="0">
    <w:nsid w:val="380B44B9"/>
    <w:multiLevelType w:val="multilevel"/>
    <w:tmpl w:val="86A4DE7C"/>
    <w:numStyleLink w:val="Specification1ListStyle"/>
  </w:abstractNum>
  <w:abstractNum w:abstractNumId="13" w15:restartNumberingAfterBreak="0">
    <w:nsid w:val="39774DAD"/>
    <w:multiLevelType w:val="multilevel"/>
    <w:tmpl w:val="8702E3BA"/>
    <w:lvl w:ilvl="0">
      <w:start w:val="1"/>
      <w:numFmt w:val="decimal"/>
      <w:pStyle w:val="BlockText"/>
      <w:lvlText w:val="%1.0"/>
      <w:lvlJc w:val="left"/>
      <w:pPr>
        <w:tabs>
          <w:tab w:val="num" w:pos="576"/>
        </w:tabs>
        <w:ind w:left="576" w:hanging="576"/>
      </w:pPr>
      <w:rPr>
        <w:rFonts w:ascii="Arial" w:hAnsi="Arial" w:hint="default"/>
        <w:b/>
        <w:bCs w:val="0"/>
        <w:i w:val="0"/>
        <w:iCs w:val="0"/>
        <w:caps/>
        <w:smallCaps w:val="0"/>
        <w:strike w:val="0"/>
        <w:dstrike w:val="0"/>
        <w:color w:val="auto"/>
        <w:spacing w:val="0"/>
        <w:w w:val="100"/>
        <w:kern w:val="0"/>
        <w:position w:val="0"/>
        <w:sz w:val="20"/>
        <w:szCs w:val="20"/>
        <w:u w:val="none"/>
        <w:effect w:val="none"/>
        <w:bdr w:val="none" w:sz="0" w:space="0" w:color="auto"/>
        <w:shd w:val="clear" w:color="auto" w:fill="auto"/>
        <w:em w:val="none"/>
      </w:rPr>
    </w:lvl>
    <w:lvl w:ilvl="1">
      <w:start w:val="1"/>
      <w:numFmt w:val="decimal"/>
      <w:lvlText w:val="%1.%2"/>
      <w:lvlJc w:val="left"/>
      <w:pPr>
        <w:tabs>
          <w:tab w:val="num" w:pos="1296"/>
        </w:tabs>
        <w:ind w:left="1296" w:hanging="720"/>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2">
      <w:start w:val="1"/>
      <w:numFmt w:val="decimal"/>
      <w:lvlText w:val="%1.%2.%3"/>
      <w:lvlJc w:val="left"/>
      <w:pPr>
        <w:tabs>
          <w:tab w:val="num" w:pos="2160"/>
        </w:tabs>
        <w:ind w:left="2160" w:hanging="864"/>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3">
      <w:start w:val="1"/>
      <w:numFmt w:val="decimal"/>
      <w:lvlText w:val="%1.%2.%3.%4"/>
      <w:lvlJc w:val="left"/>
      <w:pPr>
        <w:tabs>
          <w:tab w:val="num" w:pos="3240"/>
        </w:tabs>
        <w:ind w:left="3240" w:hanging="1080"/>
      </w:pPr>
      <w:rPr>
        <w:rFonts w:ascii="Times New Roman" w:hAnsi="Times New Roman" w:hint="default"/>
        <w:b w:val="0"/>
        <w:bCs w:val="0"/>
        <w:i w:val="0"/>
        <w:iCs w:val="0"/>
        <w:caps w:val="0"/>
        <w:smallCaps w:val="0"/>
        <w:strike w:val="0"/>
        <w:dstrike w:val="0"/>
        <w:color w:val="auto"/>
        <w:spacing w:val="0"/>
        <w:w w:val="100"/>
        <w:kern w:val="0"/>
        <w:position w:val="0"/>
        <w:sz w:val="24"/>
        <w:szCs w:val="20"/>
        <w:u w:val="none"/>
        <w:effect w:val="none"/>
        <w:bdr w:val="none" w:sz="0" w:space="0" w:color="auto"/>
        <w:shd w:val="clear" w:color="auto" w:fill="auto"/>
        <w:em w:val="none"/>
      </w:rPr>
    </w:lvl>
    <w:lvl w:ilvl="4">
      <w:start w:val="1"/>
      <w:numFmt w:val="decimal"/>
      <w:lvlText w:val="%1.%2.%3.%4.%5"/>
      <w:lvlJc w:val="left"/>
      <w:pPr>
        <w:tabs>
          <w:tab w:val="num" w:pos="4320"/>
        </w:tabs>
        <w:ind w:left="4320" w:hanging="1080"/>
      </w:pPr>
      <w:rPr>
        <w:rFonts w:ascii="Times New Roman" w:hAnsi="Times New Roman" w:hint="default"/>
        <w:b w:val="0"/>
        <w:bCs w:val="0"/>
        <w:i w:val="0"/>
        <w:iCs w:val="0"/>
        <w:caps w:val="0"/>
        <w:smallCaps w:val="0"/>
        <w:strike w:val="0"/>
        <w:dstrike w:val="0"/>
        <w:color w:val="auto"/>
        <w:spacing w:val="0"/>
        <w:w w:val="100"/>
        <w:kern w:val="0"/>
        <w:position w:val="0"/>
        <w:sz w:val="24"/>
        <w:u w:val="none"/>
        <w:effect w:val="none"/>
        <w:bdr w:val="none" w:sz="0" w:space="0" w:color="auto"/>
        <w:shd w:val="clear" w:color="auto" w:fill="auto"/>
        <w:em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3F0B38E5"/>
    <w:multiLevelType w:val="hybridMultilevel"/>
    <w:tmpl w:val="58BEF864"/>
    <w:lvl w:ilvl="0" w:tplc="1F125C7C">
      <w:start w:val="5"/>
      <w:numFmt w:val="bullet"/>
      <w:lvlText w:val="•"/>
      <w:lvlJc w:val="left"/>
      <w:pPr>
        <w:ind w:left="936" w:hanging="360"/>
      </w:pPr>
      <w:rPr>
        <w:rFonts w:ascii="Arial" w:eastAsia="Calibri" w:hAnsi="Arial" w:cs="Aria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5" w15:restartNumberingAfterBreak="0">
    <w:nsid w:val="4C017C9B"/>
    <w:multiLevelType w:val="multilevel"/>
    <w:tmpl w:val="86A4DE7C"/>
    <w:styleLink w:val="TermsAndConditionsListStyle"/>
    <w:lvl w:ilvl="0">
      <w:start w:val="1"/>
      <w:numFmt w:val="decimal"/>
      <w:lvlText w:val="%1.0"/>
      <w:lvlJc w:val="left"/>
      <w:pPr>
        <w:tabs>
          <w:tab w:val="num" w:pos="576"/>
        </w:tabs>
        <w:ind w:left="576" w:hanging="576"/>
      </w:pPr>
      <w:rPr>
        <w:rFonts w:ascii="Arial" w:hAnsi="Arial" w:cs="Arial" w:hint="default"/>
        <w:b w:val="0"/>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56C33E4B"/>
    <w:multiLevelType w:val="multilevel"/>
    <w:tmpl w:val="541644AE"/>
    <w:lvl w:ilvl="0">
      <w:start w:val="1"/>
      <w:numFmt w:val="decimal"/>
      <w:pStyle w:val="SectionHeading"/>
      <w:lvlText w:val="%1.0"/>
      <w:lvlJc w:val="left"/>
      <w:pPr>
        <w:ind w:left="360" w:hanging="360"/>
      </w:pPr>
      <w:rPr>
        <w:rFonts w:hint="default"/>
        <w:b/>
        <w:i w:val="0"/>
        <w:caps/>
        <w:sz w:val="20"/>
        <w:szCs w:val="18"/>
        <w:u w:val="none"/>
      </w:rPr>
    </w:lvl>
    <w:lvl w:ilvl="1">
      <w:start w:val="1"/>
      <w:numFmt w:val="decimal"/>
      <w:lvlText w:val="%1.%2"/>
      <w:lvlJc w:val="left"/>
      <w:pPr>
        <w:tabs>
          <w:tab w:val="num" w:pos="1296"/>
        </w:tabs>
        <w:ind w:left="1296" w:hanging="720"/>
      </w:pPr>
      <w:rPr>
        <w:rFonts w:ascii="Arial" w:hAnsi="Arial" w:cs="Arial" w:hint="default"/>
        <w:b w:val="0"/>
        <w:i w:val="0"/>
        <w:sz w:val="20"/>
        <w:szCs w:val="18"/>
        <w:u w:val="none"/>
      </w:rPr>
    </w:lvl>
    <w:lvl w:ilvl="2">
      <w:start w:val="1"/>
      <w:numFmt w:val="decimal"/>
      <w:lvlText w:val="%1.%2.%3"/>
      <w:lvlJc w:val="left"/>
      <w:pPr>
        <w:tabs>
          <w:tab w:val="num" w:pos="2160"/>
        </w:tabs>
        <w:ind w:left="2160" w:hanging="864"/>
      </w:pPr>
      <w:rPr>
        <w:rFonts w:ascii="Arial" w:hAnsi="Arial" w:cs="Arial" w:hint="default"/>
        <w:b w:val="0"/>
        <w:i w:val="0"/>
        <w:sz w:val="20"/>
        <w:szCs w:val="18"/>
        <w:u w:val="none"/>
      </w:rPr>
    </w:lvl>
    <w:lvl w:ilvl="3">
      <w:start w:val="1"/>
      <w:numFmt w:val="decimal"/>
      <w:lvlText w:val="%1.%2.%3.%4"/>
      <w:lvlJc w:val="left"/>
      <w:pPr>
        <w:tabs>
          <w:tab w:val="num" w:pos="3240"/>
        </w:tabs>
        <w:ind w:left="3240" w:hanging="1080"/>
      </w:pPr>
      <w:rPr>
        <w:rFonts w:ascii="Arial" w:hAnsi="Arial" w:cs="Arial" w:hint="default"/>
        <w:b w:val="0"/>
        <w:i w:val="0"/>
        <w:sz w:val="20"/>
        <w:szCs w:val="18"/>
        <w:u w:val="none"/>
      </w:rPr>
    </w:lvl>
    <w:lvl w:ilvl="4">
      <w:start w:val="1"/>
      <w:numFmt w:val="decimal"/>
      <w:lvlText w:val="%1.%2.%3.%4.%5"/>
      <w:lvlJc w:val="left"/>
      <w:pPr>
        <w:tabs>
          <w:tab w:val="num" w:pos="4320"/>
        </w:tabs>
        <w:ind w:left="4320" w:hanging="1080"/>
      </w:pPr>
      <w:rPr>
        <w:rFonts w:ascii="Times New Roman" w:hAnsi="Times New Roman"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6AB86CE4"/>
    <w:multiLevelType w:val="hybridMultilevel"/>
    <w:tmpl w:val="2EA60D22"/>
    <w:lvl w:ilvl="0" w:tplc="9F68C2DA">
      <w:start w:val="1"/>
      <w:numFmt w:val="lowerLetter"/>
      <w:lvlText w:val="%1."/>
      <w:lvlJc w:val="left"/>
      <w:pPr>
        <w:ind w:left="2520" w:hanging="360"/>
      </w:pPr>
      <w:rPr>
        <w:rFonts w:hint="default"/>
      </w:rPr>
    </w:lvl>
    <w:lvl w:ilvl="1" w:tplc="B8D207E4" w:tentative="1">
      <w:start w:val="1"/>
      <w:numFmt w:val="lowerLetter"/>
      <w:lvlText w:val="%2."/>
      <w:lvlJc w:val="left"/>
      <w:pPr>
        <w:ind w:left="3240" w:hanging="360"/>
      </w:pPr>
    </w:lvl>
    <w:lvl w:ilvl="2" w:tplc="33A25C48" w:tentative="1">
      <w:start w:val="1"/>
      <w:numFmt w:val="lowerRoman"/>
      <w:lvlText w:val="%3."/>
      <w:lvlJc w:val="right"/>
      <w:pPr>
        <w:ind w:left="3960" w:hanging="180"/>
      </w:pPr>
    </w:lvl>
    <w:lvl w:ilvl="3" w:tplc="D1320054" w:tentative="1">
      <w:start w:val="1"/>
      <w:numFmt w:val="decimal"/>
      <w:lvlText w:val="%4."/>
      <w:lvlJc w:val="left"/>
      <w:pPr>
        <w:ind w:left="4680" w:hanging="360"/>
      </w:pPr>
    </w:lvl>
    <w:lvl w:ilvl="4" w:tplc="DF04222E" w:tentative="1">
      <w:start w:val="1"/>
      <w:numFmt w:val="lowerLetter"/>
      <w:lvlText w:val="%5."/>
      <w:lvlJc w:val="left"/>
      <w:pPr>
        <w:ind w:left="5400" w:hanging="360"/>
      </w:pPr>
    </w:lvl>
    <w:lvl w:ilvl="5" w:tplc="99747A04" w:tentative="1">
      <w:start w:val="1"/>
      <w:numFmt w:val="lowerRoman"/>
      <w:lvlText w:val="%6."/>
      <w:lvlJc w:val="right"/>
      <w:pPr>
        <w:ind w:left="6120" w:hanging="180"/>
      </w:pPr>
    </w:lvl>
    <w:lvl w:ilvl="6" w:tplc="6BCAB774" w:tentative="1">
      <w:start w:val="1"/>
      <w:numFmt w:val="decimal"/>
      <w:lvlText w:val="%7."/>
      <w:lvlJc w:val="left"/>
      <w:pPr>
        <w:ind w:left="6840" w:hanging="360"/>
      </w:pPr>
    </w:lvl>
    <w:lvl w:ilvl="7" w:tplc="5584377C" w:tentative="1">
      <w:start w:val="1"/>
      <w:numFmt w:val="lowerLetter"/>
      <w:lvlText w:val="%8."/>
      <w:lvlJc w:val="left"/>
      <w:pPr>
        <w:ind w:left="7560" w:hanging="360"/>
      </w:pPr>
    </w:lvl>
    <w:lvl w:ilvl="8" w:tplc="ECE81C06" w:tentative="1">
      <w:start w:val="1"/>
      <w:numFmt w:val="lowerRoman"/>
      <w:lvlText w:val="%9."/>
      <w:lvlJc w:val="right"/>
      <w:pPr>
        <w:ind w:left="8280" w:hanging="180"/>
      </w:pPr>
    </w:lvl>
  </w:abstractNum>
  <w:abstractNum w:abstractNumId="18" w15:restartNumberingAfterBreak="0">
    <w:nsid w:val="76B8317D"/>
    <w:multiLevelType w:val="multilevel"/>
    <w:tmpl w:val="02EC58A8"/>
    <w:lvl w:ilvl="0">
      <w:start w:val="101"/>
      <w:numFmt w:val="decimal"/>
      <w:lvlText w:val="%1.0"/>
      <w:lvlJc w:val="left"/>
      <w:pPr>
        <w:tabs>
          <w:tab w:val="num" w:pos="576"/>
        </w:tabs>
        <w:ind w:left="576" w:hanging="576"/>
      </w:pPr>
      <w:rPr>
        <w:rFonts w:ascii="Arial" w:hAnsi="Arial" w:cs="Arial" w:hint="default"/>
        <w:b w:val="0"/>
        <w:i w:val="0"/>
        <w:caps/>
        <w:sz w:val="20"/>
      </w:rPr>
    </w:lvl>
    <w:lvl w:ilvl="1">
      <w:start w:val="1"/>
      <w:numFmt w:val="decimal"/>
      <w:lvlText w:val="%1.%2"/>
      <w:lvlJc w:val="left"/>
      <w:pPr>
        <w:tabs>
          <w:tab w:val="num" w:pos="1296"/>
        </w:tabs>
        <w:ind w:left="1296" w:hanging="720"/>
      </w:pPr>
      <w:rPr>
        <w:rFonts w:ascii="Arial" w:hAnsi="Arial" w:cs="Arial" w:hint="default"/>
        <w:b w:val="0"/>
        <w:i w:val="0"/>
        <w:sz w:val="20"/>
      </w:rPr>
    </w:lvl>
    <w:lvl w:ilvl="2">
      <w:start w:val="1"/>
      <w:numFmt w:val="decimal"/>
      <w:lvlText w:val="%1.%2.%3"/>
      <w:lvlJc w:val="left"/>
      <w:pPr>
        <w:tabs>
          <w:tab w:val="num" w:pos="2232"/>
        </w:tabs>
        <w:ind w:left="2160" w:hanging="864"/>
      </w:pPr>
      <w:rPr>
        <w:rFonts w:ascii="Arial" w:hAnsi="Arial" w:cs="Arial" w:hint="default"/>
        <w:b w:val="0"/>
        <w:i w:val="0"/>
        <w:sz w:val="20"/>
      </w:rPr>
    </w:lvl>
    <w:lvl w:ilvl="3">
      <w:start w:val="1"/>
      <w:numFmt w:val="decimal"/>
      <w:lvlText w:val="%1.%2.%3.%4"/>
      <w:lvlJc w:val="left"/>
      <w:pPr>
        <w:tabs>
          <w:tab w:val="num" w:pos="3240"/>
        </w:tabs>
        <w:ind w:left="3240" w:hanging="1080"/>
      </w:pPr>
      <w:rPr>
        <w:rFonts w:ascii="Arial" w:hAnsi="Arial" w:cs="Arial" w:hint="default"/>
        <w:b w:val="0"/>
        <w:i w:val="0"/>
        <w:sz w:val="20"/>
      </w:rPr>
    </w:lvl>
    <w:lvl w:ilvl="4">
      <w:start w:val="1"/>
      <w:numFmt w:val="decimal"/>
      <w:lvlText w:val="%1.%2.%3.%4.%5"/>
      <w:lvlJc w:val="left"/>
      <w:pPr>
        <w:tabs>
          <w:tab w:val="num" w:pos="4320"/>
        </w:tabs>
        <w:ind w:left="4320" w:hanging="1080"/>
      </w:pPr>
      <w:rPr>
        <w:rFonts w:ascii="Arial" w:hAnsi="Arial" w:hint="default"/>
        <w:b w:val="0"/>
        <w:i w:val="0"/>
        <w:sz w:val="20"/>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77D16D9D"/>
    <w:multiLevelType w:val="multilevel"/>
    <w:tmpl w:val="2AE85498"/>
    <w:lvl w:ilvl="0">
      <w:start w:val="100"/>
      <w:numFmt w:val="decimal"/>
      <w:lvlText w:val="%1."/>
      <w:lvlJc w:val="left"/>
      <w:pPr>
        <w:ind w:left="360" w:hanging="360"/>
      </w:pPr>
      <w:rPr>
        <w:rFonts w:hint="default"/>
      </w:rPr>
    </w:lvl>
    <w:lvl w:ilvl="1">
      <w:start w:val="1"/>
      <w:numFmt w:val="decimal"/>
      <w:lvlText w:val="%1.%2."/>
      <w:lvlJc w:val="left"/>
      <w:pPr>
        <w:ind w:left="1224" w:hanging="720"/>
      </w:pPr>
      <w:rPr>
        <w:rFonts w:hint="default"/>
      </w:rPr>
    </w:lvl>
    <w:lvl w:ilvl="2">
      <w:start w:val="1"/>
      <w:numFmt w:val="decimal"/>
      <w:lvlText w:val="%1.%2.%3."/>
      <w:lvlJc w:val="left"/>
      <w:pPr>
        <w:ind w:left="2304" w:hanging="108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3"/>
  </w:num>
  <w:num w:numId="2">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3">
    <w:abstractNumId w:val="3"/>
  </w:num>
  <w:num w:numId="4">
    <w:abstractNumId w:val="17"/>
  </w:num>
  <w:num w:numId="5">
    <w:abstractNumId w:val="0"/>
    <w:lvlOverride w:ilvl="0">
      <w:lvl w:ilvl="0">
        <w:start w:val="1"/>
        <w:numFmt w:val="bullet"/>
        <w:lvlText w:val=""/>
        <w:legacy w:legacy="1" w:legacySpace="0" w:legacyIndent="360"/>
        <w:lvlJc w:val="left"/>
        <w:pPr>
          <w:ind w:left="936" w:hanging="360"/>
        </w:pPr>
        <w:rPr>
          <w:rFonts w:ascii="Symbol" w:hAnsi="Symbol" w:hint="default"/>
        </w:rPr>
      </w:lvl>
    </w:lvlOverride>
  </w:num>
  <w:num w:numId="6">
    <w:abstractNumId w:val="11"/>
  </w:num>
  <w:num w:numId="7">
    <w:abstractNumId w:val="6"/>
  </w:num>
  <w:num w:numId="8">
    <w:abstractNumId w:val="5"/>
  </w:num>
  <w:num w:numId="9">
    <w:abstractNumId w:val="16"/>
  </w:num>
  <w:num w:numId="10">
    <w:abstractNumId w:val="18"/>
  </w:num>
  <w:num w:numId="11">
    <w:abstractNumId w:val="3"/>
    <w:lvlOverride w:ilvl="0">
      <w:startOverride w:val="10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num>
  <w:num w:numId="13">
    <w:abstractNumId w:val="10"/>
  </w:num>
  <w:num w:numId="14">
    <w:abstractNumId w:val="9"/>
  </w:num>
  <w:num w:numId="15">
    <w:abstractNumId w:val="12"/>
  </w:num>
  <w:num w:numId="16">
    <w:abstractNumId w:val="14"/>
  </w:num>
  <w:num w:numId="17">
    <w:abstractNumId w:val="2"/>
  </w:num>
  <w:num w:numId="18">
    <w:abstractNumId w:val="19"/>
  </w:num>
  <w:num w:numId="19">
    <w:abstractNumId w:val="1"/>
  </w:num>
  <w:num w:numId="20">
    <w:abstractNumId w:val="4"/>
  </w:num>
  <w:num w:numId="21">
    <w:abstractNumId w:val="7"/>
  </w:num>
  <w:num w:numId="22">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ocumentProtection w:edit="forms" w:enforcement="1" w:cryptProviderType="rsaAES" w:cryptAlgorithmClass="hash" w:cryptAlgorithmType="typeAny" w:cryptAlgorithmSid="14" w:cryptSpinCount="100000" w:hash="1ekKLn13OrN0D3qDaspsH0xEmC1kGOzUxGSajx6WVmD/uGuqCU38VovDlrK8MVUGlAKg6i1Lhx035afonBnmxQ==" w:salt="wrPI0zQ3FH2vfHdk5Nt0Ow=="/>
  <w:defaultTabStop w:val="720"/>
  <w:drawingGridHorizontalSpacing w:val="100"/>
  <w:drawingGridVerticalSpacing w:val="163"/>
  <w:displayHorizontalDrawingGridEvery w:val="0"/>
  <w:displayVerticalDrawingGridEvery w:val="2"/>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K0NDKzNDU2N7Y0tjRT0lEKTi0uzszPAykwMq4FAEUlAVgtAAAA"/>
  </w:docVars>
  <w:rsids>
    <w:rsidRoot w:val="00852919"/>
    <w:rsid w:val="00013D33"/>
    <w:rsid w:val="000213D7"/>
    <w:rsid w:val="00021B8D"/>
    <w:rsid w:val="00031FE6"/>
    <w:rsid w:val="00033E6E"/>
    <w:rsid w:val="000405C6"/>
    <w:rsid w:val="000419C6"/>
    <w:rsid w:val="0005770E"/>
    <w:rsid w:val="0006470E"/>
    <w:rsid w:val="00065465"/>
    <w:rsid w:val="00072CF4"/>
    <w:rsid w:val="00074FA9"/>
    <w:rsid w:val="00077036"/>
    <w:rsid w:val="00084D43"/>
    <w:rsid w:val="000855C1"/>
    <w:rsid w:val="000906D3"/>
    <w:rsid w:val="000914BC"/>
    <w:rsid w:val="000A367C"/>
    <w:rsid w:val="000A52E8"/>
    <w:rsid w:val="000B0202"/>
    <w:rsid w:val="000B2090"/>
    <w:rsid w:val="000B414B"/>
    <w:rsid w:val="000B75EE"/>
    <w:rsid w:val="000C44D2"/>
    <w:rsid w:val="000C4613"/>
    <w:rsid w:val="000D2A8D"/>
    <w:rsid w:val="000D387F"/>
    <w:rsid w:val="000F11B7"/>
    <w:rsid w:val="000F5D90"/>
    <w:rsid w:val="00105FD8"/>
    <w:rsid w:val="00110CC3"/>
    <w:rsid w:val="00111607"/>
    <w:rsid w:val="00114A5F"/>
    <w:rsid w:val="00116A7D"/>
    <w:rsid w:val="0012222C"/>
    <w:rsid w:val="0013329A"/>
    <w:rsid w:val="00134E3D"/>
    <w:rsid w:val="00140FAC"/>
    <w:rsid w:val="00142441"/>
    <w:rsid w:val="0014431D"/>
    <w:rsid w:val="001517A9"/>
    <w:rsid w:val="00151815"/>
    <w:rsid w:val="00151B2D"/>
    <w:rsid w:val="0015479A"/>
    <w:rsid w:val="001568B1"/>
    <w:rsid w:val="00162BB8"/>
    <w:rsid w:val="001666F2"/>
    <w:rsid w:val="001737CE"/>
    <w:rsid w:val="00175B46"/>
    <w:rsid w:val="00177F49"/>
    <w:rsid w:val="00180A69"/>
    <w:rsid w:val="00181375"/>
    <w:rsid w:val="00184D81"/>
    <w:rsid w:val="0018645A"/>
    <w:rsid w:val="001A2EA4"/>
    <w:rsid w:val="001A5542"/>
    <w:rsid w:val="001A5F27"/>
    <w:rsid w:val="001B1D3F"/>
    <w:rsid w:val="001B44EF"/>
    <w:rsid w:val="001C27A9"/>
    <w:rsid w:val="001C33EE"/>
    <w:rsid w:val="001C41B6"/>
    <w:rsid w:val="001D11EF"/>
    <w:rsid w:val="001D1F29"/>
    <w:rsid w:val="001D771D"/>
    <w:rsid w:val="001E6ED2"/>
    <w:rsid w:val="001F1CD8"/>
    <w:rsid w:val="001F7A27"/>
    <w:rsid w:val="0020270E"/>
    <w:rsid w:val="002102C0"/>
    <w:rsid w:val="002133D7"/>
    <w:rsid w:val="00214393"/>
    <w:rsid w:val="00215B8D"/>
    <w:rsid w:val="002236DA"/>
    <w:rsid w:val="0023109D"/>
    <w:rsid w:val="00237A5F"/>
    <w:rsid w:val="00240879"/>
    <w:rsid w:val="002421A5"/>
    <w:rsid w:val="002637C0"/>
    <w:rsid w:val="0026750C"/>
    <w:rsid w:val="00272E01"/>
    <w:rsid w:val="00284788"/>
    <w:rsid w:val="00285665"/>
    <w:rsid w:val="002A73AB"/>
    <w:rsid w:val="002B6308"/>
    <w:rsid w:val="002B719E"/>
    <w:rsid w:val="002C1501"/>
    <w:rsid w:val="002D2FBF"/>
    <w:rsid w:val="002E0CBF"/>
    <w:rsid w:val="002E33FA"/>
    <w:rsid w:val="002F2031"/>
    <w:rsid w:val="002F7936"/>
    <w:rsid w:val="0030004E"/>
    <w:rsid w:val="00301361"/>
    <w:rsid w:val="00302F0E"/>
    <w:rsid w:val="0031098A"/>
    <w:rsid w:val="00311B4D"/>
    <w:rsid w:val="003124FE"/>
    <w:rsid w:val="00314041"/>
    <w:rsid w:val="00315E1C"/>
    <w:rsid w:val="003315B6"/>
    <w:rsid w:val="00343842"/>
    <w:rsid w:val="00345C04"/>
    <w:rsid w:val="003461C8"/>
    <w:rsid w:val="0035159B"/>
    <w:rsid w:val="00351D55"/>
    <w:rsid w:val="00353CCD"/>
    <w:rsid w:val="003609FE"/>
    <w:rsid w:val="0036569D"/>
    <w:rsid w:val="00380593"/>
    <w:rsid w:val="003842DC"/>
    <w:rsid w:val="003848A6"/>
    <w:rsid w:val="0038675B"/>
    <w:rsid w:val="00386AB7"/>
    <w:rsid w:val="00390077"/>
    <w:rsid w:val="003A39C1"/>
    <w:rsid w:val="003A5ABD"/>
    <w:rsid w:val="003A6B23"/>
    <w:rsid w:val="003B08C1"/>
    <w:rsid w:val="003C39D9"/>
    <w:rsid w:val="003C4ACE"/>
    <w:rsid w:val="003E530C"/>
    <w:rsid w:val="003E64AB"/>
    <w:rsid w:val="003F1894"/>
    <w:rsid w:val="003F6B10"/>
    <w:rsid w:val="00406685"/>
    <w:rsid w:val="00414143"/>
    <w:rsid w:val="0041683D"/>
    <w:rsid w:val="00426B81"/>
    <w:rsid w:val="00431782"/>
    <w:rsid w:val="00440195"/>
    <w:rsid w:val="00440281"/>
    <w:rsid w:val="00440833"/>
    <w:rsid w:val="00445564"/>
    <w:rsid w:val="00445F69"/>
    <w:rsid w:val="00452F69"/>
    <w:rsid w:val="0045647F"/>
    <w:rsid w:val="00456ED4"/>
    <w:rsid w:val="00456FE2"/>
    <w:rsid w:val="00457988"/>
    <w:rsid w:val="00467E3C"/>
    <w:rsid w:val="00482BBD"/>
    <w:rsid w:val="004855C0"/>
    <w:rsid w:val="00493401"/>
    <w:rsid w:val="00495C17"/>
    <w:rsid w:val="0049637F"/>
    <w:rsid w:val="004A051D"/>
    <w:rsid w:val="004B3E34"/>
    <w:rsid w:val="004B422C"/>
    <w:rsid w:val="004D0280"/>
    <w:rsid w:val="004E40DD"/>
    <w:rsid w:val="004F4887"/>
    <w:rsid w:val="005013FB"/>
    <w:rsid w:val="005059BB"/>
    <w:rsid w:val="0051104F"/>
    <w:rsid w:val="005162F5"/>
    <w:rsid w:val="005223AD"/>
    <w:rsid w:val="005244EF"/>
    <w:rsid w:val="005342E1"/>
    <w:rsid w:val="005354CF"/>
    <w:rsid w:val="00535B53"/>
    <w:rsid w:val="00536159"/>
    <w:rsid w:val="005773B2"/>
    <w:rsid w:val="00582415"/>
    <w:rsid w:val="0058418C"/>
    <w:rsid w:val="005938FF"/>
    <w:rsid w:val="00596D44"/>
    <w:rsid w:val="005A1C56"/>
    <w:rsid w:val="005A3ADA"/>
    <w:rsid w:val="005A3EC2"/>
    <w:rsid w:val="005C2F14"/>
    <w:rsid w:val="005C4FAF"/>
    <w:rsid w:val="005C56E6"/>
    <w:rsid w:val="005C64CB"/>
    <w:rsid w:val="005C703C"/>
    <w:rsid w:val="005D066F"/>
    <w:rsid w:val="005D2038"/>
    <w:rsid w:val="005D3763"/>
    <w:rsid w:val="005E0B92"/>
    <w:rsid w:val="005F106D"/>
    <w:rsid w:val="005F1A1C"/>
    <w:rsid w:val="00604F41"/>
    <w:rsid w:val="00605FF6"/>
    <w:rsid w:val="0060776C"/>
    <w:rsid w:val="00612DF7"/>
    <w:rsid w:val="00613B65"/>
    <w:rsid w:val="006204C4"/>
    <w:rsid w:val="00627543"/>
    <w:rsid w:val="00642B1F"/>
    <w:rsid w:val="00643FF6"/>
    <w:rsid w:val="0064683F"/>
    <w:rsid w:val="00653762"/>
    <w:rsid w:val="00670D21"/>
    <w:rsid w:val="00680760"/>
    <w:rsid w:val="00684B1C"/>
    <w:rsid w:val="006909E7"/>
    <w:rsid w:val="006A4C67"/>
    <w:rsid w:val="006A7498"/>
    <w:rsid w:val="006B34D0"/>
    <w:rsid w:val="006B7B78"/>
    <w:rsid w:val="006C6F10"/>
    <w:rsid w:val="006D024C"/>
    <w:rsid w:val="006D4B97"/>
    <w:rsid w:val="006D5456"/>
    <w:rsid w:val="006E5ECD"/>
    <w:rsid w:val="006F254C"/>
    <w:rsid w:val="00702A82"/>
    <w:rsid w:val="00715EB2"/>
    <w:rsid w:val="00721A22"/>
    <w:rsid w:val="00724645"/>
    <w:rsid w:val="007267D1"/>
    <w:rsid w:val="007311AF"/>
    <w:rsid w:val="00733591"/>
    <w:rsid w:val="0074174E"/>
    <w:rsid w:val="00761AC9"/>
    <w:rsid w:val="00763A5C"/>
    <w:rsid w:val="007701CA"/>
    <w:rsid w:val="00770F7C"/>
    <w:rsid w:val="0077487F"/>
    <w:rsid w:val="007769A6"/>
    <w:rsid w:val="007773F6"/>
    <w:rsid w:val="00782796"/>
    <w:rsid w:val="007839A5"/>
    <w:rsid w:val="007851DC"/>
    <w:rsid w:val="00792FD6"/>
    <w:rsid w:val="007955F3"/>
    <w:rsid w:val="0079613D"/>
    <w:rsid w:val="007B0DC1"/>
    <w:rsid w:val="007B19DE"/>
    <w:rsid w:val="007B3269"/>
    <w:rsid w:val="007B3CE0"/>
    <w:rsid w:val="007C2398"/>
    <w:rsid w:val="007E3030"/>
    <w:rsid w:val="007E327D"/>
    <w:rsid w:val="007E6B0D"/>
    <w:rsid w:val="007F49EF"/>
    <w:rsid w:val="008020C4"/>
    <w:rsid w:val="00802270"/>
    <w:rsid w:val="008108B7"/>
    <w:rsid w:val="00810FB9"/>
    <w:rsid w:val="0081176C"/>
    <w:rsid w:val="008131AD"/>
    <w:rsid w:val="00830114"/>
    <w:rsid w:val="00845971"/>
    <w:rsid w:val="00852919"/>
    <w:rsid w:val="008559E3"/>
    <w:rsid w:val="00864EEC"/>
    <w:rsid w:val="0086669E"/>
    <w:rsid w:val="00875D46"/>
    <w:rsid w:val="00883303"/>
    <w:rsid w:val="00885F99"/>
    <w:rsid w:val="00894DD8"/>
    <w:rsid w:val="00896D0E"/>
    <w:rsid w:val="008A09C5"/>
    <w:rsid w:val="008A2F19"/>
    <w:rsid w:val="008A64B8"/>
    <w:rsid w:val="008A6945"/>
    <w:rsid w:val="008A7128"/>
    <w:rsid w:val="008B1C82"/>
    <w:rsid w:val="008B52E4"/>
    <w:rsid w:val="008C388B"/>
    <w:rsid w:val="008C42F5"/>
    <w:rsid w:val="008C57D3"/>
    <w:rsid w:val="008D076C"/>
    <w:rsid w:val="008D247E"/>
    <w:rsid w:val="008D51CD"/>
    <w:rsid w:val="008E3981"/>
    <w:rsid w:val="008E57F7"/>
    <w:rsid w:val="008F1FA7"/>
    <w:rsid w:val="00910441"/>
    <w:rsid w:val="00920164"/>
    <w:rsid w:val="009259D1"/>
    <w:rsid w:val="0093267D"/>
    <w:rsid w:val="009378D4"/>
    <w:rsid w:val="00944489"/>
    <w:rsid w:val="00945409"/>
    <w:rsid w:val="00945CF4"/>
    <w:rsid w:val="00952DC9"/>
    <w:rsid w:val="0096073E"/>
    <w:rsid w:val="00970F83"/>
    <w:rsid w:val="00974D1B"/>
    <w:rsid w:val="009777D1"/>
    <w:rsid w:val="00981E0F"/>
    <w:rsid w:val="009845A3"/>
    <w:rsid w:val="00997090"/>
    <w:rsid w:val="009A068C"/>
    <w:rsid w:val="009A0E16"/>
    <w:rsid w:val="009B1AE8"/>
    <w:rsid w:val="009B5710"/>
    <w:rsid w:val="009B583B"/>
    <w:rsid w:val="009B6F78"/>
    <w:rsid w:val="009C0680"/>
    <w:rsid w:val="009C35DF"/>
    <w:rsid w:val="009C4502"/>
    <w:rsid w:val="009D3968"/>
    <w:rsid w:val="009D501B"/>
    <w:rsid w:val="009D5C32"/>
    <w:rsid w:val="009E0628"/>
    <w:rsid w:val="009E262B"/>
    <w:rsid w:val="009E55A4"/>
    <w:rsid w:val="009E574B"/>
    <w:rsid w:val="009F0D02"/>
    <w:rsid w:val="009F3F97"/>
    <w:rsid w:val="009F4F62"/>
    <w:rsid w:val="009F58BE"/>
    <w:rsid w:val="009F713B"/>
    <w:rsid w:val="00A058FF"/>
    <w:rsid w:val="00A15B53"/>
    <w:rsid w:val="00A21BD0"/>
    <w:rsid w:val="00A5306D"/>
    <w:rsid w:val="00A663DD"/>
    <w:rsid w:val="00A725DB"/>
    <w:rsid w:val="00A73956"/>
    <w:rsid w:val="00A9102A"/>
    <w:rsid w:val="00AA0447"/>
    <w:rsid w:val="00AA3229"/>
    <w:rsid w:val="00AA35F0"/>
    <w:rsid w:val="00AA42F8"/>
    <w:rsid w:val="00AA62C4"/>
    <w:rsid w:val="00AA62FC"/>
    <w:rsid w:val="00AB5E75"/>
    <w:rsid w:val="00AC0516"/>
    <w:rsid w:val="00AC2AB6"/>
    <w:rsid w:val="00AD214E"/>
    <w:rsid w:val="00AD4BBF"/>
    <w:rsid w:val="00AE3F91"/>
    <w:rsid w:val="00AE51D0"/>
    <w:rsid w:val="00AF2D2E"/>
    <w:rsid w:val="00B10B9B"/>
    <w:rsid w:val="00B13400"/>
    <w:rsid w:val="00B21532"/>
    <w:rsid w:val="00B33A4F"/>
    <w:rsid w:val="00B3682B"/>
    <w:rsid w:val="00B44499"/>
    <w:rsid w:val="00B45C30"/>
    <w:rsid w:val="00B505BE"/>
    <w:rsid w:val="00B54252"/>
    <w:rsid w:val="00B56BE8"/>
    <w:rsid w:val="00B57422"/>
    <w:rsid w:val="00B66FE6"/>
    <w:rsid w:val="00B67286"/>
    <w:rsid w:val="00B74CD7"/>
    <w:rsid w:val="00B750B9"/>
    <w:rsid w:val="00B75F26"/>
    <w:rsid w:val="00B84816"/>
    <w:rsid w:val="00B90793"/>
    <w:rsid w:val="00B916A0"/>
    <w:rsid w:val="00B931B0"/>
    <w:rsid w:val="00BA04E4"/>
    <w:rsid w:val="00BA077E"/>
    <w:rsid w:val="00BA3155"/>
    <w:rsid w:val="00BA4B71"/>
    <w:rsid w:val="00BB15E8"/>
    <w:rsid w:val="00BC28B0"/>
    <w:rsid w:val="00BD00B4"/>
    <w:rsid w:val="00BD2D50"/>
    <w:rsid w:val="00BE4B0F"/>
    <w:rsid w:val="00BE5ED5"/>
    <w:rsid w:val="00C07AAE"/>
    <w:rsid w:val="00C07E9F"/>
    <w:rsid w:val="00C123E2"/>
    <w:rsid w:val="00C25758"/>
    <w:rsid w:val="00C30F22"/>
    <w:rsid w:val="00C32985"/>
    <w:rsid w:val="00C42EA7"/>
    <w:rsid w:val="00C4474F"/>
    <w:rsid w:val="00C525DB"/>
    <w:rsid w:val="00C5343C"/>
    <w:rsid w:val="00C53BF1"/>
    <w:rsid w:val="00C614F4"/>
    <w:rsid w:val="00C622D6"/>
    <w:rsid w:val="00C6266C"/>
    <w:rsid w:val="00C6762A"/>
    <w:rsid w:val="00C725A9"/>
    <w:rsid w:val="00C76DAC"/>
    <w:rsid w:val="00CA1686"/>
    <w:rsid w:val="00CB2BE6"/>
    <w:rsid w:val="00CB590E"/>
    <w:rsid w:val="00CB71D7"/>
    <w:rsid w:val="00CC0FF3"/>
    <w:rsid w:val="00CC3A2D"/>
    <w:rsid w:val="00CC59BC"/>
    <w:rsid w:val="00CD024F"/>
    <w:rsid w:val="00CF17A4"/>
    <w:rsid w:val="00CF2860"/>
    <w:rsid w:val="00CF6BA5"/>
    <w:rsid w:val="00D06A93"/>
    <w:rsid w:val="00D2164E"/>
    <w:rsid w:val="00D23394"/>
    <w:rsid w:val="00D2644C"/>
    <w:rsid w:val="00D32A34"/>
    <w:rsid w:val="00D40B10"/>
    <w:rsid w:val="00D43C9A"/>
    <w:rsid w:val="00D51C01"/>
    <w:rsid w:val="00D552B8"/>
    <w:rsid w:val="00D641E2"/>
    <w:rsid w:val="00D643F1"/>
    <w:rsid w:val="00D70913"/>
    <w:rsid w:val="00D734F0"/>
    <w:rsid w:val="00D73FDE"/>
    <w:rsid w:val="00D74266"/>
    <w:rsid w:val="00D75069"/>
    <w:rsid w:val="00D762B7"/>
    <w:rsid w:val="00D81899"/>
    <w:rsid w:val="00D82C8E"/>
    <w:rsid w:val="00D83EDF"/>
    <w:rsid w:val="00D9068D"/>
    <w:rsid w:val="00D93E30"/>
    <w:rsid w:val="00D9627E"/>
    <w:rsid w:val="00D96DB7"/>
    <w:rsid w:val="00DA7D85"/>
    <w:rsid w:val="00DB3648"/>
    <w:rsid w:val="00DB6C8F"/>
    <w:rsid w:val="00DB797B"/>
    <w:rsid w:val="00DC55AC"/>
    <w:rsid w:val="00DD0601"/>
    <w:rsid w:val="00DD16CD"/>
    <w:rsid w:val="00DD4D88"/>
    <w:rsid w:val="00DD4F43"/>
    <w:rsid w:val="00DD76EB"/>
    <w:rsid w:val="00DE5FBB"/>
    <w:rsid w:val="00DE7A41"/>
    <w:rsid w:val="00DF4853"/>
    <w:rsid w:val="00E14028"/>
    <w:rsid w:val="00E22CAA"/>
    <w:rsid w:val="00E25AC2"/>
    <w:rsid w:val="00E4620E"/>
    <w:rsid w:val="00E5005B"/>
    <w:rsid w:val="00E534E0"/>
    <w:rsid w:val="00E57FB5"/>
    <w:rsid w:val="00E62098"/>
    <w:rsid w:val="00E65E6B"/>
    <w:rsid w:val="00E705F3"/>
    <w:rsid w:val="00E811B2"/>
    <w:rsid w:val="00E83230"/>
    <w:rsid w:val="00E872F9"/>
    <w:rsid w:val="00EA6A62"/>
    <w:rsid w:val="00EB329A"/>
    <w:rsid w:val="00EC2A0B"/>
    <w:rsid w:val="00EC4282"/>
    <w:rsid w:val="00EC53F1"/>
    <w:rsid w:val="00ED197E"/>
    <w:rsid w:val="00ED2A8D"/>
    <w:rsid w:val="00ED5327"/>
    <w:rsid w:val="00ED591F"/>
    <w:rsid w:val="00EE14A2"/>
    <w:rsid w:val="00EE775E"/>
    <w:rsid w:val="00EF0D79"/>
    <w:rsid w:val="00EF32A9"/>
    <w:rsid w:val="00EF422D"/>
    <w:rsid w:val="00F046E0"/>
    <w:rsid w:val="00F05979"/>
    <w:rsid w:val="00F05AD6"/>
    <w:rsid w:val="00F06FB7"/>
    <w:rsid w:val="00F1772A"/>
    <w:rsid w:val="00F252D1"/>
    <w:rsid w:val="00F339E5"/>
    <w:rsid w:val="00F40CA1"/>
    <w:rsid w:val="00F53C5C"/>
    <w:rsid w:val="00F54B28"/>
    <w:rsid w:val="00F5640E"/>
    <w:rsid w:val="00F56A99"/>
    <w:rsid w:val="00F61B53"/>
    <w:rsid w:val="00F63BE1"/>
    <w:rsid w:val="00F66193"/>
    <w:rsid w:val="00F66249"/>
    <w:rsid w:val="00F67886"/>
    <w:rsid w:val="00F7154C"/>
    <w:rsid w:val="00F80D0F"/>
    <w:rsid w:val="00F81C8A"/>
    <w:rsid w:val="00F8558F"/>
    <w:rsid w:val="00F86FE2"/>
    <w:rsid w:val="00F911E2"/>
    <w:rsid w:val="00F92233"/>
    <w:rsid w:val="00F93A83"/>
    <w:rsid w:val="00F973F2"/>
    <w:rsid w:val="00FA576A"/>
    <w:rsid w:val="00FA7E75"/>
    <w:rsid w:val="00FD159E"/>
    <w:rsid w:val="00FE145D"/>
    <w:rsid w:val="00FE14F2"/>
    <w:rsid w:val="00FE507F"/>
    <w:rsid w:val="00FF4296"/>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4D2A6CA1"/>
  <w15:docId w15:val="{6A8CF154-F5BD-4DDB-8E8E-E31670140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2919"/>
    <w:pPr>
      <w:widowControl w:val="0"/>
      <w:autoSpaceDE w:val="0"/>
      <w:autoSpaceDN w:val="0"/>
      <w:adjustRightInd w:val="0"/>
    </w:pPr>
  </w:style>
  <w:style w:type="paragraph" w:styleId="Heading1">
    <w:name w:val="heading 1"/>
    <w:basedOn w:val="Normal"/>
    <w:next w:val="Normal"/>
    <w:link w:val="Heading1Char"/>
    <w:uiPriority w:val="9"/>
    <w:qFormat/>
    <w:rsid w:val="00D643F1"/>
    <w:pPr>
      <w:keepNext/>
      <w:keepLines/>
      <w:spacing w:before="120" w:after="120"/>
      <w:outlineLvl w:val="0"/>
    </w:pPr>
    <w:rPr>
      <w:b/>
      <w:bCs/>
      <w:szCs w:val="28"/>
      <w:lang w:val="x-none" w:eastAsia="x-none"/>
    </w:rPr>
  </w:style>
  <w:style w:type="paragraph" w:styleId="Heading2">
    <w:name w:val="heading 2"/>
    <w:basedOn w:val="Normal"/>
    <w:next w:val="Normal"/>
    <w:link w:val="Heading2Char"/>
    <w:autoRedefine/>
    <w:uiPriority w:val="9"/>
    <w:qFormat/>
    <w:rsid w:val="009A068C"/>
    <w:pPr>
      <w:keepNext/>
      <w:numPr>
        <w:numId w:val="3"/>
      </w:numPr>
      <w:spacing w:before="120"/>
      <w:jc w:val="both"/>
      <w:outlineLvl w:val="1"/>
    </w:pPr>
    <w:rPr>
      <w:bCs/>
      <w:iCs/>
      <w:szCs w:val="28"/>
      <w:lang w:val="x-none" w:eastAsia="x-none"/>
    </w:rPr>
  </w:style>
  <w:style w:type="paragraph" w:styleId="Heading3">
    <w:name w:val="heading 3"/>
    <w:basedOn w:val="Normal"/>
    <w:next w:val="Normal"/>
    <w:link w:val="Heading3Char"/>
    <w:qFormat/>
    <w:rsid w:val="00852919"/>
    <w:pPr>
      <w:keepNext/>
      <w:spacing w:before="240" w:after="60"/>
      <w:outlineLvl w:val="2"/>
    </w:pPr>
    <w:rPr>
      <w:b/>
      <w:bCs/>
      <w:sz w:val="26"/>
      <w:szCs w:val="26"/>
      <w:lang w:val="x-none" w:eastAsia="x-none"/>
    </w:rPr>
  </w:style>
  <w:style w:type="paragraph" w:styleId="Heading4">
    <w:name w:val="heading 4"/>
    <w:basedOn w:val="Normal"/>
    <w:next w:val="Normal"/>
    <w:link w:val="Heading4Char"/>
    <w:uiPriority w:val="9"/>
    <w:semiHidden/>
    <w:unhideWhenUsed/>
    <w:qFormat/>
    <w:rsid w:val="00DF4853"/>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qFormat/>
    <w:rsid w:val="0015479A"/>
    <w:pPr>
      <w:spacing w:before="240" w:after="60"/>
      <w:outlineLvl w:val="4"/>
    </w:pPr>
    <w:rPr>
      <w:b/>
      <w:bCs/>
      <w:i/>
      <w:iCs/>
      <w:sz w:val="26"/>
      <w:szCs w:val="26"/>
      <w:lang w:val="x-none" w:eastAsia="x-none"/>
    </w:rPr>
  </w:style>
  <w:style w:type="paragraph" w:styleId="Heading8">
    <w:name w:val="heading 8"/>
    <w:basedOn w:val="Normal"/>
    <w:next w:val="Heading2"/>
    <w:link w:val="Heading8Char"/>
    <w:qFormat/>
    <w:rsid w:val="00CD024F"/>
    <w:pPr>
      <w:widowControl/>
      <w:tabs>
        <w:tab w:val="num" w:pos="1440"/>
      </w:tabs>
      <w:autoSpaceDE/>
      <w:autoSpaceDN/>
      <w:adjustRightInd/>
      <w:ind w:left="1440" w:hanging="1440"/>
      <w:outlineLvl w:val="7"/>
    </w:pPr>
    <w:rPr>
      <w:rFonts w:ascii="Courier" w:hAnsi="Courier"/>
      <w:i/>
      <w:szCs w:val="20"/>
      <w:lang w:val="x-none" w:eastAsia="x-none"/>
    </w:rPr>
  </w:style>
  <w:style w:type="paragraph" w:styleId="Heading9">
    <w:name w:val="heading 9"/>
    <w:basedOn w:val="Normal"/>
    <w:next w:val="Heading2"/>
    <w:link w:val="Heading9Char"/>
    <w:qFormat/>
    <w:rsid w:val="00CD024F"/>
    <w:pPr>
      <w:widowControl/>
      <w:tabs>
        <w:tab w:val="num" w:pos="1584"/>
      </w:tabs>
      <w:autoSpaceDE/>
      <w:autoSpaceDN/>
      <w:adjustRightInd/>
      <w:ind w:left="1584" w:hanging="1584"/>
      <w:outlineLvl w:val="8"/>
    </w:pPr>
    <w:rPr>
      <w:rFonts w:ascii="Courier" w:hAnsi="Courier"/>
      <w:i/>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52919"/>
    <w:rPr>
      <w:rFonts w:ascii="Arial" w:eastAsia="Times New Roman" w:hAnsi="Arial" w:cs="Arial"/>
      <w:b/>
      <w:bCs/>
      <w:sz w:val="26"/>
      <w:szCs w:val="26"/>
    </w:rPr>
  </w:style>
  <w:style w:type="paragraph" w:styleId="BlockText">
    <w:name w:val="Block Text"/>
    <w:basedOn w:val="Normal"/>
    <w:rsid w:val="00852919"/>
    <w:pPr>
      <w:numPr>
        <w:numId w:val="1"/>
      </w:numPr>
      <w:spacing w:after="120"/>
      <w:ind w:right="1440"/>
    </w:pPr>
  </w:style>
  <w:style w:type="paragraph" w:styleId="Footer">
    <w:name w:val="footer"/>
    <w:basedOn w:val="Normal"/>
    <w:link w:val="FooterChar"/>
    <w:rsid w:val="00852919"/>
    <w:pPr>
      <w:tabs>
        <w:tab w:val="center" w:pos="4320"/>
        <w:tab w:val="right" w:pos="8640"/>
      </w:tabs>
    </w:pPr>
    <w:rPr>
      <w:lang w:val="x-none" w:eastAsia="x-none"/>
    </w:rPr>
  </w:style>
  <w:style w:type="character" w:customStyle="1" w:styleId="FooterChar">
    <w:name w:val="Footer Char"/>
    <w:link w:val="Footer"/>
    <w:rsid w:val="00852919"/>
    <w:rPr>
      <w:rFonts w:ascii="Times New Roman" w:eastAsia="Times New Roman" w:hAnsi="Times New Roman" w:cs="Times New Roman"/>
      <w:sz w:val="20"/>
      <w:szCs w:val="24"/>
    </w:rPr>
  </w:style>
  <w:style w:type="paragraph" w:customStyle="1" w:styleId="Document1">
    <w:name w:val="Document 1"/>
    <w:rsid w:val="00852919"/>
    <w:pPr>
      <w:keepNext/>
      <w:keepLines/>
      <w:widowControl w:val="0"/>
      <w:tabs>
        <w:tab w:val="left" w:pos="-720"/>
      </w:tabs>
      <w:suppressAutoHyphens/>
    </w:pPr>
    <w:rPr>
      <w:rFonts w:ascii="Courier" w:eastAsia="Times New Roman" w:hAnsi="Courier"/>
      <w:snapToGrid w:val="0"/>
      <w:sz w:val="24"/>
    </w:rPr>
  </w:style>
  <w:style w:type="character" w:styleId="Hyperlink">
    <w:name w:val="Hyperlink"/>
    <w:rsid w:val="00852919"/>
    <w:rPr>
      <w:color w:val="0000FF"/>
      <w:u w:val="single"/>
    </w:rPr>
  </w:style>
  <w:style w:type="character" w:customStyle="1" w:styleId="Heading1Char">
    <w:name w:val="Heading 1 Char"/>
    <w:link w:val="Heading1"/>
    <w:uiPriority w:val="9"/>
    <w:rsid w:val="00D643F1"/>
    <w:rPr>
      <w:rFonts w:ascii="Arial" w:eastAsia="Times New Roman" w:hAnsi="Arial"/>
      <w:b/>
      <w:bCs/>
      <w:szCs w:val="28"/>
      <w:lang w:val="x-none" w:eastAsia="x-none"/>
    </w:rPr>
  </w:style>
  <w:style w:type="character" w:customStyle="1" w:styleId="Heading2Char">
    <w:name w:val="Heading 2 Char"/>
    <w:link w:val="Heading2"/>
    <w:uiPriority w:val="9"/>
    <w:rsid w:val="009A068C"/>
    <w:rPr>
      <w:bCs/>
      <w:iCs/>
      <w:szCs w:val="28"/>
      <w:lang w:val="x-none" w:eastAsia="x-none"/>
    </w:rPr>
  </w:style>
  <w:style w:type="paragraph" w:styleId="Header">
    <w:name w:val="header"/>
    <w:basedOn w:val="Normal"/>
    <w:link w:val="HeaderChar"/>
    <w:uiPriority w:val="99"/>
    <w:unhideWhenUsed/>
    <w:rsid w:val="0012222C"/>
    <w:pPr>
      <w:tabs>
        <w:tab w:val="center" w:pos="4680"/>
        <w:tab w:val="right" w:pos="9360"/>
      </w:tabs>
    </w:pPr>
    <w:rPr>
      <w:lang w:val="x-none" w:eastAsia="x-none"/>
    </w:rPr>
  </w:style>
  <w:style w:type="character" w:customStyle="1" w:styleId="HeaderChar">
    <w:name w:val="Header Char"/>
    <w:link w:val="Header"/>
    <w:uiPriority w:val="99"/>
    <w:rsid w:val="0012222C"/>
    <w:rPr>
      <w:rFonts w:ascii="Times New Roman" w:eastAsia="Times New Roman" w:hAnsi="Times New Roman" w:cs="Times New Roman"/>
      <w:sz w:val="20"/>
      <w:szCs w:val="24"/>
    </w:rPr>
  </w:style>
  <w:style w:type="paragraph" w:styleId="Title">
    <w:name w:val="Title"/>
    <w:basedOn w:val="Normal"/>
    <w:link w:val="TitleChar"/>
    <w:qFormat/>
    <w:rsid w:val="0012222C"/>
    <w:pPr>
      <w:widowControl/>
      <w:tabs>
        <w:tab w:val="left" w:pos="7020"/>
        <w:tab w:val="decimal" w:pos="9900"/>
      </w:tabs>
      <w:autoSpaceDE/>
      <w:autoSpaceDN/>
      <w:adjustRightInd/>
      <w:jc w:val="center"/>
    </w:pPr>
    <w:rPr>
      <w:b/>
      <w:sz w:val="32"/>
      <w:szCs w:val="20"/>
      <w:lang w:val="x-none" w:eastAsia="x-none"/>
    </w:rPr>
  </w:style>
  <w:style w:type="character" w:customStyle="1" w:styleId="TitleChar">
    <w:name w:val="Title Char"/>
    <w:link w:val="Title"/>
    <w:rsid w:val="0012222C"/>
    <w:rPr>
      <w:rFonts w:ascii="Times New Roman" w:eastAsia="Times New Roman" w:hAnsi="Times New Roman" w:cs="Times New Roman"/>
      <w:b/>
      <w:sz w:val="32"/>
      <w:szCs w:val="20"/>
    </w:rPr>
  </w:style>
  <w:style w:type="paragraph" w:styleId="BalloonText">
    <w:name w:val="Balloon Text"/>
    <w:basedOn w:val="Normal"/>
    <w:link w:val="BalloonTextChar"/>
    <w:uiPriority w:val="99"/>
    <w:semiHidden/>
    <w:unhideWhenUsed/>
    <w:rsid w:val="0012222C"/>
    <w:rPr>
      <w:rFonts w:ascii="Tahoma" w:hAnsi="Tahoma"/>
      <w:sz w:val="16"/>
      <w:szCs w:val="16"/>
      <w:lang w:val="x-none" w:eastAsia="x-none"/>
    </w:rPr>
  </w:style>
  <w:style w:type="character" w:customStyle="1" w:styleId="BalloonTextChar">
    <w:name w:val="Balloon Text Char"/>
    <w:link w:val="BalloonText"/>
    <w:uiPriority w:val="99"/>
    <w:semiHidden/>
    <w:rsid w:val="0012222C"/>
    <w:rPr>
      <w:rFonts w:ascii="Tahoma" w:eastAsia="Times New Roman" w:hAnsi="Tahoma" w:cs="Tahoma"/>
      <w:sz w:val="16"/>
      <w:szCs w:val="16"/>
    </w:rPr>
  </w:style>
  <w:style w:type="paragraph" w:styleId="BodyText2">
    <w:name w:val="Body Text 2"/>
    <w:basedOn w:val="Normal"/>
    <w:link w:val="BodyText2Char"/>
    <w:rsid w:val="00142441"/>
    <w:pPr>
      <w:widowControl/>
      <w:autoSpaceDE/>
      <w:autoSpaceDN/>
      <w:adjustRightInd/>
    </w:pPr>
    <w:rPr>
      <w:sz w:val="16"/>
      <w:szCs w:val="20"/>
      <w:lang w:val="x-none" w:eastAsia="x-none"/>
    </w:rPr>
  </w:style>
  <w:style w:type="character" w:customStyle="1" w:styleId="BodyText2Char">
    <w:name w:val="Body Text 2 Char"/>
    <w:link w:val="BodyText2"/>
    <w:rsid w:val="00142441"/>
    <w:rPr>
      <w:rFonts w:ascii="Times New Roman" w:eastAsia="Times New Roman" w:hAnsi="Times New Roman"/>
      <w:sz w:val="16"/>
    </w:rPr>
  </w:style>
  <w:style w:type="paragraph" w:styleId="ListParagraph">
    <w:name w:val="List Paragraph"/>
    <w:basedOn w:val="Normal"/>
    <w:uiPriority w:val="1"/>
    <w:qFormat/>
    <w:rsid w:val="000B75EE"/>
    <w:pPr>
      <w:ind w:left="720"/>
    </w:pPr>
  </w:style>
  <w:style w:type="character" w:customStyle="1" w:styleId="Heading5Char">
    <w:name w:val="Heading 5 Char"/>
    <w:link w:val="Heading5"/>
    <w:rsid w:val="0015479A"/>
    <w:rPr>
      <w:rFonts w:ascii="Times New Roman" w:eastAsia="Times New Roman" w:hAnsi="Times New Roman"/>
      <w:b/>
      <w:bCs/>
      <w:i/>
      <w:iCs/>
      <w:sz w:val="26"/>
      <w:szCs w:val="26"/>
    </w:rPr>
  </w:style>
  <w:style w:type="character" w:customStyle="1" w:styleId="Heading8Char">
    <w:name w:val="Heading 8 Char"/>
    <w:link w:val="Heading8"/>
    <w:rsid w:val="00CD024F"/>
    <w:rPr>
      <w:rFonts w:ascii="Courier" w:eastAsia="Times New Roman" w:hAnsi="Courier"/>
      <w:i/>
    </w:rPr>
  </w:style>
  <w:style w:type="character" w:customStyle="1" w:styleId="Heading9Char">
    <w:name w:val="Heading 9 Char"/>
    <w:link w:val="Heading9"/>
    <w:rsid w:val="00CD024F"/>
    <w:rPr>
      <w:rFonts w:ascii="Courier" w:eastAsia="Times New Roman" w:hAnsi="Courier"/>
      <w:i/>
    </w:rPr>
  </w:style>
  <w:style w:type="character" w:styleId="FollowedHyperlink">
    <w:name w:val="FollowedHyperlink"/>
    <w:basedOn w:val="DefaultParagraphFont"/>
    <w:uiPriority w:val="99"/>
    <w:semiHidden/>
    <w:unhideWhenUsed/>
    <w:rsid w:val="00351D55"/>
    <w:rPr>
      <w:color w:val="800080" w:themeColor="followedHyperlink"/>
      <w:u w:val="single"/>
    </w:rPr>
  </w:style>
  <w:style w:type="character" w:styleId="CommentReference">
    <w:name w:val="annotation reference"/>
    <w:basedOn w:val="DefaultParagraphFont"/>
    <w:uiPriority w:val="99"/>
    <w:semiHidden/>
    <w:unhideWhenUsed/>
    <w:rsid w:val="00431782"/>
    <w:rPr>
      <w:sz w:val="16"/>
      <w:szCs w:val="16"/>
    </w:rPr>
  </w:style>
  <w:style w:type="paragraph" w:styleId="CommentText">
    <w:name w:val="annotation text"/>
    <w:basedOn w:val="Normal"/>
    <w:link w:val="CommentTextChar"/>
    <w:uiPriority w:val="99"/>
    <w:semiHidden/>
    <w:unhideWhenUsed/>
    <w:rsid w:val="00431782"/>
    <w:rPr>
      <w:szCs w:val="20"/>
    </w:rPr>
  </w:style>
  <w:style w:type="character" w:customStyle="1" w:styleId="CommentTextChar">
    <w:name w:val="Comment Text Char"/>
    <w:basedOn w:val="DefaultParagraphFont"/>
    <w:link w:val="CommentText"/>
    <w:uiPriority w:val="99"/>
    <w:semiHidden/>
    <w:rsid w:val="00431782"/>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431782"/>
    <w:rPr>
      <w:b/>
      <w:bCs/>
    </w:rPr>
  </w:style>
  <w:style w:type="character" w:customStyle="1" w:styleId="CommentSubjectChar">
    <w:name w:val="Comment Subject Char"/>
    <w:basedOn w:val="CommentTextChar"/>
    <w:link w:val="CommentSubject"/>
    <w:uiPriority w:val="99"/>
    <w:semiHidden/>
    <w:rsid w:val="00431782"/>
    <w:rPr>
      <w:rFonts w:ascii="Times New Roman" w:eastAsia="Times New Roman" w:hAnsi="Times New Roman"/>
      <w:b/>
      <w:bCs/>
    </w:rPr>
  </w:style>
  <w:style w:type="paragraph" w:customStyle="1" w:styleId="SectionHeading">
    <w:name w:val="Section Heading"/>
    <w:basedOn w:val="Heading4"/>
    <w:link w:val="SectionHeadingChar"/>
    <w:autoRedefine/>
    <w:qFormat/>
    <w:rsid w:val="00EC2A0B"/>
    <w:pPr>
      <w:widowControl/>
      <w:numPr>
        <w:numId w:val="9"/>
      </w:numPr>
      <w:autoSpaceDE/>
      <w:autoSpaceDN/>
      <w:adjustRightInd/>
      <w:spacing w:line="360" w:lineRule="auto"/>
      <w:jc w:val="both"/>
    </w:pPr>
    <w:rPr>
      <w:rFonts w:ascii="Arial" w:hAnsi="Arial" w:cs="Arial"/>
      <w:b/>
      <w:color w:val="auto"/>
      <w:szCs w:val="20"/>
    </w:rPr>
  </w:style>
  <w:style w:type="character" w:customStyle="1" w:styleId="SectionHeadingChar">
    <w:name w:val="Section Heading Char"/>
    <w:basedOn w:val="Heading9Char"/>
    <w:link w:val="SectionHeading"/>
    <w:rsid w:val="00EC2A0B"/>
    <w:rPr>
      <w:rFonts w:ascii="Courier" w:eastAsiaTheme="majorEastAsia" w:hAnsi="Courier" w:cs="Arial"/>
      <w:b/>
      <w:i/>
      <w:iCs/>
      <w:szCs w:val="20"/>
    </w:rPr>
  </w:style>
  <w:style w:type="character" w:customStyle="1" w:styleId="Heading4Char">
    <w:name w:val="Heading 4 Char"/>
    <w:basedOn w:val="DefaultParagraphFont"/>
    <w:link w:val="Heading4"/>
    <w:uiPriority w:val="9"/>
    <w:semiHidden/>
    <w:rsid w:val="00DF4853"/>
    <w:rPr>
      <w:rFonts w:asciiTheme="majorHAnsi" w:eastAsiaTheme="majorEastAsia" w:hAnsiTheme="majorHAnsi" w:cstheme="majorBidi"/>
      <w:i/>
      <w:iCs/>
      <w:color w:val="365F91" w:themeColor="accent1" w:themeShade="BF"/>
      <w:szCs w:val="24"/>
    </w:rPr>
  </w:style>
  <w:style w:type="character" w:styleId="SubtleReference">
    <w:name w:val="Subtle Reference"/>
    <w:basedOn w:val="DefaultParagraphFont"/>
    <w:uiPriority w:val="31"/>
    <w:qFormat/>
    <w:rsid w:val="00721A22"/>
    <w:rPr>
      <w:smallCaps/>
      <w:color w:val="5A5A5A" w:themeColor="text1" w:themeTint="A5"/>
    </w:rPr>
  </w:style>
  <w:style w:type="paragraph" w:styleId="Revision">
    <w:name w:val="Revision"/>
    <w:hidden/>
    <w:uiPriority w:val="99"/>
    <w:semiHidden/>
    <w:rsid w:val="00151B2D"/>
    <w:rPr>
      <w:rFonts w:ascii="Times New Roman" w:eastAsia="Times New Roman" w:hAnsi="Times New Roman"/>
    </w:rPr>
  </w:style>
  <w:style w:type="table" w:styleId="TableGrid">
    <w:name w:val="Table Grid"/>
    <w:basedOn w:val="TableNormal"/>
    <w:uiPriority w:val="59"/>
    <w:rsid w:val="00BA077E"/>
    <w:rPr>
      <w:rFonts w:cs="Arial"/>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TermsAndConditionsListStyle">
    <w:name w:val="TermsAndConditionsListStyle"/>
    <w:uiPriority w:val="99"/>
    <w:rsid w:val="00DD76EB"/>
    <w:pPr>
      <w:numPr>
        <w:numId w:val="12"/>
      </w:numPr>
    </w:pPr>
  </w:style>
  <w:style w:type="numbering" w:customStyle="1" w:styleId="Specification1ListStyle">
    <w:name w:val="Specification1ListStyle"/>
    <w:uiPriority w:val="99"/>
    <w:rsid w:val="00F92233"/>
    <w:pPr>
      <w:numPr>
        <w:numId w:val="14"/>
      </w:numPr>
    </w:pPr>
  </w:style>
  <w:style w:type="paragraph" w:styleId="NoSpacing">
    <w:name w:val="No Spacing"/>
    <w:uiPriority w:val="1"/>
    <w:qFormat/>
    <w:rsid w:val="009B5710"/>
    <w:rPr>
      <w:rFonts w:ascii="Times New Roman" w:eastAsia="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7898527">
      <w:bodyDiv w:val="1"/>
      <w:marLeft w:val="0"/>
      <w:marRight w:val="0"/>
      <w:marTop w:val="0"/>
      <w:marBottom w:val="0"/>
      <w:divBdr>
        <w:top w:val="none" w:sz="0" w:space="0" w:color="auto"/>
        <w:left w:val="none" w:sz="0" w:space="0" w:color="auto"/>
        <w:bottom w:val="none" w:sz="0" w:space="0" w:color="auto"/>
        <w:right w:val="none" w:sz="0" w:space="0" w:color="auto"/>
      </w:divBdr>
    </w:div>
    <w:div w:id="1268392348">
      <w:bodyDiv w:val="1"/>
      <w:marLeft w:val="0"/>
      <w:marRight w:val="0"/>
      <w:marTop w:val="0"/>
      <w:marBottom w:val="0"/>
      <w:divBdr>
        <w:top w:val="none" w:sz="0" w:space="0" w:color="auto"/>
        <w:left w:val="none" w:sz="0" w:space="0" w:color="auto"/>
        <w:bottom w:val="none" w:sz="0" w:space="0" w:color="auto"/>
        <w:right w:val="none" w:sz="0" w:space="0" w:color="auto"/>
      </w:divBdr>
    </w:div>
    <w:div w:id="2036298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risti.futrel@alaska.gov" TargetMode="External"/><Relationship Id="rId13" Type="http://schemas.openxmlformats.org/officeDocument/2006/relationships/header" Target="head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state.gov/g/tip/" TargetMode="External"/><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25AE9D-5A09-4484-A83D-2FA5F1F72E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9</Pages>
  <Words>9951</Words>
  <Characters>53540</Characters>
  <Application>Microsoft Office Word</Application>
  <DocSecurity>0</DocSecurity>
  <Lines>991</Lines>
  <Paragraphs>496</Paragraphs>
  <ScaleCrop>false</ScaleCrop>
  <HeadingPairs>
    <vt:vector size="2" baseType="variant">
      <vt:variant>
        <vt:lpstr>Title</vt:lpstr>
      </vt:variant>
      <vt:variant>
        <vt:i4>1</vt:i4>
      </vt:variant>
    </vt:vector>
  </HeadingPairs>
  <TitlesOfParts>
    <vt:vector size="1" baseType="lpstr">
      <vt:lpstr>ITB-2105 Dalton Tractors</vt:lpstr>
    </vt:vector>
  </TitlesOfParts>
  <Company>Transportation &amp; Public Facilities</Company>
  <LinksUpToDate>false</LinksUpToDate>
  <CharactersWithSpaces>62995</CharactersWithSpaces>
  <SharedDoc>false</SharedDoc>
  <HLinks>
    <vt:vector size="6" baseType="variant">
      <vt:variant>
        <vt:i4>3014776</vt:i4>
      </vt:variant>
      <vt:variant>
        <vt:i4>0</vt:i4>
      </vt:variant>
      <vt:variant>
        <vt:i4>0</vt:i4>
      </vt:variant>
      <vt:variant>
        <vt:i4>5</vt:i4>
      </vt:variant>
      <vt:variant>
        <vt:lpwstr>http://www.state.gov/g/t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B-2105 Dalton Tractors</dc:title>
  <dc:creator>Jon Skinner</dc:creator>
  <cp:keywords/>
  <cp:lastModifiedBy>Futrel, Kristi L (DOT)</cp:lastModifiedBy>
  <cp:revision>7</cp:revision>
  <cp:lastPrinted>2018-02-26T18:39:00Z</cp:lastPrinted>
  <dcterms:created xsi:type="dcterms:W3CDTF">2020-07-22T16:32:00Z</dcterms:created>
  <dcterms:modified xsi:type="dcterms:W3CDTF">2020-09-22T16:52:00Z</dcterms:modified>
</cp:coreProperties>
</file>